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A32F5" w14:textId="643DCC85" w:rsidR="00D7522C" w:rsidRPr="001A2BE3" w:rsidRDefault="003A5DD1" w:rsidP="00597795">
      <w:pPr>
        <w:pStyle w:val="papertitle"/>
        <w:spacing w:before="100" w:beforeAutospacing="1" w:after="100" w:afterAutospacing="1"/>
        <w:rPr>
          <w:kern w:val="48"/>
        </w:rPr>
        <w:sectPr w:rsidR="00D7522C" w:rsidRPr="001A2BE3" w:rsidSect="00051E76">
          <w:footerReference w:type="default" r:id="rId11"/>
          <w:footerReference w:type="first" r:id="rId12"/>
          <w:pgSz w:w="11906" w:h="16838" w:code="9"/>
          <w:pgMar w:top="540" w:right="893" w:bottom="1440" w:left="893" w:header="720" w:footer="720" w:gutter="0"/>
          <w:cols w:space="720"/>
          <w:docGrid w:linePitch="360"/>
        </w:sectPr>
      </w:pPr>
      <w:r w:rsidRPr="001A2BE3">
        <w:rPr>
          <w:kern w:val="48"/>
        </w:rPr>
        <w:t>ICDE-</w:t>
      </w:r>
      <w:r w:rsidR="00791529" w:rsidRPr="001A2BE3">
        <w:rPr>
          <w:kern w:val="48"/>
        </w:rPr>
        <w:t>[</w:t>
      </w:r>
      <w:r w:rsidR="00CF049D" w:rsidRPr="001A2BE3">
        <w:rPr>
          <w:kern w:val="48"/>
        </w:rPr>
        <w:t>Skill Stack</w:t>
      </w:r>
      <w:r w:rsidR="00791529" w:rsidRPr="001A2BE3">
        <w:rPr>
          <w:kern w:val="48"/>
        </w:rPr>
        <w:t>]</w:t>
      </w:r>
    </w:p>
    <w:tbl>
      <w:tblPr>
        <w:tblpPr w:leftFromText="180" w:rightFromText="180" w:vertAnchor="text" w:horzAnchor="margin" w:tblpY="210"/>
        <w:tblW w:w="10238" w:type="dxa"/>
        <w:tblLook w:val="0000" w:firstRow="0" w:lastRow="0" w:firstColumn="0" w:lastColumn="0" w:noHBand="0" w:noVBand="0"/>
      </w:tblPr>
      <w:tblGrid>
        <w:gridCol w:w="3544"/>
        <w:gridCol w:w="3280"/>
        <w:gridCol w:w="3414"/>
      </w:tblGrid>
      <w:tr w:rsidR="002241FA" w:rsidRPr="001A2BE3" w14:paraId="7D2BFB86" w14:textId="77777777" w:rsidTr="00972115">
        <w:trPr>
          <w:trHeight w:val="60"/>
        </w:trPr>
        <w:tc>
          <w:tcPr>
            <w:tcW w:w="3544" w:type="dxa"/>
          </w:tcPr>
          <w:p w14:paraId="5E8CCA00" w14:textId="77777777" w:rsidR="002241FA" w:rsidRPr="001A2BE3" w:rsidRDefault="002241FA" w:rsidP="002241FA">
            <w:pPr>
              <w:pStyle w:val="Author"/>
              <w:spacing w:before="100" w:beforeAutospacing="1"/>
              <w:rPr>
                <w:sz w:val="18"/>
                <w:szCs w:val="18"/>
              </w:rPr>
            </w:pPr>
            <w:r w:rsidRPr="001A2BE3">
              <w:rPr>
                <w:sz w:val="18"/>
                <w:szCs w:val="18"/>
              </w:rPr>
              <w:t>Name: Ajay Kumar Lakshmipura Vijaykumar</w:t>
            </w:r>
          </w:p>
        </w:tc>
        <w:tc>
          <w:tcPr>
            <w:tcW w:w="3280" w:type="dxa"/>
          </w:tcPr>
          <w:p w14:paraId="5A2E3EAF" w14:textId="77777777" w:rsidR="002241FA" w:rsidRPr="001A2BE3" w:rsidRDefault="002241FA" w:rsidP="002241FA">
            <w:pPr>
              <w:pStyle w:val="Author"/>
              <w:spacing w:before="100" w:beforeAutospacing="1"/>
              <w:rPr>
                <w:sz w:val="18"/>
                <w:szCs w:val="18"/>
              </w:rPr>
            </w:pPr>
            <w:r w:rsidRPr="001A2BE3">
              <w:rPr>
                <w:sz w:val="18"/>
                <w:szCs w:val="18"/>
              </w:rPr>
              <w:t>Name: Somesh Vemula</w:t>
            </w:r>
          </w:p>
        </w:tc>
        <w:tc>
          <w:tcPr>
            <w:tcW w:w="3414" w:type="dxa"/>
          </w:tcPr>
          <w:p w14:paraId="3B27B3DD" w14:textId="77777777" w:rsidR="002241FA" w:rsidRPr="001A2BE3" w:rsidRDefault="002241FA" w:rsidP="002241FA">
            <w:pPr>
              <w:pStyle w:val="Author"/>
              <w:spacing w:before="100" w:beforeAutospacing="1"/>
              <w:rPr>
                <w:sz w:val="18"/>
                <w:szCs w:val="18"/>
              </w:rPr>
            </w:pPr>
            <w:r w:rsidRPr="001A2BE3">
              <w:rPr>
                <w:sz w:val="18"/>
                <w:szCs w:val="18"/>
              </w:rPr>
              <w:t>Name: Goutham Kumar Prabhakaran</w:t>
            </w:r>
          </w:p>
        </w:tc>
      </w:tr>
      <w:tr w:rsidR="002241FA" w:rsidRPr="001A2BE3" w14:paraId="1749E9E5" w14:textId="77777777" w:rsidTr="00972115">
        <w:trPr>
          <w:trHeight w:val="243"/>
        </w:trPr>
        <w:tc>
          <w:tcPr>
            <w:tcW w:w="3544" w:type="dxa"/>
          </w:tcPr>
          <w:p w14:paraId="1B5D4682" w14:textId="77777777" w:rsidR="002241FA" w:rsidRPr="001A2BE3" w:rsidRDefault="002241FA" w:rsidP="002241FA">
            <w:pPr>
              <w:pStyle w:val="Author"/>
              <w:spacing w:before="100" w:beforeAutospacing="1"/>
              <w:rPr>
                <w:sz w:val="18"/>
                <w:szCs w:val="18"/>
              </w:rPr>
            </w:pPr>
            <w:r w:rsidRPr="001A2BE3">
              <w:rPr>
                <w:sz w:val="18"/>
                <w:szCs w:val="18"/>
              </w:rPr>
              <w:t>Student ID:40168544</w:t>
            </w:r>
          </w:p>
        </w:tc>
        <w:tc>
          <w:tcPr>
            <w:tcW w:w="3280" w:type="dxa"/>
          </w:tcPr>
          <w:p w14:paraId="6466A265" w14:textId="77777777" w:rsidR="002241FA" w:rsidRPr="001A2BE3" w:rsidRDefault="002241FA" w:rsidP="002241FA">
            <w:pPr>
              <w:pStyle w:val="Author"/>
              <w:spacing w:before="100" w:beforeAutospacing="1"/>
              <w:rPr>
                <w:sz w:val="18"/>
                <w:szCs w:val="18"/>
              </w:rPr>
            </w:pPr>
            <w:r w:rsidRPr="001A2BE3">
              <w:rPr>
                <w:sz w:val="18"/>
                <w:szCs w:val="18"/>
              </w:rPr>
              <w:t>Student ID:40161259</w:t>
            </w:r>
          </w:p>
        </w:tc>
        <w:tc>
          <w:tcPr>
            <w:tcW w:w="3414" w:type="dxa"/>
          </w:tcPr>
          <w:p w14:paraId="5070ED3C" w14:textId="77777777" w:rsidR="002241FA" w:rsidRPr="001A2BE3" w:rsidRDefault="002241FA" w:rsidP="002241FA">
            <w:pPr>
              <w:pStyle w:val="Author"/>
              <w:spacing w:before="100" w:beforeAutospacing="1"/>
              <w:rPr>
                <w:sz w:val="18"/>
                <w:szCs w:val="18"/>
              </w:rPr>
            </w:pPr>
            <w:r w:rsidRPr="001A2BE3">
              <w:rPr>
                <w:sz w:val="18"/>
                <w:szCs w:val="18"/>
              </w:rPr>
              <w:t>Student ID:40160167</w:t>
            </w:r>
          </w:p>
        </w:tc>
      </w:tr>
      <w:tr w:rsidR="002241FA" w:rsidRPr="001A2BE3" w14:paraId="3CD7A190" w14:textId="77777777" w:rsidTr="00972115">
        <w:trPr>
          <w:trHeight w:val="428"/>
        </w:trPr>
        <w:tc>
          <w:tcPr>
            <w:tcW w:w="3544" w:type="dxa"/>
          </w:tcPr>
          <w:p w14:paraId="099EBA88" w14:textId="77777777" w:rsidR="002241FA" w:rsidRPr="001A2BE3" w:rsidRDefault="002241FA" w:rsidP="002241FA">
            <w:pPr>
              <w:pStyle w:val="Author"/>
              <w:spacing w:before="100" w:beforeAutospacing="1"/>
              <w:rPr>
                <w:sz w:val="18"/>
                <w:szCs w:val="18"/>
              </w:rPr>
            </w:pPr>
            <w:r w:rsidRPr="001A2BE3">
              <w:rPr>
                <w:sz w:val="18"/>
                <w:szCs w:val="18"/>
              </w:rPr>
              <w:t>Program: MEng Electrical and Computer Engineering</w:t>
            </w:r>
          </w:p>
        </w:tc>
        <w:tc>
          <w:tcPr>
            <w:tcW w:w="3280" w:type="dxa"/>
          </w:tcPr>
          <w:p w14:paraId="296699B2" w14:textId="77777777" w:rsidR="002241FA" w:rsidRPr="001A2BE3" w:rsidRDefault="002241FA" w:rsidP="002241FA">
            <w:pPr>
              <w:pStyle w:val="Author"/>
              <w:spacing w:before="100" w:beforeAutospacing="1"/>
              <w:rPr>
                <w:sz w:val="18"/>
                <w:szCs w:val="18"/>
              </w:rPr>
            </w:pPr>
            <w:r w:rsidRPr="001A2BE3">
              <w:rPr>
                <w:sz w:val="18"/>
                <w:szCs w:val="18"/>
              </w:rPr>
              <w:t>Program: MEng Electrical and Computer Engineering</w:t>
            </w:r>
          </w:p>
        </w:tc>
        <w:tc>
          <w:tcPr>
            <w:tcW w:w="3414" w:type="dxa"/>
          </w:tcPr>
          <w:p w14:paraId="60231488" w14:textId="77777777" w:rsidR="002241FA" w:rsidRPr="001A2BE3" w:rsidRDefault="002241FA" w:rsidP="002241FA">
            <w:pPr>
              <w:pStyle w:val="Author"/>
              <w:spacing w:before="100" w:beforeAutospacing="1"/>
              <w:rPr>
                <w:sz w:val="18"/>
                <w:szCs w:val="18"/>
              </w:rPr>
            </w:pPr>
            <w:r w:rsidRPr="001A2BE3">
              <w:rPr>
                <w:sz w:val="18"/>
                <w:szCs w:val="18"/>
              </w:rPr>
              <w:t>Program: MEng Electrical and Computer Engineering</w:t>
            </w:r>
          </w:p>
        </w:tc>
      </w:tr>
      <w:tr w:rsidR="002241FA" w:rsidRPr="001A2BE3" w14:paraId="4B96D922" w14:textId="77777777" w:rsidTr="00972115">
        <w:trPr>
          <w:trHeight w:val="225"/>
        </w:trPr>
        <w:tc>
          <w:tcPr>
            <w:tcW w:w="3544" w:type="dxa"/>
          </w:tcPr>
          <w:p w14:paraId="375DEA54" w14:textId="77777777" w:rsidR="002241FA" w:rsidRPr="001A2BE3" w:rsidRDefault="002241FA" w:rsidP="002241FA">
            <w:pPr>
              <w:pStyle w:val="Author"/>
              <w:spacing w:before="100" w:beforeAutospacing="1"/>
              <w:rPr>
                <w:sz w:val="18"/>
                <w:szCs w:val="18"/>
              </w:rPr>
            </w:pPr>
            <w:r w:rsidRPr="001A2BE3">
              <w:rPr>
                <w:sz w:val="18"/>
                <w:szCs w:val="18"/>
              </w:rPr>
              <w:t xml:space="preserve">Email: </w:t>
            </w:r>
            <w:hyperlink r:id="rId13" w:history="1">
              <w:r w:rsidRPr="001A2BE3">
                <w:rPr>
                  <w:rStyle w:val="Hyperlink"/>
                  <w:color w:val="auto"/>
                  <w:sz w:val="18"/>
                  <w:szCs w:val="18"/>
                </w:rPr>
                <w:t>a_laks@encs.concordia.ca</w:t>
              </w:r>
            </w:hyperlink>
          </w:p>
        </w:tc>
        <w:tc>
          <w:tcPr>
            <w:tcW w:w="3280" w:type="dxa"/>
          </w:tcPr>
          <w:p w14:paraId="28F36A44" w14:textId="77777777" w:rsidR="002241FA" w:rsidRPr="001A2BE3" w:rsidRDefault="002241FA" w:rsidP="002241FA">
            <w:pPr>
              <w:pStyle w:val="Author"/>
              <w:spacing w:before="100" w:beforeAutospacing="1"/>
              <w:rPr>
                <w:sz w:val="18"/>
                <w:szCs w:val="18"/>
              </w:rPr>
            </w:pPr>
            <w:r w:rsidRPr="001A2BE3">
              <w:rPr>
                <w:sz w:val="18"/>
                <w:szCs w:val="18"/>
              </w:rPr>
              <w:t xml:space="preserve">Email: </w:t>
            </w:r>
            <w:hyperlink r:id="rId14" w:history="1">
              <w:r w:rsidRPr="001A2BE3">
                <w:rPr>
                  <w:rStyle w:val="Hyperlink"/>
                  <w:color w:val="auto"/>
                  <w:sz w:val="18"/>
                  <w:szCs w:val="18"/>
                </w:rPr>
                <w:t>s_emula@encs.concordia.ca</w:t>
              </w:r>
            </w:hyperlink>
          </w:p>
        </w:tc>
        <w:tc>
          <w:tcPr>
            <w:tcW w:w="3414" w:type="dxa"/>
          </w:tcPr>
          <w:p w14:paraId="1D406CB3" w14:textId="77777777" w:rsidR="002241FA" w:rsidRPr="001A2BE3" w:rsidRDefault="002241FA" w:rsidP="002241FA">
            <w:pPr>
              <w:pStyle w:val="Author"/>
              <w:spacing w:before="100" w:beforeAutospacing="1"/>
              <w:rPr>
                <w:sz w:val="18"/>
                <w:szCs w:val="18"/>
              </w:rPr>
            </w:pPr>
            <w:r w:rsidRPr="001A2BE3">
              <w:rPr>
                <w:sz w:val="18"/>
                <w:szCs w:val="18"/>
              </w:rPr>
              <w:t xml:space="preserve">Email: </w:t>
            </w:r>
            <w:hyperlink r:id="rId15" w:history="1">
              <w:r w:rsidRPr="001A2BE3">
                <w:rPr>
                  <w:rStyle w:val="Hyperlink"/>
                  <w:color w:val="auto"/>
                  <w:sz w:val="18"/>
                  <w:szCs w:val="18"/>
                </w:rPr>
                <w:t>g_prabh@encs.concordia.ca</w:t>
              </w:r>
            </w:hyperlink>
          </w:p>
        </w:tc>
      </w:tr>
      <w:tr w:rsidR="002241FA" w:rsidRPr="001A2BE3" w14:paraId="790BF252" w14:textId="77777777" w:rsidTr="00972115">
        <w:trPr>
          <w:trHeight w:val="428"/>
        </w:trPr>
        <w:tc>
          <w:tcPr>
            <w:tcW w:w="3544" w:type="dxa"/>
          </w:tcPr>
          <w:p w14:paraId="7514B97A" w14:textId="6196F544" w:rsidR="002241FA" w:rsidRPr="001A2BE3" w:rsidRDefault="002241FA" w:rsidP="002241FA">
            <w:pPr>
              <w:pStyle w:val="Author"/>
              <w:spacing w:before="100" w:beforeAutospacing="1"/>
              <w:rPr>
                <w:sz w:val="18"/>
                <w:szCs w:val="18"/>
              </w:rPr>
            </w:pPr>
            <w:r w:rsidRPr="001A2BE3">
              <w:rPr>
                <w:sz w:val="18"/>
                <w:szCs w:val="18"/>
              </w:rPr>
              <w:t>SE Background:  Familiar with C, Python and OOPS Concepts</w:t>
            </w:r>
          </w:p>
        </w:tc>
        <w:tc>
          <w:tcPr>
            <w:tcW w:w="3280" w:type="dxa"/>
          </w:tcPr>
          <w:p w14:paraId="371C6C24" w14:textId="77777777" w:rsidR="002241FA" w:rsidRPr="001A2BE3" w:rsidRDefault="002241FA" w:rsidP="002241FA">
            <w:pPr>
              <w:pStyle w:val="Author"/>
              <w:spacing w:before="100" w:beforeAutospacing="1"/>
              <w:rPr>
                <w:sz w:val="18"/>
                <w:szCs w:val="18"/>
              </w:rPr>
            </w:pPr>
            <w:r w:rsidRPr="001A2BE3">
              <w:rPr>
                <w:sz w:val="18"/>
                <w:szCs w:val="18"/>
              </w:rPr>
              <w:t>SE Background: Familiar with C, Python and OOPS Concepts</w:t>
            </w:r>
          </w:p>
        </w:tc>
        <w:tc>
          <w:tcPr>
            <w:tcW w:w="3414" w:type="dxa"/>
          </w:tcPr>
          <w:p w14:paraId="586D6D6E" w14:textId="77777777" w:rsidR="002241FA" w:rsidRPr="001A2BE3" w:rsidRDefault="002241FA" w:rsidP="002241FA">
            <w:pPr>
              <w:pStyle w:val="Author"/>
              <w:spacing w:before="100" w:beforeAutospacing="1"/>
              <w:rPr>
                <w:sz w:val="18"/>
                <w:szCs w:val="18"/>
              </w:rPr>
            </w:pPr>
            <w:r w:rsidRPr="001A2BE3">
              <w:rPr>
                <w:sz w:val="18"/>
                <w:szCs w:val="18"/>
              </w:rPr>
              <w:t>SE Background: Familiar with C, Python and OOPS Concepts</w:t>
            </w:r>
          </w:p>
        </w:tc>
      </w:tr>
    </w:tbl>
    <w:p w14:paraId="2241AC62" w14:textId="53FA380B" w:rsidR="00BD670B" w:rsidRPr="001A2BE3" w:rsidRDefault="001A3B3D" w:rsidP="002241FA">
      <w:pPr>
        <w:pStyle w:val="Author"/>
        <w:spacing w:before="100" w:beforeAutospacing="1"/>
        <w:jc w:val="both"/>
        <w:rPr>
          <w:sz w:val="18"/>
          <w:szCs w:val="18"/>
        </w:rPr>
      </w:pPr>
      <w:r w:rsidRPr="001A2BE3">
        <w:rPr>
          <w:sz w:val="18"/>
          <w:szCs w:val="18"/>
        </w:rPr>
        <w:br/>
      </w:r>
    </w:p>
    <w:p w14:paraId="344D3DEF" w14:textId="5E14B34B" w:rsidR="003D224E" w:rsidRPr="001A2BE3" w:rsidRDefault="00BD670B" w:rsidP="002241FA">
      <w:pPr>
        <w:pStyle w:val="Author"/>
        <w:spacing w:before="100" w:beforeAutospacing="1"/>
        <w:jc w:val="both"/>
        <w:rPr>
          <w:sz w:val="18"/>
          <w:szCs w:val="18"/>
        </w:rPr>
      </w:pPr>
      <w:r w:rsidRPr="001A2BE3">
        <w:rPr>
          <w:sz w:val="18"/>
          <w:szCs w:val="18"/>
        </w:rPr>
        <w:br w:type="column"/>
      </w:r>
      <w:r w:rsidRPr="001A2BE3">
        <w:rPr>
          <w:sz w:val="18"/>
          <w:szCs w:val="18"/>
        </w:rPr>
        <w:br w:type="column"/>
      </w:r>
    </w:p>
    <w:p w14:paraId="11E862D4" w14:textId="62220967" w:rsidR="009F1D79" w:rsidRPr="001A2BE3" w:rsidRDefault="009F1D79" w:rsidP="006C094B">
      <w:pPr>
        <w:pStyle w:val="Author"/>
        <w:spacing w:before="100" w:beforeAutospacing="1"/>
        <w:rPr>
          <w:sz w:val="18"/>
          <w:szCs w:val="18"/>
        </w:rPr>
        <w:sectPr w:rsidR="009F1D79" w:rsidRPr="001A2BE3" w:rsidSect="003B4E04">
          <w:type w:val="continuous"/>
          <w:pgSz w:w="11906" w:h="16838" w:code="9"/>
          <w:pgMar w:top="450" w:right="893" w:bottom="1440" w:left="893" w:header="720" w:footer="720" w:gutter="0"/>
          <w:cols w:num="3" w:space="720"/>
          <w:docGrid w:linePitch="360"/>
        </w:sectPr>
      </w:pPr>
    </w:p>
    <w:p w14:paraId="1B241E2F" w14:textId="77777777" w:rsidR="009303D9" w:rsidRPr="001A2BE3" w:rsidRDefault="00BD670B">
      <w:pPr>
        <w:sectPr w:rsidR="009303D9" w:rsidRPr="001A2BE3" w:rsidSect="003B4E04">
          <w:type w:val="continuous"/>
          <w:pgSz w:w="11906" w:h="16838" w:code="9"/>
          <w:pgMar w:top="450" w:right="893" w:bottom="1440" w:left="893" w:header="720" w:footer="720" w:gutter="0"/>
          <w:cols w:num="3" w:space="720"/>
          <w:docGrid w:linePitch="360"/>
        </w:sectPr>
      </w:pPr>
      <w:r w:rsidRPr="001A2BE3">
        <w:br w:type="column"/>
      </w:r>
    </w:p>
    <w:p w14:paraId="34AEE7B2" w14:textId="39555E9D" w:rsidR="009303D9" w:rsidRPr="001A2BE3" w:rsidRDefault="00933526" w:rsidP="00045F2F">
      <w:pPr>
        <w:pStyle w:val="Heading1"/>
        <w:tabs>
          <w:tab w:val="clear" w:pos="2203"/>
          <w:tab w:val="num" w:pos="576"/>
        </w:tabs>
        <w:ind w:firstLine="0"/>
      </w:pPr>
      <w:r w:rsidRPr="001A2BE3">
        <w:t>Tools</w:t>
      </w:r>
      <w:r w:rsidR="00890271" w:rsidRPr="001A2BE3">
        <w:t xml:space="preserve"> Decided</w:t>
      </w:r>
    </w:p>
    <w:p w14:paraId="03AF910B" w14:textId="4BDD7E64" w:rsidR="008C7645" w:rsidRPr="001A2BE3" w:rsidRDefault="00250C79" w:rsidP="00933526">
      <w:pPr>
        <w:jc w:val="left"/>
      </w:pPr>
      <w:r w:rsidRPr="001A2BE3">
        <w:tab/>
      </w:r>
    </w:p>
    <w:tbl>
      <w:tblPr>
        <w:tblStyle w:val="TableGrid"/>
        <w:tblW w:w="0" w:type="auto"/>
        <w:tblLook w:val="04A0" w:firstRow="1" w:lastRow="0" w:firstColumn="1" w:lastColumn="0" w:noHBand="0" w:noVBand="1"/>
      </w:tblPr>
      <w:tblGrid>
        <w:gridCol w:w="2428"/>
        <w:gridCol w:w="2428"/>
      </w:tblGrid>
      <w:tr w:rsidR="008C7645" w:rsidRPr="001A2BE3" w14:paraId="7ABFD0E5" w14:textId="77777777" w:rsidTr="00791529">
        <w:trPr>
          <w:trHeight w:val="236"/>
        </w:trPr>
        <w:tc>
          <w:tcPr>
            <w:tcW w:w="2428" w:type="dxa"/>
          </w:tcPr>
          <w:p w14:paraId="62213CBF" w14:textId="5BEC42AD" w:rsidR="008C7645" w:rsidRPr="001A2BE3" w:rsidRDefault="00890271" w:rsidP="00933526">
            <w:pPr>
              <w:jc w:val="left"/>
              <w:rPr>
                <w:b/>
                <w:bCs/>
              </w:rPr>
            </w:pPr>
            <w:r w:rsidRPr="001A2BE3">
              <w:rPr>
                <w:b/>
                <w:bCs/>
              </w:rPr>
              <w:t>Description</w:t>
            </w:r>
          </w:p>
        </w:tc>
        <w:tc>
          <w:tcPr>
            <w:tcW w:w="2428" w:type="dxa"/>
          </w:tcPr>
          <w:p w14:paraId="302446E0" w14:textId="6916106B" w:rsidR="008C7645" w:rsidRPr="001A2BE3" w:rsidRDefault="00890271" w:rsidP="00933526">
            <w:pPr>
              <w:jc w:val="left"/>
              <w:rPr>
                <w:b/>
                <w:bCs/>
              </w:rPr>
            </w:pPr>
            <w:r w:rsidRPr="001A2BE3">
              <w:rPr>
                <w:b/>
                <w:bCs/>
              </w:rPr>
              <w:t>Tool</w:t>
            </w:r>
          </w:p>
        </w:tc>
      </w:tr>
      <w:tr w:rsidR="00890271" w:rsidRPr="001A2BE3" w14:paraId="7B388E53" w14:textId="77777777" w:rsidTr="00791529">
        <w:trPr>
          <w:trHeight w:val="236"/>
        </w:trPr>
        <w:tc>
          <w:tcPr>
            <w:tcW w:w="2428" w:type="dxa"/>
          </w:tcPr>
          <w:p w14:paraId="1246AB45" w14:textId="19052578" w:rsidR="00890271" w:rsidRPr="001A2BE3" w:rsidRDefault="00890271" w:rsidP="00890271">
            <w:pPr>
              <w:jc w:val="left"/>
            </w:pPr>
            <w:r w:rsidRPr="001A2BE3">
              <w:t>Code Repository</w:t>
            </w:r>
            <w:r w:rsidRPr="001A2BE3">
              <w:tab/>
            </w:r>
          </w:p>
        </w:tc>
        <w:tc>
          <w:tcPr>
            <w:tcW w:w="2428" w:type="dxa"/>
          </w:tcPr>
          <w:p w14:paraId="3C253A40" w14:textId="757B3353" w:rsidR="00890271" w:rsidRPr="001A2BE3" w:rsidRDefault="00890271" w:rsidP="00890271">
            <w:pPr>
              <w:jc w:val="left"/>
            </w:pPr>
            <w:r w:rsidRPr="001A2BE3">
              <w:t>GitHub</w:t>
            </w:r>
          </w:p>
        </w:tc>
      </w:tr>
      <w:tr w:rsidR="00890271" w:rsidRPr="001A2BE3" w14:paraId="4BE08B0A" w14:textId="77777777" w:rsidTr="00791529">
        <w:trPr>
          <w:trHeight w:val="236"/>
        </w:trPr>
        <w:tc>
          <w:tcPr>
            <w:tcW w:w="2428" w:type="dxa"/>
          </w:tcPr>
          <w:p w14:paraId="2BBDD302" w14:textId="22DB0A53" w:rsidR="00890271" w:rsidRPr="001A2BE3" w:rsidRDefault="00890271" w:rsidP="00890271">
            <w:pPr>
              <w:jc w:val="left"/>
            </w:pPr>
            <w:r w:rsidRPr="001A2BE3">
              <w:t>IDE</w:t>
            </w:r>
          </w:p>
        </w:tc>
        <w:tc>
          <w:tcPr>
            <w:tcW w:w="2428" w:type="dxa"/>
          </w:tcPr>
          <w:p w14:paraId="2C54CA45" w14:textId="5F0D6F4C" w:rsidR="00890271" w:rsidRPr="001A2BE3" w:rsidRDefault="00890271" w:rsidP="00890271">
            <w:pPr>
              <w:jc w:val="left"/>
            </w:pPr>
            <w:r w:rsidRPr="001A2BE3">
              <w:t>PyCharm</w:t>
            </w:r>
          </w:p>
        </w:tc>
      </w:tr>
      <w:tr w:rsidR="00890271" w:rsidRPr="001A2BE3" w14:paraId="5F4074D7" w14:textId="77777777" w:rsidTr="00791529">
        <w:trPr>
          <w:trHeight w:val="236"/>
        </w:trPr>
        <w:tc>
          <w:tcPr>
            <w:tcW w:w="2428" w:type="dxa"/>
          </w:tcPr>
          <w:p w14:paraId="0042CD89" w14:textId="01D8F441" w:rsidR="00890271" w:rsidRPr="001A2BE3" w:rsidRDefault="00890271" w:rsidP="00890271">
            <w:pPr>
              <w:jc w:val="left"/>
            </w:pPr>
            <w:r w:rsidRPr="001A2BE3">
              <w:t>Programming Language</w:t>
            </w:r>
          </w:p>
        </w:tc>
        <w:tc>
          <w:tcPr>
            <w:tcW w:w="2428" w:type="dxa"/>
          </w:tcPr>
          <w:p w14:paraId="1DD3BE83" w14:textId="49F649A6" w:rsidR="00890271" w:rsidRPr="001A2BE3" w:rsidRDefault="00890271" w:rsidP="00890271">
            <w:pPr>
              <w:jc w:val="left"/>
            </w:pPr>
            <w:r w:rsidRPr="001A2BE3">
              <w:t>Python</w:t>
            </w:r>
          </w:p>
        </w:tc>
      </w:tr>
      <w:tr w:rsidR="00890271" w:rsidRPr="001A2BE3" w14:paraId="77F27BB0" w14:textId="77777777" w:rsidTr="00791529">
        <w:trPr>
          <w:trHeight w:val="472"/>
        </w:trPr>
        <w:tc>
          <w:tcPr>
            <w:tcW w:w="2428" w:type="dxa"/>
          </w:tcPr>
          <w:p w14:paraId="46CF4EBF" w14:textId="0E13B919" w:rsidR="00890271" w:rsidRPr="001A2BE3" w:rsidRDefault="00890271" w:rsidP="00890271">
            <w:pPr>
              <w:jc w:val="left"/>
            </w:pPr>
            <w:r w:rsidRPr="001A2BE3">
              <w:t>Group Communication Software</w:t>
            </w:r>
          </w:p>
        </w:tc>
        <w:tc>
          <w:tcPr>
            <w:tcW w:w="2428" w:type="dxa"/>
          </w:tcPr>
          <w:p w14:paraId="1A0CCBC8" w14:textId="15BC6B57" w:rsidR="00890271" w:rsidRPr="001A2BE3" w:rsidRDefault="00890271" w:rsidP="00890271">
            <w:pPr>
              <w:jc w:val="left"/>
            </w:pPr>
            <w:r w:rsidRPr="001A2BE3">
              <w:t>Microsoft Teams</w:t>
            </w:r>
          </w:p>
        </w:tc>
      </w:tr>
      <w:tr w:rsidR="00890271" w:rsidRPr="001A2BE3" w14:paraId="4F85FFF2" w14:textId="77777777" w:rsidTr="00791529">
        <w:trPr>
          <w:trHeight w:val="236"/>
        </w:trPr>
        <w:tc>
          <w:tcPr>
            <w:tcW w:w="2428" w:type="dxa"/>
          </w:tcPr>
          <w:p w14:paraId="2C800C72" w14:textId="028CCED4" w:rsidR="00890271" w:rsidRPr="001A2BE3" w:rsidRDefault="00890271" w:rsidP="00890271">
            <w:pPr>
              <w:jc w:val="left"/>
            </w:pPr>
            <w:r w:rsidRPr="001A2BE3">
              <w:t>Progress Tracking Tool</w:t>
            </w:r>
          </w:p>
        </w:tc>
        <w:tc>
          <w:tcPr>
            <w:tcW w:w="2428" w:type="dxa"/>
          </w:tcPr>
          <w:p w14:paraId="476A2E7B" w14:textId="38F1568D" w:rsidR="00890271" w:rsidRPr="001A2BE3" w:rsidRDefault="00890271" w:rsidP="00890271">
            <w:pPr>
              <w:jc w:val="left"/>
            </w:pPr>
            <w:r w:rsidRPr="001A2BE3">
              <w:t>JIRA</w:t>
            </w:r>
          </w:p>
        </w:tc>
      </w:tr>
      <w:tr w:rsidR="00890271" w:rsidRPr="001A2BE3" w14:paraId="32966EDD" w14:textId="77777777" w:rsidTr="00791529">
        <w:trPr>
          <w:trHeight w:val="236"/>
        </w:trPr>
        <w:tc>
          <w:tcPr>
            <w:tcW w:w="2428" w:type="dxa"/>
          </w:tcPr>
          <w:p w14:paraId="7A5644AC" w14:textId="1922F64C" w:rsidR="00890271" w:rsidRPr="001A2BE3" w:rsidRDefault="00890271" w:rsidP="00890271">
            <w:pPr>
              <w:jc w:val="left"/>
            </w:pPr>
            <w:r w:rsidRPr="001A2BE3">
              <w:t xml:space="preserve">Database </w:t>
            </w:r>
          </w:p>
        </w:tc>
        <w:tc>
          <w:tcPr>
            <w:tcW w:w="2428" w:type="dxa"/>
          </w:tcPr>
          <w:p w14:paraId="5A95742B" w14:textId="02414FDC" w:rsidR="00890271" w:rsidRPr="001A2BE3" w:rsidRDefault="00890271" w:rsidP="00890271">
            <w:pPr>
              <w:jc w:val="left"/>
            </w:pPr>
            <w:r w:rsidRPr="001A2BE3">
              <w:t>MongoDB</w:t>
            </w:r>
          </w:p>
        </w:tc>
      </w:tr>
    </w:tbl>
    <w:p w14:paraId="10E13A2F" w14:textId="28CAB5DC" w:rsidR="0065392E" w:rsidRPr="001A2BE3" w:rsidRDefault="0065392E" w:rsidP="00933526">
      <w:pPr>
        <w:jc w:val="left"/>
      </w:pPr>
    </w:p>
    <w:p w14:paraId="6C849BB6" w14:textId="0F4CD04E" w:rsidR="00436E2E" w:rsidRPr="001A2BE3" w:rsidRDefault="006C094B" w:rsidP="006C094B">
      <w:r w:rsidRPr="001A2BE3">
        <w:t>Ta</w:t>
      </w:r>
      <w:r w:rsidR="007F2007" w:rsidRPr="001A2BE3">
        <w:t>b</w:t>
      </w:r>
      <w:r w:rsidRPr="001A2BE3">
        <w:t>le 1:</w:t>
      </w:r>
      <w:r w:rsidR="00226DA5" w:rsidRPr="001A2BE3">
        <w:t xml:space="preserve"> </w:t>
      </w:r>
      <w:r w:rsidRPr="001A2BE3">
        <w:t xml:space="preserve">Tools </w:t>
      </w:r>
    </w:p>
    <w:p w14:paraId="27364C2A" w14:textId="2CED461F" w:rsidR="00925D1C" w:rsidRPr="001A2BE3" w:rsidRDefault="00925D1C" w:rsidP="006C094B"/>
    <w:p w14:paraId="25A7DD4B" w14:textId="1ACC1E9F" w:rsidR="00925D1C" w:rsidRPr="001A2BE3" w:rsidRDefault="00925D1C" w:rsidP="00045F2F">
      <w:pPr>
        <w:pStyle w:val="Heading1"/>
        <w:tabs>
          <w:tab w:val="clear" w:pos="2203"/>
          <w:tab w:val="num" w:pos="576"/>
        </w:tabs>
        <w:ind w:firstLine="0"/>
      </w:pPr>
      <w:r w:rsidRPr="001A2BE3">
        <w:t>Problem Statement</w:t>
      </w:r>
    </w:p>
    <w:p w14:paraId="23BF7136" w14:textId="4D804844" w:rsidR="002F7838" w:rsidRPr="001A2BE3" w:rsidRDefault="002F7838" w:rsidP="002F7838">
      <w:pPr>
        <w:rPr>
          <w:i/>
          <w:iCs/>
          <w:sz w:val="18"/>
          <w:szCs w:val="18"/>
        </w:rPr>
      </w:pPr>
      <w:r w:rsidRPr="001A2BE3">
        <w:rPr>
          <w:i/>
          <w:iCs/>
          <w:sz w:val="18"/>
          <w:szCs w:val="18"/>
        </w:rPr>
        <w:t>ICDE - [Skill Stack]</w:t>
      </w:r>
    </w:p>
    <w:p w14:paraId="5CE8BA12" w14:textId="77777777" w:rsidR="002F7838" w:rsidRPr="001A2BE3" w:rsidRDefault="002F7838" w:rsidP="002F7838"/>
    <w:p w14:paraId="3683741C" w14:textId="1F872DB2" w:rsidR="00925D1C" w:rsidRPr="001A2BE3" w:rsidRDefault="00925D1C" w:rsidP="002F7838">
      <w:pPr>
        <w:shd w:val="clear" w:color="auto" w:fill="FFFFFF"/>
        <w:spacing w:line="240" w:lineRule="atLeast"/>
        <w:jc w:val="both"/>
      </w:pPr>
      <w:r w:rsidRPr="001A2BE3">
        <w:t xml:space="preserve">The main aim of the project is </w:t>
      </w:r>
      <w:r w:rsidR="005940DC" w:rsidRPr="001A2BE3">
        <w:t xml:space="preserve">to develop </w:t>
      </w:r>
      <w:r w:rsidRPr="001A2BE3">
        <w:t>a course recommendation system</w:t>
      </w:r>
      <w:r w:rsidR="00573851" w:rsidRPr="001A2BE3">
        <w:t xml:space="preserve">, </w:t>
      </w:r>
      <w:r w:rsidR="002F7838" w:rsidRPr="001A2BE3">
        <w:t xml:space="preserve">making it easy for a user to choose </w:t>
      </w:r>
      <w:r w:rsidR="008521E9">
        <w:t xml:space="preserve">a </w:t>
      </w:r>
      <w:r w:rsidR="002F7838" w:rsidRPr="001A2BE3">
        <w:t xml:space="preserve">course from </w:t>
      </w:r>
      <w:r w:rsidR="008521E9">
        <w:t xml:space="preserve">the </w:t>
      </w:r>
      <w:r w:rsidR="002F7838" w:rsidRPr="001A2BE3">
        <w:t>most accessed course</w:t>
      </w:r>
      <w:r w:rsidR="00451949" w:rsidRPr="001A2BE3">
        <w:t>s</w:t>
      </w:r>
      <w:r w:rsidR="002F7838" w:rsidRPr="001A2BE3">
        <w:t xml:space="preserve"> </w:t>
      </w:r>
      <w:r w:rsidR="005940DC" w:rsidRPr="001A2BE3">
        <w:t>for</w:t>
      </w:r>
      <w:r w:rsidR="002F7838" w:rsidRPr="001A2BE3">
        <w:t xml:space="preserve"> a particular discipline.</w:t>
      </w:r>
    </w:p>
    <w:p w14:paraId="2B9A165F" w14:textId="5158F75A" w:rsidR="00451949" w:rsidRPr="001A2BE3" w:rsidRDefault="00451949" w:rsidP="002F7838">
      <w:pPr>
        <w:shd w:val="clear" w:color="auto" w:fill="FFFFFF"/>
        <w:spacing w:line="240" w:lineRule="atLeast"/>
        <w:jc w:val="both"/>
      </w:pPr>
    </w:p>
    <w:p w14:paraId="5D16246A" w14:textId="42496C7A" w:rsidR="00451949" w:rsidRDefault="005940DC" w:rsidP="00045F2F">
      <w:pPr>
        <w:pStyle w:val="Heading1"/>
        <w:tabs>
          <w:tab w:val="clear" w:pos="2203"/>
          <w:tab w:val="num" w:pos="576"/>
        </w:tabs>
        <w:ind w:firstLine="0"/>
      </w:pPr>
      <w:r w:rsidRPr="001A2BE3">
        <w:t>Architecture Diagram</w:t>
      </w:r>
    </w:p>
    <w:p w14:paraId="15D34D4E" w14:textId="77777777" w:rsidR="005E694F" w:rsidRPr="005E694F" w:rsidRDefault="005E694F" w:rsidP="005E694F"/>
    <w:p w14:paraId="41CAF975" w14:textId="040E90DF" w:rsidR="005E694F" w:rsidRDefault="005E694F" w:rsidP="005E694F">
      <w:pPr>
        <w:pStyle w:val="Heading2"/>
      </w:pPr>
      <w:r>
        <w:t>High</w:t>
      </w:r>
      <w:r w:rsidR="008521E9">
        <w:t>-</w:t>
      </w:r>
      <w:r w:rsidRPr="00B630DC">
        <w:t>Level Architecture Diagram:</w:t>
      </w:r>
    </w:p>
    <w:p w14:paraId="53C1E9DB" w14:textId="51355378" w:rsidR="00A47B49" w:rsidRDefault="00A47B49" w:rsidP="00A47B49"/>
    <w:p w14:paraId="05D0056E" w14:textId="77777777" w:rsidR="00A47B49" w:rsidRPr="00A47B49" w:rsidRDefault="00A47B49" w:rsidP="00A47B49"/>
    <w:p w14:paraId="15345562" w14:textId="77777777" w:rsidR="00A52988" w:rsidRPr="001A2BE3" w:rsidRDefault="00A52988" w:rsidP="00A52988"/>
    <w:p w14:paraId="1F9A8708" w14:textId="5EC55EC6" w:rsidR="00A52988" w:rsidRPr="001A2BE3" w:rsidRDefault="00266209" w:rsidP="00A52988">
      <w:r>
        <w:rPr>
          <w:noProof/>
        </w:rPr>
        <w:drawing>
          <wp:inline distT="0" distB="0" distL="0" distR="0" wp14:anchorId="54D1B2D0" wp14:editId="587429BD">
            <wp:extent cx="3089910" cy="1014730"/>
            <wp:effectExtent l="0" t="0" r="0" b="0"/>
            <wp:docPr id="2" name="Picture 2" descr="High-level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igh-level architecture diagram."/>
                    <pic:cNvPicPr/>
                  </pic:nvPicPr>
                  <pic:blipFill>
                    <a:blip r:embed="rId16"/>
                    <a:stretch>
                      <a:fillRect/>
                    </a:stretch>
                  </pic:blipFill>
                  <pic:spPr>
                    <a:xfrm>
                      <a:off x="0" y="0"/>
                      <a:ext cx="3089910" cy="1014730"/>
                    </a:xfrm>
                    <a:prstGeom prst="rect">
                      <a:avLst/>
                    </a:prstGeom>
                  </pic:spPr>
                </pic:pic>
              </a:graphicData>
            </a:graphic>
          </wp:inline>
        </w:drawing>
      </w:r>
    </w:p>
    <w:p w14:paraId="37A3AF6A" w14:textId="55E28019" w:rsidR="00A52988" w:rsidRPr="001A2BE3" w:rsidRDefault="00A52988" w:rsidP="00A52988"/>
    <w:p w14:paraId="6D5921AF" w14:textId="7EE2B2EF" w:rsidR="00A52988" w:rsidRPr="001A2BE3" w:rsidRDefault="00A52988" w:rsidP="00A52988">
      <w:pPr>
        <w:rPr>
          <w:i/>
          <w:iCs/>
          <w:sz w:val="18"/>
          <w:szCs w:val="18"/>
        </w:rPr>
      </w:pPr>
      <w:r w:rsidRPr="001A2BE3">
        <w:rPr>
          <w:i/>
          <w:iCs/>
          <w:sz w:val="18"/>
          <w:szCs w:val="18"/>
        </w:rPr>
        <w:t>Fig 1</w:t>
      </w:r>
      <w:r w:rsidR="00E02134">
        <w:rPr>
          <w:i/>
          <w:iCs/>
          <w:sz w:val="18"/>
          <w:szCs w:val="18"/>
        </w:rPr>
        <w:t>.</w:t>
      </w:r>
      <w:r w:rsidR="00640458">
        <w:rPr>
          <w:i/>
          <w:iCs/>
          <w:sz w:val="18"/>
          <w:szCs w:val="18"/>
        </w:rPr>
        <w:t>1</w:t>
      </w:r>
      <w:r w:rsidR="00E02134">
        <w:rPr>
          <w:i/>
          <w:iCs/>
          <w:sz w:val="18"/>
          <w:szCs w:val="18"/>
        </w:rPr>
        <w:t xml:space="preserve"> </w:t>
      </w:r>
      <w:r w:rsidRPr="001A2BE3">
        <w:rPr>
          <w:i/>
          <w:iCs/>
          <w:sz w:val="18"/>
          <w:szCs w:val="18"/>
        </w:rPr>
        <w:t>ICDE</w:t>
      </w:r>
      <w:r w:rsidR="002211E8" w:rsidRPr="001A2BE3">
        <w:rPr>
          <w:i/>
          <w:iCs/>
          <w:sz w:val="18"/>
          <w:szCs w:val="18"/>
        </w:rPr>
        <w:t xml:space="preserve"> </w:t>
      </w:r>
      <w:r w:rsidRPr="001A2BE3">
        <w:rPr>
          <w:i/>
          <w:iCs/>
          <w:sz w:val="18"/>
          <w:szCs w:val="18"/>
        </w:rPr>
        <w:t>-</w:t>
      </w:r>
      <w:r w:rsidR="002211E8" w:rsidRPr="001A2BE3">
        <w:rPr>
          <w:i/>
          <w:iCs/>
          <w:sz w:val="18"/>
          <w:szCs w:val="18"/>
        </w:rPr>
        <w:t xml:space="preserve"> </w:t>
      </w:r>
      <w:r w:rsidRPr="001A2BE3">
        <w:rPr>
          <w:i/>
          <w:iCs/>
          <w:sz w:val="18"/>
          <w:szCs w:val="18"/>
        </w:rPr>
        <w:t xml:space="preserve">[Skill Stack] </w:t>
      </w:r>
      <w:r w:rsidR="005E694F">
        <w:rPr>
          <w:i/>
          <w:iCs/>
          <w:sz w:val="18"/>
          <w:szCs w:val="18"/>
        </w:rPr>
        <w:t>High</w:t>
      </w:r>
      <w:r w:rsidR="008521E9">
        <w:rPr>
          <w:i/>
          <w:iCs/>
          <w:sz w:val="18"/>
          <w:szCs w:val="18"/>
        </w:rPr>
        <w:t>-</w:t>
      </w:r>
      <w:r w:rsidR="005E694F">
        <w:rPr>
          <w:i/>
          <w:iCs/>
          <w:sz w:val="18"/>
          <w:szCs w:val="18"/>
        </w:rPr>
        <w:t xml:space="preserve">Level </w:t>
      </w:r>
      <w:r w:rsidRPr="001A2BE3">
        <w:rPr>
          <w:i/>
          <w:iCs/>
          <w:sz w:val="18"/>
          <w:szCs w:val="18"/>
        </w:rPr>
        <w:t>Architecture</w:t>
      </w:r>
      <w:r w:rsidR="005E694F">
        <w:rPr>
          <w:i/>
          <w:iCs/>
          <w:sz w:val="18"/>
          <w:szCs w:val="18"/>
        </w:rPr>
        <w:t xml:space="preserve"> </w:t>
      </w:r>
    </w:p>
    <w:p w14:paraId="2469CDDE" w14:textId="77777777" w:rsidR="00A52988" w:rsidRPr="001A2BE3" w:rsidRDefault="00A52988" w:rsidP="00A52988">
      <w:pPr>
        <w:jc w:val="both"/>
      </w:pPr>
    </w:p>
    <w:p w14:paraId="6DF92421" w14:textId="0368EDA0" w:rsidR="00A52988" w:rsidRPr="001A2BE3" w:rsidRDefault="00A52988" w:rsidP="00A52988">
      <w:pPr>
        <w:jc w:val="both"/>
      </w:pPr>
      <w:r w:rsidRPr="001A2BE3">
        <w:t xml:space="preserve">Fig.1.1 shows the concrete context of how data flows from multiple users to </w:t>
      </w:r>
      <w:r w:rsidR="008521E9">
        <w:t>D</w:t>
      </w:r>
      <w:r w:rsidRPr="001A2BE3">
        <w:t>atabase and then to third party applications using ICDE - [Skill Stack].</w:t>
      </w:r>
    </w:p>
    <w:p w14:paraId="738FDDF8" w14:textId="18A68CE2" w:rsidR="00B630DC" w:rsidRDefault="00B630DC" w:rsidP="00B630DC">
      <w:pPr>
        <w:shd w:val="clear" w:color="auto" w:fill="FFFFFF"/>
        <w:spacing w:line="240" w:lineRule="atLeast"/>
        <w:jc w:val="left"/>
        <w:rPr>
          <w:u w:val="single"/>
        </w:rPr>
      </w:pPr>
    </w:p>
    <w:p w14:paraId="48778AB9" w14:textId="2D11C622" w:rsidR="00E86507" w:rsidRDefault="00E86507" w:rsidP="00B630DC">
      <w:pPr>
        <w:shd w:val="clear" w:color="auto" w:fill="FFFFFF"/>
        <w:spacing w:line="240" w:lineRule="atLeast"/>
        <w:jc w:val="left"/>
        <w:rPr>
          <w:u w:val="single"/>
        </w:rPr>
      </w:pPr>
    </w:p>
    <w:p w14:paraId="1DEAC18C" w14:textId="520FDE5E" w:rsidR="00E86507" w:rsidRDefault="00E86507" w:rsidP="00B630DC">
      <w:pPr>
        <w:shd w:val="clear" w:color="auto" w:fill="FFFFFF"/>
        <w:spacing w:line="240" w:lineRule="atLeast"/>
        <w:jc w:val="left"/>
        <w:rPr>
          <w:u w:val="single"/>
        </w:rPr>
      </w:pPr>
    </w:p>
    <w:p w14:paraId="45D29311" w14:textId="77777777" w:rsidR="00E86507" w:rsidRDefault="00E86507" w:rsidP="00B630DC">
      <w:pPr>
        <w:shd w:val="clear" w:color="auto" w:fill="FFFFFF"/>
        <w:spacing w:line="240" w:lineRule="atLeast"/>
        <w:jc w:val="left"/>
        <w:rPr>
          <w:u w:val="single"/>
        </w:rPr>
      </w:pPr>
    </w:p>
    <w:p w14:paraId="6A9BBA5B" w14:textId="75E3933B" w:rsidR="00774B92" w:rsidRPr="00774B92" w:rsidRDefault="00B630DC" w:rsidP="00E86507">
      <w:pPr>
        <w:pStyle w:val="Heading2"/>
      </w:pPr>
      <w:r w:rsidRPr="00B630DC">
        <w:t>System</w:t>
      </w:r>
      <w:r w:rsidR="008521E9">
        <w:t>-</w:t>
      </w:r>
      <w:r w:rsidRPr="00B630DC">
        <w:t>Level Architecture Diagram:</w:t>
      </w:r>
    </w:p>
    <w:p w14:paraId="156A2AD4" w14:textId="697A08AC" w:rsidR="00B630DC" w:rsidRPr="00B630DC" w:rsidRDefault="00774B92" w:rsidP="00B630DC">
      <w:r>
        <w:rPr>
          <w:noProof/>
        </w:rPr>
        <w:drawing>
          <wp:inline distT="0" distB="0" distL="0" distR="0" wp14:anchorId="09ABAFAA" wp14:editId="05F73995">
            <wp:extent cx="3089910" cy="1892300"/>
            <wp:effectExtent l="0" t="0" r="0" b="0"/>
            <wp:docPr id="23" name="Picture 23" descr="ICDE - [Skill Stack] System level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DE - [Skill Stack] System level Architecture"/>
                    <pic:cNvPicPr/>
                  </pic:nvPicPr>
                  <pic:blipFill>
                    <a:blip r:embed="rId17"/>
                    <a:stretch>
                      <a:fillRect/>
                    </a:stretch>
                  </pic:blipFill>
                  <pic:spPr>
                    <a:xfrm>
                      <a:off x="0" y="0"/>
                      <a:ext cx="3089910" cy="1892300"/>
                    </a:xfrm>
                    <a:prstGeom prst="rect">
                      <a:avLst/>
                    </a:prstGeom>
                  </pic:spPr>
                </pic:pic>
              </a:graphicData>
            </a:graphic>
          </wp:inline>
        </w:drawing>
      </w:r>
    </w:p>
    <w:p w14:paraId="24F9B8B2" w14:textId="612A8455" w:rsidR="00B630DC" w:rsidRPr="001A2BE3" w:rsidRDefault="00B630DC" w:rsidP="00B630DC">
      <w:pPr>
        <w:rPr>
          <w:i/>
          <w:iCs/>
          <w:sz w:val="18"/>
          <w:szCs w:val="18"/>
        </w:rPr>
      </w:pPr>
      <w:r w:rsidRPr="001A2BE3">
        <w:rPr>
          <w:i/>
          <w:iCs/>
          <w:sz w:val="18"/>
          <w:szCs w:val="18"/>
        </w:rPr>
        <w:t xml:space="preserve">Fig </w:t>
      </w:r>
      <w:r>
        <w:rPr>
          <w:i/>
          <w:iCs/>
          <w:sz w:val="18"/>
          <w:szCs w:val="18"/>
        </w:rPr>
        <w:t>1.2</w:t>
      </w:r>
      <w:r w:rsidRPr="001A2BE3">
        <w:rPr>
          <w:i/>
          <w:iCs/>
          <w:sz w:val="18"/>
          <w:szCs w:val="18"/>
        </w:rPr>
        <w:t xml:space="preserve"> ICDE - [Skill Stack]</w:t>
      </w:r>
      <w:r w:rsidR="00774B92">
        <w:rPr>
          <w:i/>
          <w:iCs/>
          <w:sz w:val="18"/>
          <w:szCs w:val="18"/>
        </w:rPr>
        <w:t xml:space="preserve"> </w:t>
      </w:r>
      <w:r>
        <w:rPr>
          <w:i/>
          <w:iCs/>
          <w:sz w:val="18"/>
          <w:szCs w:val="18"/>
        </w:rPr>
        <w:t>System level</w:t>
      </w:r>
      <w:r w:rsidRPr="001A2BE3">
        <w:rPr>
          <w:i/>
          <w:iCs/>
          <w:sz w:val="18"/>
          <w:szCs w:val="18"/>
        </w:rPr>
        <w:t xml:space="preserve"> Architecture</w:t>
      </w:r>
    </w:p>
    <w:p w14:paraId="05436E21" w14:textId="77777777" w:rsidR="00241665" w:rsidRDefault="00241665" w:rsidP="00241665">
      <w:pPr>
        <w:shd w:val="clear" w:color="auto" w:fill="FFFFFF"/>
        <w:spacing w:line="240" w:lineRule="atLeast"/>
        <w:jc w:val="both"/>
      </w:pPr>
    </w:p>
    <w:p w14:paraId="65F30F5B" w14:textId="766969D2" w:rsidR="00B630DC" w:rsidRPr="00241665" w:rsidRDefault="00241665" w:rsidP="00241665">
      <w:pPr>
        <w:shd w:val="clear" w:color="auto" w:fill="FFFFFF"/>
        <w:spacing w:line="240" w:lineRule="atLeast"/>
        <w:jc w:val="both"/>
      </w:pPr>
      <w:r w:rsidRPr="00241665">
        <w:t>The overview of the system</w:t>
      </w:r>
      <w:r w:rsidR="008521E9">
        <w:t>-</w:t>
      </w:r>
      <w:r w:rsidRPr="00241665">
        <w:t>level architecture is as shown in the above figure</w:t>
      </w:r>
      <w:r>
        <w:t xml:space="preserve"> </w:t>
      </w:r>
      <w:r w:rsidRPr="00241665">
        <w:t>(Fig.</w:t>
      </w:r>
      <w:r>
        <w:t>1.2</w:t>
      </w:r>
      <w:r w:rsidRPr="00241665">
        <w:t xml:space="preserve">). This entire application will be hosted </w:t>
      </w:r>
      <w:r w:rsidR="008521E9">
        <w:t>o</w:t>
      </w:r>
      <w:r w:rsidRPr="00241665">
        <w:t>n an application server</w:t>
      </w:r>
      <w:r>
        <w:t xml:space="preserve">. </w:t>
      </w:r>
      <w:r w:rsidRPr="00241665">
        <w:t>ICDE data collection client is a part o</w:t>
      </w:r>
      <w:r>
        <w:t>f</w:t>
      </w:r>
      <w:r w:rsidRPr="00241665">
        <w:t xml:space="preserve"> </w:t>
      </w:r>
      <w:r w:rsidR="008521E9">
        <w:t xml:space="preserve">the </w:t>
      </w:r>
      <w:r w:rsidRPr="00241665">
        <w:t>ICDE application</w:t>
      </w:r>
      <w:r w:rsidR="008521E9">
        <w:t>,</w:t>
      </w:r>
      <w:r w:rsidRPr="00241665">
        <w:t xml:space="preserve"> which receives data from ICDE users </w:t>
      </w:r>
      <w:r w:rsidR="00E23A11">
        <w:t>using</w:t>
      </w:r>
      <w:r w:rsidRPr="00241665">
        <w:t xml:space="preserve"> the </w:t>
      </w:r>
      <w:r w:rsidR="00E23A11">
        <w:t xml:space="preserve">ICDE </w:t>
      </w:r>
      <w:r w:rsidRPr="00241665">
        <w:t>application.</w:t>
      </w:r>
      <w:r w:rsidR="007439AA">
        <w:t xml:space="preserve"> The entire collected data will be sent to </w:t>
      </w:r>
      <w:r w:rsidR="008521E9">
        <w:t xml:space="preserve">a </w:t>
      </w:r>
      <w:r w:rsidR="007439AA">
        <w:t>third-party application</w:t>
      </w:r>
      <w:r w:rsidR="0046189E">
        <w:t>, where the application will further analyze the data</w:t>
      </w:r>
      <w:r w:rsidR="00DD3CC4">
        <w:t xml:space="preserve"> for dissemination.</w:t>
      </w:r>
    </w:p>
    <w:p w14:paraId="53C40A0E" w14:textId="4E4F4AA5" w:rsidR="00A52988" w:rsidRPr="001A2BE3" w:rsidRDefault="00A52988" w:rsidP="00045F2F">
      <w:pPr>
        <w:pStyle w:val="Heading1"/>
        <w:tabs>
          <w:tab w:val="clear" w:pos="2203"/>
          <w:tab w:val="num" w:pos="576"/>
        </w:tabs>
        <w:ind w:firstLine="0"/>
      </w:pPr>
      <w:r w:rsidRPr="001A2BE3">
        <w:t>Key Functionalities</w:t>
      </w:r>
    </w:p>
    <w:p w14:paraId="21575FED" w14:textId="77777777" w:rsidR="00B77938" w:rsidRPr="001A2BE3" w:rsidRDefault="00B77938" w:rsidP="002F7838">
      <w:pPr>
        <w:shd w:val="clear" w:color="auto" w:fill="FFFFFF"/>
        <w:spacing w:line="240" w:lineRule="atLeast"/>
        <w:jc w:val="both"/>
      </w:pPr>
    </w:p>
    <w:p w14:paraId="423EF50B" w14:textId="2E0A65DB" w:rsidR="000A5E68" w:rsidRPr="001A2BE3" w:rsidRDefault="00B77938" w:rsidP="00D71B91">
      <w:pPr>
        <w:pStyle w:val="ListParagraph"/>
        <w:numPr>
          <w:ilvl w:val="0"/>
          <w:numId w:val="8"/>
        </w:numPr>
        <w:shd w:val="clear" w:color="auto" w:fill="FFFFFF"/>
        <w:spacing w:line="240" w:lineRule="atLeast"/>
        <w:jc w:val="both"/>
        <w:rPr>
          <w:b/>
          <w:bCs/>
        </w:rPr>
      </w:pPr>
      <w:r w:rsidRPr="001A2BE3">
        <w:rPr>
          <w:b/>
          <w:bCs/>
        </w:rPr>
        <w:t>Collection of user data</w:t>
      </w:r>
    </w:p>
    <w:p w14:paraId="5FF25278" w14:textId="349DAD05" w:rsidR="00071A0A" w:rsidRPr="001A2BE3" w:rsidRDefault="00071A0A" w:rsidP="00071A0A">
      <w:pPr>
        <w:pStyle w:val="ListParagraph"/>
        <w:shd w:val="clear" w:color="auto" w:fill="FFFFFF"/>
        <w:spacing w:line="240" w:lineRule="atLeast"/>
        <w:jc w:val="both"/>
      </w:pPr>
      <w:r w:rsidRPr="001A2BE3">
        <w:t xml:space="preserve">       Accumulating piles of data </w:t>
      </w:r>
      <w:r w:rsidR="00455E02" w:rsidRPr="001A2BE3">
        <w:t>provided</w:t>
      </w:r>
      <w:r w:rsidRPr="001A2BE3">
        <w:t xml:space="preserve"> by the user</w:t>
      </w:r>
      <w:r w:rsidR="00D62F7E" w:rsidRPr="001A2BE3">
        <w:t xml:space="preserve"> and storing it.</w:t>
      </w:r>
    </w:p>
    <w:p w14:paraId="68D43A9C" w14:textId="77777777" w:rsidR="00071A0A" w:rsidRPr="001A2BE3" w:rsidRDefault="00071A0A" w:rsidP="00071A0A">
      <w:pPr>
        <w:pStyle w:val="ListParagraph"/>
        <w:shd w:val="clear" w:color="auto" w:fill="FFFFFF"/>
        <w:spacing w:line="240" w:lineRule="atLeast"/>
        <w:jc w:val="both"/>
      </w:pPr>
    </w:p>
    <w:p w14:paraId="5000862E" w14:textId="37B00D51" w:rsidR="00B77938" w:rsidRPr="001A2BE3" w:rsidRDefault="006B1AA5" w:rsidP="00D71B91">
      <w:pPr>
        <w:pStyle w:val="ListParagraph"/>
        <w:numPr>
          <w:ilvl w:val="0"/>
          <w:numId w:val="8"/>
        </w:numPr>
        <w:shd w:val="clear" w:color="auto" w:fill="FFFFFF"/>
        <w:spacing w:line="240" w:lineRule="atLeast"/>
        <w:jc w:val="both"/>
        <w:rPr>
          <w:b/>
          <w:bCs/>
        </w:rPr>
      </w:pPr>
      <w:r w:rsidRPr="001A2BE3">
        <w:rPr>
          <w:b/>
          <w:bCs/>
        </w:rPr>
        <w:t>Course recommendation based on user</w:t>
      </w:r>
      <w:r w:rsidR="008521E9">
        <w:rPr>
          <w:b/>
          <w:bCs/>
        </w:rPr>
        <w:t>'</w:t>
      </w:r>
      <w:r w:rsidRPr="001A2BE3">
        <w:rPr>
          <w:b/>
          <w:bCs/>
        </w:rPr>
        <w:t xml:space="preserve">s </w:t>
      </w:r>
      <w:proofErr w:type="gramStart"/>
      <w:r w:rsidRPr="001A2BE3">
        <w:rPr>
          <w:b/>
          <w:bCs/>
        </w:rPr>
        <w:t>interest</w:t>
      </w:r>
      <w:proofErr w:type="gramEnd"/>
    </w:p>
    <w:p w14:paraId="0F99624B" w14:textId="333C044C" w:rsidR="00071A0A" w:rsidRPr="001A2BE3" w:rsidRDefault="00071A0A" w:rsidP="00071A0A">
      <w:pPr>
        <w:pStyle w:val="ListParagraph"/>
        <w:shd w:val="clear" w:color="auto" w:fill="FFFFFF"/>
        <w:spacing w:line="240" w:lineRule="atLeast"/>
        <w:jc w:val="both"/>
      </w:pPr>
      <w:r w:rsidRPr="001A2BE3">
        <w:t xml:space="preserve">       </w:t>
      </w:r>
      <w:r w:rsidR="008521E9">
        <w:t>This course recommendation is based on collecting previously registered users' information from the user data and suggesting the courses to the new users based upon the particular interest and developing</w:t>
      </w:r>
      <w:r w:rsidRPr="001A2BE3">
        <w:t xml:space="preserve"> skills in the specific discipline</w:t>
      </w:r>
      <w:r w:rsidR="00E0771E" w:rsidRPr="001A2BE3">
        <w:t>.</w:t>
      </w:r>
    </w:p>
    <w:p w14:paraId="207AB429" w14:textId="77777777" w:rsidR="00071A0A" w:rsidRPr="001A2BE3" w:rsidRDefault="00071A0A" w:rsidP="00071A0A">
      <w:pPr>
        <w:pStyle w:val="ListParagraph"/>
        <w:shd w:val="clear" w:color="auto" w:fill="FFFFFF"/>
        <w:spacing w:line="240" w:lineRule="atLeast"/>
        <w:jc w:val="both"/>
      </w:pPr>
    </w:p>
    <w:p w14:paraId="246FF5E2" w14:textId="30D96EC1" w:rsidR="00B77938" w:rsidRPr="001A2BE3" w:rsidRDefault="00B77938" w:rsidP="00D71B91">
      <w:pPr>
        <w:pStyle w:val="ListParagraph"/>
        <w:numPr>
          <w:ilvl w:val="0"/>
          <w:numId w:val="8"/>
        </w:numPr>
        <w:shd w:val="clear" w:color="auto" w:fill="FFFFFF"/>
        <w:spacing w:line="240" w:lineRule="atLeast"/>
        <w:jc w:val="both"/>
        <w:rPr>
          <w:b/>
          <w:bCs/>
        </w:rPr>
      </w:pPr>
      <w:r w:rsidRPr="001A2BE3">
        <w:rPr>
          <w:b/>
          <w:bCs/>
        </w:rPr>
        <w:t xml:space="preserve">Tracking user actions </w:t>
      </w:r>
    </w:p>
    <w:p w14:paraId="26097304" w14:textId="0F302FEC" w:rsidR="00071A0A" w:rsidRPr="001A2BE3" w:rsidRDefault="00071A0A" w:rsidP="00071A0A">
      <w:pPr>
        <w:pStyle w:val="ListParagraph"/>
        <w:shd w:val="clear" w:color="auto" w:fill="FFFFFF"/>
        <w:spacing w:line="240" w:lineRule="atLeast"/>
        <w:jc w:val="both"/>
      </w:pPr>
      <w:r w:rsidRPr="001A2BE3">
        <w:t xml:space="preserve">        To make the user engaged, tracking the user </w:t>
      </w:r>
      <w:proofErr w:type="gramStart"/>
      <w:r w:rsidRPr="001A2BE3">
        <w:t>actions</w:t>
      </w:r>
      <w:proofErr w:type="gramEnd"/>
      <w:r w:rsidRPr="001A2BE3">
        <w:t xml:space="preserve"> and presenting </w:t>
      </w:r>
      <w:r w:rsidR="008521E9">
        <w:t>them</w:t>
      </w:r>
      <w:r w:rsidRPr="001A2BE3">
        <w:t xml:space="preserve"> to the user.</w:t>
      </w:r>
    </w:p>
    <w:p w14:paraId="25663ED3" w14:textId="77777777" w:rsidR="00071A0A" w:rsidRPr="001A2BE3" w:rsidRDefault="00071A0A" w:rsidP="00071A0A">
      <w:pPr>
        <w:pStyle w:val="ListParagraph"/>
        <w:shd w:val="clear" w:color="auto" w:fill="FFFFFF"/>
        <w:spacing w:line="240" w:lineRule="atLeast"/>
        <w:jc w:val="both"/>
      </w:pPr>
    </w:p>
    <w:p w14:paraId="425436BB" w14:textId="46AB1D51" w:rsidR="006B1AA5" w:rsidRPr="001A2BE3" w:rsidRDefault="006B1AA5" w:rsidP="00D71B91">
      <w:pPr>
        <w:pStyle w:val="ListParagraph"/>
        <w:numPr>
          <w:ilvl w:val="0"/>
          <w:numId w:val="8"/>
        </w:numPr>
        <w:shd w:val="clear" w:color="auto" w:fill="FFFFFF"/>
        <w:spacing w:line="240" w:lineRule="atLeast"/>
        <w:jc w:val="both"/>
        <w:rPr>
          <w:b/>
          <w:bCs/>
        </w:rPr>
      </w:pPr>
      <w:r w:rsidRPr="001A2BE3">
        <w:rPr>
          <w:b/>
          <w:bCs/>
        </w:rPr>
        <w:t xml:space="preserve">Updating the user profile and storing </w:t>
      </w:r>
      <w:r w:rsidR="008521E9">
        <w:rPr>
          <w:b/>
          <w:bCs/>
        </w:rPr>
        <w:t xml:space="preserve">it </w:t>
      </w:r>
      <w:r w:rsidRPr="001A2BE3">
        <w:rPr>
          <w:b/>
          <w:bCs/>
        </w:rPr>
        <w:t xml:space="preserve">in Database </w:t>
      </w:r>
    </w:p>
    <w:p w14:paraId="611F9EC2" w14:textId="2D908930" w:rsidR="00071A0A" w:rsidRDefault="00071A0A" w:rsidP="00071A0A">
      <w:pPr>
        <w:pStyle w:val="ListParagraph"/>
        <w:shd w:val="clear" w:color="auto" w:fill="FFFFFF"/>
        <w:spacing w:line="240" w:lineRule="atLeast"/>
        <w:jc w:val="both"/>
      </w:pPr>
      <w:r w:rsidRPr="001A2BE3">
        <w:t xml:space="preserve">         Storing these user data and preferences in our </w:t>
      </w:r>
      <w:r w:rsidR="008521E9">
        <w:t>D</w:t>
      </w:r>
      <w:r w:rsidRPr="001A2BE3">
        <w:t xml:space="preserve">atabase handled by </w:t>
      </w:r>
      <w:r w:rsidR="007F40B3" w:rsidRPr="001A2BE3">
        <w:t>NoSQL Database</w:t>
      </w:r>
      <w:r w:rsidR="00A9336F" w:rsidRPr="001A2BE3">
        <w:t>.</w:t>
      </w:r>
    </w:p>
    <w:p w14:paraId="1CEBCB55" w14:textId="1CE44E01" w:rsidR="008521E9" w:rsidRDefault="008521E9" w:rsidP="00071A0A">
      <w:pPr>
        <w:pStyle w:val="ListParagraph"/>
        <w:shd w:val="clear" w:color="auto" w:fill="FFFFFF"/>
        <w:spacing w:line="240" w:lineRule="atLeast"/>
        <w:jc w:val="both"/>
      </w:pPr>
    </w:p>
    <w:p w14:paraId="7D9132D5" w14:textId="77777777" w:rsidR="008521E9" w:rsidRPr="001A2BE3" w:rsidRDefault="008521E9" w:rsidP="00071A0A">
      <w:pPr>
        <w:pStyle w:val="ListParagraph"/>
        <w:shd w:val="clear" w:color="auto" w:fill="FFFFFF"/>
        <w:spacing w:line="240" w:lineRule="atLeast"/>
        <w:jc w:val="both"/>
      </w:pPr>
    </w:p>
    <w:p w14:paraId="2D4F6E87" w14:textId="77777777" w:rsidR="00071A0A" w:rsidRPr="001A2BE3" w:rsidRDefault="00071A0A" w:rsidP="00071A0A">
      <w:pPr>
        <w:pStyle w:val="ListParagraph"/>
        <w:shd w:val="clear" w:color="auto" w:fill="FFFFFF"/>
        <w:spacing w:line="240" w:lineRule="atLeast"/>
        <w:jc w:val="both"/>
      </w:pPr>
    </w:p>
    <w:p w14:paraId="3B1C3DE5" w14:textId="16B5445B" w:rsidR="006B1AA5" w:rsidRPr="001A2BE3" w:rsidRDefault="00B77938" w:rsidP="00D71B91">
      <w:pPr>
        <w:pStyle w:val="ListParagraph"/>
        <w:numPr>
          <w:ilvl w:val="0"/>
          <w:numId w:val="8"/>
        </w:numPr>
        <w:shd w:val="clear" w:color="auto" w:fill="FFFFFF"/>
        <w:spacing w:line="240" w:lineRule="atLeast"/>
        <w:jc w:val="both"/>
        <w:rPr>
          <w:b/>
          <w:bCs/>
        </w:rPr>
      </w:pPr>
      <w:r w:rsidRPr="001A2BE3">
        <w:rPr>
          <w:b/>
          <w:bCs/>
        </w:rPr>
        <w:lastRenderedPageBreak/>
        <w:t>Analyzing the actions</w:t>
      </w:r>
    </w:p>
    <w:p w14:paraId="7996512E" w14:textId="0B84E11D" w:rsidR="00455E02" w:rsidRPr="001A2BE3" w:rsidRDefault="00D62F7E" w:rsidP="00D62F7E">
      <w:pPr>
        <w:shd w:val="clear" w:color="auto" w:fill="FFFFFF"/>
        <w:spacing w:line="240" w:lineRule="atLeast"/>
        <w:ind w:left="720" w:firstLine="440"/>
        <w:jc w:val="both"/>
      </w:pPr>
      <w:r w:rsidRPr="001A2BE3">
        <w:t>Analyzing the various activities done by the user a</w:t>
      </w:r>
      <w:r w:rsidR="00A52988" w:rsidRPr="001A2BE3">
        <w:t xml:space="preserve">nd storing </w:t>
      </w:r>
      <w:r w:rsidR="008521E9">
        <w:t>them</w:t>
      </w:r>
      <w:r w:rsidR="007F40B3" w:rsidRPr="001A2BE3">
        <w:t xml:space="preserve"> in the </w:t>
      </w:r>
      <w:r w:rsidR="008521E9">
        <w:t>D</w:t>
      </w:r>
      <w:r w:rsidR="007F40B3" w:rsidRPr="001A2BE3">
        <w:t>atabase for analy</w:t>
      </w:r>
      <w:r w:rsidR="008521E9">
        <w:t>sis</w:t>
      </w:r>
      <w:r w:rsidR="007F40B3" w:rsidRPr="001A2BE3">
        <w:t>.</w:t>
      </w:r>
    </w:p>
    <w:p w14:paraId="46189C84" w14:textId="44CED5AB" w:rsidR="00071A0A" w:rsidRPr="001A2BE3" w:rsidRDefault="00455E02" w:rsidP="00071A0A">
      <w:pPr>
        <w:pStyle w:val="ListParagraph"/>
        <w:shd w:val="clear" w:color="auto" w:fill="FFFFFF"/>
        <w:spacing w:line="240" w:lineRule="atLeast"/>
        <w:jc w:val="both"/>
      </w:pPr>
      <w:r w:rsidRPr="001A2BE3">
        <w:t xml:space="preserve">         </w:t>
      </w:r>
    </w:p>
    <w:p w14:paraId="24C892B0" w14:textId="38A495C1" w:rsidR="006B1AA5" w:rsidRPr="001A2BE3" w:rsidRDefault="00B77938" w:rsidP="00D71B91">
      <w:pPr>
        <w:pStyle w:val="ListParagraph"/>
        <w:numPr>
          <w:ilvl w:val="0"/>
          <w:numId w:val="8"/>
        </w:numPr>
        <w:shd w:val="clear" w:color="auto" w:fill="FFFFFF"/>
        <w:spacing w:line="240" w:lineRule="atLeast"/>
        <w:jc w:val="both"/>
        <w:rPr>
          <w:b/>
          <w:bCs/>
        </w:rPr>
      </w:pPr>
      <w:r w:rsidRPr="001A2BE3">
        <w:rPr>
          <w:b/>
          <w:bCs/>
        </w:rPr>
        <w:t>Presenting the analyzed data</w:t>
      </w:r>
    </w:p>
    <w:p w14:paraId="238171CC" w14:textId="656BBDC9" w:rsidR="00B93A54" w:rsidRDefault="00977D00" w:rsidP="00B93A54">
      <w:pPr>
        <w:shd w:val="clear" w:color="auto" w:fill="FFFFFF"/>
        <w:spacing w:line="240" w:lineRule="atLeast"/>
        <w:ind w:left="720" w:firstLine="720"/>
        <w:jc w:val="both"/>
      </w:pPr>
      <w:r w:rsidRPr="001A2BE3">
        <w:t>Parsing the analyzed data and delivering it statistically with the help of a 3</w:t>
      </w:r>
      <w:r w:rsidRPr="001A2BE3">
        <w:rPr>
          <w:vertAlign w:val="superscript"/>
        </w:rPr>
        <w:t>rd</w:t>
      </w:r>
      <w:r w:rsidRPr="001A2BE3">
        <w:t xml:space="preserve"> party application</w:t>
      </w:r>
      <w:r w:rsidR="00A9336F" w:rsidRPr="001A2BE3">
        <w:t>.</w:t>
      </w:r>
    </w:p>
    <w:p w14:paraId="7B8ECEC9" w14:textId="77777777" w:rsidR="00B93A54" w:rsidRPr="001A2BE3" w:rsidRDefault="00B93A54" w:rsidP="00B93A54">
      <w:pPr>
        <w:shd w:val="clear" w:color="auto" w:fill="FFFFFF"/>
        <w:spacing w:line="240" w:lineRule="atLeast"/>
        <w:ind w:left="720" w:firstLine="720"/>
        <w:jc w:val="both"/>
      </w:pPr>
    </w:p>
    <w:p w14:paraId="37F76398" w14:textId="269EAA96" w:rsidR="00B93A54" w:rsidRDefault="00B93A54" w:rsidP="00045F2F">
      <w:pPr>
        <w:pStyle w:val="Heading1"/>
        <w:tabs>
          <w:tab w:val="clear" w:pos="2203"/>
          <w:tab w:val="num" w:pos="576"/>
        </w:tabs>
        <w:ind w:firstLine="0"/>
      </w:pPr>
      <w:r w:rsidRPr="001A2BE3">
        <w:t>Use Case Diagram</w:t>
      </w:r>
    </w:p>
    <w:p w14:paraId="30031462" w14:textId="359093F0" w:rsidR="00EB68FD" w:rsidRPr="00EB68FD" w:rsidRDefault="00652758" w:rsidP="00EB68FD">
      <w:r>
        <w:rPr>
          <w:noProof/>
        </w:rPr>
        <w:drawing>
          <wp:inline distT="0" distB="0" distL="0" distR="0" wp14:anchorId="06881CFB" wp14:editId="362D7E22">
            <wp:extent cx="3089910" cy="314515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a:stretch>
                      <a:fillRect/>
                    </a:stretch>
                  </pic:blipFill>
                  <pic:spPr>
                    <a:xfrm>
                      <a:off x="0" y="0"/>
                      <a:ext cx="3089910" cy="3145155"/>
                    </a:xfrm>
                    <a:prstGeom prst="rect">
                      <a:avLst/>
                    </a:prstGeom>
                  </pic:spPr>
                </pic:pic>
              </a:graphicData>
            </a:graphic>
          </wp:inline>
        </w:drawing>
      </w:r>
    </w:p>
    <w:p w14:paraId="28B498CF" w14:textId="77777777" w:rsidR="00B93A54" w:rsidRPr="001A2BE3" w:rsidRDefault="00B93A54" w:rsidP="00B93A54"/>
    <w:p w14:paraId="335707D4" w14:textId="77777777" w:rsidR="00B93A54" w:rsidRPr="001A2BE3" w:rsidRDefault="00B93A54" w:rsidP="00B93A54">
      <w:pPr>
        <w:rPr>
          <w:i/>
          <w:iCs/>
        </w:rPr>
      </w:pPr>
    </w:p>
    <w:p w14:paraId="2CD4268F" w14:textId="77777777" w:rsidR="00B93A54" w:rsidRPr="001A2BE3" w:rsidRDefault="00B93A54" w:rsidP="00B93A54">
      <w:r w:rsidRPr="001A2BE3">
        <w:rPr>
          <w:i/>
          <w:iCs/>
        </w:rPr>
        <w:t>Fig 2. ICDE-Use case Diagram</w:t>
      </w:r>
    </w:p>
    <w:p w14:paraId="32F87D43" w14:textId="61D80DEB" w:rsidR="00B77938" w:rsidRPr="001A2BE3" w:rsidRDefault="00B77938" w:rsidP="00977D00">
      <w:pPr>
        <w:shd w:val="clear" w:color="auto" w:fill="FFFFFF"/>
        <w:spacing w:line="240" w:lineRule="atLeast"/>
        <w:ind w:left="720" w:firstLine="720"/>
        <w:jc w:val="both"/>
      </w:pPr>
    </w:p>
    <w:p w14:paraId="4D9290E9" w14:textId="77777777" w:rsidR="00217994" w:rsidRPr="001A2BE3" w:rsidRDefault="00217994" w:rsidP="002F7838">
      <w:pPr>
        <w:shd w:val="clear" w:color="auto" w:fill="FFFFFF"/>
        <w:spacing w:line="240" w:lineRule="atLeast"/>
        <w:jc w:val="both"/>
      </w:pPr>
    </w:p>
    <w:p w14:paraId="1E7070AC" w14:textId="13A81178" w:rsidR="00217994" w:rsidRPr="001A2BE3" w:rsidRDefault="00A52988" w:rsidP="00045F2F">
      <w:pPr>
        <w:pStyle w:val="Heading1"/>
        <w:tabs>
          <w:tab w:val="clear" w:pos="2203"/>
          <w:tab w:val="num" w:pos="576"/>
        </w:tabs>
        <w:ind w:firstLine="0"/>
      </w:pPr>
      <w:r w:rsidRPr="001A2BE3">
        <w:t>User Stories</w:t>
      </w:r>
    </w:p>
    <w:p w14:paraId="374F5D97" w14:textId="72905D5C" w:rsidR="009C49DA" w:rsidRPr="001A2BE3" w:rsidRDefault="009C49DA" w:rsidP="009C49DA">
      <w:pPr>
        <w:rPr>
          <w:i/>
          <w:iCs/>
        </w:rPr>
      </w:pPr>
      <w:r w:rsidRPr="001A2BE3">
        <w:rPr>
          <w:i/>
          <w:iCs/>
        </w:rPr>
        <w:t>Home Page</w:t>
      </w:r>
    </w:p>
    <w:p w14:paraId="275A7A80" w14:textId="77777777" w:rsidR="003C0D11" w:rsidRPr="001A2BE3" w:rsidRDefault="003C0D11" w:rsidP="009C49DA">
      <w:pPr>
        <w:rPr>
          <w:i/>
          <w:iCs/>
        </w:rPr>
      </w:pPr>
    </w:p>
    <w:p w14:paraId="7AC63142" w14:textId="187005CC" w:rsidR="009C49DA" w:rsidRDefault="009C49DA" w:rsidP="009C49DA">
      <w:pPr>
        <w:jc w:val="left"/>
      </w:pPr>
      <w:r w:rsidRPr="001A2BE3">
        <w:rPr>
          <w:b/>
          <w:bCs/>
        </w:rPr>
        <w:t>Use case</w:t>
      </w:r>
      <w:r w:rsidRPr="001A2BE3">
        <w:t xml:space="preserve">     - Home </w:t>
      </w:r>
      <w:proofErr w:type="gramStart"/>
      <w:r w:rsidRPr="001A2BE3">
        <w:t>Page</w:t>
      </w:r>
      <w:proofErr w:type="gramEnd"/>
    </w:p>
    <w:p w14:paraId="1C9B147D" w14:textId="29EA67DE" w:rsidR="00DD426C" w:rsidRDefault="00DD426C" w:rsidP="009C49DA">
      <w:pPr>
        <w:jc w:val="left"/>
      </w:pPr>
      <w:r>
        <w:rPr>
          <w:noProof/>
        </w:rPr>
        <w:drawing>
          <wp:inline distT="0" distB="0" distL="0" distR="0" wp14:anchorId="582316DA" wp14:editId="46FB1892">
            <wp:extent cx="3089910" cy="1505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505585"/>
                    </a:xfrm>
                    <a:prstGeom prst="rect">
                      <a:avLst/>
                    </a:prstGeom>
                  </pic:spPr>
                </pic:pic>
              </a:graphicData>
            </a:graphic>
          </wp:inline>
        </w:drawing>
      </w:r>
    </w:p>
    <w:p w14:paraId="209F666C" w14:textId="3372E360" w:rsidR="00DD426C" w:rsidRDefault="00DD426C" w:rsidP="00DD426C">
      <w:pPr>
        <w:rPr>
          <w:i/>
          <w:iCs/>
        </w:rPr>
      </w:pPr>
      <w:r>
        <w:rPr>
          <w:i/>
          <w:iCs/>
        </w:rPr>
        <w:t>Fig 2.1 Home page use case diagram</w:t>
      </w:r>
    </w:p>
    <w:p w14:paraId="59341136" w14:textId="77777777" w:rsidR="00DD426C" w:rsidRPr="00DD426C" w:rsidRDefault="00DD426C" w:rsidP="009C49DA">
      <w:pPr>
        <w:jc w:val="left"/>
        <w:rPr>
          <w:i/>
          <w:iCs/>
        </w:rPr>
      </w:pPr>
    </w:p>
    <w:p w14:paraId="180801BA" w14:textId="59A6DB0D" w:rsidR="009C49DA" w:rsidRPr="001A2BE3" w:rsidRDefault="009C49DA" w:rsidP="009C49DA">
      <w:pPr>
        <w:jc w:val="both"/>
        <w:rPr>
          <w:shd w:val="clear" w:color="auto" w:fill="FFFFFF"/>
        </w:rPr>
      </w:pPr>
      <w:r w:rsidRPr="001A2BE3">
        <w:rPr>
          <w:b/>
          <w:bCs/>
        </w:rPr>
        <w:t>User Story</w:t>
      </w:r>
      <w:r w:rsidRPr="001A2BE3">
        <w:t xml:space="preserve"> -</w:t>
      </w:r>
      <w:r w:rsidRPr="001A2BE3">
        <w:rPr>
          <w:rFonts w:ascii="Helvetica" w:hAnsi="Helvetica" w:cs="Helvetica"/>
          <w:shd w:val="clear" w:color="auto" w:fill="FFFFFF"/>
        </w:rPr>
        <w:t xml:space="preserve"> </w:t>
      </w:r>
      <w:r w:rsidRPr="001A2BE3">
        <w:rPr>
          <w:shd w:val="clear" w:color="auto" w:fill="FFFFFF"/>
        </w:rPr>
        <w:t>He/ She is the new user and needs to create an account</w:t>
      </w:r>
      <w:r w:rsidR="008521E9">
        <w:rPr>
          <w:shd w:val="clear" w:color="auto" w:fill="FFFFFF"/>
        </w:rPr>
        <w:t>;</w:t>
      </w:r>
      <w:r w:rsidRPr="001A2BE3">
        <w:rPr>
          <w:shd w:val="clear" w:color="auto" w:fill="FFFFFF"/>
        </w:rPr>
        <w:t xml:space="preserve"> the fields that are displayed "Login</w:t>
      </w:r>
      <w:r w:rsidR="008521E9">
        <w:rPr>
          <w:shd w:val="clear" w:color="auto" w:fill="FFFFFF"/>
        </w:rPr>
        <w:t>,"</w:t>
      </w:r>
      <w:r w:rsidRPr="001A2BE3">
        <w:rPr>
          <w:shd w:val="clear" w:color="auto" w:fill="FFFFFF"/>
        </w:rPr>
        <w:t xml:space="preserve"> </w:t>
      </w:r>
      <w:r w:rsidR="008521E9">
        <w:rPr>
          <w:shd w:val="clear" w:color="auto" w:fill="FFFFFF"/>
        </w:rPr>
        <w:t>"</w:t>
      </w:r>
      <w:r w:rsidRPr="001A2BE3">
        <w:rPr>
          <w:shd w:val="clear" w:color="auto" w:fill="FFFFFF"/>
        </w:rPr>
        <w:t>Sign Up</w:t>
      </w:r>
      <w:r w:rsidR="008521E9">
        <w:rPr>
          <w:shd w:val="clear" w:color="auto" w:fill="FFFFFF"/>
        </w:rPr>
        <w:t>"</w:t>
      </w:r>
      <w:r w:rsidRPr="001A2BE3">
        <w:rPr>
          <w:shd w:val="clear" w:color="auto" w:fill="FFFFFF"/>
        </w:rPr>
        <w:t xml:space="preserve"> and "Exit</w:t>
      </w:r>
      <w:r w:rsidR="008521E9">
        <w:rPr>
          <w:shd w:val="clear" w:color="auto" w:fill="FFFFFF"/>
        </w:rPr>
        <w:t>."</w:t>
      </w:r>
      <w:r w:rsidRPr="001A2BE3">
        <w:rPr>
          <w:shd w:val="clear" w:color="auto" w:fill="FFFFFF"/>
        </w:rPr>
        <w:t xml:space="preserve"> If the user selects </w:t>
      </w:r>
      <w:r w:rsidR="008521E9">
        <w:rPr>
          <w:shd w:val="clear" w:color="auto" w:fill="FFFFFF"/>
        </w:rPr>
        <w:t>"</w:t>
      </w:r>
      <w:r w:rsidRPr="001A2BE3">
        <w:rPr>
          <w:shd w:val="clear" w:color="auto" w:fill="FFFFFF"/>
        </w:rPr>
        <w:t>Login</w:t>
      </w:r>
      <w:r w:rsidR="008521E9">
        <w:rPr>
          <w:shd w:val="clear" w:color="auto" w:fill="FFFFFF"/>
        </w:rPr>
        <w:t>,"</w:t>
      </w:r>
      <w:r w:rsidRPr="001A2BE3">
        <w:rPr>
          <w:shd w:val="clear" w:color="auto" w:fill="FFFFFF"/>
        </w:rPr>
        <w:t xml:space="preserve"> the system navigates to the login page</w:t>
      </w:r>
      <w:r w:rsidR="008521E9">
        <w:rPr>
          <w:shd w:val="clear" w:color="auto" w:fill="FFFFFF"/>
        </w:rPr>
        <w:t>,</w:t>
      </w:r>
      <w:r w:rsidRPr="001A2BE3">
        <w:rPr>
          <w:shd w:val="clear" w:color="auto" w:fill="FFFFFF"/>
        </w:rPr>
        <w:t xml:space="preserve"> </w:t>
      </w:r>
      <w:r w:rsidR="008521E9">
        <w:rPr>
          <w:shd w:val="clear" w:color="auto" w:fill="FFFFFF"/>
        </w:rPr>
        <w:t>asking</w:t>
      </w:r>
      <w:r w:rsidRPr="001A2BE3">
        <w:rPr>
          <w:shd w:val="clear" w:color="auto" w:fill="FFFFFF"/>
        </w:rPr>
        <w:t xml:space="preserve"> for the user credentials. </w:t>
      </w:r>
      <w:proofErr w:type="gramStart"/>
      <w:r w:rsidR="008521E9">
        <w:rPr>
          <w:shd w:val="clear" w:color="auto" w:fill="FFFFFF"/>
        </w:rPr>
        <w:t>Instead</w:t>
      </w:r>
      <w:proofErr w:type="gramEnd"/>
      <w:r w:rsidRPr="001A2BE3">
        <w:rPr>
          <w:shd w:val="clear" w:color="auto" w:fill="FFFFFF"/>
        </w:rPr>
        <w:t xml:space="preserve"> if the user selects </w:t>
      </w:r>
      <w:r w:rsidR="008521E9">
        <w:rPr>
          <w:shd w:val="clear" w:color="auto" w:fill="FFFFFF"/>
        </w:rPr>
        <w:t>"</w:t>
      </w:r>
      <w:r w:rsidRPr="001A2BE3">
        <w:rPr>
          <w:shd w:val="clear" w:color="auto" w:fill="FFFFFF"/>
        </w:rPr>
        <w:t>Sign Up</w:t>
      </w:r>
      <w:r w:rsidR="008521E9">
        <w:rPr>
          <w:shd w:val="clear" w:color="auto" w:fill="FFFFFF"/>
        </w:rPr>
        <w:t>,"</w:t>
      </w:r>
      <w:r w:rsidRPr="001A2BE3">
        <w:rPr>
          <w:shd w:val="clear" w:color="auto" w:fill="FFFFFF"/>
        </w:rPr>
        <w:t xml:space="preserve"> the system asks the user for the </w:t>
      </w:r>
      <w:r w:rsidR="008521E9">
        <w:rPr>
          <w:shd w:val="clear" w:color="auto" w:fill="FFFFFF"/>
        </w:rPr>
        <w:t>user's details</w:t>
      </w:r>
      <w:r w:rsidRPr="001A2BE3">
        <w:rPr>
          <w:shd w:val="clear" w:color="auto" w:fill="FFFFFF"/>
        </w:rPr>
        <w:t xml:space="preserve"> for</w:t>
      </w:r>
      <w:r w:rsidR="008521E9">
        <w:rPr>
          <w:shd w:val="clear" w:color="auto" w:fill="FFFFFF"/>
        </w:rPr>
        <w:t xml:space="preserve"> </w:t>
      </w:r>
      <w:r w:rsidRPr="001A2BE3">
        <w:rPr>
          <w:shd w:val="clear" w:color="auto" w:fill="FFFFFF"/>
        </w:rPr>
        <w:t>registration. If the user selects "Exit</w:t>
      </w:r>
      <w:r w:rsidR="008521E9">
        <w:rPr>
          <w:shd w:val="clear" w:color="auto" w:fill="FFFFFF"/>
        </w:rPr>
        <w:t>,"</w:t>
      </w:r>
      <w:r w:rsidRPr="001A2BE3">
        <w:rPr>
          <w:shd w:val="clear" w:color="auto" w:fill="FFFFFF"/>
        </w:rPr>
        <w:t xml:space="preserve"> the system exits the application.</w:t>
      </w:r>
    </w:p>
    <w:p w14:paraId="74390762" w14:textId="50536FE0" w:rsidR="009C49DA" w:rsidRPr="001A2BE3" w:rsidRDefault="009C49DA" w:rsidP="009C49DA">
      <w:pPr>
        <w:jc w:val="both"/>
        <w:rPr>
          <w:shd w:val="clear" w:color="auto" w:fill="FFFFFF"/>
        </w:rPr>
      </w:pPr>
      <w:r w:rsidRPr="001A2BE3">
        <w:rPr>
          <w:b/>
          <w:bCs/>
          <w:shd w:val="clear" w:color="auto" w:fill="FFFFFF"/>
        </w:rPr>
        <w:t>Requirement Specification</w:t>
      </w:r>
      <w:r w:rsidRPr="001A2BE3">
        <w:rPr>
          <w:shd w:val="clear" w:color="auto" w:fill="FFFFFF"/>
        </w:rPr>
        <w:t xml:space="preserve"> - In </w:t>
      </w:r>
      <w:r w:rsidR="008521E9">
        <w:rPr>
          <w:shd w:val="clear" w:color="auto" w:fill="FFFFFF"/>
        </w:rPr>
        <w:t xml:space="preserve">the </w:t>
      </w:r>
      <w:r w:rsidRPr="001A2BE3">
        <w:rPr>
          <w:shd w:val="clear" w:color="auto" w:fill="FFFFFF"/>
        </w:rPr>
        <w:t>home page, ICDE-Skill Stack System shall have "Sign Up</w:t>
      </w:r>
      <w:r w:rsidR="008521E9">
        <w:rPr>
          <w:shd w:val="clear" w:color="auto" w:fill="FFFFFF"/>
        </w:rPr>
        <w:t>,"</w:t>
      </w:r>
      <w:r w:rsidRPr="001A2BE3">
        <w:rPr>
          <w:shd w:val="clear" w:color="auto" w:fill="FFFFFF"/>
        </w:rPr>
        <w:t xml:space="preserve"> "Sign In</w:t>
      </w:r>
      <w:r w:rsidR="008521E9">
        <w:rPr>
          <w:shd w:val="clear" w:color="auto" w:fill="FFFFFF"/>
        </w:rPr>
        <w:t>,"</w:t>
      </w:r>
      <w:r w:rsidRPr="001A2BE3">
        <w:rPr>
          <w:shd w:val="clear" w:color="auto" w:fill="FFFFFF"/>
        </w:rPr>
        <w:t xml:space="preserve"> "Exit" fields. Upon user selection</w:t>
      </w:r>
      <w:r w:rsidR="008521E9">
        <w:rPr>
          <w:shd w:val="clear" w:color="auto" w:fill="FFFFFF"/>
        </w:rPr>
        <w:t>,</w:t>
      </w:r>
      <w:r w:rsidRPr="001A2BE3">
        <w:rPr>
          <w:shd w:val="clear" w:color="auto" w:fill="FFFFFF"/>
        </w:rPr>
        <w:t xml:space="preserve"> the ICDE-Skill Stack System shall navigate to </w:t>
      </w:r>
      <w:r w:rsidR="008521E9">
        <w:rPr>
          <w:shd w:val="clear" w:color="auto" w:fill="FFFFFF"/>
        </w:rPr>
        <w:t xml:space="preserve">the </w:t>
      </w:r>
      <w:r w:rsidRPr="001A2BE3">
        <w:rPr>
          <w:shd w:val="clear" w:color="auto" w:fill="FFFFFF"/>
        </w:rPr>
        <w:t>Sign-up page</w:t>
      </w:r>
      <w:r w:rsidR="00ED476C" w:rsidRPr="001A2BE3">
        <w:rPr>
          <w:shd w:val="clear" w:color="auto" w:fill="FFFFFF"/>
        </w:rPr>
        <w:t xml:space="preserve"> and</w:t>
      </w:r>
      <w:r w:rsidRPr="001A2BE3">
        <w:rPr>
          <w:shd w:val="clear" w:color="auto" w:fill="FFFFFF"/>
        </w:rPr>
        <w:t xml:space="preserve"> Sign-In</w:t>
      </w:r>
      <w:r w:rsidR="008521E9">
        <w:rPr>
          <w:shd w:val="clear" w:color="auto" w:fill="FFFFFF"/>
        </w:rPr>
        <w:t>,</w:t>
      </w:r>
      <w:r w:rsidRPr="001A2BE3">
        <w:rPr>
          <w:shd w:val="clear" w:color="auto" w:fill="FFFFFF"/>
        </w:rPr>
        <w:t xml:space="preserve"> respectively.</w:t>
      </w:r>
    </w:p>
    <w:p w14:paraId="2E8334CF" w14:textId="77777777" w:rsidR="003C0D11" w:rsidRPr="001A2BE3" w:rsidRDefault="003C0D11" w:rsidP="009C49DA">
      <w:pPr>
        <w:jc w:val="both"/>
        <w:rPr>
          <w:shd w:val="clear" w:color="auto" w:fill="FFFFFF"/>
        </w:rPr>
      </w:pPr>
    </w:p>
    <w:p w14:paraId="19508C33" w14:textId="62ABCF35" w:rsidR="009C49DA" w:rsidRPr="001A2BE3" w:rsidRDefault="009C49DA" w:rsidP="009C49DA">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9C49DA" w:rsidRPr="001A2BE3" w14:paraId="7DB99EA1" w14:textId="77777777" w:rsidTr="000C371C">
        <w:tc>
          <w:tcPr>
            <w:tcW w:w="1072" w:type="dxa"/>
            <w:shd w:val="clear" w:color="auto" w:fill="auto"/>
          </w:tcPr>
          <w:p w14:paraId="421F3C3F" w14:textId="77777777" w:rsidR="009C49DA" w:rsidRPr="001A2BE3" w:rsidRDefault="009C49DA" w:rsidP="00274095">
            <w:pPr>
              <w:jc w:val="left"/>
            </w:pPr>
            <w:r w:rsidRPr="001A2BE3">
              <w:t>SRS_</w:t>
            </w:r>
            <w:r w:rsidRPr="001A2BE3">
              <w:rPr>
                <w:b/>
                <w:bCs/>
              </w:rPr>
              <w:t>0101</w:t>
            </w:r>
          </w:p>
        </w:tc>
        <w:tc>
          <w:tcPr>
            <w:tcW w:w="3794" w:type="dxa"/>
            <w:shd w:val="clear" w:color="auto" w:fill="auto"/>
          </w:tcPr>
          <w:p w14:paraId="43570DCF" w14:textId="3E09A020" w:rsidR="009C49DA" w:rsidRPr="001A2BE3" w:rsidRDefault="000C371C" w:rsidP="00274095">
            <w:pPr>
              <w:jc w:val="both"/>
            </w:pPr>
            <w:r w:rsidRPr="001A2BE3">
              <w:rPr>
                <w:shd w:val="clear" w:color="auto" w:fill="FFFFFF"/>
              </w:rPr>
              <w:t xml:space="preserve">ICDE-Skill Stack System home page shall have </w:t>
            </w:r>
            <w:r w:rsidR="008521E9">
              <w:rPr>
                <w:shd w:val="clear" w:color="auto" w:fill="FFFFFF"/>
              </w:rPr>
              <w:t>"</w:t>
            </w:r>
            <w:r w:rsidRPr="001A2BE3">
              <w:rPr>
                <w:shd w:val="clear" w:color="auto" w:fill="FFFFFF"/>
              </w:rPr>
              <w:t>Sign Up</w:t>
            </w:r>
            <w:r w:rsidR="008521E9">
              <w:rPr>
                <w:shd w:val="clear" w:color="auto" w:fill="FFFFFF"/>
              </w:rPr>
              <w:t>"</w:t>
            </w:r>
            <w:r w:rsidRPr="001A2BE3">
              <w:rPr>
                <w:shd w:val="clear" w:color="auto" w:fill="FFFFFF"/>
              </w:rPr>
              <w:t xml:space="preserve">, </w:t>
            </w:r>
            <w:r w:rsidR="008521E9">
              <w:rPr>
                <w:shd w:val="clear" w:color="auto" w:fill="FFFFFF"/>
              </w:rPr>
              <w:t>"</w:t>
            </w:r>
            <w:r w:rsidRPr="001A2BE3">
              <w:rPr>
                <w:shd w:val="clear" w:color="auto" w:fill="FFFFFF"/>
              </w:rPr>
              <w:t>Sign In</w:t>
            </w:r>
            <w:r w:rsidR="008521E9">
              <w:rPr>
                <w:shd w:val="clear" w:color="auto" w:fill="FFFFFF"/>
              </w:rPr>
              <w:t>"</w:t>
            </w:r>
            <w:r w:rsidRPr="001A2BE3">
              <w:rPr>
                <w:shd w:val="clear" w:color="auto" w:fill="FFFFFF"/>
              </w:rPr>
              <w:t xml:space="preserve">, </w:t>
            </w:r>
            <w:r w:rsidR="008521E9">
              <w:rPr>
                <w:shd w:val="clear" w:color="auto" w:fill="FFFFFF"/>
              </w:rPr>
              <w:t>"</w:t>
            </w:r>
            <w:r w:rsidRPr="001A2BE3">
              <w:rPr>
                <w:shd w:val="clear" w:color="auto" w:fill="FFFFFF"/>
              </w:rPr>
              <w:t>Exit</w:t>
            </w:r>
            <w:r w:rsidR="008521E9">
              <w:rPr>
                <w:shd w:val="clear" w:color="auto" w:fill="FFFFFF"/>
              </w:rPr>
              <w:t>"</w:t>
            </w:r>
            <w:r w:rsidR="00E57F20" w:rsidRPr="001A2BE3">
              <w:rPr>
                <w:shd w:val="clear" w:color="auto" w:fill="FFFFFF"/>
              </w:rPr>
              <w:t xml:space="preserve"> options</w:t>
            </w:r>
            <w:r w:rsidRPr="001A2BE3">
              <w:rPr>
                <w:shd w:val="clear" w:color="auto" w:fill="FFFFFF"/>
              </w:rPr>
              <w:t xml:space="preserve">. </w:t>
            </w:r>
          </w:p>
        </w:tc>
      </w:tr>
      <w:tr w:rsidR="009C49DA" w:rsidRPr="001A2BE3" w14:paraId="34145562" w14:textId="77777777" w:rsidTr="000C371C">
        <w:tc>
          <w:tcPr>
            <w:tcW w:w="1072" w:type="dxa"/>
            <w:shd w:val="clear" w:color="auto" w:fill="auto"/>
          </w:tcPr>
          <w:p w14:paraId="55077DEC" w14:textId="77777777" w:rsidR="009C49DA" w:rsidRPr="001A2BE3" w:rsidRDefault="009C49DA" w:rsidP="00274095">
            <w:pPr>
              <w:jc w:val="left"/>
            </w:pPr>
            <w:r w:rsidRPr="001A2BE3">
              <w:t>SRS_</w:t>
            </w:r>
            <w:r w:rsidRPr="001A2BE3">
              <w:rPr>
                <w:b/>
                <w:bCs/>
              </w:rPr>
              <w:t>0102</w:t>
            </w:r>
          </w:p>
        </w:tc>
        <w:tc>
          <w:tcPr>
            <w:tcW w:w="3794" w:type="dxa"/>
            <w:shd w:val="clear" w:color="auto" w:fill="auto"/>
          </w:tcPr>
          <w:p w14:paraId="1B76B542" w14:textId="4FE5EAF7" w:rsidR="009C49DA" w:rsidRPr="001A2BE3" w:rsidRDefault="000C371C" w:rsidP="00274095">
            <w:pPr>
              <w:jc w:val="both"/>
            </w:pPr>
            <w:r w:rsidRPr="001A2BE3">
              <w:rPr>
                <w:shd w:val="clear" w:color="auto" w:fill="FFFFFF"/>
              </w:rPr>
              <w:t xml:space="preserve">Upon selection, ICDE-Skill Stack System shall navigate to Sign-up page, Sign-In page and Exit the </w:t>
            </w:r>
            <w:proofErr w:type="gramStart"/>
            <w:r w:rsidRPr="001A2BE3">
              <w:rPr>
                <w:shd w:val="clear" w:color="auto" w:fill="FFFFFF"/>
              </w:rPr>
              <w:t>application</w:t>
            </w:r>
            <w:proofErr w:type="gramEnd"/>
            <w:r w:rsidRPr="001A2BE3">
              <w:rPr>
                <w:shd w:val="clear" w:color="auto" w:fill="FFFFFF"/>
              </w:rPr>
              <w:t xml:space="preserve"> respectively.</w:t>
            </w:r>
          </w:p>
        </w:tc>
      </w:tr>
    </w:tbl>
    <w:p w14:paraId="2ACBFEA0" w14:textId="77777777" w:rsidR="009C49DA" w:rsidRPr="001A2BE3" w:rsidRDefault="009C49DA" w:rsidP="009C49DA">
      <w:pPr>
        <w:jc w:val="both"/>
        <w:rPr>
          <w:b/>
          <w:bCs/>
        </w:rPr>
      </w:pPr>
      <w:r w:rsidRPr="001A2BE3">
        <w:rPr>
          <w:b/>
          <w:bCs/>
        </w:rPr>
        <w:t>Tas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9C49DA" w:rsidRPr="001A2BE3" w14:paraId="23418C65" w14:textId="77777777" w:rsidTr="00274095">
        <w:tc>
          <w:tcPr>
            <w:tcW w:w="1134" w:type="dxa"/>
          </w:tcPr>
          <w:p w14:paraId="6EF41C95" w14:textId="77777777" w:rsidR="009C49DA" w:rsidRPr="001A2BE3" w:rsidRDefault="009C49DA" w:rsidP="00274095">
            <w:pPr>
              <w:jc w:val="both"/>
              <w:rPr>
                <w:shd w:val="clear" w:color="auto" w:fill="FFFFFF"/>
              </w:rPr>
            </w:pPr>
            <w:r w:rsidRPr="001A2BE3">
              <w:rPr>
                <w:shd w:val="clear" w:color="auto" w:fill="FFFFFF"/>
              </w:rPr>
              <w:t>SRT_</w:t>
            </w:r>
            <w:r w:rsidRPr="001A2BE3">
              <w:rPr>
                <w:b/>
                <w:bCs/>
                <w:shd w:val="clear" w:color="auto" w:fill="FFFFFF"/>
              </w:rPr>
              <w:t>0101</w:t>
            </w:r>
          </w:p>
        </w:tc>
        <w:tc>
          <w:tcPr>
            <w:tcW w:w="3722" w:type="dxa"/>
          </w:tcPr>
          <w:p w14:paraId="49651E7F" w14:textId="177CDBFF" w:rsidR="009C49DA" w:rsidRPr="001A2BE3" w:rsidRDefault="001363C1" w:rsidP="00274095">
            <w:pPr>
              <w:jc w:val="both"/>
              <w:rPr>
                <w:shd w:val="clear" w:color="auto" w:fill="FFFFFF"/>
              </w:rPr>
            </w:pPr>
            <w:r w:rsidRPr="007D54DB">
              <w:rPr>
                <w:b/>
                <w:bCs/>
                <w:shd w:val="clear" w:color="auto" w:fill="FFFFFF"/>
              </w:rPr>
              <w:t xml:space="preserve">Create </w:t>
            </w:r>
            <w:r w:rsidR="008521E9">
              <w:rPr>
                <w:b/>
                <w:bCs/>
                <w:shd w:val="clear" w:color="auto" w:fill="FFFFFF"/>
              </w:rPr>
              <w:t xml:space="preserve">the </w:t>
            </w:r>
            <w:r w:rsidRPr="007D54DB">
              <w:rPr>
                <w:b/>
                <w:bCs/>
                <w:shd w:val="clear" w:color="auto" w:fill="FFFFFF"/>
              </w:rPr>
              <w:t xml:space="preserve">home page with </w:t>
            </w:r>
            <w:r w:rsidR="008521E9">
              <w:rPr>
                <w:b/>
                <w:bCs/>
                <w:shd w:val="clear" w:color="auto" w:fill="FFFFFF"/>
              </w:rPr>
              <w:t>"</w:t>
            </w:r>
            <w:r w:rsidRPr="007D54DB">
              <w:rPr>
                <w:b/>
                <w:bCs/>
                <w:shd w:val="clear" w:color="auto" w:fill="FFFFFF"/>
              </w:rPr>
              <w:t>Sign Up</w:t>
            </w:r>
            <w:r w:rsidR="008521E9">
              <w:rPr>
                <w:b/>
                <w:bCs/>
                <w:shd w:val="clear" w:color="auto" w:fill="FFFFFF"/>
              </w:rPr>
              <w:t>"</w:t>
            </w:r>
            <w:r w:rsidR="00FB7BE9" w:rsidRPr="007D54DB">
              <w:rPr>
                <w:b/>
                <w:bCs/>
                <w:shd w:val="clear" w:color="auto" w:fill="FFFFFF"/>
              </w:rPr>
              <w:t xml:space="preserve"> and </w:t>
            </w:r>
            <w:r w:rsidR="008521E9">
              <w:rPr>
                <w:b/>
                <w:bCs/>
                <w:shd w:val="clear" w:color="auto" w:fill="FFFFFF"/>
              </w:rPr>
              <w:t>"</w:t>
            </w:r>
            <w:r w:rsidRPr="007D54DB">
              <w:rPr>
                <w:b/>
                <w:bCs/>
                <w:shd w:val="clear" w:color="auto" w:fill="FFFFFF"/>
              </w:rPr>
              <w:t>Sign-In</w:t>
            </w:r>
            <w:r w:rsidR="008521E9">
              <w:rPr>
                <w:b/>
                <w:bCs/>
                <w:shd w:val="clear" w:color="auto" w:fill="FFFFFF"/>
              </w:rPr>
              <w:t>"</w:t>
            </w:r>
            <w:r w:rsidR="00FB7BE9" w:rsidRPr="007D54DB">
              <w:rPr>
                <w:b/>
                <w:bCs/>
                <w:shd w:val="clear" w:color="auto" w:fill="FFFFFF"/>
              </w:rPr>
              <w:t xml:space="preserve"> </w:t>
            </w:r>
            <w:r w:rsidRPr="007D54DB">
              <w:rPr>
                <w:b/>
                <w:bCs/>
                <w:shd w:val="clear" w:color="auto" w:fill="FFFFFF"/>
              </w:rPr>
              <w:t>options</w:t>
            </w:r>
            <w:r w:rsidRPr="001A2BE3">
              <w:rPr>
                <w:shd w:val="clear" w:color="auto" w:fill="FFFFFF"/>
              </w:rPr>
              <w:t xml:space="preserve">. </w:t>
            </w:r>
          </w:p>
          <w:p w14:paraId="7091C50E" w14:textId="57D8E23A" w:rsidR="00F25F49" w:rsidRPr="001A2BE3" w:rsidRDefault="00F25F49" w:rsidP="00274095">
            <w:pPr>
              <w:jc w:val="both"/>
            </w:pPr>
            <w:r w:rsidRPr="001A2BE3">
              <w:t xml:space="preserve">           The homepage containing </w:t>
            </w:r>
            <w:r w:rsidR="008521E9">
              <w:t>"</w:t>
            </w:r>
            <w:r w:rsidRPr="001A2BE3">
              <w:t>Sign Up and Sign-In</w:t>
            </w:r>
            <w:r w:rsidR="008521E9">
              <w:t>"</w:t>
            </w:r>
            <w:r w:rsidRPr="001A2BE3">
              <w:t xml:space="preserve"> options is created.</w:t>
            </w:r>
          </w:p>
        </w:tc>
      </w:tr>
      <w:tr w:rsidR="009C49DA" w:rsidRPr="001A2BE3" w14:paraId="028C5E25" w14:textId="77777777" w:rsidTr="00274095">
        <w:tc>
          <w:tcPr>
            <w:tcW w:w="1134" w:type="dxa"/>
          </w:tcPr>
          <w:p w14:paraId="24B3BE28" w14:textId="77777777" w:rsidR="009C49DA" w:rsidRPr="001A2BE3" w:rsidRDefault="009C49DA" w:rsidP="00274095">
            <w:pPr>
              <w:jc w:val="both"/>
              <w:rPr>
                <w:shd w:val="clear" w:color="auto" w:fill="FFFFFF"/>
              </w:rPr>
            </w:pPr>
            <w:r w:rsidRPr="001A2BE3">
              <w:rPr>
                <w:shd w:val="clear" w:color="auto" w:fill="FFFFFF"/>
              </w:rPr>
              <w:t>SRT_</w:t>
            </w:r>
            <w:r w:rsidRPr="001A2BE3">
              <w:rPr>
                <w:b/>
                <w:bCs/>
                <w:shd w:val="clear" w:color="auto" w:fill="FFFFFF"/>
              </w:rPr>
              <w:t>0102</w:t>
            </w:r>
          </w:p>
        </w:tc>
        <w:tc>
          <w:tcPr>
            <w:tcW w:w="3722" w:type="dxa"/>
          </w:tcPr>
          <w:p w14:paraId="1B886B7E" w14:textId="77777777" w:rsidR="009C49DA" w:rsidRPr="001A2BE3" w:rsidRDefault="001363C1" w:rsidP="00274095">
            <w:pPr>
              <w:jc w:val="both"/>
              <w:rPr>
                <w:shd w:val="clear" w:color="auto" w:fill="FFFFFF"/>
              </w:rPr>
            </w:pPr>
            <w:r w:rsidRPr="007D54DB">
              <w:rPr>
                <w:b/>
                <w:bCs/>
                <w:shd w:val="clear" w:color="auto" w:fill="FFFFFF"/>
              </w:rPr>
              <w:t>Navigate to the respective pages</w:t>
            </w:r>
            <w:r w:rsidRPr="001A2BE3">
              <w:rPr>
                <w:shd w:val="clear" w:color="auto" w:fill="FFFFFF"/>
              </w:rPr>
              <w:t>.</w:t>
            </w:r>
          </w:p>
          <w:p w14:paraId="1E92D89A" w14:textId="5EAD5E10" w:rsidR="00F25F49" w:rsidRPr="001A2BE3" w:rsidRDefault="00F25F49" w:rsidP="00274095">
            <w:pPr>
              <w:jc w:val="both"/>
            </w:pPr>
            <w:r w:rsidRPr="001A2BE3">
              <w:t xml:space="preserve">            On selection in the homepage, the system lands on the respective pages </w:t>
            </w:r>
            <w:r w:rsidR="008521E9">
              <w:t>following</w:t>
            </w:r>
            <w:r w:rsidRPr="001A2BE3">
              <w:t xml:space="preserve"> the </w:t>
            </w:r>
            <w:r w:rsidR="008521E9">
              <w:t>choice</w:t>
            </w:r>
            <w:r w:rsidRPr="001A2BE3">
              <w:t>.</w:t>
            </w:r>
          </w:p>
        </w:tc>
      </w:tr>
    </w:tbl>
    <w:p w14:paraId="5AF849FB" w14:textId="77777777" w:rsidR="00C25704" w:rsidRPr="001A2BE3" w:rsidRDefault="00C25704" w:rsidP="00AE3499">
      <w:pPr>
        <w:rPr>
          <w:i/>
          <w:iCs/>
        </w:rPr>
      </w:pPr>
    </w:p>
    <w:p w14:paraId="3B5062C4" w14:textId="156B9322" w:rsidR="00925D1C" w:rsidRPr="001A2BE3" w:rsidRDefault="00722B69" w:rsidP="00AE3499">
      <w:pPr>
        <w:rPr>
          <w:i/>
          <w:iCs/>
        </w:rPr>
      </w:pPr>
      <w:r w:rsidRPr="001A2BE3">
        <w:rPr>
          <w:i/>
          <w:iCs/>
        </w:rPr>
        <w:t>Sign Up</w:t>
      </w:r>
    </w:p>
    <w:p w14:paraId="6F1E2578" w14:textId="77777777" w:rsidR="003C0D11" w:rsidRPr="001A2BE3" w:rsidRDefault="003C0D11" w:rsidP="00A52988">
      <w:pPr>
        <w:rPr>
          <w:i/>
          <w:iCs/>
        </w:rPr>
      </w:pPr>
    </w:p>
    <w:p w14:paraId="3BEB2E7E" w14:textId="3D853D37" w:rsidR="00A52988" w:rsidRDefault="00A52988" w:rsidP="00A52988">
      <w:pPr>
        <w:jc w:val="left"/>
      </w:pPr>
      <w:r w:rsidRPr="001A2BE3">
        <w:rPr>
          <w:b/>
          <w:bCs/>
        </w:rPr>
        <w:t>Use case</w:t>
      </w:r>
      <w:r w:rsidRPr="001A2BE3">
        <w:t xml:space="preserve">    </w:t>
      </w:r>
      <w:r w:rsidR="00B8339A" w:rsidRPr="001A2BE3">
        <w:t xml:space="preserve"> </w:t>
      </w:r>
      <w:r w:rsidRPr="001A2BE3">
        <w:t xml:space="preserve">- </w:t>
      </w:r>
      <w:r w:rsidR="00722B69" w:rsidRPr="001A2BE3">
        <w:t xml:space="preserve">Sign </w:t>
      </w:r>
      <w:proofErr w:type="gramStart"/>
      <w:r w:rsidR="00722B69" w:rsidRPr="001A2BE3">
        <w:t>Up</w:t>
      </w:r>
      <w:proofErr w:type="gramEnd"/>
    </w:p>
    <w:p w14:paraId="3B8A3B0D" w14:textId="49FE6C9F" w:rsidR="00DD426C" w:rsidRDefault="003C68B7" w:rsidP="00A52988">
      <w:pPr>
        <w:jc w:val="left"/>
      </w:pPr>
      <w:r>
        <w:rPr>
          <w:noProof/>
        </w:rPr>
        <w:drawing>
          <wp:inline distT="0" distB="0" distL="0" distR="0" wp14:anchorId="4099FA03" wp14:editId="6BE5B803">
            <wp:extent cx="3089910" cy="145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89910" cy="1452880"/>
                    </a:xfrm>
                    <a:prstGeom prst="rect">
                      <a:avLst/>
                    </a:prstGeom>
                  </pic:spPr>
                </pic:pic>
              </a:graphicData>
            </a:graphic>
          </wp:inline>
        </w:drawing>
      </w:r>
    </w:p>
    <w:p w14:paraId="277F25E0" w14:textId="527F5681" w:rsidR="00DD426C" w:rsidRDefault="00DD426C" w:rsidP="00DD426C">
      <w:pPr>
        <w:rPr>
          <w:i/>
          <w:iCs/>
        </w:rPr>
      </w:pPr>
      <w:r>
        <w:rPr>
          <w:i/>
          <w:iCs/>
        </w:rPr>
        <w:t xml:space="preserve">Fig 2.2 Sign Up page use case </w:t>
      </w:r>
      <w:proofErr w:type="gramStart"/>
      <w:r>
        <w:rPr>
          <w:i/>
          <w:iCs/>
        </w:rPr>
        <w:t>diagram</w:t>
      </w:r>
      <w:proofErr w:type="gramEnd"/>
    </w:p>
    <w:p w14:paraId="7EEC6D83" w14:textId="77777777" w:rsidR="00DD426C" w:rsidRPr="001A2BE3" w:rsidRDefault="00DD426C" w:rsidP="00A52988">
      <w:pPr>
        <w:jc w:val="left"/>
      </w:pPr>
    </w:p>
    <w:p w14:paraId="52B5CCC5" w14:textId="46A9D482" w:rsidR="00A52988" w:rsidRPr="001A2BE3" w:rsidRDefault="00A52988" w:rsidP="005E2B95">
      <w:pPr>
        <w:jc w:val="both"/>
        <w:rPr>
          <w:shd w:val="clear" w:color="auto" w:fill="FFFFFF"/>
        </w:rPr>
      </w:pPr>
      <w:r w:rsidRPr="001A2BE3">
        <w:rPr>
          <w:b/>
          <w:bCs/>
        </w:rPr>
        <w:t>User Story</w:t>
      </w:r>
      <w:r w:rsidRPr="001A2BE3">
        <w:t xml:space="preserve"> -</w:t>
      </w:r>
      <w:r w:rsidRPr="001A2BE3">
        <w:rPr>
          <w:rFonts w:ascii="Helvetica" w:hAnsi="Helvetica" w:cs="Helvetica"/>
          <w:shd w:val="clear" w:color="auto" w:fill="FFFFFF"/>
        </w:rPr>
        <w:t xml:space="preserve"> </w:t>
      </w:r>
      <w:r w:rsidR="00986751" w:rsidRPr="001A2BE3">
        <w:rPr>
          <w:shd w:val="clear" w:color="auto" w:fill="FFFFFF"/>
        </w:rPr>
        <w:t xml:space="preserve">He/ She is the new user and needs to create an account, the </w:t>
      </w:r>
      <w:r w:rsidR="008521E9">
        <w:rPr>
          <w:shd w:val="clear" w:color="auto" w:fill="FFFFFF"/>
        </w:rPr>
        <w:t>"</w:t>
      </w:r>
      <w:r w:rsidR="00986751" w:rsidRPr="001A2BE3">
        <w:rPr>
          <w:shd w:val="clear" w:color="auto" w:fill="FFFFFF"/>
        </w:rPr>
        <w:t>Sign</w:t>
      </w:r>
      <w:r w:rsidR="003C0D11" w:rsidRPr="001A2BE3">
        <w:rPr>
          <w:shd w:val="clear" w:color="auto" w:fill="FFFFFF"/>
        </w:rPr>
        <w:t xml:space="preserve"> </w:t>
      </w:r>
      <w:r w:rsidR="00986751" w:rsidRPr="001A2BE3">
        <w:rPr>
          <w:shd w:val="clear" w:color="auto" w:fill="FFFFFF"/>
        </w:rPr>
        <w:t>Up</w:t>
      </w:r>
      <w:r w:rsidR="008521E9">
        <w:rPr>
          <w:shd w:val="clear" w:color="auto" w:fill="FFFFFF"/>
        </w:rPr>
        <w:t>"</w:t>
      </w:r>
      <w:r w:rsidR="00986751" w:rsidRPr="001A2BE3">
        <w:rPr>
          <w:shd w:val="clear" w:color="auto" w:fill="FFFFFF"/>
        </w:rPr>
        <w:t xml:space="preserve"> page displays the fields to collect the details of the user. The user provides all the details such as, "First Name, Last Name, E</w:t>
      </w:r>
      <w:r w:rsidR="008521E9">
        <w:rPr>
          <w:shd w:val="clear" w:color="auto" w:fill="FFFFFF"/>
        </w:rPr>
        <w:t>m</w:t>
      </w:r>
      <w:r w:rsidR="00986751" w:rsidRPr="001A2BE3">
        <w:rPr>
          <w:shd w:val="clear" w:color="auto" w:fill="FFFFFF"/>
        </w:rPr>
        <w:t>ail, Password, Confirm Password, Security Questions, Mobile Number</w:t>
      </w:r>
      <w:r w:rsidR="008521E9">
        <w:rPr>
          <w:shd w:val="clear" w:color="auto" w:fill="FFFFFF"/>
        </w:rPr>
        <w:t>,</w:t>
      </w:r>
      <w:r w:rsidR="00986751" w:rsidRPr="001A2BE3">
        <w:rPr>
          <w:shd w:val="clear" w:color="auto" w:fill="FFFFFF"/>
        </w:rPr>
        <w:t xml:space="preserve">" and once he clicks "Submit", the account is created. If the user selects </w:t>
      </w:r>
      <w:r w:rsidR="008521E9">
        <w:rPr>
          <w:shd w:val="clear" w:color="auto" w:fill="FFFFFF"/>
        </w:rPr>
        <w:t>"</w:t>
      </w:r>
      <w:r w:rsidR="00986751" w:rsidRPr="001A2BE3">
        <w:rPr>
          <w:shd w:val="clear" w:color="auto" w:fill="FFFFFF"/>
        </w:rPr>
        <w:t>Back to Homepage</w:t>
      </w:r>
      <w:r w:rsidR="008521E9">
        <w:rPr>
          <w:shd w:val="clear" w:color="auto" w:fill="FFFFFF"/>
        </w:rPr>
        <w:t>"</w:t>
      </w:r>
      <w:r w:rsidR="00986751" w:rsidRPr="001A2BE3">
        <w:rPr>
          <w:shd w:val="clear" w:color="auto" w:fill="FFFFFF"/>
        </w:rPr>
        <w:t>, he is navigated to the homepage.</w:t>
      </w:r>
    </w:p>
    <w:p w14:paraId="325BDCFA" w14:textId="4D2D7CFE" w:rsidR="008C1A9B" w:rsidRDefault="00A52988" w:rsidP="00C0544B">
      <w:pPr>
        <w:jc w:val="both"/>
      </w:pPr>
      <w:r w:rsidRPr="001A2BE3">
        <w:rPr>
          <w:b/>
          <w:bCs/>
          <w:shd w:val="clear" w:color="auto" w:fill="FFFFFF"/>
        </w:rPr>
        <w:t>Requirement Specification</w:t>
      </w:r>
      <w:r w:rsidRPr="001A2BE3">
        <w:rPr>
          <w:shd w:val="clear" w:color="auto" w:fill="FFFFFF"/>
        </w:rPr>
        <w:t xml:space="preserve"> - </w:t>
      </w:r>
      <w:r w:rsidR="005158B5" w:rsidRPr="001A2BE3">
        <w:t>In registration page, ICDE-Skill Stack System shall</w:t>
      </w:r>
      <w:r w:rsidR="005158B5" w:rsidRPr="001A2BE3">
        <w:rPr>
          <w:b/>
          <w:bCs/>
        </w:rPr>
        <w:t xml:space="preserve"> </w:t>
      </w:r>
      <w:r w:rsidR="005158B5" w:rsidRPr="001A2BE3">
        <w:t xml:space="preserve">collect the user info which </w:t>
      </w:r>
      <w:r w:rsidR="008521E9">
        <w:t>is</w:t>
      </w:r>
      <w:r w:rsidR="005158B5" w:rsidRPr="001A2BE3">
        <w:t xml:space="preserve"> listed below: First Name, Last Name, User Mail ID, Password, Confirm Password, Mobile Number, Discipline. Also, ICDE-Skill Stack System should verify provided User Mail ID is a unique mail id and is not registered before.</w:t>
      </w:r>
    </w:p>
    <w:p w14:paraId="1877E479" w14:textId="77777777" w:rsidR="002310F1" w:rsidRPr="001A2BE3" w:rsidRDefault="002310F1" w:rsidP="00C0544B">
      <w:pPr>
        <w:jc w:val="both"/>
      </w:pPr>
    </w:p>
    <w:p w14:paraId="5B272A67" w14:textId="093927D5" w:rsidR="00D9465C" w:rsidRPr="001A2BE3" w:rsidRDefault="00E14461" w:rsidP="00C0544B">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C0544B" w:rsidRPr="001A2BE3" w14:paraId="181BA9F1" w14:textId="77777777" w:rsidTr="00E57F20">
        <w:tc>
          <w:tcPr>
            <w:tcW w:w="1072" w:type="dxa"/>
            <w:shd w:val="clear" w:color="auto" w:fill="auto"/>
          </w:tcPr>
          <w:p w14:paraId="199417D1" w14:textId="5EAADA04"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1</w:t>
            </w:r>
          </w:p>
        </w:tc>
        <w:tc>
          <w:tcPr>
            <w:tcW w:w="3794" w:type="dxa"/>
            <w:shd w:val="clear" w:color="auto" w:fill="auto"/>
          </w:tcPr>
          <w:p w14:paraId="24E2040C" w14:textId="6520EFD1" w:rsidR="00314220" w:rsidRPr="001A2BE3" w:rsidRDefault="002A34C3" w:rsidP="002A34C3">
            <w:pPr>
              <w:jc w:val="both"/>
              <w:rPr>
                <w:shd w:val="clear" w:color="auto" w:fill="FFFFFF"/>
              </w:rPr>
            </w:pPr>
            <w:r w:rsidRPr="001A2BE3">
              <w:rPr>
                <w:shd w:val="clear" w:color="auto" w:fill="FFFFFF"/>
              </w:rPr>
              <w:t>Registration page shall have fields listed below that are to be collect</w:t>
            </w:r>
            <w:r w:rsidR="008521E9">
              <w:rPr>
                <w:shd w:val="clear" w:color="auto" w:fill="FFFFFF"/>
              </w:rPr>
              <w:t>ed</w:t>
            </w:r>
            <w:r w:rsidRPr="001A2BE3">
              <w:rPr>
                <w:shd w:val="clear" w:color="auto" w:fill="FFFFFF"/>
              </w:rPr>
              <w:t xml:space="preserve"> from a new user: First Name, Last Name, User Mail ID, Password, Confirm Password, Mobile Number, Discipline.</w:t>
            </w:r>
            <w:r w:rsidR="00314220" w:rsidRPr="001A2BE3">
              <w:rPr>
                <w:shd w:val="clear" w:color="auto" w:fill="FFFFFF"/>
              </w:rPr>
              <w:t xml:space="preserve"> </w:t>
            </w:r>
          </w:p>
          <w:p w14:paraId="61626DD0" w14:textId="509C3C61" w:rsidR="00C0544B" w:rsidRPr="001A2BE3" w:rsidRDefault="00314220" w:rsidP="002A34C3">
            <w:pPr>
              <w:jc w:val="both"/>
            </w:pPr>
            <w:r w:rsidRPr="001A2BE3">
              <w:rPr>
                <w:shd w:val="clear" w:color="auto" w:fill="FFFFFF"/>
              </w:rPr>
              <w:t xml:space="preserve">Also, </w:t>
            </w:r>
            <w:r w:rsidR="008521E9">
              <w:rPr>
                <w:shd w:val="clear" w:color="auto" w:fill="FFFFFF"/>
              </w:rPr>
              <w:t xml:space="preserve">the </w:t>
            </w:r>
            <w:r w:rsidRPr="001A2BE3">
              <w:rPr>
                <w:shd w:val="clear" w:color="auto" w:fill="FFFFFF"/>
              </w:rPr>
              <w:t xml:space="preserve">registration page should have </w:t>
            </w:r>
            <w:r w:rsidR="008521E9">
              <w:rPr>
                <w:shd w:val="clear" w:color="auto" w:fill="FFFFFF"/>
              </w:rPr>
              <w:t>"</w:t>
            </w:r>
            <w:r w:rsidRPr="001A2BE3">
              <w:rPr>
                <w:shd w:val="clear" w:color="auto" w:fill="FFFFFF"/>
              </w:rPr>
              <w:t>Back to Homepage</w:t>
            </w:r>
            <w:r w:rsidR="008521E9">
              <w:rPr>
                <w:shd w:val="clear" w:color="auto" w:fill="FFFFFF"/>
              </w:rPr>
              <w:t>"</w:t>
            </w:r>
            <w:r w:rsidRPr="001A2BE3">
              <w:rPr>
                <w:shd w:val="clear" w:color="auto" w:fill="FFFFFF"/>
              </w:rPr>
              <w:t xml:space="preserve"> option</w:t>
            </w:r>
            <w:r w:rsidR="008521E9">
              <w:rPr>
                <w:shd w:val="clear" w:color="auto" w:fill="FFFFFF"/>
              </w:rPr>
              <w:t>,</w:t>
            </w:r>
            <w:r w:rsidRPr="001A2BE3">
              <w:rPr>
                <w:shd w:val="clear" w:color="auto" w:fill="FFFFFF"/>
              </w:rPr>
              <w:t xml:space="preserve"> which enables </w:t>
            </w:r>
            <w:r w:rsidR="008521E9">
              <w:rPr>
                <w:shd w:val="clear" w:color="auto" w:fill="FFFFFF"/>
              </w:rPr>
              <w:t xml:space="preserve">the </w:t>
            </w:r>
            <w:r w:rsidRPr="001A2BE3">
              <w:rPr>
                <w:shd w:val="clear" w:color="auto" w:fill="FFFFFF"/>
              </w:rPr>
              <w:t xml:space="preserve">user to return to </w:t>
            </w:r>
            <w:r w:rsidR="008521E9">
              <w:rPr>
                <w:shd w:val="clear" w:color="auto" w:fill="FFFFFF"/>
              </w:rPr>
              <w:t xml:space="preserve">the </w:t>
            </w:r>
            <w:r w:rsidRPr="001A2BE3">
              <w:rPr>
                <w:shd w:val="clear" w:color="auto" w:fill="FFFFFF"/>
              </w:rPr>
              <w:t xml:space="preserve">home page.   </w:t>
            </w:r>
          </w:p>
        </w:tc>
      </w:tr>
      <w:tr w:rsidR="00C0544B" w:rsidRPr="001A2BE3" w14:paraId="41450AEA" w14:textId="77777777" w:rsidTr="00E57F20">
        <w:tc>
          <w:tcPr>
            <w:tcW w:w="1072" w:type="dxa"/>
            <w:shd w:val="clear" w:color="auto" w:fill="auto"/>
          </w:tcPr>
          <w:p w14:paraId="7853532C" w14:textId="0E00FEF1"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2</w:t>
            </w:r>
          </w:p>
        </w:tc>
        <w:tc>
          <w:tcPr>
            <w:tcW w:w="3794" w:type="dxa"/>
            <w:shd w:val="clear" w:color="auto" w:fill="auto"/>
          </w:tcPr>
          <w:p w14:paraId="2FAAA9E9" w14:textId="459021C5" w:rsidR="00C0544B" w:rsidRPr="001A2BE3" w:rsidRDefault="00D75343" w:rsidP="00C0544B">
            <w:pPr>
              <w:jc w:val="left"/>
            </w:pPr>
            <w:r w:rsidRPr="001A2BE3">
              <w:rPr>
                <w:shd w:val="clear" w:color="auto" w:fill="FFFFFF"/>
              </w:rPr>
              <w:t>ICDE-Skill Stack</w:t>
            </w:r>
            <w:r w:rsidR="006D4760" w:rsidRPr="001A2BE3">
              <w:rPr>
                <w:shd w:val="clear" w:color="auto" w:fill="FFFFFF"/>
              </w:rPr>
              <w:t xml:space="preserve"> System</w:t>
            </w:r>
            <w:r w:rsidRPr="001A2BE3">
              <w:rPr>
                <w:shd w:val="clear" w:color="auto" w:fill="FFFFFF"/>
              </w:rPr>
              <w:t xml:space="preserve"> shall verify for unique mail id upon user input.</w:t>
            </w:r>
          </w:p>
        </w:tc>
      </w:tr>
      <w:tr w:rsidR="00C0544B" w:rsidRPr="001A2BE3" w14:paraId="6484184B" w14:textId="77777777" w:rsidTr="00E57F20">
        <w:tc>
          <w:tcPr>
            <w:tcW w:w="1072" w:type="dxa"/>
            <w:shd w:val="clear" w:color="auto" w:fill="auto"/>
          </w:tcPr>
          <w:p w14:paraId="10C0807D" w14:textId="7A89F1C4" w:rsidR="00C0544B" w:rsidRPr="001A2BE3" w:rsidRDefault="00C0544B" w:rsidP="00C0544B">
            <w:pPr>
              <w:jc w:val="left"/>
            </w:pPr>
            <w:r w:rsidRPr="001A2BE3">
              <w:lastRenderedPageBreak/>
              <w:t>SRS_</w:t>
            </w:r>
            <w:r w:rsidRPr="001A2BE3">
              <w:rPr>
                <w:b/>
                <w:bCs/>
              </w:rPr>
              <w:t>0</w:t>
            </w:r>
            <w:r w:rsidR="006D4760" w:rsidRPr="001A2BE3">
              <w:rPr>
                <w:b/>
                <w:bCs/>
              </w:rPr>
              <w:t>2</w:t>
            </w:r>
            <w:r w:rsidRPr="001A2BE3">
              <w:rPr>
                <w:b/>
                <w:bCs/>
              </w:rPr>
              <w:t>0</w:t>
            </w:r>
            <w:r w:rsidR="00E57F20" w:rsidRPr="001A2BE3">
              <w:rPr>
                <w:b/>
                <w:bCs/>
              </w:rPr>
              <w:t>3</w:t>
            </w:r>
          </w:p>
        </w:tc>
        <w:tc>
          <w:tcPr>
            <w:tcW w:w="3794" w:type="dxa"/>
            <w:shd w:val="clear" w:color="auto" w:fill="auto"/>
          </w:tcPr>
          <w:p w14:paraId="440DE7D8" w14:textId="14C525B7" w:rsidR="00C0544B" w:rsidRPr="001A2BE3" w:rsidRDefault="00334030" w:rsidP="00C0544B">
            <w:pPr>
              <w:jc w:val="left"/>
            </w:pPr>
            <w:r w:rsidRPr="001A2BE3">
              <w:rPr>
                <w:shd w:val="clear" w:color="auto" w:fill="FFFFFF"/>
              </w:rPr>
              <w:t>ICDE-Skill Stack</w:t>
            </w:r>
            <w:r w:rsidR="006D4760" w:rsidRPr="001A2BE3">
              <w:rPr>
                <w:shd w:val="clear" w:color="auto" w:fill="FFFFFF"/>
              </w:rPr>
              <w:t xml:space="preserve"> System</w:t>
            </w:r>
            <w:r w:rsidRPr="001A2BE3">
              <w:rPr>
                <w:shd w:val="clear" w:color="auto" w:fill="FFFFFF"/>
              </w:rPr>
              <w:t xml:space="preserve"> shall create </w:t>
            </w:r>
            <w:r w:rsidR="008521E9">
              <w:rPr>
                <w:shd w:val="clear" w:color="auto" w:fill="FFFFFF"/>
              </w:rPr>
              <w:t xml:space="preserve">a </w:t>
            </w:r>
            <w:r w:rsidRPr="001A2BE3">
              <w:rPr>
                <w:shd w:val="clear" w:color="auto" w:fill="FFFFFF"/>
              </w:rPr>
              <w:t>user profile and store user data in it.</w:t>
            </w:r>
          </w:p>
        </w:tc>
      </w:tr>
      <w:tr w:rsidR="00C0544B" w:rsidRPr="001A2BE3" w14:paraId="71A29655" w14:textId="77777777" w:rsidTr="00E57F20">
        <w:tc>
          <w:tcPr>
            <w:tcW w:w="1072" w:type="dxa"/>
            <w:shd w:val="clear" w:color="auto" w:fill="auto"/>
          </w:tcPr>
          <w:p w14:paraId="3AA4D262" w14:textId="2120B4BC"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4</w:t>
            </w:r>
          </w:p>
        </w:tc>
        <w:tc>
          <w:tcPr>
            <w:tcW w:w="3794" w:type="dxa"/>
            <w:shd w:val="clear" w:color="auto" w:fill="auto"/>
          </w:tcPr>
          <w:p w14:paraId="6027CAF9" w14:textId="51421848" w:rsidR="00C0544B" w:rsidRPr="001A2BE3" w:rsidRDefault="00C0544B" w:rsidP="00C0544B">
            <w:pPr>
              <w:jc w:val="left"/>
            </w:pPr>
            <w:r w:rsidRPr="001A2BE3">
              <w:t>ICDE-Skill Stack</w:t>
            </w:r>
            <w:r w:rsidR="006D4760" w:rsidRPr="001A2BE3">
              <w:t xml:space="preserve"> System</w:t>
            </w:r>
            <w:r w:rsidRPr="001A2BE3">
              <w:t xml:space="preserve"> shall upload user profile to </w:t>
            </w:r>
            <w:r w:rsidR="001D17A1">
              <w:t>D</w:t>
            </w:r>
            <w:r w:rsidRPr="001A2BE3">
              <w:t>atabase.</w:t>
            </w:r>
          </w:p>
        </w:tc>
      </w:tr>
    </w:tbl>
    <w:p w14:paraId="5F61A4D4" w14:textId="77777777" w:rsidR="00D6340B" w:rsidRDefault="00D6340B" w:rsidP="001B3A65">
      <w:pPr>
        <w:jc w:val="both"/>
        <w:rPr>
          <w:b/>
          <w:bCs/>
        </w:rPr>
      </w:pPr>
    </w:p>
    <w:p w14:paraId="72CAE83E" w14:textId="77777777" w:rsidR="00D6340B" w:rsidRDefault="00D6340B" w:rsidP="001B3A65">
      <w:pPr>
        <w:jc w:val="both"/>
        <w:rPr>
          <w:b/>
          <w:bCs/>
        </w:rPr>
      </w:pPr>
    </w:p>
    <w:p w14:paraId="6CD50C70" w14:textId="3FFD4849" w:rsidR="001B3A65" w:rsidRPr="001A2BE3" w:rsidRDefault="001B3A65" w:rsidP="001B3A65">
      <w:pPr>
        <w:jc w:val="both"/>
        <w:rPr>
          <w:b/>
          <w:bCs/>
        </w:rPr>
      </w:pPr>
      <w:r w:rsidRPr="001A2BE3">
        <w:rPr>
          <w:b/>
          <w:bCs/>
        </w:rPr>
        <w:t>Task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73"/>
      </w:tblGrid>
      <w:tr w:rsidR="0087434F" w:rsidRPr="001A2BE3" w14:paraId="61924898" w14:textId="77777777" w:rsidTr="00F35CA9">
        <w:tc>
          <w:tcPr>
            <w:tcW w:w="1383" w:type="dxa"/>
          </w:tcPr>
          <w:p w14:paraId="294DF7EB" w14:textId="6AB8C3CD" w:rsidR="0087434F" w:rsidRPr="001A2BE3" w:rsidRDefault="0087434F" w:rsidP="00274095">
            <w:pPr>
              <w:jc w:val="both"/>
              <w:rPr>
                <w:shd w:val="clear" w:color="auto" w:fill="FFFFFF"/>
              </w:rPr>
            </w:pPr>
            <w:r w:rsidRPr="001A2BE3">
              <w:rPr>
                <w:shd w:val="clear" w:color="auto" w:fill="FFFFFF"/>
              </w:rPr>
              <w:t>SRT_</w:t>
            </w:r>
            <w:r w:rsidRPr="001A2BE3">
              <w:rPr>
                <w:b/>
                <w:bCs/>
                <w:shd w:val="clear" w:color="auto" w:fill="FFFFFF"/>
              </w:rPr>
              <w:t>0201_01</w:t>
            </w:r>
          </w:p>
        </w:tc>
        <w:tc>
          <w:tcPr>
            <w:tcW w:w="3473" w:type="dxa"/>
          </w:tcPr>
          <w:p w14:paraId="030FEE5E" w14:textId="77777777" w:rsidR="0087434F" w:rsidRPr="001A2BE3" w:rsidRDefault="0087434F" w:rsidP="00DC0E59">
            <w:pPr>
              <w:jc w:val="both"/>
            </w:pPr>
            <w:r w:rsidRPr="007D54DB">
              <w:rPr>
                <w:b/>
                <w:bCs/>
              </w:rPr>
              <w:t>Create registration page</w:t>
            </w:r>
            <w:r w:rsidRPr="001A2BE3">
              <w:t>.</w:t>
            </w:r>
          </w:p>
          <w:p w14:paraId="2F2CB7C2" w14:textId="7F8C32A0" w:rsidR="00F25F49" w:rsidRPr="001A2BE3" w:rsidRDefault="00F25F49" w:rsidP="00DC0E59">
            <w:pPr>
              <w:jc w:val="both"/>
            </w:pPr>
            <w:r w:rsidRPr="001A2BE3">
              <w:t xml:space="preserve">         The registration page is created to collect the information f</w:t>
            </w:r>
            <w:r w:rsidR="00B07FA9" w:rsidRPr="001A2BE3">
              <w:t>rom</w:t>
            </w:r>
            <w:r w:rsidRPr="001A2BE3">
              <w:t xml:space="preserve"> the user</w:t>
            </w:r>
            <w:r w:rsidR="00B07FA9" w:rsidRPr="001A2BE3">
              <w:t>.</w:t>
            </w:r>
          </w:p>
        </w:tc>
      </w:tr>
      <w:tr w:rsidR="0087434F" w:rsidRPr="001A2BE3" w14:paraId="4A4B150C" w14:textId="77777777" w:rsidTr="00F35CA9">
        <w:tc>
          <w:tcPr>
            <w:tcW w:w="1383" w:type="dxa"/>
          </w:tcPr>
          <w:p w14:paraId="43F7D51F" w14:textId="76024366" w:rsidR="0087434F" w:rsidRPr="001A2BE3" w:rsidRDefault="00F35CA9" w:rsidP="00274095">
            <w:pPr>
              <w:jc w:val="both"/>
              <w:rPr>
                <w:shd w:val="clear" w:color="auto" w:fill="FFFFFF"/>
              </w:rPr>
            </w:pPr>
            <w:r w:rsidRPr="001A2BE3">
              <w:rPr>
                <w:shd w:val="clear" w:color="auto" w:fill="FFFFFF"/>
              </w:rPr>
              <w:t>SRT_</w:t>
            </w:r>
            <w:r w:rsidRPr="001A2BE3">
              <w:rPr>
                <w:b/>
                <w:bCs/>
                <w:shd w:val="clear" w:color="auto" w:fill="FFFFFF"/>
              </w:rPr>
              <w:t>0201_02</w:t>
            </w:r>
          </w:p>
        </w:tc>
        <w:tc>
          <w:tcPr>
            <w:tcW w:w="3473" w:type="dxa"/>
          </w:tcPr>
          <w:p w14:paraId="0A08872D" w14:textId="77777777" w:rsidR="0087434F" w:rsidRPr="001A2BE3" w:rsidRDefault="00F35CA9" w:rsidP="00DC0E59">
            <w:pPr>
              <w:jc w:val="both"/>
            </w:pPr>
            <w:r w:rsidRPr="007D54DB">
              <w:rPr>
                <w:b/>
                <w:bCs/>
              </w:rPr>
              <w:t>Collect user info</w:t>
            </w:r>
            <w:r w:rsidRPr="001A2BE3">
              <w:t>.</w:t>
            </w:r>
          </w:p>
          <w:p w14:paraId="15B7E14D" w14:textId="0CE8CA5C" w:rsidR="00F25F49" w:rsidRPr="001A2BE3" w:rsidRDefault="00F25F49" w:rsidP="00DC0E59">
            <w:pPr>
              <w:jc w:val="both"/>
            </w:pPr>
            <w:r w:rsidRPr="001A2BE3">
              <w:t xml:space="preserve"> </w:t>
            </w:r>
            <w:r w:rsidR="00B07FA9" w:rsidRPr="001A2BE3">
              <w:t xml:space="preserve">         User information for the fields displayed in the registration page will be collected.</w:t>
            </w:r>
          </w:p>
        </w:tc>
      </w:tr>
      <w:tr w:rsidR="00F35CA9" w:rsidRPr="001A2BE3" w14:paraId="40EA2FD4" w14:textId="77777777" w:rsidTr="00F35CA9">
        <w:tc>
          <w:tcPr>
            <w:tcW w:w="1383" w:type="dxa"/>
          </w:tcPr>
          <w:p w14:paraId="3D73518A" w14:textId="7186FCE5"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1_03</w:t>
            </w:r>
          </w:p>
        </w:tc>
        <w:tc>
          <w:tcPr>
            <w:tcW w:w="3473" w:type="dxa"/>
          </w:tcPr>
          <w:p w14:paraId="79F64B28" w14:textId="126E94CF" w:rsidR="00F35CA9" w:rsidRPr="001A2BE3" w:rsidRDefault="00F35CA9" w:rsidP="00F35CA9">
            <w:pPr>
              <w:jc w:val="both"/>
              <w:rPr>
                <w:shd w:val="clear" w:color="auto" w:fill="FFFFFF"/>
              </w:rPr>
            </w:pPr>
            <w:r w:rsidRPr="007D54DB">
              <w:rPr>
                <w:b/>
                <w:bCs/>
              </w:rPr>
              <w:t xml:space="preserve">Add </w:t>
            </w:r>
            <w:r w:rsidR="008521E9">
              <w:rPr>
                <w:b/>
                <w:bCs/>
                <w:shd w:val="clear" w:color="auto" w:fill="FFFFFF"/>
              </w:rPr>
              <w:t>"</w:t>
            </w:r>
            <w:r w:rsidRPr="007D54DB">
              <w:rPr>
                <w:b/>
                <w:bCs/>
                <w:shd w:val="clear" w:color="auto" w:fill="FFFFFF"/>
              </w:rPr>
              <w:t>Back to Homepage</w:t>
            </w:r>
            <w:r w:rsidR="008521E9">
              <w:rPr>
                <w:b/>
                <w:bCs/>
                <w:shd w:val="clear" w:color="auto" w:fill="FFFFFF"/>
              </w:rPr>
              <w:t>"</w:t>
            </w:r>
            <w:r w:rsidRPr="007D54DB">
              <w:rPr>
                <w:b/>
                <w:bCs/>
                <w:shd w:val="clear" w:color="auto" w:fill="FFFFFF"/>
              </w:rPr>
              <w:t xml:space="preserve"> option</w:t>
            </w:r>
            <w:r w:rsidRPr="001A2BE3">
              <w:rPr>
                <w:shd w:val="clear" w:color="auto" w:fill="FFFFFF"/>
              </w:rPr>
              <w:t>.</w:t>
            </w:r>
          </w:p>
          <w:p w14:paraId="0C0BEF5B" w14:textId="650E79F2" w:rsidR="00F25F49" w:rsidRPr="001A2BE3" w:rsidRDefault="00F25F49" w:rsidP="00F35CA9">
            <w:pPr>
              <w:jc w:val="both"/>
            </w:pPr>
            <w:r w:rsidRPr="001A2BE3">
              <w:rPr>
                <w:shd w:val="clear" w:color="auto" w:fill="FFFFFF"/>
              </w:rPr>
              <w:t xml:space="preserve">          In the registration page, </w:t>
            </w:r>
            <w:r w:rsidR="008521E9">
              <w:rPr>
                <w:shd w:val="clear" w:color="auto" w:fill="FFFFFF"/>
              </w:rPr>
              <w:t>"</w:t>
            </w:r>
            <w:r w:rsidRPr="001A2BE3">
              <w:rPr>
                <w:shd w:val="clear" w:color="auto" w:fill="FFFFFF"/>
              </w:rPr>
              <w:t>Back to Homepage</w:t>
            </w:r>
            <w:r w:rsidR="008521E9">
              <w:rPr>
                <w:shd w:val="clear" w:color="auto" w:fill="FFFFFF"/>
              </w:rPr>
              <w:t>"</w:t>
            </w:r>
            <w:r w:rsidRPr="001A2BE3">
              <w:rPr>
                <w:shd w:val="clear" w:color="auto" w:fill="FFFFFF"/>
              </w:rPr>
              <w:t xml:space="preserve"> option is created for navigating the user to the </w:t>
            </w:r>
            <w:r w:rsidR="00AB1BC4" w:rsidRPr="001A2BE3">
              <w:rPr>
                <w:shd w:val="clear" w:color="auto" w:fill="FFFFFF"/>
              </w:rPr>
              <w:t>application homepage</w:t>
            </w:r>
            <w:r w:rsidRPr="001A2BE3">
              <w:rPr>
                <w:shd w:val="clear" w:color="auto" w:fill="FFFFFF"/>
              </w:rPr>
              <w:t>.</w:t>
            </w:r>
          </w:p>
        </w:tc>
      </w:tr>
      <w:tr w:rsidR="00F35CA9" w:rsidRPr="001A2BE3" w14:paraId="48286462" w14:textId="77777777" w:rsidTr="00F35CA9">
        <w:tc>
          <w:tcPr>
            <w:tcW w:w="1383" w:type="dxa"/>
          </w:tcPr>
          <w:p w14:paraId="7339B393" w14:textId="5FC7ADDC"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2_01</w:t>
            </w:r>
          </w:p>
        </w:tc>
        <w:tc>
          <w:tcPr>
            <w:tcW w:w="3473" w:type="dxa"/>
          </w:tcPr>
          <w:p w14:paraId="04724D50" w14:textId="77777777" w:rsidR="00F35CA9" w:rsidRPr="001A2BE3" w:rsidRDefault="00F35CA9" w:rsidP="00F35CA9">
            <w:pPr>
              <w:jc w:val="both"/>
            </w:pPr>
            <w:r w:rsidRPr="007D54DB">
              <w:rPr>
                <w:b/>
                <w:bCs/>
              </w:rPr>
              <w:t>Validate user Email</w:t>
            </w:r>
            <w:r w:rsidRPr="001A2BE3">
              <w:t>.</w:t>
            </w:r>
          </w:p>
          <w:p w14:paraId="07AB0D42" w14:textId="3FB74623" w:rsidR="00F25F49" w:rsidRPr="001A2BE3" w:rsidRDefault="00F25F49" w:rsidP="00F35CA9">
            <w:pPr>
              <w:jc w:val="both"/>
            </w:pPr>
            <w:r w:rsidRPr="001A2BE3">
              <w:t xml:space="preserve">          The Email entered is validated for its uniqueness.</w:t>
            </w:r>
          </w:p>
        </w:tc>
      </w:tr>
      <w:tr w:rsidR="00F35CA9" w:rsidRPr="001A2BE3" w14:paraId="3FF9D1E8" w14:textId="77777777" w:rsidTr="00F35CA9">
        <w:tc>
          <w:tcPr>
            <w:tcW w:w="1383" w:type="dxa"/>
          </w:tcPr>
          <w:p w14:paraId="60AD65A1" w14:textId="0B6D4E62"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2_02</w:t>
            </w:r>
          </w:p>
        </w:tc>
        <w:tc>
          <w:tcPr>
            <w:tcW w:w="3473" w:type="dxa"/>
          </w:tcPr>
          <w:p w14:paraId="2E7CF6E8" w14:textId="77777777" w:rsidR="00F35CA9" w:rsidRPr="001A2BE3" w:rsidRDefault="00F35CA9" w:rsidP="00F35CA9">
            <w:pPr>
              <w:jc w:val="both"/>
            </w:pPr>
            <w:r w:rsidRPr="007D54DB">
              <w:rPr>
                <w:b/>
                <w:bCs/>
              </w:rPr>
              <w:t>Password hashing</w:t>
            </w:r>
            <w:r w:rsidRPr="001A2BE3">
              <w:t>.</w:t>
            </w:r>
          </w:p>
          <w:p w14:paraId="7720CA32" w14:textId="38F49986" w:rsidR="00F25F49" w:rsidRPr="001A2BE3" w:rsidRDefault="00F25F49" w:rsidP="00F35CA9">
            <w:pPr>
              <w:jc w:val="both"/>
            </w:pPr>
            <w:r w:rsidRPr="001A2BE3">
              <w:t xml:space="preserve">           The password entered is hashed </w:t>
            </w:r>
            <w:r w:rsidR="00AB1BC4" w:rsidRPr="001A2BE3">
              <w:t xml:space="preserve">and stored </w:t>
            </w:r>
            <w:r w:rsidRPr="001A2BE3">
              <w:t>for the purpose of security</w:t>
            </w:r>
          </w:p>
        </w:tc>
      </w:tr>
      <w:tr w:rsidR="00F35CA9" w:rsidRPr="001A2BE3" w14:paraId="6981CCA7" w14:textId="77777777" w:rsidTr="00F35CA9">
        <w:tc>
          <w:tcPr>
            <w:tcW w:w="1383" w:type="dxa"/>
          </w:tcPr>
          <w:p w14:paraId="76B64F5E" w14:textId="58F331F1"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3_01</w:t>
            </w:r>
          </w:p>
        </w:tc>
        <w:tc>
          <w:tcPr>
            <w:tcW w:w="3473" w:type="dxa"/>
          </w:tcPr>
          <w:p w14:paraId="016A9DC7" w14:textId="13629238" w:rsidR="00F35CA9" w:rsidRPr="007D54DB" w:rsidRDefault="00F35CA9" w:rsidP="00F35CA9">
            <w:pPr>
              <w:jc w:val="both"/>
              <w:rPr>
                <w:b/>
                <w:bCs/>
                <w:shd w:val="clear" w:color="auto" w:fill="FFFFFF"/>
              </w:rPr>
            </w:pPr>
            <w:r w:rsidRPr="007D54DB">
              <w:rPr>
                <w:b/>
                <w:bCs/>
                <w:shd w:val="clear" w:color="auto" w:fill="FFFFFF"/>
              </w:rPr>
              <w:t>Create user profile</w:t>
            </w:r>
            <w:r w:rsidR="007D54DB" w:rsidRPr="007D54DB">
              <w:rPr>
                <w:shd w:val="clear" w:color="auto" w:fill="FFFFFF"/>
              </w:rPr>
              <w:t>.</w:t>
            </w:r>
          </w:p>
          <w:p w14:paraId="62B8E04D" w14:textId="04B9C535" w:rsidR="00F25F49" w:rsidRPr="001A2BE3" w:rsidRDefault="00F25F49" w:rsidP="00F35CA9">
            <w:pPr>
              <w:jc w:val="both"/>
              <w:rPr>
                <w:shd w:val="clear" w:color="auto" w:fill="FFFFFF"/>
              </w:rPr>
            </w:pPr>
            <w:r w:rsidRPr="001A2BE3">
              <w:rPr>
                <w:shd w:val="clear" w:color="auto" w:fill="FFFFFF"/>
              </w:rPr>
              <w:t xml:space="preserve">            </w:t>
            </w:r>
            <w:r w:rsidR="00AB1BC4" w:rsidRPr="001A2BE3">
              <w:rPr>
                <w:shd w:val="clear" w:color="auto" w:fill="FFFFFF"/>
              </w:rPr>
              <w:t xml:space="preserve"> The profile is created upon collecting all the information from the user.</w:t>
            </w:r>
          </w:p>
        </w:tc>
      </w:tr>
      <w:tr w:rsidR="00F35CA9" w:rsidRPr="001A2BE3" w14:paraId="704D8696" w14:textId="77777777" w:rsidTr="00F35CA9">
        <w:tc>
          <w:tcPr>
            <w:tcW w:w="1383" w:type="dxa"/>
          </w:tcPr>
          <w:p w14:paraId="339504FA" w14:textId="6B5617E0"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4_01</w:t>
            </w:r>
          </w:p>
        </w:tc>
        <w:tc>
          <w:tcPr>
            <w:tcW w:w="3473" w:type="dxa"/>
          </w:tcPr>
          <w:p w14:paraId="127377AC" w14:textId="6DC69F8F" w:rsidR="00F35CA9" w:rsidRPr="007D54DB" w:rsidRDefault="00F35CA9" w:rsidP="00F35CA9">
            <w:pPr>
              <w:jc w:val="both"/>
              <w:rPr>
                <w:b/>
                <w:bCs/>
                <w:shd w:val="clear" w:color="auto" w:fill="FFFFFF"/>
              </w:rPr>
            </w:pPr>
            <w:r w:rsidRPr="007D54DB">
              <w:rPr>
                <w:b/>
                <w:bCs/>
                <w:shd w:val="clear" w:color="auto" w:fill="FFFFFF"/>
              </w:rPr>
              <w:t xml:space="preserve">Store in </w:t>
            </w:r>
            <w:r w:rsidR="008521E9">
              <w:rPr>
                <w:b/>
                <w:bCs/>
                <w:shd w:val="clear" w:color="auto" w:fill="FFFFFF"/>
              </w:rPr>
              <w:t>D</w:t>
            </w:r>
            <w:r w:rsidRPr="007D54DB">
              <w:rPr>
                <w:b/>
                <w:bCs/>
                <w:shd w:val="clear" w:color="auto" w:fill="FFFFFF"/>
              </w:rPr>
              <w:t>atabase</w:t>
            </w:r>
          </w:p>
          <w:p w14:paraId="76ECAA48" w14:textId="06AC0906" w:rsidR="00F25F49" w:rsidRPr="001A2BE3" w:rsidRDefault="00F25F49" w:rsidP="00F35CA9">
            <w:pPr>
              <w:jc w:val="both"/>
              <w:rPr>
                <w:shd w:val="clear" w:color="auto" w:fill="FFFFFF"/>
              </w:rPr>
            </w:pPr>
            <w:r w:rsidRPr="001A2BE3">
              <w:rPr>
                <w:shd w:val="clear" w:color="auto" w:fill="FFFFFF"/>
              </w:rPr>
              <w:t xml:space="preserve">             The user information collected is stored in the </w:t>
            </w:r>
            <w:r w:rsidR="008521E9">
              <w:rPr>
                <w:shd w:val="clear" w:color="auto" w:fill="FFFFFF"/>
              </w:rPr>
              <w:t>D</w:t>
            </w:r>
            <w:r w:rsidRPr="001A2BE3">
              <w:rPr>
                <w:shd w:val="clear" w:color="auto" w:fill="FFFFFF"/>
              </w:rPr>
              <w:t>atabase</w:t>
            </w:r>
            <w:r w:rsidR="00AB1BC4" w:rsidRPr="001A2BE3">
              <w:rPr>
                <w:shd w:val="clear" w:color="auto" w:fill="FFFFFF"/>
              </w:rPr>
              <w:t>.</w:t>
            </w:r>
            <w:r w:rsidRPr="001A2BE3">
              <w:rPr>
                <w:shd w:val="clear" w:color="auto" w:fill="FFFFFF"/>
              </w:rPr>
              <w:t xml:space="preserve"> </w:t>
            </w:r>
          </w:p>
        </w:tc>
      </w:tr>
    </w:tbl>
    <w:p w14:paraId="4A9EEC87" w14:textId="77777777" w:rsidR="00FC2A10" w:rsidRDefault="00FC2A10" w:rsidP="00E14461">
      <w:pPr>
        <w:rPr>
          <w:i/>
          <w:iCs/>
        </w:rPr>
      </w:pPr>
    </w:p>
    <w:p w14:paraId="062EC2D2" w14:textId="77777777" w:rsidR="00FC2A10" w:rsidRDefault="00FC2A10" w:rsidP="00877F0E">
      <w:pPr>
        <w:jc w:val="both"/>
        <w:rPr>
          <w:i/>
          <w:iCs/>
        </w:rPr>
      </w:pPr>
    </w:p>
    <w:p w14:paraId="32B6C845" w14:textId="27B5D811" w:rsidR="00E14461" w:rsidRPr="001A2BE3" w:rsidRDefault="00E14461" w:rsidP="00E14461">
      <w:pPr>
        <w:rPr>
          <w:i/>
          <w:iCs/>
        </w:rPr>
      </w:pPr>
      <w:r w:rsidRPr="001A2BE3">
        <w:rPr>
          <w:i/>
          <w:iCs/>
        </w:rPr>
        <w:t>Log In</w:t>
      </w:r>
    </w:p>
    <w:p w14:paraId="5F2AFDC2" w14:textId="77777777" w:rsidR="003C0D11" w:rsidRPr="001A2BE3" w:rsidRDefault="003C0D11" w:rsidP="00E14461">
      <w:pPr>
        <w:rPr>
          <w:i/>
          <w:iCs/>
        </w:rPr>
      </w:pPr>
    </w:p>
    <w:p w14:paraId="30E43E00" w14:textId="6FAA5746" w:rsidR="00272D9C" w:rsidRDefault="00272D9C" w:rsidP="00272D9C">
      <w:pPr>
        <w:jc w:val="left"/>
      </w:pPr>
      <w:r w:rsidRPr="001A2BE3">
        <w:rPr>
          <w:b/>
          <w:bCs/>
        </w:rPr>
        <w:t>Use case</w:t>
      </w:r>
      <w:r w:rsidRPr="001A2BE3">
        <w:t xml:space="preserve">    - </w:t>
      </w:r>
      <w:proofErr w:type="gramStart"/>
      <w:r w:rsidRPr="001A2BE3">
        <w:t>Login</w:t>
      </w:r>
      <w:proofErr w:type="gramEnd"/>
    </w:p>
    <w:p w14:paraId="0C19BD89" w14:textId="3C5F3572" w:rsidR="00FC2A10" w:rsidRDefault="003C68B7" w:rsidP="00272D9C">
      <w:pPr>
        <w:jc w:val="left"/>
      </w:pPr>
      <w:r>
        <w:rPr>
          <w:noProof/>
        </w:rPr>
        <w:drawing>
          <wp:inline distT="0" distB="0" distL="0" distR="0" wp14:anchorId="119E64C7" wp14:editId="57D25DA4">
            <wp:extent cx="3089910" cy="1391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9910" cy="1391920"/>
                    </a:xfrm>
                    <a:prstGeom prst="rect">
                      <a:avLst/>
                    </a:prstGeom>
                  </pic:spPr>
                </pic:pic>
              </a:graphicData>
            </a:graphic>
          </wp:inline>
        </w:drawing>
      </w:r>
    </w:p>
    <w:p w14:paraId="1BB78F83" w14:textId="436EFC0D" w:rsidR="00FC2A10" w:rsidRDefault="00FC2A10" w:rsidP="00FC2A10">
      <w:pPr>
        <w:rPr>
          <w:i/>
          <w:iCs/>
        </w:rPr>
      </w:pPr>
      <w:r>
        <w:rPr>
          <w:i/>
          <w:iCs/>
        </w:rPr>
        <w:t>Fig 2.3 Log</w:t>
      </w:r>
      <w:r w:rsidR="001D17A1">
        <w:rPr>
          <w:i/>
          <w:iCs/>
        </w:rPr>
        <w:t>i</w:t>
      </w:r>
      <w:r>
        <w:rPr>
          <w:i/>
          <w:iCs/>
        </w:rPr>
        <w:t xml:space="preserve">n page </w:t>
      </w:r>
      <w:r w:rsidR="00F965CA">
        <w:rPr>
          <w:i/>
          <w:iCs/>
        </w:rPr>
        <w:t xml:space="preserve">use </w:t>
      </w:r>
      <w:r>
        <w:rPr>
          <w:i/>
          <w:iCs/>
        </w:rPr>
        <w:t>case diagram</w:t>
      </w:r>
    </w:p>
    <w:p w14:paraId="781AAA07" w14:textId="77777777" w:rsidR="00FC2A10" w:rsidRPr="001A2BE3" w:rsidRDefault="00FC2A10" w:rsidP="00272D9C">
      <w:pPr>
        <w:jc w:val="left"/>
      </w:pPr>
    </w:p>
    <w:p w14:paraId="219AB0EA" w14:textId="41F8F672" w:rsidR="006D4760" w:rsidRPr="001A2BE3" w:rsidRDefault="00272D9C" w:rsidP="00272D9C">
      <w:pPr>
        <w:jc w:val="both"/>
        <w:rPr>
          <w:shd w:val="clear" w:color="auto" w:fill="FFFFFF"/>
        </w:rPr>
      </w:pPr>
      <w:r w:rsidRPr="001A2BE3">
        <w:rPr>
          <w:b/>
          <w:bCs/>
        </w:rPr>
        <w:t>User Story</w:t>
      </w:r>
      <w:r w:rsidRPr="001A2BE3">
        <w:t>-</w:t>
      </w:r>
      <w:r w:rsidR="000770FB" w:rsidRPr="001A2BE3">
        <w:rPr>
          <w:rFonts w:ascii="Helvetica" w:hAnsi="Helvetica" w:cs="Helvetica"/>
          <w:b/>
          <w:bCs/>
          <w:shd w:val="clear" w:color="auto" w:fill="FFFFFF"/>
        </w:rPr>
        <w:t xml:space="preserve"> </w:t>
      </w:r>
      <w:r w:rsidR="006D4760" w:rsidRPr="001A2BE3">
        <w:rPr>
          <w:shd w:val="clear" w:color="auto" w:fill="FFFFFF"/>
        </w:rPr>
        <w:t>He/ She is a returning user who wish to access the courses, the Login page displays the fields to collect the user credentials. The user provides the user credentials such as, "E</w:t>
      </w:r>
      <w:r w:rsidR="008521E9">
        <w:rPr>
          <w:shd w:val="clear" w:color="auto" w:fill="FFFFFF"/>
        </w:rPr>
        <w:t>m</w:t>
      </w:r>
      <w:r w:rsidR="006D4760" w:rsidRPr="001A2BE3">
        <w:rPr>
          <w:shd w:val="clear" w:color="auto" w:fill="FFFFFF"/>
        </w:rPr>
        <w:t>ail, Password</w:t>
      </w:r>
      <w:r w:rsidR="001D17A1">
        <w:rPr>
          <w:shd w:val="clear" w:color="auto" w:fill="FFFFFF"/>
        </w:rPr>
        <w:t>,</w:t>
      </w:r>
      <w:r w:rsidR="006D4760" w:rsidRPr="001A2BE3">
        <w:rPr>
          <w:shd w:val="clear" w:color="auto" w:fill="FFFFFF"/>
        </w:rPr>
        <w:t>" and once he clicks "Login", the user is logged in. If the user selects "Back to Homepage", he is navigated to the homepage.</w:t>
      </w:r>
    </w:p>
    <w:p w14:paraId="505D02B8" w14:textId="0507BEC4" w:rsidR="006B4889" w:rsidRPr="001A2BE3" w:rsidRDefault="00272D9C" w:rsidP="006B4889">
      <w:pPr>
        <w:jc w:val="both"/>
        <w:rPr>
          <w:shd w:val="clear" w:color="auto" w:fill="FFFFFF"/>
        </w:rPr>
      </w:pPr>
      <w:r w:rsidRPr="001A2BE3">
        <w:rPr>
          <w:b/>
          <w:bCs/>
          <w:shd w:val="clear" w:color="auto" w:fill="FFFFFF"/>
        </w:rPr>
        <w:t>Requirement Specification</w:t>
      </w:r>
      <w:r w:rsidRPr="001A2BE3">
        <w:rPr>
          <w:shd w:val="clear" w:color="auto" w:fill="FFFFFF"/>
        </w:rPr>
        <w:t xml:space="preserve"> - </w:t>
      </w:r>
      <w:r w:rsidR="001D17A1">
        <w:t>The l</w:t>
      </w:r>
      <w:r w:rsidR="006D4760" w:rsidRPr="001A2BE3">
        <w:t xml:space="preserve">ogin page </w:t>
      </w:r>
      <w:r w:rsidR="003167AD" w:rsidRPr="001A2BE3">
        <w:t xml:space="preserve">shall </w:t>
      </w:r>
      <w:r w:rsidR="006D4760" w:rsidRPr="001A2BE3">
        <w:t xml:space="preserve">have Email and Password fields to fill in by the user. </w:t>
      </w:r>
      <w:r w:rsidR="003167AD" w:rsidRPr="001A2BE3">
        <w:t>Upon user input</w:t>
      </w:r>
      <w:r w:rsidR="006D4760" w:rsidRPr="001A2BE3">
        <w:t xml:space="preserve"> ICDE-Skill Stack System verifies the entered credentials and allow</w:t>
      </w:r>
      <w:r w:rsidR="001D17A1">
        <w:t>s</w:t>
      </w:r>
      <w:r w:rsidR="006D4760" w:rsidRPr="001A2BE3">
        <w:t xml:space="preserve"> </w:t>
      </w:r>
      <w:r w:rsidR="001D17A1">
        <w:t xml:space="preserve">the </w:t>
      </w:r>
      <w:r w:rsidR="006D4760" w:rsidRPr="001A2BE3">
        <w:t>user to log</w:t>
      </w:r>
      <w:r w:rsidR="001D17A1">
        <w:t xml:space="preserve"> </w:t>
      </w:r>
      <w:r w:rsidR="006D4760" w:rsidRPr="001A2BE3">
        <w:t xml:space="preserve">in or display </w:t>
      </w:r>
      <w:r w:rsidR="001D17A1">
        <w:t xml:space="preserve">a </w:t>
      </w:r>
      <w:r w:rsidR="006D4760" w:rsidRPr="001A2BE3">
        <w:t xml:space="preserve">login error due to </w:t>
      </w:r>
      <w:r w:rsidR="001D17A1">
        <w:t xml:space="preserve">the </w:t>
      </w:r>
      <w:r w:rsidR="006D4760" w:rsidRPr="001A2BE3">
        <w:t>wrong password.</w:t>
      </w:r>
      <w:r w:rsidR="006B4889" w:rsidRPr="001A2BE3">
        <w:rPr>
          <w:shd w:val="clear" w:color="auto" w:fill="FFFFFF"/>
        </w:rPr>
        <w:t xml:space="preserve"> </w:t>
      </w:r>
    </w:p>
    <w:p w14:paraId="52AF971D" w14:textId="227BB3A5" w:rsidR="00AE3499" w:rsidRPr="001A2BE3" w:rsidRDefault="006B4889" w:rsidP="006B4889">
      <w:pPr>
        <w:jc w:val="both"/>
        <w:rPr>
          <w:shd w:val="clear" w:color="auto" w:fill="FFFFFF"/>
        </w:rPr>
      </w:pPr>
      <w:r w:rsidRPr="001A2BE3">
        <w:rPr>
          <w:shd w:val="clear" w:color="auto" w:fill="FFFFFF"/>
        </w:rPr>
        <w:t xml:space="preserve">Also, </w:t>
      </w:r>
      <w:r w:rsidR="001D17A1">
        <w:t>the Login page should have "Back to Homepage" option that enables users to return to the</w:t>
      </w:r>
      <w:r w:rsidRPr="001A2BE3">
        <w:rPr>
          <w:shd w:val="clear" w:color="auto" w:fill="FFFFFF"/>
        </w:rPr>
        <w:t xml:space="preserve"> home page. </w:t>
      </w:r>
    </w:p>
    <w:p w14:paraId="1910E6BC" w14:textId="64B018AD" w:rsidR="006D4760" w:rsidRPr="001A2BE3" w:rsidRDefault="006B4889" w:rsidP="006B4889">
      <w:pPr>
        <w:jc w:val="both"/>
      </w:pPr>
      <w:r w:rsidRPr="001A2BE3">
        <w:rPr>
          <w:shd w:val="clear" w:color="auto" w:fill="FFFFFF"/>
        </w:rPr>
        <w:t xml:space="preserve"> </w:t>
      </w:r>
    </w:p>
    <w:p w14:paraId="64394A25" w14:textId="0088BEEB" w:rsidR="00272D9C" w:rsidRPr="001A2BE3" w:rsidRDefault="00272D9C" w:rsidP="00272D9C">
      <w:pPr>
        <w:jc w:val="both"/>
      </w:pPr>
      <w:r w:rsidRPr="001A2BE3">
        <w:rPr>
          <w:b/>
          <w:bCs/>
        </w:rPr>
        <w:t>Sub-Requirements</w:t>
      </w:r>
      <w:r w:rsidRPr="001A2BE3">
        <w:t xml:space="preserve"> – </w:t>
      </w:r>
    </w:p>
    <w:tbl>
      <w:tblPr>
        <w:tblStyle w:val="TableGrid"/>
        <w:tblW w:w="5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9"/>
        <w:gridCol w:w="3837"/>
      </w:tblGrid>
      <w:tr w:rsidR="00A24A75" w:rsidRPr="001A2BE3" w14:paraId="52124590" w14:textId="77777777" w:rsidTr="006A541C">
        <w:trPr>
          <w:trHeight w:val="797"/>
        </w:trPr>
        <w:tc>
          <w:tcPr>
            <w:tcW w:w="1169" w:type="dxa"/>
          </w:tcPr>
          <w:p w14:paraId="6D78797C" w14:textId="799AD486" w:rsidR="00A24A75" w:rsidRPr="001A2BE3" w:rsidRDefault="00A24A75" w:rsidP="00272D9C">
            <w:pPr>
              <w:jc w:val="both"/>
            </w:pPr>
            <w:r w:rsidRPr="001A2BE3">
              <w:t>SRS_</w:t>
            </w:r>
            <w:r w:rsidRPr="001A2BE3">
              <w:rPr>
                <w:b/>
                <w:bCs/>
              </w:rPr>
              <w:t>0</w:t>
            </w:r>
            <w:r w:rsidR="006D4760" w:rsidRPr="001A2BE3">
              <w:rPr>
                <w:b/>
                <w:bCs/>
              </w:rPr>
              <w:t>3</w:t>
            </w:r>
            <w:r w:rsidRPr="001A2BE3">
              <w:rPr>
                <w:b/>
                <w:bCs/>
              </w:rPr>
              <w:t>0</w:t>
            </w:r>
            <w:r w:rsidR="003167AD" w:rsidRPr="001A2BE3">
              <w:rPr>
                <w:b/>
                <w:bCs/>
              </w:rPr>
              <w:t>1</w:t>
            </w:r>
          </w:p>
        </w:tc>
        <w:tc>
          <w:tcPr>
            <w:tcW w:w="3837" w:type="dxa"/>
          </w:tcPr>
          <w:p w14:paraId="18985DC7" w14:textId="0EC77925" w:rsidR="006B4889" w:rsidRPr="001A2BE3" w:rsidRDefault="001D17A1" w:rsidP="006B4889">
            <w:pPr>
              <w:jc w:val="both"/>
              <w:rPr>
                <w:shd w:val="clear" w:color="auto" w:fill="FFFFFF"/>
              </w:rPr>
            </w:pPr>
            <w:r>
              <w:rPr>
                <w:shd w:val="clear" w:color="auto" w:fill="FFFFFF"/>
              </w:rPr>
              <w:t>The ICDE-Skill Stack System's login page</w:t>
            </w:r>
            <w:r w:rsidR="006D4760" w:rsidRPr="001A2BE3">
              <w:rPr>
                <w:shd w:val="clear" w:color="auto" w:fill="FFFFFF"/>
              </w:rPr>
              <w:t xml:space="preserve"> </w:t>
            </w:r>
            <w:r w:rsidR="00B719BC" w:rsidRPr="001A2BE3">
              <w:rPr>
                <w:shd w:val="clear" w:color="auto" w:fill="FFFFFF"/>
              </w:rPr>
              <w:t xml:space="preserve">shall have </w:t>
            </w:r>
            <w:r w:rsidR="008521E9">
              <w:rPr>
                <w:shd w:val="clear" w:color="auto" w:fill="FFFFFF"/>
              </w:rPr>
              <w:t>"</w:t>
            </w:r>
            <w:r w:rsidR="00B719BC" w:rsidRPr="001A2BE3">
              <w:rPr>
                <w:shd w:val="clear" w:color="auto" w:fill="FFFFFF"/>
              </w:rPr>
              <w:t>E</w:t>
            </w:r>
            <w:r w:rsidR="008521E9">
              <w:rPr>
                <w:shd w:val="clear" w:color="auto" w:fill="FFFFFF"/>
              </w:rPr>
              <w:t>m</w:t>
            </w:r>
            <w:r w:rsidR="00B719BC" w:rsidRPr="001A2BE3">
              <w:rPr>
                <w:shd w:val="clear" w:color="auto" w:fill="FFFFFF"/>
              </w:rPr>
              <w:t>ail</w:t>
            </w:r>
            <w:r w:rsidR="008521E9">
              <w:rPr>
                <w:shd w:val="clear" w:color="auto" w:fill="FFFFFF"/>
              </w:rPr>
              <w:t>"</w:t>
            </w:r>
            <w:r w:rsidR="00B719BC" w:rsidRPr="001A2BE3">
              <w:rPr>
                <w:shd w:val="clear" w:color="auto" w:fill="FFFFFF"/>
              </w:rPr>
              <w:t xml:space="preserve"> and </w:t>
            </w:r>
            <w:r w:rsidR="008521E9">
              <w:rPr>
                <w:shd w:val="clear" w:color="auto" w:fill="FFFFFF"/>
              </w:rPr>
              <w:t>"</w:t>
            </w:r>
            <w:r w:rsidR="00B719BC" w:rsidRPr="001A2BE3">
              <w:rPr>
                <w:shd w:val="clear" w:color="auto" w:fill="FFFFFF"/>
              </w:rPr>
              <w:t>Password</w:t>
            </w:r>
            <w:r w:rsidR="008521E9">
              <w:rPr>
                <w:shd w:val="clear" w:color="auto" w:fill="FFFFFF"/>
              </w:rPr>
              <w:t>"</w:t>
            </w:r>
            <w:r w:rsidR="00B719BC" w:rsidRPr="001A2BE3">
              <w:rPr>
                <w:shd w:val="clear" w:color="auto" w:fill="FFFFFF"/>
              </w:rPr>
              <w:t xml:space="preserve"> fields to enter by </w:t>
            </w:r>
            <w:r>
              <w:rPr>
                <w:shd w:val="clear" w:color="auto" w:fill="FFFFFF"/>
              </w:rPr>
              <w:t xml:space="preserve">an </w:t>
            </w:r>
            <w:r w:rsidR="00B719BC" w:rsidRPr="001A2BE3">
              <w:rPr>
                <w:shd w:val="clear" w:color="auto" w:fill="FFFFFF"/>
              </w:rPr>
              <w:t>existing user. Here Username should be user mail id.</w:t>
            </w:r>
          </w:p>
          <w:p w14:paraId="41D98D65" w14:textId="7B357B60" w:rsidR="00A24A75" w:rsidRPr="001A2BE3" w:rsidRDefault="006B4889" w:rsidP="006B4889">
            <w:pPr>
              <w:jc w:val="both"/>
            </w:pPr>
            <w:r w:rsidRPr="001A2BE3">
              <w:rPr>
                <w:shd w:val="clear" w:color="auto" w:fill="FFFFFF"/>
              </w:rPr>
              <w:t xml:space="preserve">Also, </w:t>
            </w:r>
            <w:r w:rsidR="001D17A1">
              <w:rPr>
                <w:shd w:val="clear" w:color="auto" w:fill="FFFFFF"/>
              </w:rPr>
              <w:t xml:space="preserve">the </w:t>
            </w:r>
            <w:r w:rsidRPr="001A2BE3">
              <w:rPr>
                <w:shd w:val="clear" w:color="auto" w:fill="FFFFFF"/>
              </w:rPr>
              <w:t xml:space="preserve">Login page should have </w:t>
            </w:r>
            <w:r w:rsidR="001D17A1">
              <w:rPr>
                <w:shd w:val="clear" w:color="auto" w:fill="FFFFFF"/>
              </w:rPr>
              <w:t xml:space="preserve">a </w:t>
            </w:r>
            <w:r w:rsidR="008521E9">
              <w:rPr>
                <w:shd w:val="clear" w:color="auto" w:fill="FFFFFF"/>
              </w:rPr>
              <w:t>"</w:t>
            </w:r>
            <w:r w:rsidRPr="001A2BE3">
              <w:rPr>
                <w:shd w:val="clear" w:color="auto" w:fill="FFFFFF"/>
              </w:rPr>
              <w:t>Back to Homepage</w:t>
            </w:r>
            <w:r w:rsidR="008521E9">
              <w:rPr>
                <w:shd w:val="clear" w:color="auto" w:fill="FFFFFF"/>
              </w:rPr>
              <w:t>"</w:t>
            </w:r>
            <w:r w:rsidRPr="001A2BE3">
              <w:rPr>
                <w:shd w:val="clear" w:color="auto" w:fill="FFFFFF"/>
              </w:rPr>
              <w:t xml:space="preserve"> option</w:t>
            </w:r>
            <w:r w:rsidR="001D17A1">
              <w:rPr>
                <w:shd w:val="clear" w:color="auto" w:fill="FFFFFF"/>
              </w:rPr>
              <w:t>,</w:t>
            </w:r>
            <w:r w:rsidRPr="001A2BE3">
              <w:rPr>
                <w:shd w:val="clear" w:color="auto" w:fill="FFFFFF"/>
              </w:rPr>
              <w:t xml:space="preserve"> which enables </w:t>
            </w:r>
            <w:r w:rsidR="001D17A1">
              <w:rPr>
                <w:shd w:val="clear" w:color="auto" w:fill="FFFFFF"/>
              </w:rPr>
              <w:t xml:space="preserve">the </w:t>
            </w:r>
            <w:r w:rsidRPr="001A2BE3">
              <w:rPr>
                <w:shd w:val="clear" w:color="auto" w:fill="FFFFFF"/>
              </w:rPr>
              <w:t xml:space="preserve">user to return to </w:t>
            </w:r>
            <w:r w:rsidR="001D17A1">
              <w:rPr>
                <w:shd w:val="clear" w:color="auto" w:fill="FFFFFF"/>
              </w:rPr>
              <w:t xml:space="preserve">the </w:t>
            </w:r>
            <w:r w:rsidRPr="001A2BE3">
              <w:rPr>
                <w:shd w:val="clear" w:color="auto" w:fill="FFFFFF"/>
              </w:rPr>
              <w:t>home page.</w:t>
            </w:r>
          </w:p>
        </w:tc>
      </w:tr>
      <w:tr w:rsidR="006A541C" w:rsidRPr="001A2BE3" w14:paraId="1F5B2FDC" w14:textId="77777777" w:rsidTr="006A541C">
        <w:trPr>
          <w:trHeight w:val="797"/>
        </w:trPr>
        <w:tc>
          <w:tcPr>
            <w:tcW w:w="1169" w:type="dxa"/>
          </w:tcPr>
          <w:p w14:paraId="3109EEC3" w14:textId="505714DA" w:rsidR="006A541C" w:rsidRPr="001A2BE3" w:rsidRDefault="006A541C" w:rsidP="00272D9C">
            <w:pPr>
              <w:jc w:val="both"/>
            </w:pPr>
            <w:r w:rsidRPr="001A2BE3">
              <w:t>SRS_</w:t>
            </w:r>
            <w:r w:rsidRPr="001A2BE3">
              <w:rPr>
                <w:b/>
                <w:bCs/>
              </w:rPr>
              <w:t>0</w:t>
            </w:r>
            <w:r w:rsidR="006D4760" w:rsidRPr="001A2BE3">
              <w:rPr>
                <w:b/>
                <w:bCs/>
              </w:rPr>
              <w:t>3</w:t>
            </w:r>
            <w:r w:rsidRPr="001A2BE3">
              <w:rPr>
                <w:b/>
                <w:bCs/>
              </w:rPr>
              <w:t>0</w:t>
            </w:r>
            <w:r w:rsidR="003167AD" w:rsidRPr="001A2BE3">
              <w:rPr>
                <w:b/>
                <w:bCs/>
              </w:rPr>
              <w:t>2</w:t>
            </w:r>
          </w:p>
        </w:tc>
        <w:tc>
          <w:tcPr>
            <w:tcW w:w="3837" w:type="dxa"/>
          </w:tcPr>
          <w:p w14:paraId="651986F4" w14:textId="7E0FA87D" w:rsidR="006A541C" w:rsidRPr="001A2BE3" w:rsidRDefault="00B719BC" w:rsidP="00272D9C">
            <w:pPr>
              <w:jc w:val="both"/>
              <w:rPr>
                <w:shd w:val="clear" w:color="auto" w:fill="FFFFFF"/>
              </w:rPr>
            </w:pPr>
            <w:r w:rsidRPr="001A2BE3">
              <w:rPr>
                <w:shd w:val="clear" w:color="auto" w:fill="FFFFFF"/>
              </w:rPr>
              <w:t>ICDE-Skill Stack</w:t>
            </w:r>
            <w:r w:rsidR="006D4760" w:rsidRPr="001A2BE3">
              <w:rPr>
                <w:shd w:val="clear" w:color="auto" w:fill="FFFFFF"/>
              </w:rPr>
              <w:t xml:space="preserve"> System,</w:t>
            </w:r>
            <w:r w:rsidRPr="001A2BE3">
              <w:rPr>
                <w:shd w:val="clear" w:color="auto" w:fill="FFFFFF"/>
              </w:rPr>
              <w:t xml:space="preserve"> shall verify the entered credentials and allow user to login or display login.</w:t>
            </w:r>
          </w:p>
        </w:tc>
      </w:tr>
    </w:tbl>
    <w:p w14:paraId="5E940822" w14:textId="7B6E9446" w:rsidR="003F3D33" w:rsidRPr="001A2BE3" w:rsidRDefault="00BC141C" w:rsidP="00BC141C">
      <w:pPr>
        <w:jc w:val="both"/>
        <w:rPr>
          <w:b/>
          <w:bCs/>
        </w:rPr>
      </w:pPr>
      <w:r w:rsidRPr="001A2BE3">
        <w:rPr>
          <w:b/>
          <w:bCs/>
        </w:rPr>
        <w:t>Task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73"/>
      </w:tblGrid>
      <w:tr w:rsidR="00F35CA9" w:rsidRPr="001A2BE3" w14:paraId="78746CAB" w14:textId="77777777" w:rsidTr="004A5957">
        <w:trPr>
          <w:trHeight w:val="286"/>
        </w:trPr>
        <w:tc>
          <w:tcPr>
            <w:tcW w:w="1383" w:type="dxa"/>
          </w:tcPr>
          <w:p w14:paraId="630AF3B1" w14:textId="766784C2" w:rsidR="00F35CA9" w:rsidRPr="001A2BE3" w:rsidRDefault="00F35CA9" w:rsidP="00BC141C">
            <w:pPr>
              <w:jc w:val="both"/>
              <w:rPr>
                <w:shd w:val="clear" w:color="auto" w:fill="FFFFFF"/>
              </w:rPr>
            </w:pPr>
            <w:r w:rsidRPr="001A2BE3">
              <w:rPr>
                <w:shd w:val="clear" w:color="auto" w:fill="FFFFFF"/>
              </w:rPr>
              <w:t>SRT_</w:t>
            </w:r>
            <w:r w:rsidRPr="001A2BE3">
              <w:rPr>
                <w:b/>
                <w:bCs/>
                <w:shd w:val="clear" w:color="auto" w:fill="FFFFFF"/>
              </w:rPr>
              <w:t>0301</w:t>
            </w:r>
            <w:r w:rsidR="004A5957" w:rsidRPr="001A2BE3">
              <w:rPr>
                <w:b/>
                <w:bCs/>
                <w:shd w:val="clear" w:color="auto" w:fill="FFFFFF"/>
              </w:rPr>
              <w:t>_01</w:t>
            </w:r>
          </w:p>
        </w:tc>
        <w:tc>
          <w:tcPr>
            <w:tcW w:w="3473" w:type="dxa"/>
          </w:tcPr>
          <w:p w14:paraId="12335709" w14:textId="77777777" w:rsidR="00F35CA9" w:rsidRPr="001A2BE3" w:rsidRDefault="004A5957" w:rsidP="003167AD">
            <w:pPr>
              <w:jc w:val="both"/>
              <w:rPr>
                <w:shd w:val="clear" w:color="auto" w:fill="FFFFFF"/>
              </w:rPr>
            </w:pPr>
            <w:r w:rsidRPr="007D54DB">
              <w:rPr>
                <w:b/>
                <w:bCs/>
                <w:shd w:val="clear" w:color="auto" w:fill="FFFFFF"/>
              </w:rPr>
              <w:t>Create a login page with login button</w:t>
            </w:r>
            <w:r w:rsidRPr="001A2BE3">
              <w:rPr>
                <w:shd w:val="clear" w:color="auto" w:fill="FFFFFF"/>
              </w:rPr>
              <w:t>.</w:t>
            </w:r>
          </w:p>
          <w:p w14:paraId="3633B35B" w14:textId="594068D5" w:rsidR="00D20C0E" w:rsidRPr="001A2BE3" w:rsidRDefault="00D20C0E" w:rsidP="003167AD">
            <w:pPr>
              <w:jc w:val="both"/>
              <w:rPr>
                <w:shd w:val="clear" w:color="auto" w:fill="FFFFFF"/>
              </w:rPr>
            </w:pPr>
            <w:r w:rsidRPr="001A2BE3">
              <w:rPr>
                <w:shd w:val="clear" w:color="auto" w:fill="FFFFFF"/>
              </w:rPr>
              <w:t xml:space="preserve">         The login page which contains the login button is created.</w:t>
            </w:r>
          </w:p>
        </w:tc>
      </w:tr>
      <w:tr w:rsidR="00F35CA9" w:rsidRPr="001A2BE3" w14:paraId="37A8603C" w14:textId="77777777" w:rsidTr="004A5957">
        <w:trPr>
          <w:trHeight w:val="286"/>
        </w:trPr>
        <w:tc>
          <w:tcPr>
            <w:tcW w:w="1383" w:type="dxa"/>
          </w:tcPr>
          <w:p w14:paraId="2579C852" w14:textId="094B1DA2" w:rsidR="00F35CA9" w:rsidRPr="001A2BE3" w:rsidRDefault="00F35CA9" w:rsidP="00BC141C">
            <w:pPr>
              <w:jc w:val="both"/>
              <w:rPr>
                <w:shd w:val="clear" w:color="auto" w:fill="FFFFFF"/>
              </w:rPr>
            </w:pPr>
            <w:r w:rsidRPr="001A2BE3">
              <w:rPr>
                <w:shd w:val="clear" w:color="auto" w:fill="FFFFFF"/>
              </w:rPr>
              <w:t>SRT_</w:t>
            </w:r>
            <w:r w:rsidRPr="001A2BE3">
              <w:rPr>
                <w:b/>
                <w:bCs/>
                <w:shd w:val="clear" w:color="auto" w:fill="FFFFFF"/>
              </w:rPr>
              <w:t>0301</w:t>
            </w:r>
            <w:r w:rsidR="004A5957" w:rsidRPr="001A2BE3">
              <w:rPr>
                <w:b/>
                <w:bCs/>
                <w:shd w:val="clear" w:color="auto" w:fill="FFFFFF"/>
              </w:rPr>
              <w:t>_02</w:t>
            </w:r>
          </w:p>
        </w:tc>
        <w:tc>
          <w:tcPr>
            <w:tcW w:w="3473" w:type="dxa"/>
          </w:tcPr>
          <w:p w14:paraId="68220100" w14:textId="77777777" w:rsidR="00F35CA9" w:rsidRPr="001A2BE3" w:rsidRDefault="004A5957" w:rsidP="003167AD">
            <w:pPr>
              <w:jc w:val="both"/>
              <w:rPr>
                <w:shd w:val="clear" w:color="auto" w:fill="FFFFFF"/>
              </w:rPr>
            </w:pPr>
            <w:r w:rsidRPr="007D54DB">
              <w:rPr>
                <w:b/>
                <w:bCs/>
                <w:shd w:val="clear" w:color="auto" w:fill="FFFFFF"/>
              </w:rPr>
              <w:t>Collect user credentials</w:t>
            </w:r>
            <w:r w:rsidRPr="001A2BE3">
              <w:rPr>
                <w:shd w:val="clear" w:color="auto" w:fill="FFFFFF"/>
              </w:rPr>
              <w:t>.</w:t>
            </w:r>
          </w:p>
          <w:p w14:paraId="4C06B05B" w14:textId="6499DEB9" w:rsidR="00802ABC" w:rsidRPr="001A2BE3" w:rsidRDefault="00802ABC" w:rsidP="003167AD">
            <w:pPr>
              <w:jc w:val="both"/>
              <w:rPr>
                <w:shd w:val="clear" w:color="auto" w:fill="FFFFFF"/>
              </w:rPr>
            </w:pPr>
            <w:r w:rsidRPr="001A2BE3">
              <w:rPr>
                <w:shd w:val="clear" w:color="auto" w:fill="FFFFFF"/>
              </w:rPr>
              <w:t xml:space="preserve">          The </w:t>
            </w:r>
            <w:r w:rsidR="00384EE8" w:rsidRPr="001A2BE3">
              <w:rPr>
                <w:shd w:val="clear" w:color="auto" w:fill="FFFFFF"/>
              </w:rPr>
              <w:t xml:space="preserve">user credentials </w:t>
            </w:r>
            <w:r w:rsidR="00F66EDB" w:rsidRPr="001A2BE3">
              <w:rPr>
                <w:shd w:val="clear" w:color="auto" w:fill="FFFFFF"/>
              </w:rPr>
              <w:t>are</w:t>
            </w:r>
            <w:r w:rsidR="00384EE8" w:rsidRPr="001A2BE3">
              <w:rPr>
                <w:shd w:val="clear" w:color="auto" w:fill="FFFFFF"/>
              </w:rPr>
              <w:t xml:space="preserve"> collected from the user for logging in.</w:t>
            </w:r>
          </w:p>
        </w:tc>
      </w:tr>
      <w:tr w:rsidR="00F35CA9" w:rsidRPr="001A2BE3" w14:paraId="5DBC19D3" w14:textId="77777777" w:rsidTr="004A5957">
        <w:trPr>
          <w:trHeight w:val="286"/>
        </w:trPr>
        <w:tc>
          <w:tcPr>
            <w:tcW w:w="1383" w:type="dxa"/>
          </w:tcPr>
          <w:p w14:paraId="5180BB15" w14:textId="19E31EBF" w:rsidR="00F35CA9" w:rsidRPr="001A2BE3" w:rsidRDefault="00F35CA9" w:rsidP="00BC141C">
            <w:pPr>
              <w:jc w:val="both"/>
              <w:rPr>
                <w:shd w:val="clear" w:color="auto" w:fill="FFFFFF"/>
              </w:rPr>
            </w:pPr>
            <w:r w:rsidRPr="001A2BE3">
              <w:rPr>
                <w:shd w:val="clear" w:color="auto" w:fill="FFFFFF"/>
              </w:rPr>
              <w:t>SRT_</w:t>
            </w:r>
            <w:r w:rsidRPr="001A2BE3">
              <w:rPr>
                <w:b/>
                <w:bCs/>
                <w:shd w:val="clear" w:color="auto" w:fill="FFFFFF"/>
              </w:rPr>
              <w:t>0301</w:t>
            </w:r>
            <w:r w:rsidR="004A5957" w:rsidRPr="001A2BE3">
              <w:rPr>
                <w:b/>
                <w:bCs/>
                <w:shd w:val="clear" w:color="auto" w:fill="FFFFFF"/>
              </w:rPr>
              <w:t>_03</w:t>
            </w:r>
          </w:p>
        </w:tc>
        <w:tc>
          <w:tcPr>
            <w:tcW w:w="3473" w:type="dxa"/>
          </w:tcPr>
          <w:p w14:paraId="08299005" w14:textId="1F89947F" w:rsidR="00F35CA9" w:rsidRPr="001A2BE3" w:rsidRDefault="004A5957" w:rsidP="003167AD">
            <w:pPr>
              <w:jc w:val="both"/>
              <w:rPr>
                <w:shd w:val="clear" w:color="auto" w:fill="FFFFFF"/>
              </w:rPr>
            </w:pPr>
            <w:r w:rsidRPr="007D54DB">
              <w:rPr>
                <w:b/>
                <w:bCs/>
              </w:rPr>
              <w:t xml:space="preserve">Add </w:t>
            </w:r>
            <w:r w:rsidR="008521E9">
              <w:rPr>
                <w:b/>
                <w:bCs/>
                <w:shd w:val="clear" w:color="auto" w:fill="FFFFFF"/>
              </w:rPr>
              <w:t>"</w:t>
            </w:r>
            <w:r w:rsidRPr="007D54DB">
              <w:rPr>
                <w:b/>
                <w:bCs/>
                <w:shd w:val="clear" w:color="auto" w:fill="FFFFFF"/>
              </w:rPr>
              <w:t>Back to Homepage</w:t>
            </w:r>
            <w:r w:rsidR="008521E9">
              <w:rPr>
                <w:b/>
                <w:bCs/>
                <w:shd w:val="clear" w:color="auto" w:fill="FFFFFF"/>
              </w:rPr>
              <w:t>"</w:t>
            </w:r>
            <w:r w:rsidRPr="007D54DB">
              <w:rPr>
                <w:b/>
                <w:bCs/>
                <w:shd w:val="clear" w:color="auto" w:fill="FFFFFF"/>
              </w:rPr>
              <w:t xml:space="preserve"> option</w:t>
            </w:r>
            <w:r w:rsidRPr="001A2BE3">
              <w:rPr>
                <w:shd w:val="clear" w:color="auto" w:fill="FFFFFF"/>
              </w:rPr>
              <w:t>.</w:t>
            </w:r>
          </w:p>
          <w:p w14:paraId="5295F3F0" w14:textId="3DA0D81F" w:rsidR="00384EE8" w:rsidRPr="001A2BE3" w:rsidRDefault="00384EE8" w:rsidP="003167AD">
            <w:pPr>
              <w:jc w:val="both"/>
              <w:rPr>
                <w:shd w:val="clear" w:color="auto" w:fill="FFFFFF"/>
              </w:rPr>
            </w:pPr>
            <w:r w:rsidRPr="001A2BE3">
              <w:rPr>
                <w:shd w:val="clear" w:color="auto" w:fill="FFFFFF"/>
              </w:rPr>
              <w:t xml:space="preserve">          </w:t>
            </w:r>
            <w:r w:rsidR="008521E9">
              <w:rPr>
                <w:shd w:val="clear" w:color="auto" w:fill="FFFFFF"/>
              </w:rPr>
              <w:t>"</w:t>
            </w:r>
            <w:r w:rsidRPr="001A2BE3">
              <w:rPr>
                <w:shd w:val="clear" w:color="auto" w:fill="FFFFFF"/>
              </w:rPr>
              <w:t>Back to Homepage</w:t>
            </w:r>
            <w:r w:rsidR="008521E9">
              <w:rPr>
                <w:shd w:val="clear" w:color="auto" w:fill="FFFFFF"/>
              </w:rPr>
              <w:t>"</w:t>
            </w:r>
            <w:r w:rsidRPr="001A2BE3">
              <w:rPr>
                <w:shd w:val="clear" w:color="auto" w:fill="FFFFFF"/>
              </w:rPr>
              <w:t xml:space="preserve"> is added </w:t>
            </w:r>
            <w:proofErr w:type="gramStart"/>
            <w:r w:rsidRPr="001A2BE3">
              <w:rPr>
                <w:shd w:val="clear" w:color="auto" w:fill="FFFFFF"/>
              </w:rPr>
              <w:t>in order to</w:t>
            </w:r>
            <w:proofErr w:type="gramEnd"/>
            <w:r w:rsidRPr="001A2BE3">
              <w:rPr>
                <w:shd w:val="clear" w:color="auto" w:fill="FFFFFF"/>
              </w:rPr>
              <w:t xml:space="preserve"> navigate the user to the homepage from the login page.</w:t>
            </w:r>
          </w:p>
        </w:tc>
      </w:tr>
      <w:tr w:rsidR="003F3D33" w:rsidRPr="001A2BE3" w14:paraId="43C61BEF" w14:textId="77777777" w:rsidTr="004A5957">
        <w:trPr>
          <w:trHeight w:val="286"/>
        </w:trPr>
        <w:tc>
          <w:tcPr>
            <w:tcW w:w="1383" w:type="dxa"/>
          </w:tcPr>
          <w:p w14:paraId="545A7B48" w14:textId="6EF74DE6" w:rsidR="003F3D33" w:rsidRPr="001A2BE3" w:rsidRDefault="003F3D33" w:rsidP="00BC141C">
            <w:pPr>
              <w:jc w:val="both"/>
              <w:rPr>
                <w:shd w:val="clear" w:color="auto" w:fill="FFFFFF"/>
              </w:rPr>
            </w:pPr>
            <w:r w:rsidRPr="001A2BE3">
              <w:rPr>
                <w:shd w:val="clear" w:color="auto" w:fill="FFFFFF"/>
              </w:rPr>
              <w:t>SRT_</w:t>
            </w:r>
            <w:r w:rsidRPr="001A2BE3">
              <w:rPr>
                <w:b/>
                <w:bCs/>
                <w:shd w:val="clear" w:color="auto" w:fill="FFFFFF"/>
              </w:rPr>
              <w:t>0</w:t>
            </w:r>
            <w:r w:rsidR="006D4760" w:rsidRPr="001A2BE3">
              <w:rPr>
                <w:b/>
                <w:bCs/>
                <w:shd w:val="clear" w:color="auto" w:fill="FFFFFF"/>
              </w:rPr>
              <w:t>3</w:t>
            </w:r>
            <w:r w:rsidRPr="001A2BE3">
              <w:rPr>
                <w:b/>
                <w:bCs/>
                <w:shd w:val="clear" w:color="auto" w:fill="FFFFFF"/>
              </w:rPr>
              <w:t>0</w:t>
            </w:r>
            <w:r w:rsidR="004A5957" w:rsidRPr="001A2BE3">
              <w:rPr>
                <w:b/>
                <w:bCs/>
                <w:shd w:val="clear" w:color="auto" w:fill="FFFFFF"/>
              </w:rPr>
              <w:t>2_01</w:t>
            </w:r>
          </w:p>
        </w:tc>
        <w:tc>
          <w:tcPr>
            <w:tcW w:w="3473" w:type="dxa"/>
          </w:tcPr>
          <w:p w14:paraId="31A02318" w14:textId="77777777" w:rsidR="006B4889" w:rsidRPr="001A2BE3" w:rsidRDefault="004A5957" w:rsidP="003F3D33">
            <w:pPr>
              <w:jc w:val="both"/>
              <w:rPr>
                <w:shd w:val="clear" w:color="auto" w:fill="FFFFFF"/>
              </w:rPr>
            </w:pPr>
            <w:r w:rsidRPr="007D54DB">
              <w:rPr>
                <w:b/>
                <w:bCs/>
                <w:shd w:val="clear" w:color="auto" w:fill="FFFFFF"/>
              </w:rPr>
              <w:t>Validate user credentials</w:t>
            </w:r>
            <w:r w:rsidRPr="001A2BE3">
              <w:rPr>
                <w:shd w:val="clear" w:color="auto" w:fill="FFFFFF"/>
              </w:rPr>
              <w:t>.</w:t>
            </w:r>
          </w:p>
          <w:p w14:paraId="2E385FF6" w14:textId="6BBB16BC" w:rsidR="00384EE8" w:rsidRPr="001A2BE3" w:rsidRDefault="00384EE8" w:rsidP="003F3D33">
            <w:pPr>
              <w:jc w:val="both"/>
              <w:rPr>
                <w:shd w:val="clear" w:color="auto" w:fill="FFFFFF"/>
              </w:rPr>
            </w:pPr>
            <w:r w:rsidRPr="001A2BE3">
              <w:rPr>
                <w:shd w:val="clear" w:color="auto" w:fill="FFFFFF"/>
              </w:rPr>
              <w:t xml:space="preserve">            The user credentials given by the user is validated with the data from </w:t>
            </w:r>
            <w:r w:rsidR="008521E9">
              <w:rPr>
                <w:shd w:val="clear" w:color="auto" w:fill="FFFFFF"/>
              </w:rPr>
              <w:t>D</w:t>
            </w:r>
            <w:r w:rsidRPr="001A2BE3">
              <w:rPr>
                <w:shd w:val="clear" w:color="auto" w:fill="FFFFFF"/>
              </w:rPr>
              <w:t>atabase.</w:t>
            </w:r>
          </w:p>
        </w:tc>
      </w:tr>
      <w:tr w:rsidR="005D61F9" w:rsidRPr="001A2BE3" w14:paraId="6310CBDB" w14:textId="77777777" w:rsidTr="004A5957">
        <w:tc>
          <w:tcPr>
            <w:tcW w:w="1383" w:type="dxa"/>
          </w:tcPr>
          <w:p w14:paraId="68BF2BE2" w14:textId="6F9F2BF4" w:rsidR="005D61F9" w:rsidRPr="001A2BE3" w:rsidRDefault="004A5957" w:rsidP="00BC141C">
            <w:pPr>
              <w:jc w:val="both"/>
              <w:rPr>
                <w:shd w:val="clear" w:color="auto" w:fill="FFFFFF"/>
              </w:rPr>
            </w:pPr>
            <w:r w:rsidRPr="001A2BE3">
              <w:rPr>
                <w:shd w:val="clear" w:color="auto" w:fill="FFFFFF"/>
              </w:rPr>
              <w:t>SRT_</w:t>
            </w:r>
            <w:r w:rsidRPr="001A2BE3">
              <w:rPr>
                <w:b/>
                <w:bCs/>
                <w:shd w:val="clear" w:color="auto" w:fill="FFFFFF"/>
              </w:rPr>
              <w:t>0302_02</w:t>
            </w:r>
          </w:p>
        </w:tc>
        <w:tc>
          <w:tcPr>
            <w:tcW w:w="3473" w:type="dxa"/>
          </w:tcPr>
          <w:p w14:paraId="64EC2EB8" w14:textId="4DCAF9A6" w:rsidR="005D61F9" w:rsidRPr="001A2BE3" w:rsidRDefault="005D61F9" w:rsidP="005D61F9">
            <w:pPr>
              <w:jc w:val="both"/>
              <w:rPr>
                <w:shd w:val="clear" w:color="auto" w:fill="FFFFFF"/>
              </w:rPr>
            </w:pPr>
            <w:r w:rsidRPr="007D54DB">
              <w:rPr>
                <w:b/>
                <w:bCs/>
                <w:shd w:val="clear" w:color="auto" w:fill="FFFFFF"/>
              </w:rPr>
              <w:t xml:space="preserve">Navigate to </w:t>
            </w:r>
            <w:r w:rsidR="001D17A1">
              <w:rPr>
                <w:b/>
                <w:bCs/>
                <w:shd w:val="clear" w:color="auto" w:fill="FFFFFF"/>
              </w:rPr>
              <w:t xml:space="preserve">the </w:t>
            </w:r>
            <w:r w:rsidRPr="007D54DB">
              <w:rPr>
                <w:b/>
                <w:bCs/>
                <w:shd w:val="clear" w:color="auto" w:fill="FFFFFF"/>
              </w:rPr>
              <w:t>application main page</w:t>
            </w:r>
            <w:r w:rsidRPr="001A2BE3">
              <w:rPr>
                <w:shd w:val="clear" w:color="auto" w:fill="FFFFFF"/>
              </w:rPr>
              <w:t>.</w:t>
            </w:r>
          </w:p>
          <w:p w14:paraId="09036A47" w14:textId="452DF6BE" w:rsidR="00384EE8" w:rsidRPr="001A2BE3" w:rsidRDefault="00384EE8" w:rsidP="005D61F9">
            <w:pPr>
              <w:jc w:val="both"/>
              <w:rPr>
                <w:shd w:val="clear" w:color="auto" w:fill="FFFFFF"/>
              </w:rPr>
            </w:pPr>
            <w:r w:rsidRPr="001A2BE3">
              <w:rPr>
                <w:shd w:val="clear" w:color="auto" w:fill="FFFFFF"/>
              </w:rPr>
              <w:t xml:space="preserve">             The user is navigated to the application main page upon validation of the credentials.</w:t>
            </w:r>
          </w:p>
        </w:tc>
      </w:tr>
    </w:tbl>
    <w:p w14:paraId="47012BF1" w14:textId="77777777" w:rsidR="00BC141C" w:rsidRPr="001A2BE3" w:rsidRDefault="00BC141C" w:rsidP="00BC141C">
      <w:pPr>
        <w:jc w:val="both"/>
        <w:rPr>
          <w:b/>
          <w:bCs/>
        </w:rPr>
      </w:pPr>
    </w:p>
    <w:p w14:paraId="12A0F814" w14:textId="7EE7040F" w:rsidR="00FC2A10" w:rsidRDefault="00FC2A10" w:rsidP="00272413">
      <w:pPr>
        <w:rPr>
          <w:i/>
          <w:iCs/>
          <w:shd w:val="clear" w:color="auto" w:fill="FFFFFF"/>
        </w:rPr>
      </w:pPr>
    </w:p>
    <w:p w14:paraId="7F93B7EB" w14:textId="77777777" w:rsidR="00877F0E" w:rsidRDefault="00877F0E" w:rsidP="00272413">
      <w:pPr>
        <w:rPr>
          <w:i/>
          <w:iCs/>
          <w:shd w:val="clear" w:color="auto" w:fill="FFFFFF"/>
        </w:rPr>
      </w:pPr>
    </w:p>
    <w:p w14:paraId="6EC13F1D" w14:textId="25ADABB5" w:rsidR="00272413" w:rsidRPr="001A2BE3" w:rsidRDefault="00272413" w:rsidP="00272413">
      <w:pPr>
        <w:rPr>
          <w:i/>
          <w:iCs/>
          <w:shd w:val="clear" w:color="auto" w:fill="FFFFFF"/>
        </w:rPr>
      </w:pPr>
      <w:r w:rsidRPr="001A2BE3">
        <w:rPr>
          <w:i/>
          <w:iCs/>
          <w:shd w:val="clear" w:color="auto" w:fill="FFFFFF"/>
        </w:rPr>
        <w:t xml:space="preserve">Reset the </w:t>
      </w:r>
      <w:proofErr w:type="gramStart"/>
      <w:r w:rsidRPr="001A2BE3">
        <w:rPr>
          <w:i/>
          <w:iCs/>
          <w:shd w:val="clear" w:color="auto" w:fill="FFFFFF"/>
        </w:rPr>
        <w:t>password</w:t>
      </w:r>
      <w:proofErr w:type="gramEnd"/>
    </w:p>
    <w:p w14:paraId="069F2231" w14:textId="77777777" w:rsidR="00272413" w:rsidRPr="001A2BE3" w:rsidRDefault="00272413" w:rsidP="00272413">
      <w:pPr>
        <w:rPr>
          <w:i/>
          <w:iCs/>
          <w:shd w:val="clear" w:color="auto" w:fill="FFFFFF"/>
        </w:rPr>
      </w:pPr>
    </w:p>
    <w:p w14:paraId="21EF6AF9" w14:textId="4459C905" w:rsidR="00272413" w:rsidRDefault="00272413" w:rsidP="00272413">
      <w:pPr>
        <w:jc w:val="left"/>
        <w:rPr>
          <w:shd w:val="clear" w:color="auto" w:fill="FFFFFF"/>
        </w:rPr>
      </w:pPr>
      <w:r w:rsidRPr="001A2BE3">
        <w:rPr>
          <w:b/>
          <w:bCs/>
          <w:shd w:val="clear" w:color="auto" w:fill="FFFFFF"/>
        </w:rPr>
        <w:t>Use case</w:t>
      </w:r>
      <w:r w:rsidRPr="001A2BE3">
        <w:rPr>
          <w:shd w:val="clear" w:color="auto" w:fill="FFFFFF"/>
        </w:rPr>
        <w:t xml:space="preserve"> </w:t>
      </w:r>
      <w:r w:rsidR="00D74478" w:rsidRPr="001A2BE3">
        <w:rPr>
          <w:shd w:val="clear" w:color="auto" w:fill="FFFFFF"/>
        </w:rPr>
        <w:t xml:space="preserve">    </w:t>
      </w:r>
      <w:r w:rsidRPr="001A2BE3">
        <w:rPr>
          <w:shd w:val="clear" w:color="auto" w:fill="FFFFFF"/>
        </w:rPr>
        <w:t>-</w:t>
      </w:r>
      <w:r w:rsidR="00B15A6D" w:rsidRPr="001A2BE3">
        <w:rPr>
          <w:shd w:val="clear" w:color="auto" w:fill="FFFFFF"/>
        </w:rPr>
        <w:t xml:space="preserve"> </w:t>
      </w:r>
      <w:r w:rsidRPr="001A2BE3">
        <w:rPr>
          <w:shd w:val="clear" w:color="auto" w:fill="FFFFFF"/>
        </w:rPr>
        <w:t xml:space="preserve">Reset the </w:t>
      </w:r>
      <w:proofErr w:type="gramStart"/>
      <w:r w:rsidRPr="001A2BE3">
        <w:rPr>
          <w:shd w:val="clear" w:color="auto" w:fill="FFFFFF"/>
        </w:rPr>
        <w:t>password</w:t>
      </w:r>
      <w:proofErr w:type="gramEnd"/>
    </w:p>
    <w:p w14:paraId="43818FAB" w14:textId="2449FC25" w:rsidR="00FC2A10" w:rsidRDefault="00FF4D1D" w:rsidP="00272413">
      <w:pPr>
        <w:jc w:val="left"/>
        <w:rPr>
          <w:shd w:val="clear" w:color="auto" w:fill="FFFFFF"/>
        </w:rPr>
      </w:pPr>
      <w:r>
        <w:rPr>
          <w:noProof/>
          <w:shd w:val="clear" w:color="auto" w:fill="FFFFFF"/>
        </w:rPr>
        <w:drawing>
          <wp:inline distT="0" distB="0" distL="0" distR="0" wp14:anchorId="455ADD6D" wp14:editId="30D2F275">
            <wp:extent cx="3089910" cy="114554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a:stretch>
                      <a:fillRect/>
                    </a:stretch>
                  </pic:blipFill>
                  <pic:spPr>
                    <a:xfrm>
                      <a:off x="0" y="0"/>
                      <a:ext cx="3089910" cy="1145540"/>
                    </a:xfrm>
                    <a:prstGeom prst="rect">
                      <a:avLst/>
                    </a:prstGeom>
                  </pic:spPr>
                </pic:pic>
              </a:graphicData>
            </a:graphic>
          </wp:inline>
        </w:drawing>
      </w:r>
    </w:p>
    <w:p w14:paraId="07139F78" w14:textId="01AA2025" w:rsidR="00F32F63" w:rsidRDefault="00F32F63" w:rsidP="00F32F63">
      <w:pPr>
        <w:rPr>
          <w:i/>
          <w:iCs/>
        </w:rPr>
      </w:pPr>
      <w:r>
        <w:rPr>
          <w:i/>
          <w:iCs/>
        </w:rPr>
        <w:t>Fig 2.</w:t>
      </w:r>
      <w:r w:rsidR="00B64F7F">
        <w:rPr>
          <w:i/>
          <w:iCs/>
        </w:rPr>
        <w:t>4</w:t>
      </w:r>
      <w:r>
        <w:rPr>
          <w:i/>
          <w:iCs/>
        </w:rPr>
        <w:t xml:space="preserve"> Reset Password page </w:t>
      </w:r>
      <w:r w:rsidR="00F965CA">
        <w:rPr>
          <w:i/>
          <w:iCs/>
        </w:rPr>
        <w:t xml:space="preserve">use </w:t>
      </w:r>
      <w:r>
        <w:rPr>
          <w:i/>
          <w:iCs/>
        </w:rPr>
        <w:t xml:space="preserve">case </w:t>
      </w:r>
      <w:proofErr w:type="gramStart"/>
      <w:r>
        <w:rPr>
          <w:i/>
          <w:iCs/>
        </w:rPr>
        <w:t>diagram</w:t>
      </w:r>
      <w:proofErr w:type="gramEnd"/>
    </w:p>
    <w:p w14:paraId="04724E53" w14:textId="77777777" w:rsidR="00F32F63" w:rsidRPr="001A2BE3" w:rsidRDefault="00F32F63" w:rsidP="00272413">
      <w:pPr>
        <w:jc w:val="left"/>
        <w:rPr>
          <w:shd w:val="clear" w:color="auto" w:fill="FFFFFF"/>
        </w:rPr>
      </w:pPr>
    </w:p>
    <w:p w14:paraId="6BC11EBD" w14:textId="644DDDCF" w:rsidR="004105A9" w:rsidRPr="001A2BE3" w:rsidRDefault="004105A9" w:rsidP="004105A9">
      <w:pPr>
        <w:jc w:val="both"/>
        <w:rPr>
          <w:shd w:val="clear" w:color="auto" w:fill="FFFFFF"/>
        </w:rPr>
      </w:pPr>
      <w:r w:rsidRPr="001A2BE3">
        <w:rPr>
          <w:b/>
          <w:shd w:val="clear" w:color="auto" w:fill="FFFFFF"/>
        </w:rPr>
        <w:t>User Story</w:t>
      </w:r>
      <w:r w:rsidRPr="001A2BE3">
        <w:rPr>
          <w:shd w:val="clear" w:color="auto" w:fill="FFFFFF"/>
        </w:rPr>
        <w:t xml:space="preserve"> – On account of forgetting the password, there will be a field </w:t>
      </w:r>
      <w:r>
        <w:rPr>
          <w:shd w:val="clear" w:color="auto" w:fill="FFFFFF"/>
        </w:rPr>
        <w:t>"</w:t>
      </w:r>
      <w:r w:rsidRPr="001A2BE3">
        <w:rPr>
          <w:shd w:val="clear" w:color="auto" w:fill="FFFFFF"/>
        </w:rPr>
        <w:t>Forgot the password?</w:t>
      </w:r>
      <w:r>
        <w:rPr>
          <w:shd w:val="clear" w:color="auto" w:fill="FFFFFF"/>
        </w:rPr>
        <w:t>"</w:t>
      </w:r>
      <w:r w:rsidRPr="001A2BE3">
        <w:rPr>
          <w:shd w:val="clear" w:color="auto" w:fill="FFFFFF"/>
        </w:rPr>
        <w:t xml:space="preserve">, once selection the user is directed to reset the password where the user will be asked </w:t>
      </w:r>
      <w:r>
        <w:rPr>
          <w:shd w:val="clear" w:color="auto" w:fill="FFFFFF"/>
        </w:rPr>
        <w:t>to authenticate his/her email address,</w:t>
      </w:r>
      <w:r w:rsidRPr="001A2BE3">
        <w:rPr>
          <w:shd w:val="clear" w:color="auto" w:fill="FFFFFF"/>
        </w:rPr>
        <w:t xml:space="preserve"> and upon successful authentication of the </w:t>
      </w:r>
      <w:r>
        <w:rPr>
          <w:shd w:val="clear" w:color="auto" w:fill="FFFFFF"/>
        </w:rPr>
        <w:t>email</w:t>
      </w:r>
      <w:r w:rsidRPr="001A2BE3">
        <w:rPr>
          <w:shd w:val="clear" w:color="auto" w:fill="FFFFFF"/>
        </w:rPr>
        <w:t>,</w:t>
      </w:r>
      <w:r w:rsidR="00941DD9">
        <w:rPr>
          <w:shd w:val="clear" w:color="auto" w:fill="FFFFFF"/>
        </w:rPr>
        <w:t xml:space="preserve"> a security check will be </w:t>
      </w:r>
      <w:r w:rsidR="009D65A0">
        <w:rPr>
          <w:shd w:val="clear" w:color="auto" w:fill="FFFFFF"/>
        </w:rPr>
        <w:t>done,</w:t>
      </w:r>
      <w:r w:rsidR="00941DD9">
        <w:rPr>
          <w:shd w:val="clear" w:color="auto" w:fill="FFFFFF"/>
        </w:rPr>
        <w:t xml:space="preserve"> </w:t>
      </w:r>
      <w:r w:rsidR="009D65A0">
        <w:rPr>
          <w:shd w:val="clear" w:color="auto" w:fill="FFFFFF"/>
        </w:rPr>
        <w:t xml:space="preserve">and </w:t>
      </w:r>
      <w:r w:rsidR="009D65A0" w:rsidRPr="001A2BE3">
        <w:rPr>
          <w:shd w:val="clear" w:color="auto" w:fill="FFFFFF"/>
        </w:rPr>
        <w:t>the</w:t>
      </w:r>
      <w:r w:rsidRPr="001A2BE3">
        <w:rPr>
          <w:shd w:val="clear" w:color="auto" w:fill="FFFFFF"/>
        </w:rPr>
        <w:t xml:space="preserve"> user </w:t>
      </w:r>
      <w:proofErr w:type="gramStart"/>
      <w:r w:rsidRPr="001A2BE3">
        <w:rPr>
          <w:shd w:val="clear" w:color="auto" w:fill="FFFFFF"/>
        </w:rPr>
        <w:t>is allowed to</w:t>
      </w:r>
      <w:proofErr w:type="gramEnd"/>
      <w:r w:rsidRPr="001A2BE3">
        <w:rPr>
          <w:shd w:val="clear" w:color="auto" w:fill="FFFFFF"/>
        </w:rPr>
        <w:t xml:space="preserve"> reset the password.</w:t>
      </w:r>
    </w:p>
    <w:p w14:paraId="6AC5369D" w14:textId="1F5E12E1" w:rsidR="004105A9" w:rsidRPr="001A2BE3" w:rsidRDefault="004105A9" w:rsidP="004105A9">
      <w:pPr>
        <w:jc w:val="both"/>
        <w:rPr>
          <w:b/>
          <w:bCs/>
        </w:rPr>
      </w:pPr>
      <w:r w:rsidRPr="001A2BE3">
        <w:rPr>
          <w:b/>
          <w:bCs/>
        </w:rPr>
        <w:t>Requirement Specification</w:t>
      </w:r>
      <w:r>
        <w:rPr>
          <w:b/>
          <w:bCs/>
        </w:rPr>
        <w:t xml:space="preserve"> -</w:t>
      </w:r>
      <w:r w:rsidRPr="001A2BE3">
        <w:t xml:space="preserve"> ICDE-Skill Stack System shall</w:t>
      </w:r>
      <w:r w:rsidRPr="001A2BE3">
        <w:rPr>
          <w:b/>
          <w:bCs/>
        </w:rPr>
        <w:t xml:space="preserve"> </w:t>
      </w:r>
      <w:r w:rsidRPr="001A2BE3">
        <w:t xml:space="preserve">collect the required fields: username, </w:t>
      </w:r>
      <w:r>
        <w:t>OTP</w:t>
      </w:r>
      <w:r w:rsidRPr="001A2BE3">
        <w:rPr>
          <w:b/>
          <w:bCs/>
        </w:rPr>
        <w:t>,</w:t>
      </w:r>
      <w:r w:rsidR="00941DD9">
        <w:rPr>
          <w:b/>
          <w:bCs/>
        </w:rPr>
        <w:t xml:space="preserve"> </w:t>
      </w:r>
      <w:r w:rsidR="00941DD9" w:rsidRPr="00941DD9">
        <w:t>answer for security question</w:t>
      </w:r>
      <w:r w:rsidRPr="001A2BE3">
        <w:rPr>
          <w:b/>
          <w:bCs/>
        </w:rPr>
        <w:t xml:space="preserve"> </w:t>
      </w:r>
      <w:r w:rsidRPr="001A2BE3">
        <w:t xml:space="preserve">upon successful authentication, </w:t>
      </w:r>
      <w:r>
        <w:t xml:space="preserve">he/she </w:t>
      </w:r>
      <w:r w:rsidRPr="001A2BE3">
        <w:t>can reset the password</w:t>
      </w:r>
      <w:r w:rsidRPr="001A2BE3">
        <w:rPr>
          <w:b/>
          <w:bCs/>
        </w:rPr>
        <w:t>.</w:t>
      </w:r>
    </w:p>
    <w:p w14:paraId="555E1F11" w14:textId="77777777" w:rsidR="003C0D11" w:rsidRPr="001A2BE3" w:rsidRDefault="003C0D11" w:rsidP="00025E00">
      <w:pPr>
        <w:jc w:val="both"/>
        <w:rPr>
          <w:b/>
          <w:bCs/>
        </w:rPr>
      </w:pPr>
    </w:p>
    <w:p w14:paraId="6870EC4F" w14:textId="3C6E71C6" w:rsidR="00272413" w:rsidRPr="001A2BE3" w:rsidRDefault="00272413" w:rsidP="00025E00">
      <w:pPr>
        <w:jc w:val="both"/>
      </w:pPr>
      <w:r w:rsidRPr="001A2BE3">
        <w:rPr>
          <w:b/>
          <w:bCs/>
        </w:rPr>
        <w:t>Sub-Requirements</w:t>
      </w:r>
      <w:r w:rsidR="005B763D" w:rsidRPr="001A2BE3">
        <w:rPr>
          <w:b/>
          <w:bCs/>
        </w:rPr>
        <w:t xml:space="preserve"> </w:t>
      </w:r>
      <w:r w:rsidR="005B763D" w:rsidRPr="001A2BE3">
        <w:rPr>
          <w:shd w:val="clear" w:color="auto" w:fill="FFFFFF"/>
        </w:rPr>
        <w:t>–</w:t>
      </w:r>
      <w:r w:rsidRPr="001A2BE3">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0567F4" w:rsidRPr="001A2BE3" w14:paraId="4256528F" w14:textId="77777777" w:rsidTr="000567F4">
        <w:tc>
          <w:tcPr>
            <w:tcW w:w="846" w:type="dxa"/>
          </w:tcPr>
          <w:p w14:paraId="1166E0FE" w14:textId="645EA7F9" w:rsidR="000567F4" w:rsidRPr="001A2BE3" w:rsidRDefault="000567F4" w:rsidP="000567F4">
            <w:pPr>
              <w:jc w:val="both"/>
              <w:rPr>
                <w:shd w:val="clear" w:color="auto" w:fill="FFFFFF"/>
              </w:rPr>
            </w:pPr>
            <w:r w:rsidRPr="001A2BE3">
              <w:rPr>
                <w:shd w:val="clear" w:color="auto" w:fill="FFFFFF"/>
              </w:rPr>
              <w:t>SR</w:t>
            </w:r>
            <w:r w:rsidR="00384EE8" w:rsidRPr="001A2BE3">
              <w:rPr>
                <w:shd w:val="clear" w:color="auto" w:fill="FFFFFF"/>
              </w:rPr>
              <w:t>S</w:t>
            </w:r>
            <w:r w:rsidRPr="001A2BE3">
              <w:rPr>
                <w:shd w:val="clear" w:color="auto" w:fill="FFFFFF"/>
              </w:rPr>
              <w:t>_</w:t>
            </w:r>
            <w:r w:rsidRPr="001A2BE3">
              <w:rPr>
                <w:b/>
                <w:bCs/>
                <w:shd w:val="clear" w:color="auto" w:fill="FFFFFF"/>
              </w:rPr>
              <w:t>0</w:t>
            </w:r>
            <w:r w:rsidR="00B1017B" w:rsidRPr="001A2BE3">
              <w:rPr>
                <w:b/>
                <w:bCs/>
                <w:shd w:val="clear" w:color="auto" w:fill="FFFFFF"/>
              </w:rPr>
              <w:t>4</w:t>
            </w:r>
            <w:r w:rsidRPr="001A2BE3">
              <w:rPr>
                <w:b/>
                <w:bCs/>
                <w:shd w:val="clear" w:color="auto" w:fill="FFFFFF"/>
              </w:rPr>
              <w:t>01</w:t>
            </w:r>
          </w:p>
        </w:tc>
        <w:tc>
          <w:tcPr>
            <w:tcW w:w="4010" w:type="dxa"/>
          </w:tcPr>
          <w:p w14:paraId="32D2215A" w14:textId="52844783" w:rsidR="000567F4" w:rsidRPr="001A2BE3" w:rsidRDefault="000567F4" w:rsidP="000567F4">
            <w:pPr>
              <w:jc w:val="both"/>
              <w:rPr>
                <w:shd w:val="clear" w:color="auto" w:fill="FFFFFF"/>
              </w:rPr>
            </w:pPr>
            <w:r w:rsidRPr="001A2BE3">
              <w:rPr>
                <w:shd w:val="clear" w:color="auto" w:fill="FFFFFF"/>
              </w:rPr>
              <w:t>ICDE-Skill Stack</w:t>
            </w:r>
            <w:r w:rsidR="00B1017B" w:rsidRPr="001A2BE3">
              <w:rPr>
                <w:shd w:val="clear" w:color="auto" w:fill="FFFFFF"/>
              </w:rPr>
              <w:t xml:space="preserve"> System</w:t>
            </w:r>
            <w:r w:rsidRPr="001A2BE3">
              <w:rPr>
                <w:shd w:val="clear" w:color="auto" w:fill="FFFFFF"/>
              </w:rPr>
              <w:t xml:space="preserve"> shall have forgot password </w:t>
            </w:r>
            <w:r w:rsidR="004A300C" w:rsidRPr="001A2BE3">
              <w:rPr>
                <w:shd w:val="clear" w:color="auto" w:fill="FFFFFF"/>
              </w:rPr>
              <w:t>option</w:t>
            </w:r>
            <w:r w:rsidRPr="001A2BE3">
              <w:rPr>
                <w:shd w:val="clear" w:color="auto" w:fill="FFFFFF"/>
              </w:rPr>
              <w:t xml:space="preserve"> on login screen.</w:t>
            </w:r>
          </w:p>
        </w:tc>
      </w:tr>
      <w:tr w:rsidR="000567F4" w:rsidRPr="001A2BE3" w14:paraId="2E2AD2A4" w14:textId="77777777" w:rsidTr="000567F4">
        <w:tc>
          <w:tcPr>
            <w:tcW w:w="846" w:type="dxa"/>
          </w:tcPr>
          <w:p w14:paraId="04AA2220" w14:textId="75D01A83" w:rsidR="000567F4" w:rsidRPr="001A2BE3" w:rsidRDefault="000567F4" w:rsidP="000567F4">
            <w:pPr>
              <w:jc w:val="both"/>
              <w:rPr>
                <w:shd w:val="clear" w:color="auto" w:fill="FFFFFF"/>
              </w:rPr>
            </w:pPr>
            <w:r w:rsidRPr="001A2BE3">
              <w:rPr>
                <w:shd w:val="clear" w:color="auto" w:fill="FFFFFF"/>
              </w:rPr>
              <w:lastRenderedPageBreak/>
              <w:t>SRS_</w:t>
            </w:r>
            <w:r w:rsidRPr="001A2BE3">
              <w:rPr>
                <w:b/>
                <w:bCs/>
                <w:shd w:val="clear" w:color="auto" w:fill="FFFFFF"/>
              </w:rPr>
              <w:t>0</w:t>
            </w:r>
            <w:r w:rsidR="00B1017B" w:rsidRPr="001A2BE3">
              <w:rPr>
                <w:b/>
                <w:bCs/>
                <w:shd w:val="clear" w:color="auto" w:fill="FFFFFF"/>
              </w:rPr>
              <w:t>4</w:t>
            </w:r>
            <w:r w:rsidRPr="001A2BE3">
              <w:rPr>
                <w:b/>
                <w:bCs/>
                <w:shd w:val="clear" w:color="auto" w:fill="FFFFFF"/>
              </w:rPr>
              <w:t>02</w:t>
            </w:r>
          </w:p>
        </w:tc>
        <w:tc>
          <w:tcPr>
            <w:tcW w:w="4010" w:type="dxa"/>
          </w:tcPr>
          <w:p w14:paraId="0DEBE7DD" w14:textId="1C0B0167" w:rsidR="000567F4" w:rsidRPr="001A2BE3" w:rsidRDefault="003F21FF" w:rsidP="000567F4">
            <w:pPr>
              <w:jc w:val="both"/>
              <w:rPr>
                <w:shd w:val="clear" w:color="auto" w:fill="FFFFFF"/>
              </w:rPr>
            </w:pPr>
            <w:r w:rsidRPr="001A2BE3">
              <w:rPr>
                <w:shd w:val="clear" w:color="auto" w:fill="FFFFFF"/>
              </w:rPr>
              <w:t>Forgot password page shall have a security check to authenticate the user</w:t>
            </w:r>
            <w:r>
              <w:rPr>
                <w:shd w:val="clear" w:color="auto" w:fill="FFFFFF"/>
              </w:rPr>
              <w:t xml:space="preserve"> email address</w:t>
            </w:r>
            <w:r w:rsidRPr="001A2BE3">
              <w:rPr>
                <w:shd w:val="clear" w:color="auto" w:fill="FFFFFF"/>
              </w:rPr>
              <w:t>.</w:t>
            </w:r>
          </w:p>
        </w:tc>
      </w:tr>
      <w:tr w:rsidR="000567F4" w:rsidRPr="001A2BE3" w14:paraId="1C3FBE9E" w14:textId="77777777" w:rsidTr="000567F4">
        <w:tc>
          <w:tcPr>
            <w:tcW w:w="846" w:type="dxa"/>
          </w:tcPr>
          <w:p w14:paraId="3BDFB0C0" w14:textId="5E67BB6A" w:rsidR="000567F4" w:rsidRPr="001A2BE3" w:rsidRDefault="000567F4" w:rsidP="000567F4">
            <w:pPr>
              <w:jc w:val="both"/>
              <w:rPr>
                <w:shd w:val="clear" w:color="auto" w:fill="FFFFFF"/>
              </w:rPr>
            </w:pPr>
            <w:r w:rsidRPr="001A2BE3">
              <w:rPr>
                <w:shd w:val="clear" w:color="auto" w:fill="FFFFFF"/>
              </w:rPr>
              <w:t>SRS_</w:t>
            </w:r>
            <w:r w:rsidRPr="001A2BE3">
              <w:rPr>
                <w:b/>
                <w:bCs/>
                <w:shd w:val="clear" w:color="auto" w:fill="FFFFFF"/>
              </w:rPr>
              <w:t>0</w:t>
            </w:r>
            <w:r w:rsidR="00B1017B" w:rsidRPr="001A2BE3">
              <w:rPr>
                <w:b/>
                <w:bCs/>
                <w:shd w:val="clear" w:color="auto" w:fill="FFFFFF"/>
              </w:rPr>
              <w:t>4</w:t>
            </w:r>
            <w:r w:rsidRPr="001A2BE3">
              <w:rPr>
                <w:b/>
                <w:bCs/>
                <w:shd w:val="clear" w:color="auto" w:fill="FFFFFF"/>
              </w:rPr>
              <w:t>03</w:t>
            </w:r>
          </w:p>
        </w:tc>
        <w:tc>
          <w:tcPr>
            <w:tcW w:w="4010" w:type="dxa"/>
          </w:tcPr>
          <w:p w14:paraId="0F8C810E" w14:textId="63E19084" w:rsidR="000567F4" w:rsidRPr="001A2BE3" w:rsidRDefault="000567F4" w:rsidP="000567F4">
            <w:pPr>
              <w:jc w:val="both"/>
              <w:rPr>
                <w:shd w:val="clear" w:color="auto" w:fill="FFFFFF"/>
              </w:rPr>
            </w:pPr>
            <w:r w:rsidRPr="001A2BE3">
              <w:rPr>
                <w:shd w:val="clear" w:color="auto" w:fill="FFFFFF"/>
              </w:rPr>
              <w:t>Upon successful authentication, ICDE-Skill Stack</w:t>
            </w:r>
            <w:r w:rsidR="00B1017B" w:rsidRPr="001A2BE3">
              <w:rPr>
                <w:shd w:val="clear" w:color="auto" w:fill="FFFFFF"/>
              </w:rPr>
              <w:t xml:space="preserve"> System</w:t>
            </w:r>
            <w:r w:rsidRPr="001A2BE3">
              <w:rPr>
                <w:shd w:val="clear" w:color="auto" w:fill="FFFFFF"/>
              </w:rPr>
              <w:t xml:space="preserve"> shall take new password from user</w:t>
            </w:r>
            <w:r w:rsidR="00E0771E" w:rsidRPr="001A2BE3">
              <w:rPr>
                <w:shd w:val="clear" w:color="auto" w:fill="FFFFFF"/>
              </w:rPr>
              <w:t>.</w:t>
            </w:r>
          </w:p>
        </w:tc>
      </w:tr>
      <w:tr w:rsidR="000567F4" w:rsidRPr="001A2BE3" w14:paraId="40581464" w14:textId="77777777" w:rsidTr="000567F4">
        <w:tc>
          <w:tcPr>
            <w:tcW w:w="846" w:type="dxa"/>
          </w:tcPr>
          <w:p w14:paraId="548086A5" w14:textId="2E25673C" w:rsidR="000567F4" w:rsidRPr="001A2BE3" w:rsidRDefault="000567F4" w:rsidP="000567F4">
            <w:pPr>
              <w:jc w:val="both"/>
              <w:rPr>
                <w:shd w:val="clear" w:color="auto" w:fill="FFFFFF"/>
              </w:rPr>
            </w:pPr>
            <w:r w:rsidRPr="001A2BE3">
              <w:rPr>
                <w:shd w:val="clear" w:color="auto" w:fill="FFFFFF"/>
              </w:rPr>
              <w:t>SRS_</w:t>
            </w:r>
            <w:r w:rsidRPr="001A2BE3">
              <w:rPr>
                <w:b/>
                <w:bCs/>
                <w:shd w:val="clear" w:color="auto" w:fill="FFFFFF"/>
              </w:rPr>
              <w:t>0</w:t>
            </w:r>
            <w:r w:rsidR="00B1017B" w:rsidRPr="001A2BE3">
              <w:rPr>
                <w:b/>
                <w:bCs/>
                <w:shd w:val="clear" w:color="auto" w:fill="FFFFFF"/>
              </w:rPr>
              <w:t>4</w:t>
            </w:r>
            <w:r w:rsidRPr="001A2BE3">
              <w:rPr>
                <w:b/>
                <w:bCs/>
                <w:shd w:val="clear" w:color="auto" w:fill="FFFFFF"/>
              </w:rPr>
              <w:t>04</w:t>
            </w:r>
          </w:p>
        </w:tc>
        <w:tc>
          <w:tcPr>
            <w:tcW w:w="4010" w:type="dxa"/>
          </w:tcPr>
          <w:p w14:paraId="61BA3A36" w14:textId="3DAAFE10" w:rsidR="000567F4" w:rsidRPr="001A2BE3" w:rsidRDefault="000567F4" w:rsidP="000567F4">
            <w:pPr>
              <w:jc w:val="both"/>
              <w:rPr>
                <w:shd w:val="clear" w:color="auto" w:fill="FFFFFF"/>
              </w:rPr>
            </w:pPr>
            <w:r w:rsidRPr="001A2BE3">
              <w:rPr>
                <w:shd w:val="clear" w:color="auto" w:fill="FFFFFF"/>
              </w:rPr>
              <w:t>ICDE-Skill Stack</w:t>
            </w:r>
            <w:r w:rsidR="00B1017B" w:rsidRPr="001A2BE3">
              <w:rPr>
                <w:shd w:val="clear" w:color="auto" w:fill="FFFFFF"/>
              </w:rPr>
              <w:t xml:space="preserve"> System</w:t>
            </w:r>
            <w:r w:rsidRPr="001A2BE3">
              <w:rPr>
                <w:shd w:val="clear" w:color="auto" w:fill="FFFFFF"/>
              </w:rPr>
              <w:t xml:space="preserve"> shall update a user profile with an updated password and store it in Database</w:t>
            </w:r>
            <w:r w:rsidR="00E0771E" w:rsidRPr="001A2BE3">
              <w:rPr>
                <w:shd w:val="clear" w:color="auto" w:fill="FFFFFF"/>
              </w:rPr>
              <w:t>.</w:t>
            </w:r>
          </w:p>
        </w:tc>
      </w:tr>
    </w:tbl>
    <w:p w14:paraId="2354980F" w14:textId="1568CCDA" w:rsidR="0027518B" w:rsidRPr="001A2BE3" w:rsidRDefault="0027518B" w:rsidP="000567F4">
      <w:pPr>
        <w:jc w:val="both"/>
        <w:rPr>
          <w:b/>
          <w:bCs/>
          <w:shd w:val="clear" w:color="auto" w:fill="FFFFFF"/>
        </w:rPr>
      </w:pPr>
      <w:r w:rsidRPr="001A2BE3">
        <w:rPr>
          <w:b/>
          <w:bCs/>
          <w:shd w:val="clear" w:color="auto" w:fill="FFFFFF"/>
        </w:rPr>
        <w:t>Tasks</w:t>
      </w:r>
      <w:r w:rsidR="002310F1">
        <w:rPr>
          <w:b/>
          <w:bCs/>
          <w:shd w:val="clear" w:color="auto" w:fill="FFFFFF"/>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73"/>
      </w:tblGrid>
      <w:tr w:rsidR="00FC1FC2" w:rsidRPr="001A2BE3" w14:paraId="09EBAE28" w14:textId="77777777" w:rsidTr="00C129FD">
        <w:tc>
          <w:tcPr>
            <w:tcW w:w="1383" w:type="dxa"/>
          </w:tcPr>
          <w:p w14:paraId="305FB27B" w14:textId="1657951B" w:rsidR="00FC1FC2" w:rsidRPr="001A2BE3" w:rsidRDefault="00FC1FC2" w:rsidP="000567F4">
            <w:pPr>
              <w:jc w:val="both"/>
              <w:rPr>
                <w:shd w:val="clear" w:color="auto" w:fill="FFFFFF"/>
              </w:rPr>
            </w:pPr>
            <w:r w:rsidRPr="001A2BE3">
              <w:rPr>
                <w:shd w:val="clear" w:color="auto" w:fill="FFFFFF"/>
              </w:rPr>
              <w:t>SRT_</w:t>
            </w:r>
            <w:r w:rsidRPr="001A2BE3">
              <w:rPr>
                <w:b/>
                <w:bCs/>
                <w:shd w:val="clear" w:color="auto" w:fill="FFFFFF"/>
              </w:rPr>
              <w:t>0</w:t>
            </w:r>
            <w:r w:rsidR="00B1017B" w:rsidRPr="001A2BE3">
              <w:rPr>
                <w:b/>
                <w:bCs/>
                <w:shd w:val="clear" w:color="auto" w:fill="FFFFFF"/>
              </w:rPr>
              <w:t>4</w:t>
            </w:r>
            <w:r w:rsidRPr="001A2BE3">
              <w:rPr>
                <w:b/>
                <w:bCs/>
                <w:shd w:val="clear" w:color="auto" w:fill="FFFFFF"/>
              </w:rPr>
              <w:t>01</w:t>
            </w:r>
            <w:r w:rsidR="00C129FD" w:rsidRPr="001A2BE3">
              <w:rPr>
                <w:b/>
                <w:bCs/>
                <w:shd w:val="clear" w:color="auto" w:fill="FFFFFF"/>
              </w:rPr>
              <w:t>_01</w:t>
            </w:r>
          </w:p>
        </w:tc>
        <w:tc>
          <w:tcPr>
            <w:tcW w:w="3473" w:type="dxa"/>
          </w:tcPr>
          <w:p w14:paraId="152D8BB4" w14:textId="25D7B8F9" w:rsidR="00FC1FC2" w:rsidRPr="001A2BE3" w:rsidRDefault="00FC1FC2" w:rsidP="000567F4">
            <w:pPr>
              <w:jc w:val="both"/>
              <w:rPr>
                <w:shd w:val="clear" w:color="auto" w:fill="FFFFFF"/>
              </w:rPr>
            </w:pPr>
            <w:r w:rsidRPr="007D54DB">
              <w:rPr>
                <w:b/>
                <w:bCs/>
                <w:shd w:val="clear" w:color="auto" w:fill="FFFFFF"/>
              </w:rPr>
              <w:t>Add "Forgot Password" option to login page</w:t>
            </w:r>
            <w:r w:rsidRPr="001A2BE3">
              <w:rPr>
                <w:shd w:val="clear" w:color="auto" w:fill="FFFFFF"/>
              </w:rPr>
              <w:t>.</w:t>
            </w:r>
          </w:p>
          <w:p w14:paraId="624EF3CB" w14:textId="0FE0D300" w:rsidR="00DE5CD9" w:rsidRPr="001A2BE3" w:rsidRDefault="00DE5CD9" w:rsidP="000567F4">
            <w:pPr>
              <w:jc w:val="both"/>
              <w:rPr>
                <w:shd w:val="clear" w:color="auto" w:fill="FFFFFF"/>
              </w:rPr>
            </w:pPr>
            <w:r w:rsidRPr="001A2BE3">
              <w:rPr>
                <w:shd w:val="clear" w:color="auto" w:fill="FFFFFF"/>
              </w:rPr>
              <w:t xml:space="preserve">        </w:t>
            </w:r>
            <w:r w:rsidR="008521E9">
              <w:rPr>
                <w:shd w:val="clear" w:color="auto" w:fill="FFFFFF"/>
              </w:rPr>
              <w:t>"</w:t>
            </w:r>
            <w:r w:rsidRPr="001A2BE3">
              <w:rPr>
                <w:shd w:val="clear" w:color="auto" w:fill="FFFFFF"/>
              </w:rPr>
              <w:t>Forgot Password</w:t>
            </w:r>
            <w:r w:rsidR="008521E9">
              <w:rPr>
                <w:shd w:val="clear" w:color="auto" w:fill="FFFFFF"/>
              </w:rPr>
              <w:t>"</w:t>
            </w:r>
            <w:r w:rsidRPr="001A2BE3">
              <w:rPr>
                <w:shd w:val="clear" w:color="auto" w:fill="FFFFFF"/>
              </w:rPr>
              <w:t xml:space="preserve"> is added in the login page in case if the user forgets the password. / The login page must have Forgot Password option in case if the user forgets the password.</w:t>
            </w:r>
          </w:p>
        </w:tc>
      </w:tr>
      <w:tr w:rsidR="00FC1FC2" w:rsidRPr="001A2BE3" w14:paraId="3ACA855F" w14:textId="77777777" w:rsidTr="00C129FD">
        <w:tc>
          <w:tcPr>
            <w:tcW w:w="1383" w:type="dxa"/>
          </w:tcPr>
          <w:p w14:paraId="3184EE3A" w14:textId="037DC303" w:rsidR="00FC1FC2" w:rsidRPr="001A2BE3" w:rsidRDefault="00FC1FC2" w:rsidP="000567F4">
            <w:pPr>
              <w:jc w:val="both"/>
              <w:rPr>
                <w:shd w:val="clear" w:color="auto" w:fill="FFFFFF"/>
              </w:rPr>
            </w:pPr>
            <w:r w:rsidRPr="001A2BE3">
              <w:rPr>
                <w:shd w:val="clear" w:color="auto" w:fill="FFFFFF"/>
              </w:rPr>
              <w:t>SRT_</w:t>
            </w:r>
            <w:r w:rsidRPr="001A2BE3">
              <w:rPr>
                <w:b/>
                <w:bCs/>
                <w:shd w:val="clear" w:color="auto" w:fill="FFFFFF"/>
              </w:rPr>
              <w:t>0</w:t>
            </w:r>
            <w:r w:rsidR="00B1017B" w:rsidRPr="001A2BE3">
              <w:rPr>
                <w:b/>
                <w:bCs/>
                <w:shd w:val="clear" w:color="auto" w:fill="FFFFFF"/>
              </w:rPr>
              <w:t>4</w:t>
            </w:r>
            <w:r w:rsidRPr="001A2BE3">
              <w:rPr>
                <w:b/>
                <w:bCs/>
                <w:shd w:val="clear" w:color="auto" w:fill="FFFFFF"/>
              </w:rPr>
              <w:t>02</w:t>
            </w:r>
            <w:r w:rsidR="00C129FD" w:rsidRPr="001A2BE3">
              <w:rPr>
                <w:b/>
                <w:bCs/>
                <w:shd w:val="clear" w:color="auto" w:fill="FFFFFF"/>
              </w:rPr>
              <w:t>_01</w:t>
            </w:r>
          </w:p>
        </w:tc>
        <w:tc>
          <w:tcPr>
            <w:tcW w:w="3473" w:type="dxa"/>
          </w:tcPr>
          <w:p w14:paraId="7CA2FF7C" w14:textId="77777777" w:rsidR="002F2247" w:rsidRPr="001A2BE3" w:rsidRDefault="002F2247" w:rsidP="002F2247">
            <w:pPr>
              <w:jc w:val="both"/>
              <w:rPr>
                <w:shd w:val="clear" w:color="auto" w:fill="FFFFFF"/>
              </w:rPr>
            </w:pPr>
            <w:r w:rsidRPr="007D54DB">
              <w:rPr>
                <w:b/>
                <w:bCs/>
                <w:shd w:val="clear" w:color="auto" w:fill="FFFFFF"/>
              </w:rPr>
              <w:t>Create a Reset Password page</w:t>
            </w:r>
            <w:r w:rsidRPr="001A2BE3">
              <w:rPr>
                <w:shd w:val="clear" w:color="auto" w:fill="FFFFFF"/>
              </w:rPr>
              <w:t>.</w:t>
            </w:r>
          </w:p>
          <w:p w14:paraId="53B3FBAA" w14:textId="6A92DDBB" w:rsidR="00FC1FC2" w:rsidRPr="001A2BE3" w:rsidRDefault="002F2247" w:rsidP="002F2247">
            <w:pPr>
              <w:jc w:val="both"/>
              <w:rPr>
                <w:b/>
                <w:bCs/>
                <w:shd w:val="clear" w:color="auto" w:fill="FFFFFF"/>
              </w:rPr>
            </w:pPr>
            <w:r w:rsidRPr="001A2BE3">
              <w:rPr>
                <w:shd w:val="clear" w:color="auto" w:fill="FFFFFF"/>
              </w:rPr>
              <w:t xml:space="preserve">         Reset Password page must have security questions fields and New Password fields to collect from the user</w:t>
            </w:r>
            <w:r w:rsidR="009D65A0">
              <w:rPr>
                <w:shd w:val="clear" w:color="auto" w:fill="FFFFFF"/>
              </w:rPr>
              <w:t>.</w:t>
            </w:r>
          </w:p>
        </w:tc>
      </w:tr>
      <w:tr w:rsidR="00F01EBE" w:rsidRPr="001A2BE3" w14:paraId="41BAAE9A" w14:textId="77777777" w:rsidTr="00C129FD">
        <w:tc>
          <w:tcPr>
            <w:tcW w:w="1383" w:type="dxa"/>
          </w:tcPr>
          <w:p w14:paraId="44A406DC" w14:textId="6413BA78" w:rsidR="00F01EBE" w:rsidRPr="001A2BE3" w:rsidRDefault="00F01EBE" w:rsidP="000567F4">
            <w:pPr>
              <w:jc w:val="both"/>
              <w:rPr>
                <w:shd w:val="clear" w:color="auto" w:fill="FFFFFF"/>
              </w:rPr>
            </w:pPr>
            <w:r w:rsidRPr="001A2BE3">
              <w:rPr>
                <w:shd w:val="clear" w:color="auto" w:fill="FFFFFF"/>
              </w:rPr>
              <w:t>SRT_</w:t>
            </w:r>
            <w:r w:rsidRPr="001A2BE3">
              <w:rPr>
                <w:b/>
                <w:bCs/>
                <w:shd w:val="clear" w:color="auto" w:fill="FFFFFF"/>
              </w:rPr>
              <w:t>0403</w:t>
            </w:r>
            <w:r w:rsidR="00C129FD" w:rsidRPr="001A2BE3">
              <w:rPr>
                <w:b/>
                <w:bCs/>
                <w:shd w:val="clear" w:color="auto" w:fill="FFFFFF"/>
              </w:rPr>
              <w:t>_01</w:t>
            </w:r>
          </w:p>
        </w:tc>
        <w:tc>
          <w:tcPr>
            <w:tcW w:w="3473" w:type="dxa"/>
          </w:tcPr>
          <w:p w14:paraId="3E59E046" w14:textId="77777777" w:rsidR="003F21FF" w:rsidRPr="003F21FF" w:rsidRDefault="003F21FF" w:rsidP="003F21FF">
            <w:pPr>
              <w:jc w:val="both"/>
              <w:rPr>
                <w:rFonts w:eastAsia="Times New Roman"/>
                <w:b/>
                <w:bCs/>
                <w:color w:val="000000"/>
                <w:lang w:val="en-IN" w:eastAsia="en-IN"/>
              </w:rPr>
            </w:pPr>
            <w:r w:rsidRPr="003F21FF">
              <w:rPr>
                <w:rFonts w:eastAsia="Times New Roman"/>
                <w:b/>
                <w:bCs/>
                <w:color w:val="000000"/>
                <w:lang w:val="en-IN" w:eastAsia="en-IN"/>
              </w:rPr>
              <w:t>Add OTP generation option.</w:t>
            </w:r>
          </w:p>
          <w:p w14:paraId="63A811AB" w14:textId="342F04C1" w:rsidR="00DE5CD9" w:rsidRPr="001A2BE3" w:rsidRDefault="00DE5CD9" w:rsidP="003F21FF">
            <w:pPr>
              <w:jc w:val="both"/>
              <w:rPr>
                <w:shd w:val="clear" w:color="auto" w:fill="FFFFFF"/>
              </w:rPr>
            </w:pPr>
            <w:r w:rsidRPr="001A2BE3">
              <w:rPr>
                <w:shd w:val="clear" w:color="auto" w:fill="FFFFFF"/>
              </w:rPr>
              <w:t xml:space="preserve">          </w:t>
            </w:r>
            <w:r w:rsidR="003F21FF">
              <w:rPr>
                <w:shd w:val="clear" w:color="auto" w:fill="FFFFFF"/>
              </w:rPr>
              <w:t xml:space="preserve">Upon giving the email address, system has to generate </w:t>
            </w:r>
            <w:proofErr w:type="gramStart"/>
            <w:r w:rsidR="003F21FF">
              <w:rPr>
                <w:shd w:val="clear" w:color="auto" w:fill="FFFFFF"/>
              </w:rPr>
              <w:t>a</w:t>
            </w:r>
            <w:proofErr w:type="gramEnd"/>
            <w:r w:rsidR="003F21FF">
              <w:rPr>
                <w:shd w:val="clear" w:color="auto" w:fill="FFFFFF"/>
              </w:rPr>
              <w:t xml:space="preserve"> OTP and send that OTP to user</w:t>
            </w:r>
            <w:r w:rsidR="006D2FF8">
              <w:rPr>
                <w:shd w:val="clear" w:color="auto" w:fill="FFFFFF"/>
              </w:rPr>
              <w:t>'</w:t>
            </w:r>
            <w:r w:rsidR="003F21FF">
              <w:rPr>
                <w:shd w:val="clear" w:color="auto" w:fill="FFFFFF"/>
              </w:rPr>
              <w:t>s email address.</w:t>
            </w:r>
          </w:p>
        </w:tc>
      </w:tr>
      <w:tr w:rsidR="00E56F8C" w:rsidRPr="001A2BE3" w14:paraId="24C206A2" w14:textId="77777777" w:rsidTr="00C129FD">
        <w:tc>
          <w:tcPr>
            <w:tcW w:w="1383" w:type="dxa"/>
          </w:tcPr>
          <w:p w14:paraId="21EABE1C" w14:textId="7DC274DC" w:rsidR="00E56F8C" w:rsidRPr="001A2BE3" w:rsidRDefault="00C129FD" w:rsidP="000567F4">
            <w:pPr>
              <w:jc w:val="both"/>
              <w:rPr>
                <w:shd w:val="clear" w:color="auto" w:fill="FFFFFF"/>
              </w:rPr>
            </w:pPr>
            <w:r w:rsidRPr="001A2BE3">
              <w:rPr>
                <w:shd w:val="clear" w:color="auto" w:fill="FFFFFF"/>
              </w:rPr>
              <w:t>SRT_</w:t>
            </w:r>
            <w:r w:rsidRPr="001A2BE3">
              <w:rPr>
                <w:b/>
                <w:bCs/>
                <w:shd w:val="clear" w:color="auto" w:fill="FFFFFF"/>
              </w:rPr>
              <w:t>0403_02</w:t>
            </w:r>
          </w:p>
        </w:tc>
        <w:tc>
          <w:tcPr>
            <w:tcW w:w="3473" w:type="dxa"/>
          </w:tcPr>
          <w:p w14:paraId="74A3AD74" w14:textId="54A8FAF3" w:rsidR="00A704F4" w:rsidRDefault="00A704F4" w:rsidP="00F01EBE">
            <w:pPr>
              <w:jc w:val="both"/>
              <w:rPr>
                <w:shd w:val="clear" w:color="auto" w:fill="FFFFFF"/>
              </w:rPr>
            </w:pPr>
            <w:r w:rsidRPr="00A704F4">
              <w:rPr>
                <w:rFonts w:eastAsia="Times New Roman"/>
                <w:b/>
                <w:bCs/>
                <w:color w:val="000000"/>
                <w:lang w:val="en-IN" w:eastAsia="en-IN"/>
              </w:rPr>
              <w:t>Create user authorisation</w:t>
            </w:r>
            <w:r w:rsidR="009F6781">
              <w:rPr>
                <w:rFonts w:eastAsia="Times New Roman"/>
                <w:b/>
                <w:bCs/>
                <w:color w:val="000000"/>
                <w:lang w:val="en-IN" w:eastAsia="en-IN"/>
              </w:rPr>
              <w:t xml:space="preserve"> page</w:t>
            </w:r>
            <w:r w:rsidRPr="00A704F4">
              <w:rPr>
                <w:rFonts w:eastAsia="Times New Roman"/>
                <w:b/>
                <w:bCs/>
                <w:color w:val="000000"/>
                <w:lang w:val="en-IN" w:eastAsia="en-IN"/>
              </w:rPr>
              <w:t>.</w:t>
            </w:r>
          </w:p>
          <w:p w14:paraId="458BF1A4" w14:textId="33894328" w:rsidR="00274095" w:rsidRPr="001A2BE3" w:rsidRDefault="00274095" w:rsidP="00F01EBE">
            <w:pPr>
              <w:jc w:val="both"/>
              <w:rPr>
                <w:shd w:val="clear" w:color="auto" w:fill="FFFFFF"/>
              </w:rPr>
            </w:pPr>
            <w:r w:rsidRPr="001A2BE3">
              <w:rPr>
                <w:shd w:val="clear" w:color="auto" w:fill="FFFFFF"/>
              </w:rPr>
              <w:t xml:space="preserve">           </w:t>
            </w:r>
            <w:r w:rsidR="00A704F4">
              <w:rPr>
                <w:shd w:val="clear" w:color="auto" w:fill="FFFFFF"/>
              </w:rPr>
              <w:t xml:space="preserve">System shall </w:t>
            </w:r>
            <w:r w:rsidR="009E3E09">
              <w:rPr>
                <w:shd w:val="clear" w:color="auto" w:fill="FFFFFF"/>
              </w:rPr>
              <w:t xml:space="preserve">accept </w:t>
            </w:r>
            <w:r w:rsidRPr="001A2BE3">
              <w:rPr>
                <w:shd w:val="clear" w:color="auto" w:fill="FFFFFF"/>
              </w:rPr>
              <w:t>the new password from the user and updates it with the old one.</w:t>
            </w:r>
          </w:p>
        </w:tc>
      </w:tr>
      <w:tr w:rsidR="00C129FD" w:rsidRPr="001A2BE3" w14:paraId="37B9D2C1" w14:textId="77777777" w:rsidTr="00C129FD">
        <w:tc>
          <w:tcPr>
            <w:tcW w:w="1383" w:type="dxa"/>
          </w:tcPr>
          <w:p w14:paraId="60B0E2BD" w14:textId="1300F9EA" w:rsidR="00C129FD" w:rsidRPr="001A2BE3" w:rsidRDefault="00C129FD" w:rsidP="000567F4">
            <w:pPr>
              <w:jc w:val="both"/>
              <w:rPr>
                <w:shd w:val="clear" w:color="auto" w:fill="FFFFFF"/>
              </w:rPr>
            </w:pPr>
            <w:r w:rsidRPr="001A2BE3">
              <w:rPr>
                <w:shd w:val="clear" w:color="auto" w:fill="FFFFFF"/>
              </w:rPr>
              <w:t>SRT_</w:t>
            </w:r>
            <w:r w:rsidRPr="001A2BE3">
              <w:rPr>
                <w:b/>
                <w:bCs/>
                <w:shd w:val="clear" w:color="auto" w:fill="FFFFFF"/>
              </w:rPr>
              <w:t>0403_03</w:t>
            </w:r>
          </w:p>
        </w:tc>
        <w:tc>
          <w:tcPr>
            <w:tcW w:w="3473" w:type="dxa"/>
          </w:tcPr>
          <w:p w14:paraId="41E71EF7" w14:textId="3A9A3F1B" w:rsidR="00C129FD" w:rsidRPr="001A2BE3" w:rsidRDefault="00C129FD" w:rsidP="00F01EBE">
            <w:pPr>
              <w:jc w:val="both"/>
              <w:rPr>
                <w:shd w:val="clear" w:color="auto" w:fill="FFFFFF"/>
              </w:rPr>
            </w:pPr>
            <w:r w:rsidRPr="007D54DB">
              <w:rPr>
                <w:b/>
                <w:bCs/>
                <w:shd w:val="clear" w:color="auto" w:fill="FFFFFF"/>
              </w:rPr>
              <w:t>Password hashing</w:t>
            </w:r>
            <w:r w:rsidR="007D54DB" w:rsidRPr="007D54DB">
              <w:rPr>
                <w:b/>
                <w:bCs/>
                <w:shd w:val="clear" w:color="auto" w:fill="FFFFFF"/>
              </w:rPr>
              <w:t xml:space="preserve"> in forgot password page</w:t>
            </w:r>
            <w:r w:rsidRPr="001A2BE3">
              <w:rPr>
                <w:shd w:val="clear" w:color="auto" w:fill="FFFFFF"/>
              </w:rPr>
              <w:t>.</w:t>
            </w:r>
          </w:p>
          <w:p w14:paraId="7CF75661" w14:textId="35CC7A9D" w:rsidR="00274095" w:rsidRPr="001A2BE3" w:rsidRDefault="00274095" w:rsidP="00F01EBE">
            <w:pPr>
              <w:jc w:val="both"/>
              <w:rPr>
                <w:shd w:val="clear" w:color="auto" w:fill="FFFFFF"/>
              </w:rPr>
            </w:pPr>
            <w:r w:rsidRPr="001A2BE3">
              <w:rPr>
                <w:shd w:val="clear" w:color="auto" w:fill="FFFFFF"/>
              </w:rPr>
              <w:t xml:space="preserve">         </w:t>
            </w:r>
            <w:r w:rsidRPr="001A2BE3">
              <w:t>The password entered is hashed and stored for the purpose of security</w:t>
            </w:r>
            <w:r w:rsidR="00F66EDB" w:rsidRPr="001A2BE3">
              <w:t>.</w:t>
            </w:r>
          </w:p>
        </w:tc>
      </w:tr>
      <w:tr w:rsidR="00C129FD" w:rsidRPr="001A2BE3" w14:paraId="0D518B5C" w14:textId="77777777" w:rsidTr="00C129FD">
        <w:tc>
          <w:tcPr>
            <w:tcW w:w="1383" w:type="dxa"/>
          </w:tcPr>
          <w:p w14:paraId="6ED71857" w14:textId="5AC1093D" w:rsidR="00C129FD" w:rsidRPr="001A2BE3" w:rsidRDefault="00C129FD" w:rsidP="000567F4">
            <w:pPr>
              <w:jc w:val="both"/>
              <w:rPr>
                <w:shd w:val="clear" w:color="auto" w:fill="FFFFFF"/>
              </w:rPr>
            </w:pPr>
            <w:r w:rsidRPr="001A2BE3">
              <w:rPr>
                <w:shd w:val="clear" w:color="auto" w:fill="FFFFFF"/>
              </w:rPr>
              <w:t>SRT_</w:t>
            </w:r>
            <w:r w:rsidRPr="001A2BE3">
              <w:rPr>
                <w:b/>
                <w:bCs/>
                <w:shd w:val="clear" w:color="auto" w:fill="FFFFFF"/>
              </w:rPr>
              <w:t>0404_01</w:t>
            </w:r>
          </w:p>
        </w:tc>
        <w:tc>
          <w:tcPr>
            <w:tcW w:w="3473" w:type="dxa"/>
          </w:tcPr>
          <w:p w14:paraId="3CF3A720" w14:textId="5FDFFE9F" w:rsidR="00C129FD" w:rsidRPr="007D54DB" w:rsidRDefault="00C129FD" w:rsidP="00F01EBE">
            <w:pPr>
              <w:jc w:val="both"/>
              <w:rPr>
                <w:b/>
                <w:bCs/>
                <w:shd w:val="clear" w:color="auto" w:fill="FFFFFF"/>
              </w:rPr>
            </w:pPr>
            <w:r w:rsidRPr="007D54DB">
              <w:rPr>
                <w:b/>
                <w:bCs/>
                <w:shd w:val="clear" w:color="auto" w:fill="FFFFFF"/>
              </w:rPr>
              <w:t>Update the user Profile</w:t>
            </w:r>
            <w:r w:rsidR="00E8577D">
              <w:rPr>
                <w:b/>
                <w:bCs/>
                <w:shd w:val="clear" w:color="auto" w:fill="FFFFFF"/>
              </w:rPr>
              <w:t>.</w:t>
            </w:r>
          </w:p>
          <w:p w14:paraId="4CCDC6D4" w14:textId="7DA7F519" w:rsidR="00274095" w:rsidRPr="001A2BE3" w:rsidRDefault="00274095" w:rsidP="00F01EBE">
            <w:pPr>
              <w:jc w:val="both"/>
              <w:rPr>
                <w:shd w:val="clear" w:color="auto" w:fill="FFFFFF"/>
              </w:rPr>
            </w:pPr>
            <w:r w:rsidRPr="001A2BE3">
              <w:rPr>
                <w:shd w:val="clear" w:color="auto" w:fill="FFFFFF"/>
              </w:rPr>
              <w:t xml:space="preserve">          The user profile is then updated with the new set of information given by the user.</w:t>
            </w:r>
          </w:p>
        </w:tc>
      </w:tr>
    </w:tbl>
    <w:p w14:paraId="6E498F58" w14:textId="77777777" w:rsidR="00FC1FC2" w:rsidRPr="001A2BE3" w:rsidRDefault="00FC1FC2" w:rsidP="000567F4">
      <w:pPr>
        <w:jc w:val="both"/>
        <w:rPr>
          <w:b/>
          <w:bCs/>
          <w:shd w:val="clear" w:color="auto" w:fill="FFFFFF"/>
        </w:rPr>
      </w:pPr>
    </w:p>
    <w:p w14:paraId="2DDEAB80" w14:textId="48C02270" w:rsidR="00272D9C" w:rsidRPr="001A2BE3" w:rsidRDefault="00272D9C" w:rsidP="00C21BA7">
      <w:pPr>
        <w:rPr>
          <w:i/>
          <w:iCs/>
          <w:shd w:val="clear" w:color="auto" w:fill="FFFFFF"/>
        </w:rPr>
      </w:pPr>
      <w:r w:rsidRPr="001A2BE3">
        <w:rPr>
          <w:i/>
          <w:iCs/>
          <w:shd w:val="clear" w:color="auto" w:fill="FFFFFF"/>
        </w:rPr>
        <w:t>Course/Workshop selection</w:t>
      </w:r>
    </w:p>
    <w:p w14:paraId="0DF5F483" w14:textId="77777777" w:rsidR="00C21BA7" w:rsidRPr="001A2BE3" w:rsidRDefault="00C21BA7" w:rsidP="00C21BA7">
      <w:pPr>
        <w:rPr>
          <w:i/>
          <w:iCs/>
          <w:shd w:val="clear" w:color="auto" w:fill="FFFFFF"/>
        </w:rPr>
      </w:pPr>
    </w:p>
    <w:p w14:paraId="39CD7E9C" w14:textId="348B91C9" w:rsidR="00272D9C" w:rsidRDefault="00272D9C" w:rsidP="00272D9C">
      <w:pPr>
        <w:jc w:val="both"/>
        <w:rPr>
          <w:shd w:val="clear" w:color="auto" w:fill="FFFFFF"/>
        </w:rPr>
      </w:pPr>
      <w:r w:rsidRPr="001A2BE3">
        <w:rPr>
          <w:b/>
          <w:bCs/>
        </w:rPr>
        <w:t xml:space="preserve">Use case    - </w:t>
      </w:r>
      <w:bookmarkStart w:id="0" w:name="_Hlk65707089"/>
      <w:r w:rsidRPr="001A2BE3">
        <w:rPr>
          <w:shd w:val="clear" w:color="auto" w:fill="FFFFFF"/>
        </w:rPr>
        <w:t>Course/Workshop selection</w:t>
      </w:r>
      <w:bookmarkEnd w:id="0"/>
    </w:p>
    <w:p w14:paraId="69649213" w14:textId="3FD26355" w:rsidR="004E225E" w:rsidRDefault="006B0ED0" w:rsidP="00272D9C">
      <w:pPr>
        <w:jc w:val="both"/>
        <w:rPr>
          <w:i/>
          <w:iCs/>
          <w:shd w:val="clear" w:color="auto" w:fill="FFFFFF"/>
        </w:rPr>
      </w:pPr>
      <w:r>
        <w:rPr>
          <w:i/>
          <w:iCs/>
          <w:noProof/>
          <w:shd w:val="clear" w:color="auto" w:fill="FFFFFF"/>
        </w:rPr>
        <w:drawing>
          <wp:inline distT="0" distB="0" distL="0" distR="0" wp14:anchorId="05397811" wp14:editId="4755C063">
            <wp:extent cx="3089910" cy="13716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3"/>
                    <a:stretch>
                      <a:fillRect/>
                    </a:stretch>
                  </pic:blipFill>
                  <pic:spPr>
                    <a:xfrm>
                      <a:off x="0" y="0"/>
                      <a:ext cx="3089910" cy="1371600"/>
                    </a:xfrm>
                    <a:prstGeom prst="rect">
                      <a:avLst/>
                    </a:prstGeom>
                  </pic:spPr>
                </pic:pic>
              </a:graphicData>
            </a:graphic>
          </wp:inline>
        </w:drawing>
      </w:r>
    </w:p>
    <w:p w14:paraId="6D871396" w14:textId="6E688CD8" w:rsidR="004E225E" w:rsidRDefault="004E225E" w:rsidP="004E225E">
      <w:pPr>
        <w:rPr>
          <w:i/>
          <w:iCs/>
        </w:rPr>
      </w:pPr>
      <w:r>
        <w:rPr>
          <w:i/>
          <w:iCs/>
        </w:rPr>
        <w:t>Fig 2.</w:t>
      </w:r>
      <w:r w:rsidR="00B64F7F">
        <w:rPr>
          <w:i/>
          <w:iCs/>
        </w:rPr>
        <w:t>5</w:t>
      </w:r>
      <w:r>
        <w:rPr>
          <w:i/>
          <w:iCs/>
        </w:rPr>
        <w:t xml:space="preserve"> </w:t>
      </w:r>
      <w:r w:rsidRPr="004E225E">
        <w:rPr>
          <w:i/>
          <w:iCs/>
        </w:rPr>
        <w:t xml:space="preserve">Course/Workshop selection </w:t>
      </w:r>
      <w:r w:rsidR="00F965CA">
        <w:rPr>
          <w:i/>
          <w:iCs/>
        </w:rPr>
        <w:t xml:space="preserve">use </w:t>
      </w:r>
      <w:r>
        <w:rPr>
          <w:i/>
          <w:iCs/>
        </w:rPr>
        <w:t>case diagram</w:t>
      </w:r>
    </w:p>
    <w:p w14:paraId="6D38719C" w14:textId="77777777" w:rsidR="004E225E" w:rsidRPr="001A2BE3" w:rsidRDefault="004E225E" w:rsidP="004E225E">
      <w:pPr>
        <w:rPr>
          <w:i/>
          <w:iCs/>
          <w:shd w:val="clear" w:color="auto" w:fill="FFFFFF"/>
        </w:rPr>
      </w:pPr>
    </w:p>
    <w:p w14:paraId="597DD5C0" w14:textId="52B19FDD" w:rsidR="00DC4BCC" w:rsidRPr="001A2BE3" w:rsidRDefault="00272D9C" w:rsidP="00272D9C">
      <w:pPr>
        <w:jc w:val="both"/>
        <w:rPr>
          <w:shd w:val="clear" w:color="auto" w:fill="FFFFFF"/>
        </w:rPr>
      </w:pPr>
      <w:r w:rsidRPr="001A2BE3">
        <w:rPr>
          <w:b/>
          <w:bCs/>
        </w:rPr>
        <w:t>User Story</w:t>
      </w:r>
      <w:r w:rsidRPr="001A2BE3">
        <w:t>-</w:t>
      </w:r>
      <w:r w:rsidRPr="001A2BE3">
        <w:rPr>
          <w:rFonts w:ascii="docs-Calibri" w:hAnsi="docs-Calibri"/>
          <w:sz w:val="23"/>
          <w:szCs w:val="23"/>
          <w:shd w:val="clear" w:color="auto" w:fill="FFFFFF"/>
        </w:rPr>
        <w:t xml:space="preserve"> </w:t>
      </w:r>
      <w:r w:rsidR="00DC4BCC" w:rsidRPr="001A2BE3">
        <w:rPr>
          <w:shd w:val="clear" w:color="auto" w:fill="FFFFFF"/>
        </w:rPr>
        <w:t xml:space="preserve">User who wish to select workshop/ course, once he lands on the </w:t>
      </w:r>
      <w:r w:rsidR="00173B88" w:rsidRPr="001A2BE3">
        <w:rPr>
          <w:shd w:val="clear" w:color="auto" w:fill="FFFFFF"/>
        </w:rPr>
        <w:t>main</w:t>
      </w:r>
      <w:r w:rsidR="001271F9">
        <w:rPr>
          <w:shd w:val="clear" w:color="auto" w:fill="FFFFFF"/>
        </w:rPr>
        <w:t xml:space="preserve"> </w:t>
      </w:r>
      <w:r w:rsidR="00173B88" w:rsidRPr="001A2BE3">
        <w:rPr>
          <w:shd w:val="clear" w:color="auto" w:fill="FFFFFF"/>
        </w:rPr>
        <w:t>page</w:t>
      </w:r>
      <w:r w:rsidR="00DC4BCC" w:rsidRPr="001A2BE3">
        <w:rPr>
          <w:shd w:val="clear" w:color="auto" w:fill="FFFFFF"/>
        </w:rPr>
        <w:t xml:space="preserve"> there will be three fields – </w:t>
      </w:r>
      <w:r w:rsidR="008521E9">
        <w:rPr>
          <w:shd w:val="clear" w:color="auto" w:fill="FFFFFF"/>
        </w:rPr>
        <w:t>"</w:t>
      </w:r>
      <w:r w:rsidR="00DC4BCC" w:rsidRPr="001A2BE3">
        <w:rPr>
          <w:shd w:val="clear" w:color="auto" w:fill="FFFFFF"/>
        </w:rPr>
        <w:t>General workshops</w:t>
      </w:r>
      <w:r w:rsidR="008521E9">
        <w:rPr>
          <w:shd w:val="clear" w:color="auto" w:fill="FFFFFF"/>
        </w:rPr>
        <w:t>"</w:t>
      </w:r>
      <w:r w:rsidR="00DC4BCC" w:rsidRPr="001A2BE3">
        <w:rPr>
          <w:shd w:val="clear" w:color="auto" w:fill="FFFFFF"/>
        </w:rPr>
        <w:t xml:space="preserve">, </w:t>
      </w:r>
      <w:r w:rsidR="008521E9">
        <w:rPr>
          <w:shd w:val="clear" w:color="auto" w:fill="FFFFFF"/>
        </w:rPr>
        <w:t>"</w:t>
      </w:r>
      <w:r w:rsidR="00DC4BCC" w:rsidRPr="001A2BE3">
        <w:rPr>
          <w:shd w:val="clear" w:color="auto" w:fill="FFFFFF"/>
        </w:rPr>
        <w:t>Technical Courses</w:t>
      </w:r>
      <w:r w:rsidR="008521E9">
        <w:rPr>
          <w:shd w:val="clear" w:color="auto" w:fill="FFFFFF"/>
        </w:rPr>
        <w:t>"</w:t>
      </w:r>
      <w:r w:rsidR="00DC4BCC" w:rsidRPr="001A2BE3">
        <w:rPr>
          <w:shd w:val="clear" w:color="auto" w:fill="FFFFFF"/>
        </w:rPr>
        <w:t xml:space="preserve"> &amp; </w:t>
      </w:r>
      <w:r w:rsidR="008521E9">
        <w:rPr>
          <w:shd w:val="clear" w:color="auto" w:fill="FFFFFF"/>
        </w:rPr>
        <w:t>"</w:t>
      </w:r>
      <w:r w:rsidR="00DC4BCC" w:rsidRPr="001A2BE3">
        <w:rPr>
          <w:shd w:val="clear" w:color="auto" w:fill="FFFFFF"/>
        </w:rPr>
        <w:t>Non-Technical Courses</w:t>
      </w:r>
      <w:r w:rsidR="008521E9">
        <w:rPr>
          <w:shd w:val="clear" w:color="auto" w:fill="FFFFFF"/>
        </w:rPr>
        <w:t>"</w:t>
      </w:r>
      <w:r w:rsidR="00DC4BCC" w:rsidRPr="001A2BE3">
        <w:rPr>
          <w:shd w:val="clear" w:color="auto" w:fill="FFFFFF"/>
        </w:rPr>
        <w:t xml:space="preserve">. If the user selects </w:t>
      </w:r>
      <w:r w:rsidR="008521E9">
        <w:rPr>
          <w:shd w:val="clear" w:color="auto" w:fill="FFFFFF"/>
        </w:rPr>
        <w:t>"</w:t>
      </w:r>
      <w:r w:rsidR="00DC4BCC" w:rsidRPr="001A2BE3">
        <w:rPr>
          <w:shd w:val="clear" w:color="auto" w:fill="FFFFFF"/>
        </w:rPr>
        <w:t>General workshops</w:t>
      </w:r>
      <w:r w:rsidR="008521E9">
        <w:rPr>
          <w:shd w:val="clear" w:color="auto" w:fill="FFFFFF"/>
        </w:rPr>
        <w:t>"</w:t>
      </w:r>
      <w:r w:rsidR="00DC4BCC" w:rsidRPr="001A2BE3">
        <w:rPr>
          <w:shd w:val="clear" w:color="auto" w:fill="FFFFFF"/>
        </w:rPr>
        <w:t xml:space="preserve">, </w:t>
      </w:r>
      <w:proofErr w:type="gramStart"/>
      <w:r w:rsidR="00DC4BCC" w:rsidRPr="001A2BE3">
        <w:rPr>
          <w:shd w:val="clear" w:color="auto" w:fill="FFFFFF"/>
        </w:rPr>
        <w:t>he</w:t>
      </w:r>
      <w:r w:rsidR="008521E9">
        <w:rPr>
          <w:shd w:val="clear" w:color="auto" w:fill="FFFFFF"/>
        </w:rPr>
        <w:t>'</w:t>
      </w:r>
      <w:r w:rsidR="00DC4BCC" w:rsidRPr="001A2BE3">
        <w:rPr>
          <w:shd w:val="clear" w:color="auto" w:fill="FFFFFF"/>
        </w:rPr>
        <w:t>ll</w:t>
      </w:r>
      <w:proofErr w:type="gramEnd"/>
      <w:r w:rsidR="00DC4BCC" w:rsidRPr="001A2BE3">
        <w:rPr>
          <w:shd w:val="clear" w:color="auto" w:fill="FFFFFF"/>
        </w:rPr>
        <w:t xml:space="preserve"> then be the given various options to choose according to his convenience. If the user selects for </w:t>
      </w:r>
      <w:r w:rsidR="008521E9">
        <w:rPr>
          <w:shd w:val="clear" w:color="auto" w:fill="FFFFFF"/>
        </w:rPr>
        <w:t>"</w:t>
      </w:r>
      <w:r w:rsidR="00DC4BCC" w:rsidRPr="001A2BE3">
        <w:rPr>
          <w:shd w:val="clear" w:color="auto" w:fill="FFFFFF"/>
        </w:rPr>
        <w:t>Technical</w:t>
      </w:r>
      <w:r w:rsidR="008521E9">
        <w:rPr>
          <w:shd w:val="clear" w:color="auto" w:fill="FFFFFF"/>
        </w:rPr>
        <w:t>"</w:t>
      </w:r>
      <w:r w:rsidR="00DC4BCC" w:rsidRPr="001A2BE3">
        <w:rPr>
          <w:shd w:val="clear" w:color="auto" w:fill="FFFFFF"/>
        </w:rPr>
        <w:t xml:space="preserve">, </w:t>
      </w:r>
      <w:r w:rsidR="008521E9">
        <w:rPr>
          <w:shd w:val="clear" w:color="auto" w:fill="FFFFFF"/>
        </w:rPr>
        <w:t>"</w:t>
      </w:r>
      <w:r w:rsidR="00DC4BCC" w:rsidRPr="001A2BE3">
        <w:rPr>
          <w:shd w:val="clear" w:color="auto" w:fill="FFFFFF"/>
        </w:rPr>
        <w:t>Non-Technical</w:t>
      </w:r>
      <w:r w:rsidR="008521E9">
        <w:rPr>
          <w:shd w:val="clear" w:color="auto" w:fill="FFFFFF"/>
        </w:rPr>
        <w:t>"</w:t>
      </w:r>
      <w:r w:rsidR="00DC4BCC" w:rsidRPr="001A2BE3">
        <w:rPr>
          <w:shd w:val="clear" w:color="auto" w:fill="FFFFFF"/>
        </w:rPr>
        <w:t>, Courses, the user is given various options under different titles to choose from.</w:t>
      </w:r>
    </w:p>
    <w:p w14:paraId="169C4434" w14:textId="70877918" w:rsidR="00DC4BCC" w:rsidRDefault="00272D9C" w:rsidP="00272D9C">
      <w:pPr>
        <w:jc w:val="both"/>
      </w:pPr>
      <w:r w:rsidRPr="001A2BE3">
        <w:rPr>
          <w:b/>
          <w:bCs/>
          <w:shd w:val="clear" w:color="auto" w:fill="FFFFFF"/>
        </w:rPr>
        <w:t>Requirement Specification</w:t>
      </w:r>
      <w:r w:rsidRPr="001A2BE3">
        <w:rPr>
          <w:shd w:val="clear" w:color="auto" w:fill="FFFFFF"/>
        </w:rPr>
        <w:t xml:space="preserve"> - </w:t>
      </w:r>
      <w:r w:rsidR="00DC4BCC" w:rsidRPr="001A2BE3">
        <w:t xml:space="preserve">Once after successful login, ICDE-Skill Stack System shall have a main page displaying </w:t>
      </w:r>
      <w:r w:rsidR="00DC4BCC" w:rsidRPr="001A2BE3">
        <w:t xml:space="preserve">with General Workshop, Technical </w:t>
      </w:r>
      <w:proofErr w:type="gramStart"/>
      <w:r w:rsidR="00DC4BCC" w:rsidRPr="001A2BE3">
        <w:t>course</w:t>
      </w:r>
      <w:proofErr w:type="gramEnd"/>
      <w:r w:rsidR="00DC4BCC" w:rsidRPr="001A2BE3">
        <w:t xml:space="preserve"> and Non-Technical course sections so that user can select a course from the list of courses inside these course sections conveniently.</w:t>
      </w:r>
    </w:p>
    <w:p w14:paraId="183D8CE0" w14:textId="77777777" w:rsidR="002310F1" w:rsidRPr="001A2BE3" w:rsidRDefault="002310F1" w:rsidP="00272D9C">
      <w:pPr>
        <w:jc w:val="both"/>
      </w:pPr>
    </w:p>
    <w:p w14:paraId="7D2242E2" w14:textId="3AC4451D" w:rsidR="00272D9C" w:rsidRPr="001A2BE3" w:rsidRDefault="00272D9C" w:rsidP="00272D9C">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013D06" w:rsidRPr="001A2BE3" w14:paraId="2C21B26C" w14:textId="77777777" w:rsidTr="00274095">
        <w:tc>
          <w:tcPr>
            <w:tcW w:w="1134" w:type="dxa"/>
          </w:tcPr>
          <w:p w14:paraId="68F66306" w14:textId="0844FEB6" w:rsidR="00013D06" w:rsidRPr="001A2BE3" w:rsidRDefault="00013D06" w:rsidP="00274095">
            <w:pPr>
              <w:jc w:val="both"/>
            </w:pPr>
            <w:r w:rsidRPr="001A2BE3">
              <w:t>SRS_</w:t>
            </w:r>
            <w:r w:rsidRPr="001A2BE3">
              <w:rPr>
                <w:b/>
                <w:bCs/>
              </w:rPr>
              <w:t>0</w:t>
            </w:r>
            <w:r w:rsidR="00DC4BCC" w:rsidRPr="001A2BE3">
              <w:rPr>
                <w:b/>
                <w:bCs/>
              </w:rPr>
              <w:t>5</w:t>
            </w:r>
            <w:r w:rsidRPr="001A2BE3">
              <w:rPr>
                <w:b/>
                <w:bCs/>
              </w:rPr>
              <w:t>01</w:t>
            </w:r>
          </w:p>
        </w:tc>
        <w:tc>
          <w:tcPr>
            <w:tcW w:w="3722" w:type="dxa"/>
          </w:tcPr>
          <w:p w14:paraId="4F41D8A9" w14:textId="2CEFB49D" w:rsidR="00013D06" w:rsidRPr="001A2BE3" w:rsidRDefault="001527AE" w:rsidP="00274095">
            <w:pPr>
              <w:jc w:val="both"/>
            </w:pPr>
            <w:r w:rsidRPr="001A2BE3">
              <w:rPr>
                <w:shd w:val="clear" w:color="auto" w:fill="FFFFFF"/>
              </w:rPr>
              <w:t xml:space="preserve">ICDE-Skill Stack </w:t>
            </w:r>
            <w:r w:rsidR="004A300C" w:rsidRPr="001A2BE3">
              <w:rPr>
                <w:shd w:val="clear" w:color="auto" w:fill="FFFFFF"/>
              </w:rPr>
              <w:t xml:space="preserve">System </w:t>
            </w:r>
            <w:r w:rsidRPr="001A2BE3">
              <w:rPr>
                <w:shd w:val="clear" w:color="auto" w:fill="FFFFFF"/>
              </w:rPr>
              <w:t xml:space="preserve">shall have main page displaying General Workshop, Technical </w:t>
            </w:r>
            <w:proofErr w:type="gramStart"/>
            <w:r w:rsidRPr="001A2BE3">
              <w:rPr>
                <w:shd w:val="clear" w:color="auto" w:fill="FFFFFF"/>
              </w:rPr>
              <w:t>course</w:t>
            </w:r>
            <w:proofErr w:type="gramEnd"/>
            <w:r w:rsidRPr="001A2BE3">
              <w:rPr>
                <w:shd w:val="clear" w:color="auto" w:fill="FFFFFF"/>
              </w:rPr>
              <w:t xml:space="preserve"> and Non-Technical course sections.</w:t>
            </w:r>
          </w:p>
        </w:tc>
      </w:tr>
      <w:tr w:rsidR="00013D06" w:rsidRPr="001A2BE3" w14:paraId="40D77976" w14:textId="77777777" w:rsidTr="00274095">
        <w:tc>
          <w:tcPr>
            <w:tcW w:w="1134" w:type="dxa"/>
          </w:tcPr>
          <w:p w14:paraId="23C6A9B6" w14:textId="5525B4D9" w:rsidR="00013D06" w:rsidRPr="001A2BE3" w:rsidRDefault="00013D06" w:rsidP="00274095">
            <w:pPr>
              <w:jc w:val="both"/>
            </w:pPr>
            <w:r w:rsidRPr="001A2BE3">
              <w:t>SRS_</w:t>
            </w:r>
            <w:r w:rsidRPr="001A2BE3">
              <w:rPr>
                <w:b/>
                <w:bCs/>
              </w:rPr>
              <w:t>0</w:t>
            </w:r>
            <w:r w:rsidR="00DC4BCC" w:rsidRPr="001A2BE3">
              <w:rPr>
                <w:b/>
                <w:bCs/>
              </w:rPr>
              <w:t>5</w:t>
            </w:r>
            <w:r w:rsidRPr="001A2BE3">
              <w:rPr>
                <w:b/>
                <w:bCs/>
              </w:rPr>
              <w:t>02</w:t>
            </w:r>
          </w:p>
        </w:tc>
        <w:tc>
          <w:tcPr>
            <w:tcW w:w="3722" w:type="dxa"/>
          </w:tcPr>
          <w:p w14:paraId="176961BE" w14:textId="01296AB8" w:rsidR="00013D06" w:rsidRPr="001A2BE3" w:rsidRDefault="001527AE" w:rsidP="00274095">
            <w:pPr>
              <w:jc w:val="both"/>
            </w:pPr>
            <w:r w:rsidRPr="001A2BE3">
              <w:rPr>
                <w:shd w:val="clear" w:color="auto" w:fill="FFFFFF"/>
              </w:rPr>
              <w:t xml:space="preserve">ICDE-Skill Stack </w:t>
            </w:r>
            <w:r w:rsidR="004A300C" w:rsidRPr="001A2BE3">
              <w:rPr>
                <w:shd w:val="clear" w:color="auto" w:fill="FFFFFF"/>
              </w:rPr>
              <w:t xml:space="preserve">System </w:t>
            </w:r>
            <w:r w:rsidRPr="001A2BE3">
              <w:rPr>
                <w:shd w:val="clear" w:color="auto" w:fill="FFFFFF"/>
              </w:rPr>
              <w:t xml:space="preserve">Shall allow user to select courses under General Workshop, Technical </w:t>
            </w:r>
            <w:proofErr w:type="gramStart"/>
            <w:r w:rsidRPr="001A2BE3">
              <w:rPr>
                <w:shd w:val="clear" w:color="auto" w:fill="FFFFFF"/>
              </w:rPr>
              <w:t>course</w:t>
            </w:r>
            <w:proofErr w:type="gramEnd"/>
            <w:r w:rsidRPr="001A2BE3">
              <w:rPr>
                <w:shd w:val="clear" w:color="auto" w:fill="FFFFFF"/>
              </w:rPr>
              <w:t xml:space="preserve"> and Non-Technical course sections.</w:t>
            </w:r>
          </w:p>
        </w:tc>
      </w:tr>
      <w:tr w:rsidR="000C4922" w:rsidRPr="001A2BE3" w14:paraId="0B81ECF1" w14:textId="77777777" w:rsidTr="00274095">
        <w:tc>
          <w:tcPr>
            <w:tcW w:w="1134" w:type="dxa"/>
          </w:tcPr>
          <w:p w14:paraId="414B8B84" w14:textId="4350AB23" w:rsidR="000C4922" w:rsidRPr="001A2BE3" w:rsidRDefault="000C4922" w:rsidP="00274095">
            <w:pPr>
              <w:jc w:val="both"/>
            </w:pPr>
            <w:r>
              <w:t>SRS_</w:t>
            </w:r>
            <w:r w:rsidRPr="000C4922">
              <w:rPr>
                <w:b/>
                <w:bCs/>
              </w:rPr>
              <w:t>0503</w:t>
            </w:r>
          </w:p>
        </w:tc>
        <w:tc>
          <w:tcPr>
            <w:tcW w:w="3722" w:type="dxa"/>
          </w:tcPr>
          <w:p w14:paraId="0A3417CE" w14:textId="56A28103" w:rsidR="000C4922" w:rsidRPr="001A2BE3" w:rsidRDefault="000C4922" w:rsidP="00274095">
            <w:pPr>
              <w:jc w:val="both"/>
              <w:rPr>
                <w:shd w:val="clear" w:color="auto" w:fill="FFFFFF"/>
              </w:rPr>
            </w:pPr>
            <w:r>
              <w:rPr>
                <w:shd w:val="clear" w:color="auto" w:fill="FFFFFF"/>
              </w:rPr>
              <w:t>ICDE-Skill Stack System shall have a profile section in the application main page. Profile section shall display last accessed date and time, user</w:t>
            </w:r>
            <w:r w:rsidR="006D2FF8">
              <w:rPr>
                <w:shd w:val="clear" w:color="auto" w:fill="FFFFFF"/>
              </w:rPr>
              <w:t>'</w:t>
            </w:r>
            <w:r>
              <w:rPr>
                <w:shd w:val="clear" w:color="auto" w:fill="FFFFFF"/>
              </w:rPr>
              <w:t xml:space="preserve">s name, logout option, and my usage </w:t>
            </w:r>
            <w:proofErr w:type="spellStart"/>
            <w:r>
              <w:rPr>
                <w:shd w:val="clear" w:color="auto" w:fill="FFFFFF"/>
              </w:rPr>
              <w:t>stastics</w:t>
            </w:r>
            <w:proofErr w:type="spellEnd"/>
            <w:r>
              <w:rPr>
                <w:shd w:val="clear" w:color="auto" w:fill="FFFFFF"/>
              </w:rPr>
              <w:t xml:space="preserve"> button.</w:t>
            </w:r>
          </w:p>
        </w:tc>
      </w:tr>
    </w:tbl>
    <w:p w14:paraId="7B89CCD3" w14:textId="472D4C92" w:rsidR="005112B2" w:rsidRPr="001A2BE3" w:rsidRDefault="005112B2" w:rsidP="005112B2">
      <w:pPr>
        <w:jc w:val="left"/>
        <w:rPr>
          <w:b/>
          <w:bCs/>
        </w:rPr>
      </w:pPr>
      <w:r w:rsidRPr="001A2BE3">
        <w:rPr>
          <w:b/>
          <w:bCs/>
        </w:rPr>
        <w:t>Tasks</w:t>
      </w:r>
      <w:r w:rsidR="002310F1">
        <w:rPr>
          <w:b/>
          <w:bCs/>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5112B2" w:rsidRPr="001A2BE3" w14:paraId="0ED6672F" w14:textId="77777777" w:rsidTr="00957638">
        <w:tc>
          <w:tcPr>
            <w:tcW w:w="1134" w:type="dxa"/>
          </w:tcPr>
          <w:p w14:paraId="41E00AA2" w14:textId="1E90320C" w:rsidR="005112B2" w:rsidRPr="001A2BE3" w:rsidRDefault="005112B2" w:rsidP="00274095">
            <w:pPr>
              <w:jc w:val="both"/>
              <w:rPr>
                <w:shd w:val="clear" w:color="auto" w:fill="FFFFFF"/>
              </w:rPr>
            </w:pPr>
            <w:r w:rsidRPr="001A2BE3">
              <w:rPr>
                <w:shd w:val="clear" w:color="auto" w:fill="FFFFFF"/>
              </w:rPr>
              <w:t>SRT_</w:t>
            </w:r>
            <w:r w:rsidRPr="001A2BE3">
              <w:rPr>
                <w:b/>
                <w:bCs/>
                <w:shd w:val="clear" w:color="auto" w:fill="FFFFFF"/>
              </w:rPr>
              <w:t>0</w:t>
            </w:r>
            <w:r w:rsidR="00DC4BCC" w:rsidRPr="001A2BE3">
              <w:rPr>
                <w:b/>
                <w:bCs/>
                <w:shd w:val="clear" w:color="auto" w:fill="FFFFFF"/>
              </w:rPr>
              <w:t>5</w:t>
            </w:r>
            <w:r w:rsidRPr="001A2BE3">
              <w:rPr>
                <w:b/>
                <w:bCs/>
                <w:shd w:val="clear" w:color="auto" w:fill="FFFFFF"/>
              </w:rPr>
              <w:t>01</w:t>
            </w:r>
            <w:r w:rsidR="00C129FD" w:rsidRPr="001A2BE3">
              <w:rPr>
                <w:b/>
                <w:bCs/>
                <w:shd w:val="clear" w:color="auto" w:fill="FFFFFF"/>
              </w:rPr>
              <w:t>_01</w:t>
            </w:r>
          </w:p>
        </w:tc>
        <w:tc>
          <w:tcPr>
            <w:tcW w:w="3722" w:type="dxa"/>
          </w:tcPr>
          <w:p w14:paraId="34AD87A0" w14:textId="406C7A7C" w:rsidR="002F2247" w:rsidRPr="001A2BE3" w:rsidRDefault="002F2247" w:rsidP="00274095">
            <w:pPr>
              <w:jc w:val="both"/>
              <w:rPr>
                <w:shd w:val="clear" w:color="auto" w:fill="FFFFFF"/>
              </w:rPr>
            </w:pPr>
            <w:r w:rsidRPr="007D54DB">
              <w:rPr>
                <w:b/>
                <w:bCs/>
                <w:shd w:val="clear" w:color="auto" w:fill="FFFFFF"/>
              </w:rPr>
              <w:t>Create application main page</w:t>
            </w:r>
            <w:r w:rsidR="007D54DB">
              <w:rPr>
                <w:b/>
                <w:bCs/>
                <w:shd w:val="clear" w:color="auto" w:fill="FFFFFF"/>
              </w:rPr>
              <w:t>.</w:t>
            </w:r>
          </w:p>
          <w:p w14:paraId="4B04B667" w14:textId="716B2AD2" w:rsidR="005112B2" w:rsidRPr="001A2BE3" w:rsidRDefault="002F2247" w:rsidP="00274095">
            <w:pPr>
              <w:jc w:val="both"/>
              <w:rPr>
                <w:b/>
                <w:bCs/>
                <w:shd w:val="clear" w:color="auto" w:fill="FFFFFF"/>
              </w:rPr>
            </w:pPr>
            <w:r w:rsidRPr="001A2BE3">
              <w:rPr>
                <w:shd w:val="clear" w:color="auto" w:fill="FFFFFF"/>
              </w:rPr>
              <w:t xml:space="preserve">           </w:t>
            </w:r>
            <w:r w:rsidR="00357946" w:rsidRPr="001A2BE3">
              <w:rPr>
                <w:shd w:val="clear" w:color="auto" w:fill="FFFFFF"/>
              </w:rPr>
              <w:t xml:space="preserve">Create application main page with General Workshop, Technical </w:t>
            </w:r>
            <w:proofErr w:type="gramStart"/>
            <w:r w:rsidR="00357946" w:rsidRPr="001A2BE3">
              <w:rPr>
                <w:shd w:val="clear" w:color="auto" w:fill="FFFFFF"/>
              </w:rPr>
              <w:t>course</w:t>
            </w:r>
            <w:proofErr w:type="gramEnd"/>
            <w:r w:rsidR="00357946" w:rsidRPr="001A2BE3">
              <w:rPr>
                <w:shd w:val="clear" w:color="auto" w:fill="FFFFFF"/>
              </w:rPr>
              <w:t xml:space="preserve"> and Non-Technical course sections display. </w:t>
            </w:r>
          </w:p>
        </w:tc>
      </w:tr>
      <w:tr w:rsidR="005112B2" w:rsidRPr="001A2BE3" w14:paraId="51227FB0" w14:textId="77777777" w:rsidTr="00957638">
        <w:tc>
          <w:tcPr>
            <w:tcW w:w="1134" w:type="dxa"/>
          </w:tcPr>
          <w:p w14:paraId="524140C7" w14:textId="608523DB" w:rsidR="005112B2" w:rsidRPr="001A2BE3" w:rsidRDefault="005112B2" w:rsidP="00274095">
            <w:pPr>
              <w:jc w:val="both"/>
              <w:rPr>
                <w:shd w:val="clear" w:color="auto" w:fill="FFFFFF"/>
              </w:rPr>
            </w:pPr>
            <w:r w:rsidRPr="001A2BE3">
              <w:rPr>
                <w:shd w:val="clear" w:color="auto" w:fill="FFFFFF"/>
              </w:rPr>
              <w:t>SRT_</w:t>
            </w:r>
            <w:r w:rsidRPr="001A2BE3">
              <w:rPr>
                <w:b/>
                <w:bCs/>
                <w:shd w:val="clear" w:color="auto" w:fill="FFFFFF"/>
              </w:rPr>
              <w:t>0</w:t>
            </w:r>
            <w:r w:rsidR="00DC4BCC" w:rsidRPr="001A2BE3">
              <w:rPr>
                <w:b/>
                <w:bCs/>
                <w:shd w:val="clear" w:color="auto" w:fill="FFFFFF"/>
              </w:rPr>
              <w:t>5</w:t>
            </w:r>
            <w:r w:rsidRPr="001A2BE3">
              <w:rPr>
                <w:b/>
                <w:bCs/>
                <w:shd w:val="clear" w:color="auto" w:fill="FFFFFF"/>
              </w:rPr>
              <w:t>02</w:t>
            </w:r>
            <w:r w:rsidR="00C129FD" w:rsidRPr="001A2BE3">
              <w:rPr>
                <w:b/>
                <w:bCs/>
                <w:shd w:val="clear" w:color="auto" w:fill="FFFFFF"/>
              </w:rPr>
              <w:t>_01</w:t>
            </w:r>
          </w:p>
        </w:tc>
        <w:tc>
          <w:tcPr>
            <w:tcW w:w="3722" w:type="dxa"/>
          </w:tcPr>
          <w:p w14:paraId="0CDA07B1" w14:textId="0116C793" w:rsidR="002F2247" w:rsidRPr="001A2BE3" w:rsidRDefault="00357946" w:rsidP="00274095">
            <w:pPr>
              <w:jc w:val="both"/>
              <w:rPr>
                <w:shd w:val="clear" w:color="auto" w:fill="FFFFFF"/>
              </w:rPr>
            </w:pPr>
            <w:r w:rsidRPr="007D54DB">
              <w:rPr>
                <w:b/>
                <w:bCs/>
                <w:shd w:val="clear" w:color="auto" w:fill="FFFFFF"/>
              </w:rPr>
              <w:t>Create course section page</w:t>
            </w:r>
            <w:r w:rsidR="007D54DB">
              <w:rPr>
                <w:b/>
                <w:bCs/>
                <w:shd w:val="clear" w:color="auto" w:fill="FFFFFF"/>
              </w:rPr>
              <w:t>.</w:t>
            </w:r>
          </w:p>
          <w:p w14:paraId="158EC042" w14:textId="376CB9C4" w:rsidR="00357946" w:rsidRPr="001A2BE3" w:rsidRDefault="002F2247" w:rsidP="00274095">
            <w:pPr>
              <w:jc w:val="both"/>
              <w:rPr>
                <w:shd w:val="clear" w:color="auto" w:fill="FFFFFF"/>
              </w:rPr>
            </w:pPr>
            <w:r w:rsidRPr="001A2BE3">
              <w:rPr>
                <w:shd w:val="clear" w:color="auto" w:fill="FFFFFF"/>
              </w:rPr>
              <w:t xml:space="preserve">           Create a page </w:t>
            </w:r>
            <w:r w:rsidR="00357946" w:rsidRPr="001A2BE3">
              <w:rPr>
                <w:shd w:val="clear" w:color="auto" w:fill="FFFFFF"/>
              </w:rPr>
              <w:t xml:space="preserve">that displays list of related courses under that section. </w:t>
            </w:r>
          </w:p>
          <w:p w14:paraId="0DF0F933" w14:textId="7094D2D8" w:rsidR="00357946" w:rsidRPr="001A2BE3" w:rsidRDefault="00357946" w:rsidP="00D71B91">
            <w:pPr>
              <w:pStyle w:val="ListParagraph"/>
              <w:numPr>
                <w:ilvl w:val="0"/>
                <w:numId w:val="9"/>
              </w:numPr>
              <w:jc w:val="both"/>
              <w:rPr>
                <w:shd w:val="clear" w:color="auto" w:fill="FFFFFF"/>
              </w:rPr>
            </w:pPr>
            <w:r w:rsidRPr="001A2BE3">
              <w:rPr>
                <w:shd w:val="clear" w:color="auto" w:fill="FFFFFF"/>
              </w:rPr>
              <w:t xml:space="preserve">Create General Workshop course section page. </w:t>
            </w:r>
          </w:p>
          <w:p w14:paraId="563A64A5" w14:textId="77777777" w:rsidR="00357946" w:rsidRPr="001A2BE3" w:rsidRDefault="00357946" w:rsidP="00D71B91">
            <w:pPr>
              <w:pStyle w:val="ListParagraph"/>
              <w:numPr>
                <w:ilvl w:val="0"/>
                <w:numId w:val="9"/>
              </w:numPr>
              <w:jc w:val="both"/>
              <w:rPr>
                <w:b/>
                <w:bCs/>
                <w:shd w:val="clear" w:color="auto" w:fill="FFFFFF"/>
              </w:rPr>
            </w:pPr>
            <w:r w:rsidRPr="001A2BE3">
              <w:rPr>
                <w:shd w:val="clear" w:color="auto" w:fill="FFFFFF"/>
              </w:rPr>
              <w:t xml:space="preserve">Create Technical course section page.  </w:t>
            </w:r>
          </w:p>
          <w:p w14:paraId="2C5EEFCE" w14:textId="0C89889D" w:rsidR="005112B2" w:rsidRPr="001A2BE3" w:rsidRDefault="00357946" w:rsidP="00357946">
            <w:pPr>
              <w:pStyle w:val="ListParagraph"/>
              <w:numPr>
                <w:ilvl w:val="0"/>
                <w:numId w:val="9"/>
              </w:numPr>
              <w:jc w:val="both"/>
              <w:rPr>
                <w:b/>
                <w:bCs/>
                <w:shd w:val="clear" w:color="auto" w:fill="FFFFFF"/>
              </w:rPr>
            </w:pPr>
            <w:r w:rsidRPr="001A2BE3">
              <w:rPr>
                <w:shd w:val="clear" w:color="auto" w:fill="FFFFFF"/>
              </w:rPr>
              <w:t xml:space="preserve">Create Non-Technical course section page.  </w:t>
            </w:r>
          </w:p>
        </w:tc>
      </w:tr>
      <w:tr w:rsidR="00C129FD" w:rsidRPr="001A2BE3" w14:paraId="62907A24" w14:textId="77777777" w:rsidTr="00957638">
        <w:tc>
          <w:tcPr>
            <w:tcW w:w="1134" w:type="dxa"/>
          </w:tcPr>
          <w:p w14:paraId="11BB77B0" w14:textId="0CA2E3C1" w:rsidR="00C129FD" w:rsidRPr="001A2BE3" w:rsidRDefault="00C129FD" w:rsidP="00274095">
            <w:pPr>
              <w:jc w:val="both"/>
              <w:rPr>
                <w:shd w:val="clear" w:color="auto" w:fill="FFFFFF"/>
              </w:rPr>
            </w:pPr>
            <w:r w:rsidRPr="001A2BE3">
              <w:rPr>
                <w:shd w:val="clear" w:color="auto" w:fill="FFFFFF"/>
              </w:rPr>
              <w:t>SRT_</w:t>
            </w:r>
            <w:r w:rsidRPr="001A2BE3">
              <w:rPr>
                <w:b/>
                <w:bCs/>
                <w:shd w:val="clear" w:color="auto" w:fill="FFFFFF"/>
              </w:rPr>
              <w:t>0502_02</w:t>
            </w:r>
          </w:p>
        </w:tc>
        <w:tc>
          <w:tcPr>
            <w:tcW w:w="3722" w:type="dxa"/>
          </w:tcPr>
          <w:p w14:paraId="5CDDA994" w14:textId="567AFEC3" w:rsidR="00C129FD" w:rsidRPr="007D54DB" w:rsidRDefault="00274095" w:rsidP="00274095">
            <w:pPr>
              <w:jc w:val="both"/>
              <w:rPr>
                <w:b/>
                <w:bCs/>
                <w:shd w:val="clear" w:color="auto" w:fill="FFFFFF"/>
              </w:rPr>
            </w:pPr>
            <w:r w:rsidRPr="007D54DB">
              <w:rPr>
                <w:b/>
                <w:bCs/>
                <w:shd w:val="clear" w:color="auto" w:fill="FFFFFF"/>
              </w:rPr>
              <w:t>Navigate to enroll/drop page</w:t>
            </w:r>
            <w:r w:rsidR="007D54DB">
              <w:rPr>
                <w:b/>
                <w:bCs/>
                <w:shd w:val="clear" w:color="auto" w:fill="FFFFFF"/>
              </w:rPr>
              <w:t>.</w:t>
            </w:r>
            <w:r w:rsidRPr="007D54DB">
              <w:rPr>
                <w:b/>
                <w:bCs/>
                <w:shd w:val="clear" w:color="auto" w:fill="FFFFFF"/>
              </w:rPr>
              <w:t xml:space="preserve"> </w:t>
            </w:r>
          </w:p>
          <w:p w14:paraId="5FEB57B4" w14:textId="7790A2CD" w:rsidR="00274095" w:rsidRPr="001A2BE3" w:rsidRDefault="00274095" w:rsidP="00274095">
            <w:pPr>
              <w:jc w:val="both"/>
              <w:rPr>
                <w:shd w:val="clear" w:color="auto" w:fill="FFFFFF"/>
              </w:rPr>
            </w:pPr>
            <w:r w:rsidRPr="001A2BE3">
              <w:rPr>
                <w:shd w:val="clear" w:color="auto" w:fill="FFFFFF"/>
              </w:rPr>
              <w:t xml:space="preserve">          The user is navigated to a page where he/she can enroll/drop the courses upon the selection of the course.</w:t>
            </w:r>
          </w:p>
        </w:tc>
      </w:tr>
      <w:tr w:rsidR="000C4922" w:rsidRPr="001A2BE3" w14:paraId="521FE285" w14:textId="77777777" w:rsidTr="00957638">
        <w:tc>
          <w:tcPr>
            <w:tcW w:w="1134" w:type="dxa"/>
          </w:tcPr>
          <w:p w14:paraId="17511BD0" w14:textId="6676C08C" w:rsidR="000C4922" w:rsidRPr="001A2BE3" w:rsidRDefault="00913EA7" w:rsidP="00274095">
            <w:pPr>
              <w:jc w:val="both"/>
              <w:rPr>
                <w:shd w:val="clear" w:color="auto" w:fill="FFFFFF"/>
              </w:rPr>
            </w:pPr>
            <w:r>
              <w:rPr>
                <w:shd w:val="clear" w:color="auto" w:fill="FFFFFF"/>
              </w:rPr>
              <w:t>SRT</w:t>
            </w:r>
            <w:r w:rsidRPr="00913EA7">
              <w:rPr>
                <w:b/>
                <w:bCs/>
                <w:shd w:val="clear" w:color="auto" w:fill="FFFFFF"/>
              </w:rPr>
              <w:t>_0503_01</w:t>
            </w:r>
          </w:p>
        </w:tc>
        <w:tc>
          <w:tcPr>
            <w:tcW w:w="3722" w:type="dxa"/>
          </w:tcPr>
          <w:p w14:paraId="5EFB8A95" w14:textId="77777777" w:rsidR="000C4922" w:rsidRDefault="00913EA7" w:rsidP="00274095">
            <w:pPr>
              <w:jc w:val="both"/>
              <w:rPr>
                <w:b/>
                <w:bCs/>
                <w:shd w:val="clear" w:color="auto" w:fill="FFFFFF"/>
              </w:rPr>
            </w:pPr>
            <w:r>
              <w:rPr>
                <w:b/>
                <w:bCs/>
                <w:shd w:val="clear" w:color="auto" w:fill="FFFFFF"/>
              </w:rPr>
              <w:t>Create profile section in the application main page.</w:t>
            </w:r>
          </w:p>
          <w:p w14:paraId="1DA4B0D0" w14:textId="72389928" w:rsidR="00913EA7" w:rsidRPr="007D54DB" w:rsidRDefault="00913EA7" w:rsidP="00274095">
            <w:pPr>
              <w:jc w:val="both"/>
              <w:rPr>
                <w:b/>
                <w:bCs/>
                <w:shd w:val="clear" w:color="auto" w:fill="FFFFFF"/>
              </w:rPr>
            </w:pPr>
            <w:r w:rsidRPr="001A2BE3">
              <w:rPr>
                <w:shd w:val="clear" w:color="auto" w:fill="FFFFFF"/>
              </w:rPr>
              <w:t xml:space="preserve">           Create </w:t>
            </w:r>
            <w:r>
              <w:rPr>
                <w:shd w:val="clear" w:color="auto" w:fill="FFFFFF"/>
              </w:rPr>
              <w:t xml:space="preserve">profile section in the application main page with </w:t>
            </w:r>
            <w:r w:rsidR="006D2FF8">
              <w:rPr>
                <w:shd w:val="clear" w:color="auto" w:fill="FFFFFF"/>
              </w:rPr>
              <w:t>"</w:t>
            </w:r>
            <w:r>
              <w:rPr>
                <w:shd w:val="clear" w:color="auto" w:fill="FFFFFF"/>
              </w:rPr>
              <w:t>logout</w:t>
            </w:r>
            <w:r w:rsidR="006D2FF8">
              <w:rPr>
                <w:shd w:val="clear" w:color="auto" w:fill="FFFFFF"/>
              </w:rPr>
              <w:t>"</w:t>
            </w:r>
            <w:r>
              <w:rPr>
                <w:shd w:val="clear" w:color="auto" w:fill="FFFFFF"/>
              </w:rPr>
              <w:t xml:space="preserve"> button and </w:t>
            </w:r>
            <w:r w:rsidR="006D2FF8">
              <w:rPr>
                <w:shd w:val="clear" w:color="auto" w:fill="FFFFFF"/>
              </w:rPr>
              <w:t>"</w:t>
            </w:r>
            <w:r>
              <w:rPr>
                <w:shd w:val="clear" w:color="auto" w:fill="FFFFFF"/>
              </w:rPr>
              <w:t xml:space="preserve">my usage </w:t>
            </w:r>
            <w:proofErr w:type="spellStart"/>
            <w:r>
              <w:rPr>
                <w:shd w:val="clear" w:color="auto" w:fill="FFFFFF"/>
              </w:rPr>
              <w:t>stastics</w:t>
            </w:r>
            <w:proofErr w:type="spellEnd"/>
            <w:r w:rsidR="006D2FF8">
              <w:rPr>
                <w:shd w:val="clear" w:color="auto" w:fill="FFFFFF"/>
              </w:rPr>
              <w:t>"</w:t>
            </w:r>
            <w:r>
              <w:rPr>
                <w:shd w:val="clear" w:color="auto" w:fill="FFFFFF"/>
              </w:rPr>
              <w:t xml:space="preserve"> button</w:t>
            </w:r>
            <w:r w:rsidR="00A80FA0">
              <w:rPr>
                <w:shd w:val="clear" w:color="auto" w:fill="FFFFFF"/>
              </w:rPr>
              <w:t>.</w:t>
            </w:r>
          </w:p>
        </w:tc>
      </w:tr>
      <w:tr w:rsidR="00913EA7" w:rsidRPr="001A2BE3" w14:paraId="7E871D52" w14:textId="77777777" w:rsidTr="00957638">
        <w:tc>
          <w:tcPr>
            <w:tcW w:w="1134" w:type="dxa"/>
          </w:tcPr>
          <w:p w14:paraId="45BE4383" w14:textId="7FF153CA" w:rsidR="00913EA7" w:rsidRDefault="003A5788" w:rsidP="00274095">
            <w:pPr>
              <w:jc w:val="both"/>
              <w:rPr>
                <w:shd w:val="clear" w:color="auto" w:fill="FFFFFF"/>
              </w:rPr>
            </w:pPr>
            <w:r>
              <w:rPr>
                <w:shd w:val="clear" w:color="auto" w:fill="FFFFFF"/>
              </w:rPr>
              <w:t>SRT</w:t>
            </w:r>
            <w:r w:rsidRPr="003A5788">
              <w:rPr>
                <w:b/>
                <w:bCs/>
                <w:shd w:val="clear" w:color="auto" w:fill="FFFFFF"/>
              </w:rPr>
              <w:t>_0503_02</w:t>
            </w:r>
          </w:p>
        </w:tc>
        <w:tc>
          <w:tcPr>
            <w:tcW w:w="3722" w:type="dxa"/>
          </w:tcPr>
          <w:p w14:paraId="2A96017A" w14:textId="14387627" w:rsidR="003A5788" w:rsidRDefault="003A5788" w:rsidP="003A5788">
            <w:pPr>
              <w:jc w:val="both"/>
              <w:rPr>
                <w:b/>
                <w:bCs/>
                <w:shd w:val="clear" w:color="auto" w:fill="FFFFFF"/>
              </w:rPr>
            </w:pPr>
            <w:r>
              <w:rPr>
                <w:b/>
                <w:bCs/>
                <w:shd w:val="clear" w:color="auto" w:fill="FFFFFF"/>
              </w:rPr>
              <w:t>Display last accessed date and time in the profile section.</w:t>
            </w:r>
          </w:p>
          <w:p w14:paraId="2F30CF22" w14:textId="2559D390" w:rsidR="00913EA7" w:rsidRDefault="003A5788" w:rsidP="003A5788">
            <w:pPr>
              <w:jc w:val="both"/>
              <w:rPr>
                <w:b/>
                <w:bCs/>
                <w:shd w:val="clear" w:color="auto" w:fill="FFFFFF"/>
              </w:rPr>
            </w:pPr>
            <w:r w:rsidRPr="001A2BE3">
              <w:rPr>
                <w:shd w:val="clear" w:color="auto" w:fill="FFFFFF"/>
              </w:rPr>
              <w:t xml:space="preserve">           </w:t>
            </w:r>
            <w:r>
              <w:rPr>
                <w:shd w:val="clear" w:color="auto" w:fill="FFFFFF"/>
              </w:rPr>
              <w:t xml:space="preserve">Query the last accessed date and time from </w:t>
            </w:r>
            <w:r w:rsidR="00914138">
              <w:rPr>
                <w:shd w:val="clear" w:color="auto" w:fill="FFFFFF"/>
              </w:rPr>
              <w:t>D</w:t>
            </w:r>
            <w:r>
              <w:rPr>
                <w:shd w:val="clear" w:color="auto" w:fill="FFFFFF"/>
              </w:rPr>
              <w:t>atabase and display it in the profile section.</w:t>
            </w:r>
          </w:p>
        </w:tc>
      </w:tr>
      <w:tr w:rsidR="003A5788" w:rsidRPr="001A2BE3" w14:paraId="51E5CFC0" w14:textId="77777777" w:rsidTr="00957638">
        <w:tc>
          <w:tcPr>
            <w:tcW w:w="1134" w:type="dxa"/>
          </w:tcPr>
          <w:p w14:paraId="1EB92DB6" w14:textId="16B000E2" w:rsidR="003A5788" w:rsidRDefault="003A5788" w:rsidP="00274095">
            <w:pPr>
              <w:jc w:val="both"/>
              <w:rPr>
                <w:shd w:val="clear" w:color="auto" w:fill="FFFFFF"/>
              </w:rPr>
            </w:pPr>
            <w:r>
              <w:rPr>
                <w:shd w:val="clear" w:color="auto" w:fill="FFFFFF"/>
              </w:rPr>
              <w:t>SRT</w:t>
            </w:r>
            <w:r w:rsidRPr="003A5788">
              <w:rPr>
                <w:b/>
                <w:bCs/>
                <w:shd w:val="clear" w:color="auto" w:fill="FFFFFF"/>
              </w:rPr>
              <w:t>_0503_03</w:t>
            </w:r>
          </w:p>
        </w:tc>
        <w:tc>
          <w:tcPr>
            <w:tcW w:w="3722" w:type="dxa"/>
          </w:tcPr>
          <w:p w14:paraId="791EA4E8" w14:textId="4B9B9D37" w:rsidR="003A5788" w:rsidRDefault="003A5788" w:rsidP="003A5788">
            <w:pPr>
              <w:jc w:val="both"/>
              <w:rPr>
                <w:b/>
                <w:bCs/>
                <w:shd w:val="clear" w:color="auto" w:fill="FFFFFF"/>
              </w:rPr>
            </w:pPr>
            <w:r>
              <w:rPr>
                <w:b/>
                <w:bCs/>
                <w:shd w:val="clear" w:color="auto" w:fill="FFFFFF"/>
              </w:rPr>
              <w:t xml:space="preserve">Display user </w:t>
            </w:r>
            <w:r w:rsidR="007F3581" w:rsidRPr="007F3581">
              <w:rPr>
                <w:b/>
                <w:bCs/>
                <w:shd w:val="clear" w:color="auto" w:fill="FFFFFF"/>
              </w:rPr>
              <w:t xml:space="preserve">statistical </w:t>
            </w:r>
            <w:r>
              <w:rPr>
                <w:b/>
                <w:bCs/>
                <w:shd w:val="clear" w:color="auto" w:fill="FFFFFF"/>
              </w:rPr>
              <w:t xml:space="preserve">graph upon clicking </w:t>
            </w:r>
            <w:r w:rsidR="006D2FF8">
              <w:rPr>
                <w:b/>
                <w:bCs/>
                <w:shd w:val="clear" w:color="auto" w:fill="FFFFFF"/>
              </w:rPr>
              <w:t>"</w:t>
            </w:r>
            <w:r>
              <w:rPr>
                <w:b/>
                <w:bCs/>
                <w:shd w:val="clear" w:color="auto" w:fill="FFFFFF"/>
              </w:rPr>
              <w:t xml:space="preserve">my usage </w:t>
            </w:r>
            <w:proofErr w:type="spellStart"/>
            <w:r>
              <w:rPr>
                <w:b/>
                <w:bCs/>
                <w:shd w:val="clear" w:color="auto" w:fill="FFFFFF"/>
              </w:rPr>
              <w:t>stastics</w:t>
            </w:r>
            <w:proofErr w:type="spellEnd"/>
            <w:r w:rsidR="006D2FF8">
              <w:rPr>
                <w:b/>
                <w:bCs/>
                <w:shd w:val="clear" w:color="auto" w:fill="FFFFFF"/>
              </w:rPr>
              <w:t>"</w:t>
            </w:r>
            <w:r>
              <w:rPr>
                <w:b/>
                <w:bCs/>
                <w:shd w:val="clear" w:color="auto" w:fill="FFFFFF"/>
              </w:rPr>
              <w:t xml:space="preserve"> button.</w:t>
            </w:r>
          </w:p>
          <w:p w14:paraId="411B5DAF" w14:textId="74DE5AE6" w:rsidR="003A5788" w:rsidRDefault="003A5788" w:rsidP="003A5788">
            <w:pPr>
              <w:jc w:val="both"/>
              <w:rPr>
                <w:b/>
                <w:bCs/>
                <w:shd w:val="clear" w:color="auto" w:fill="FFFFFF"/>
              </w:rPr>
            </w:pPr>
            <w:r w:rsidRPr="001A2BE3">
              <w:rPr>
                <w:shd w:val="clear" w:color="auto" w:fill="FFFFFF"/>
              </w:rPr>
              <w:t xml:space="preserve">           </w:t>
            </w:r>
            <w:r>
              <w:rPr>
                <w:shd w:val="clear" w:color="auto" w:fill="FFFFFF"/>
              </w:rPr>
              <w:t>Query user</w:t>
            </w:r>
            <w:r w:rsidR="006D2FF8">
              <w:rPr>
                <w:shd w:val="clear" w:color="auto" w:fill="FFFFFF"/>
              </w:rPr>
              <w:t>'</w:t>
            </w:r>
            <w:r>
              <w:rPr>
                <w:shd w:val="clear" w:color="auto" w:fill="FFFFFF"/>
              </w:rPr>
              <w:t xml:space="preserve">s usage </w:t>
            </w:r>
            <w:proofErr w:type="spellStart"/>
            <w:r>
              <w:rPr>
                <w:shd w:val="clear" w:color="auto" w:fill="FFFFFF"/>
              </w:rPr>
              <w:t>stastics</w:t>
            </w:r>
            <w:proofErr w:type="spellEnd"/>
            <w:r>
              <w:rPr>
                <w:shd w:val="clear" w:color="auto" w:fill="FFFFFF"/>
              </w:rPr>
              <w:t xml:space="preserve"> from the data base and display it to the user in the form of a graph. </w:t>
            </w:r>
          </w:p>
        </w:tc>
      </w:tr>
      <w:tr w:rsidR="006B252A" w:rsidRPr="001A2BE3" w14:paraId="7B86593B" w14:textId="77777777" w:rsidTr="00957638">
        <w:tc>
          <w:tcPr>
            <w:tcW w:w="1134" w:type="dxa"/>
          </w:tcPr>
          <w:p w14:paraId="5FAA3288" w14:textId="310CD440" w:rsidR="006B252A" w:rsidRDefault="006B252A" w:rsidP="00274095">
            <w:pPr>
              <w:jc w:val="both"/>
              <w:rPr>
                <w:shd w:val="clear" w:color="auto" w:fill="FFFFFF"/>
              </w:rPr>
            </w:pPr>
            <w:r>
              <w:rPr>
                <w:shd w:val="clear" w:color="auto" w:fill="FFFFFF"/>
              </w:rPr>
              <w:t>SRT</w:t>
            </w:r>
            <w:r w:rsidRPr="006B252A">
              <w:rPr>
                <w:b/>
                <w:bCs/>
                <w:shd w:val="clear" w:color="auto" w:fill="FFFFFF"/>
              </w:rPr>
              <w:t>_0503_04</w:t>
            </w:r>
          </w:p>
        </w:tc>
        <w:tc>
          <w:tcPr>
            <w:tcW w:w="3722" w:type="dxa"/>
          </w:tcPr>
          <w:p w14:paraId="78A57008" w14:textId="23182675" w:rsidR="006B252A" w:rsidRDefault="006B252A" w:rsidP="006B252A">
            <w:pPr>
              <w:jc w:val="both"/>
              <w:rPr>
                <w:b/>
                <w:bCs/>
                <w:shd w:val="clear" w:color="auto" w:fill="FFFFFF"/>
              </w:rPr>
            </w:pPr>
            <w:r>
              <w:rPr>
                <w:b/>
                <w:bCs/>
                <w:shd w:val="clear" w:color="auto" w:fill="FFFFFF"/>
              </w:rPr>
              <w:t xml:space="preserve">Navigate to login page upon clicking </w:t>
            </w:r>
            <w:r w:rsidR="006D2FF8">
              <w:rPr>
                <w:b/>
                <w:bCs/>
                <w:shd w:val="clear" w:color="auto" w:fill="FFFFFF"/>
              </w:rPr>
              <w:t>"</w:t>
            </w:r>
            <w:r>
              <w:rPr>
                <w:b/>
                <w:bCs/>
                <w:shd w:val="clear" w:color="auto" w:fill="FFFFFF"/>
              </w:rPr>
              <w:t>Logout</w:t>
            </w:r>
            <w:r w:rsidR="006D2FF8">
              <w:rPr>
                <w:b/>
                <w:bCs/>
                <w:shd w:val="clear" w:color="auto" w:fill="FFFFFF"/>
              </w:rPr>
              <w:t>"</w:t>
            </w:r>
            <w:r>
              <w:rPr>
                <w:b/>
                <w:bCs/>
                <w:shd w:val="clear" w:color="auto" w:fill="FFFFFF"/>
              </w:rPr>
              <w:t xml:space="preserve"> </w:t>
            </w:r>
            <w:r w:rsidR="00710BC6">
              <w:rPr>
                <w:b/>
                <w:bCs/>
                <w:shd w:val="clear" w:color="auto" w:fill="FFFFFF"/>
              </w:rPr>
              <w:t>button</w:t>
            </w:r>
            <w:r>
              <w:rPr>
                <w:b/>
                <w:bCs/>
                <w:shd w:val="clear" w:color="auto" w:fill="FFFFFF"/>
              </w:rPr>
              <w:t>.</w:t>
            </w:r>
          </w:p>
          <w:p w14:paraId="4B0CA666" w14:textId="20A2C91E" w:rsidR="006B252A" w:rsidRDefault="006B252A" w:rsidP="006B252A">
            <w:pPr>
              <w:jc w:val="both"/>
              <w:rPr>
                <w:b/>
                <w:bCs/>
                <w:shd w:val="clear" w:color="auto" w:fill="FFFFFF"/>
              </w:rPr>
            </w:pPr>
            <w:r w:rsidRPr="001A2BE3">
              <w:rPr>
                <w:shd w:val="clear" w:color="auto" w:fill="FFFFFF"/>
              </w:rPr>
              <w:t xml:space="preserve">           </w:t>
            </w:r>
            <w:r>
              <w:rPr>
                <w:shd w:val="clear" w:color="auto" w:fill="FFFFFF"/>
              </w:rPr>
              <w:t xml:space="preserve">Navigate to the login page when the user selected </w:t>
            </w:r>
            <w:r w:rsidR="006D2FF8">
              <w:rPr>
                <w:shd w:val="clear" w:color="auto" w:fill="FFFFFF"/>
              </w:rPr>
              <w:t>"</w:t>
            </w:r>
            <w:r>
              <w:rPr>
                <w:shd w:val="clear" w:color="auto" w:fill="FFFFFF"/>
              </w:rPr>
              <w:t>Logout</w:t>
            </w:r>
            <w:r w:rsidR="006D2FF8">
              <w:rPr>
                <w:shd w:val="clear" w:color="auto" w:fill="FFFFFF"/>
              </w:rPr>
              <w:t>"</w:t>
            </w:r>
            <w:r>
              <w:rPr>
                <w:shd w:val="clear" w:color="auto" w:fill="FFFFFF"/>
              </w:rPr>
              <w:t xml:space="preserve"> option.</w:t>
            </w:r>
          </w:p>
          <w:p w14:paraId="1F61870A" w14:textId="6F8CF753" w:rsidR="006B252A" w:rsidRDefault="006B252A" w:rsidP="003A5788">
            <w:pPr>
              <w:jc w:val="both"/>
              <w:rPr>
                <w:b/>
                <w:bCs/>
                <w:shd w:val="clear" w:color="auto" w:fill="FFFFFF"/>
              </w:rPr>
            </w:pPr>
          </w:p>
        </w:tc>
      </w:tr>
    </w:tbl>
    <w:p w14:paraId="2A97F597" w14:textId="60AA7A42" w:rsidR="00227C82" w:rsidRDefault="00227C82" w:rsidP="00272D9C">
      <w:pPr>
        <w:rPr>
          <w:i/>
          <w:iCs/>
        </w:rPr>
      </w:pPr>
    </w:p>
    <w:p w14:paraId="072129D2" w14:textId="1E4E09B9" w:rsidR="00710BC6" w:rsidRDefault="00710BC6" w:rsidP="00272D9C">
      <w:pPr>
        <w:rPr>
          <w:i/>
          <w:iCs/>
        </w:rPr>
      </w:pPr>
    </w:p>
    <w:p w14:paraId="32D7CD08" w14:textId="1BE1890B" w:rsidR="00710BC6" w:rsidRDefault="00710BC6" w:rsidP="00272D9C">
      <w:pPr>
        <w:rPr>
          <w:i/>
          <w:iCs/>
        </w:rPr>
      </w:pPr>
    </w:p>
    <w:p w14:paraId="36533C5E" w14:textId="323FC607" w:rsidR="00710BC6" w:rsidRDefault="00710BC6" w:rsidP="00272D9C">
      <w:pPr>
        <w:rPr>
          <w:i/>
          <w:iCs/>
        </w:rPr>
      </w:pPr>
    </w:p>
    <w:p w14:paraId="539CD940" w14:textId="43475CDE" w:rsidR="00710BC6" w:rsidRDefault="00710BC6" w:rsidP="00272D9C">
      <w:pPr>
        <w:rPr>
          <w:i/>
          <w:iCs/>
        </w:rPr>
      </w:pPr>
    </w:p>
    <w:p w14:paraId="23C28AB7" w14:textId="79504EB1" w:rsidR="00710BC6" w:rsidRDefault="00710BC6" w:rsidP="00272D9C">
      <w:pPr>
        <w:rPr>
          <w:i/>
          <w:iCs/>
        </w:rPr>
      </w:pPr>
    </w:p>
    <w:p w14:paraId="18E7CFB1" w14:textId="77777777" w:rsidR="00710BC6" w:rsidRDefault="00710BC6" w:rsidP="00272D9C">
      <w:pPr>
        <w:rPr>
          <w:i/>
          <w:iCs/>
        </w:rPr>
      </w:pPr>
    </w:p>
    <w:p w14:paraId="25BDD19E" w14:textId="6CD460F1" w:rsidR="00272D9C" w:rsidRPr="001A2BE3" w:rsidRDefault="00272D9C" w:rsidP="00272D9C">
      <w:pPr>
        <w:rPr>
          <w:i/>
          <w:iCs/>
        </w:rPr>
      </w:pPr>
      <w:r w:rsidRPr="001A2BE3">
        <w:rPr>
          <w:i/>
          <w:iCs/>
        </w:rPr>
        <w:t>Enrollment</w:t>
      </w:r>
    </w:p>
    <w:p w14:paraId="5BB23B91" w14:textId="77777777" w:rsidR="00C21BA7" w:rsidRPr="001A2BE3" w:rsidRDefault="00C21BA7" w:rsidP="00272D9C">
      <w:pPr>
        <w:rPr>
          <w:i/>
          <w:iCs/>
        </w:rPr>
      </w:pPr>
    </w:p>
    <w:p w14:paraId="449C16EB" w14:textId="60B03897" w:rsidR="00272D9C" w:rsidRDefault="00272D9C" w:rsidP="00272D9C">
      <w:pPr>
        <w:jc w:val="both"/>
      </w:pPr>
      <w:r w:rsidRPr="001A2BE3">
        <w:rPr>
          <w:b/>
          <w:bCs/>
        </w:rPr>
        <w:t>Use cas</w:t>
      </w:r>
      <w:r w:rsidR="00227C82">
        <w:rPr>
          <w:b/>
          <w:bCs/>
        </w:rPr>
        <w:t>e</w:t>
      </w:r>
      <w:r w:rsidRPr="001A2BE3">
        <w:rPr>
          <w:b/>
          <w:bCs/>
        </w:rPr>
        <w:t xml:space="preserve">    - </w:t>
      </w:r>
      <w:r w:rsidRPr="001A2BE3">
        <w:t xml:space="preserve">  </w:t>
      </w:r>
      <w:proofErr w:type="gramStart"/>
      <w:r w:rsidRPr="001A2BE3">
        <w:t>Enrollment</w:t>
      </w:r>
      <w:proofErr w:type="gramEnd"/>
    </w:p>
    <w:p w14:paraId="6377EB7E" w14:textId="6510D980" w:rsidR="00227C82" w:rsidRDefault="00227C82" w:rsidP="00272D9C">
      <w:pPr>
        <w:jc w:val="both"/>
      </w:pPr>
      <w:r>
        <w:rPr>
          <w:noProof/>
        </w:rPr>
        <w:drawing>
          <wp:inline distT="0" distB="0" distL="0" distR="0" wp14:anchorId="28811C32" wp14:editId="3005AED4">
            <wp:extent cx="3089910" cy="12230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223010"/>
                    </a:xfrm>
                    <a:prstGeom prst="rect">
                      <a:avLst/>
                    </a:prstGeom>
                  </pic:spPr>
                </pic:pic>
              </a:graphicData>
            </a:graphic>
          </wp:inline>
        </w:drawing>
      </w:r>
    </w:p>
    <w:p w14:paraId="3CC05430" w14:textId="06F40DAC" w:rsidR="00227C82" w:rsidRDefault="00227C82" w:rsidP="00227C82">
      <w:pPr>
        <w:rPr>
          <w:i/>
          <w:iCs/>
        </w:rPr>
      </w:pPr>
      <w:r>
        <w:rPr>
          <w:i/>
          <w:iCs/>
        </w:rPr>
        <w:t>Fig 2.</w:t>
      </w:r>
      <w:r w:rsidR="00B64F7F">
        <w:rPr>
          <w:i/>
          <w:iCs/>
        </w:rPr>
        <w:t>6</w:t>
      </w:r>
      <w:r>
        <w:rPr>
          <w:i/>
          <w:iCs/>
        </w:rPr>
        <w:t xml:space="preserve"> </w:t>
      </w:r>
      <w:r w:rsidR="003D42C9">
        <w:rPr>
          <w:i/>
          <w:iCs/>
        </w:rPr>
        <w:t>Enrollment</w:t>
      </w:r>
      <w:r w:rsidRPr="004E225E">
        <w:rPr>
          <w:i/>
          <w:iCs/>
        </w:rPr>
        <w:t xml:space="preserve"> </w:t>
      </w:r>
      <w:r w:rsidR="00F965CA">
        <w:rPr>
          <w:i/>
          <w:iCs/>
        </w:rPr>
        <w:t xml:space="preserve">use </w:t>
      </w:r>
      <w:r>
        <w:rPr>
          <w:i/>
          <w:iCs/>
        </w:rPr>
        <w:t xml:space="preserve">case </w:t>
      </w:r>
      <w:proofErr w:type="gramStart"/>
      <w:r>
        <w:rPr>
          <w:i/>
          <w:iCs/>
        </w:rPr>
        <w:t>diagram</w:t>
      </w:r>
      <w:proofErr w:type="gramEnd"/>
    </w:p>
    <w:p w14:paraId="5274DF36" w14:textId="77777777" w:rsidR="00227C82" w:rsidRPr="001A2BE3" w:rsidRDefault="00227C82" w:rsidP="00272D9C">
      <w:pPr>
        <w:jc w:val="both"/>
      </w:pPr>
    </w:p>
    <w:p w14:paraId="001F4913" w14:textId="4A0E452A" w:rsidR="00D96E45" w:rsidRPr="001A2BE3" w:rsidRDefault="00272D9C" w:rsidP="00272D9C">
      <w:pPr>
        <w:jc w:val="both"/>
        <w:rPr>
          <w:shd w:val="clear" w:color="auto" w:fill="FFFFFF"/>
        </w:rPr>
      </w:pPr>
      <w:r w:rsidRPr="001A2BE3">
        <w:rPr>
          <w:b/>
          <w:bCs/>
        </w:rPr>
        <w:t xml:space="preserve">User Story </w:t>
      </w:r>
      <w:r w:rsidR="00B4176D" w:rsidRPr="001A2BE3">
        <w:t>–</w:t>
      </w:r>
      <w:r w:rsidR="00D96E45" w:rsidRPr="001A2BE3">
        <w:rPr>
          <w:shd w:val="clear" w:color="auto" w:fill="FFFFFF"/>
        </w:rPr>
        <w:t xml:space="preserve"> After the user decides on the course/workshop, he/she will be able to access the course only after enrolling. Thus, there will be a field </w:t>
      </w:r>
      <w:r w:rsidR="008521E9">
        <w:rPr>
          <w:shd w:val="clear" w:color="auto" w:fill="FFFFFF"/>
        </w:rPr>
        <w:t>"</w:t>
      </w:r>
      <w:r w:rsidR="00D96E45" w:rsidRPr="001A2BE3">
        <w:rPr>
          <w:shd w:val="clear" w:color="auto" w:fill="FFFFFF"/>
        </w:rPr>
        <w:t>Enroll</w:t>
      </w:r>
      <w:r w:rsidR="008521E9">
        <w:rPr>
          <w:shd w:val="clear" w:color="auto" w:fill="FFFFFF"/>
        </w:rPr>
        <w:t>"</w:t>
      </w:r>
      <w:r w:rsidR="00D96E45" w:rsidRPr="001A2BE3">
        <w:rPr>
          <w:shd w:val="clear" w:color="auto" w:fill="FFFFFF"/>
        </w:rPr>
        <w:t xml:space="preserve">. If the user selects </w:t>
      </w:r>
      <w:r w:rsidR="008521E9">
        <w:rPr>
          <w:shd w:val="clear" w:color="auto" w:fill="FFFFFF"/>
        </w:rPr>
        <w:t>"</w:t>
      </w:r>
      <w:r w:rsidR="00D96E45" w:rsidRPr="001A2BE3">
        <w:rPr>
          <w:shd w:val="clear" w:color="auto" w:fill="FFFFFF"/>
        </w:rPr>
        <w:t>Enroll</w:t>
      </w:r>
      <w:r w:rsidR="008521E9">
        <w:rPr>
          <w:shd w:val="clear" w:color="auto" w:fill="FFFFFF"/>
        </w:rPr>
        <w:t>"</w:t>
      </w:r>
      <w:r w:rsidR="00D96E45" w:rsidRPr="001A2BE3">
        <w:rPr>
          <w:shd w:val="clear" w:color="auto" w:fill="FFFFFF"/>
        </w:rPr>
        <w:t xml:space="preserve"> he/she is enrolled. The course enrolled is updated to user profile.</w:t>
      </w:r>
    </w:p>
    <w:p w14:paraId="4C090465" w14:textId="2FDF6843" w:rsidR="00B41997" w:rsidRDefault="00272D9C" w:rsidP="00272D9C">
      <w:pPr>
        <w:jc w:val="both"/>
      </w:pPr>
      <w:r w:rsidRPr="001A2BE3">
        <w:rPr>
          <w:b/>
          <w:bCs/>
          <w:shd w:val="clear" w:color="auto" w:fill="FFFFFF"/>
        </w:rPr>
        <w:t>Requirement Specification</w:t>
      </w:r>
      <w:r w:rsidRPr="001A2BE3">
        <w:rPr>
          <w:shd w:val="clear" w:color="auto" w:fill="FFFFFF"/>
        </w:rPr>
        <w:t xml:space="preserve"> - </w:t>
      </w:r>
      <w:r w:rsidR="00B41997" w:rsidRPr="001A2BE3">
        <w:t>As user selects a course from the list of courses, the application shall have an enroll option for a selected course and then update the enrolled course onto user profile.</w:t>
      </w:r>
    </w:p>
    <w:p w14:paraId="28AFA969" w14:textId="77777777" w:rsidR="002310F1" w:rsidRPr="001A2BE3" w:rsidRDefault="002310F1" w:rsidP="00272D9C">
      <w:pPr>
        <w:jc w:val="both"/>
      </w:pPr>
    </w:p>
    <w:p w14:paraId="3C71FFCF" w14:textId="326AF36A" w:rsidR="00272D9C" w:rsidRPr="001A2BE3" w:rsidRDefault="00272D9C" w:rsidP="00272D9C">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3865AA" w:rsidRPr="001A2BE3" w14:paraId="045F4FEF" w14:textId="77777777" w:rsidTr="003865AA">
        <w:trPr>
          <w:trHeight w:val="479"/>
        </w:trPr>
        <w:tc>
          <w:tcPr>
            <w:tcW w:w="1134" w:type="dxa"/>
          </w:tcPr>
          <w:p w14:paraId="42146A1C" w14:textId="1378F51A" w:rsidR="003865AA" w:rsidRPr="001A2BE3" w:rsidRDefault="003865AA"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6</w:t>
            </w:r>
            <w:r w:rsidRPr="001A2BE3">
              <w:rPr>
                <w:b/>
                <w:bCs/>
                <w:shd w:val="clear" w:color="auto" w:fill="FFFFFF"/>
              </w:rPr>
              <w:t>01</w:t>
            </w:r>
          </w:p>
        </w:tc>
        <w:tc>
          <w:tcPr>
            <w:tcW w:w="3722" w:type="dxa"/>
          </w:tcPr>
          <w:p w14:paraId="1F54697B" w14:textId="332C2490" w:rsidR="003865AA" w:rsidRPr="001A2BE3" w:rsidRDefault="003865AA" w:rsidP="00274095">
            <w:pPr>
              <w:jc w:val="both"/>
              <w:rPr>
                <w:shd w:val="clear" w:color="auto" w:fill="FFFFFF"/>
              </w:rPr>
            </w:pPr>
            <w:r w:rsidRPr="001A2BE3">
              <w:rPr>
                <w:shd w:val="clear" w:color="auto" w:fill="FFFFFF"/>
              </w:rPr>
              <w:t xml:space="preserve">ICDE-Skill Stack </w:t>
            </w:r>
            <w:r w:rsidR="00185D9C" w:rsidRPr="001A2BE3">
              <w:rPr>
                <w:shd w:val="clear" w:color="auto" w:fill="FFFFFF"/>
              </w:rPr>
              <w:t xml:space="preserve">System </w:t>
            </w:r>
            <w:r w:rsidRPr="001A2BE3">
              <w:rPr>
                <w:shd w:val="clear" w:color="auto" w:fill="FFFFFF"/>
              </w:rPr>
              <w:t>shall take the response from user to enroll for a particular course.</w:t>
            </w:r>
          </w:p>
        </w:tc>
      </w:tr>
      <w:tr w:rsidR="003865AA" w:rsidRPr="001A2BE3" w14:paraId="55658297" w14:textId="77777777" w:rsidTr="00274095">
        <w:tc>
          <w:tcPr>
            <w:tcW w:w="1134" w:type="dxa"/>
          </w:tcPr>
          <w:p w14:paraId="578A2970" w14:textId="4CA0165E" w:rsidR="003865AA" w:rsidRPr="001A2BE3" w:rsidRDefault="003865AA"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6</w:t>
            </w:r>
            <w:r w:rsidRPr="001A2BE3">
              <w:rPr>
                <w:b/>
                <w:bCs/>
                <w:shd w:val="clear" w:color="auto" w:fill="FFFFFF"/>
              </w:rPr>
              <w:t>02</w:t>
            </w:r>
          </w:p>
        </w:tc>
        <w:tc>
          <w:tcPr>
            <w:tcW w:w="3722" w:type="dxa"/>
          </w:tcPr>
          <w:p w14:paraId="2EBE4B8F" w14:textId="3F836707" w:rsidR="003865AA" w:rsidRPr="001A2BE3" w:rsidRDefault="003865AA" w:rsidP="00274095">
            <w:pPr>
              <w:jc w:val="both"/>
              <w:rPr>
                <w:shd w:val="clear" w:color="auto" w:fill="FFFFFF"/>
              </w:rPr>
            </w:pPr>
            <w:r w:rsidRPr="001A2BE3">
              <w:rPr>
                <w:shd w:val="clear" w:color="auto" w:fill="FFFFFF"/>
              </w:rPr>
              <w:t xml:space="preserve">ICDE-Skill Stack </w:t>
            </w:r>
            <w:r w:rsidR="00185D9C" w:rsidRPr="001A2BE3">
              <w:rPr>
                <w:shd w:val="clear" w:color="auto" w:fill="FFFFFF"/>
              </w:rPr>
              <w:t xml:space="preserve">System </w:t>
            </w:r>
            <w:r w:rsidRPr="001A2BE3">
              <w:rPr>
                <w:shd w:val="clear" w:color="auto" w:fill="FFFFFF"/>
              </w:rPr>
              <w:t>shall update the enrolled course onto user profile.</w:t>
            </w:r>
          </w:p>
        </w:tc>
      </w:tr>
    </w:tbl>
    <w:p w14:paraId="25BAAA8E" w14:textId="7801F0FE" w:rsidR="003865AA" w:rsidRPr="001A2BE3" w:rsidRDefault="003865AA" w:rsidP="003865AA">
      <w:pPr>
        <w:jc w:val="both"/>
        <w:rPr>
          <w:b/>
          <w:bCs/>
          <w:shd w:val="clear" w:color="auto" w:fill="FFFFFF"/>
        </w:rPr>
      </w:pPr>
      <w:r w:rsidRPr="001A2BE3">
        <w:rPr>
          <w:b/>
          <w:bCs/>
          <w:shd w:val="clear" w:color="auto" w:fill="FFFFFF"/>
        </w:rPr>
        <w:t>Tasks</w:t>
      </w:r>
      <w:r w:rsidR="002310F1">
        <w:rPr>
          <w:b/>
          <w:bCs/>
          <w:shd w:val="clear" w:color="auto" w:fill="FFFFFF"/>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3865AA" w:rsidRPr="001A2BE3" w14:paraId="2042C555" w14:textId="77777777" w:rsidTr="008230C3">
        <w:trPr>
          <w:trHeight w:val="479"/>
        </w:trPr>
        <w:tc>
          <w:tcPr>
            <w:tcW w:w="1134" w:type="dxa"/>
          </w:tcPr>
          <w:p w14:paraId="45C05FE4" w14:textId="56CA54B4" w:rsidR="003865AA" w:rsidRPr="001A2BE3" w:rsidRDefault="003865AA"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6</w:t>
            </w:r>
            <w:r w:rsidRPr="001A2BE3">
              <w:rPr>
                <w:b/>
                <w:bCs/>
                <w:shd w:val="clear" w:color="auto" w:fill="FFFFFF"/>
              </w:rPr>
              <w:t>01</w:t>
            </w:r>
            <w:r w:rsidR="00957638" w:rsidRPr="001A2BE3">
              <w:rPr>
                <w:b/>
                <w:bCs/>
                <w:shd w:val="clear" w:color="auto" w:fill="FFFFFF"/>
              </w:rPr>
              <w:t>_01</w:t>
            </w:r>
          </w:p>
        </w:tc>
        <w:tc>
          <w:tcPr>
            <w:tcW w:w="3722" w:type="dxa"/>
          </w:tcPr>
          <w:p w14:paraId="4AE18453" w14:textId="4B1358A4" w:rsidR="005B763D" w:rsidRPr="001A2BE3" w:rsidRDefault="004D2C74" w:rsidP="00274095">
            <w:pPr>
              <w:jc w:val="both"/>
              <w:rPr>
                <w:shd w:val="clear" w:color="auto" w:fill="FFFFFF"/>
              </w:rPr>
            </w:pPr>
            <w:r w:rsidRPr="007D54DB">
              <w:rPr>
                <w:b/>
                <w:bCs/>
                <w:shd w:val="clear" w:color="auto" w:fill="FFFFFF"/>
              </w:rPr>
              <w:t>Create Enroll/Drop page</w:t>
            </w:r>
            <w:r w:rsidRPr="001A2BE3">
              <w:rPr>
                <w:shd w:val="clear" w:color="auto" w:fill="FFFFFF"/>
              </w:rPr>
              <w:t>.</w:t>
            </w:r>
          </w:p>
          <w:p w14:paraId="002B82BA" w14:textId="1B5CEBA4" w:rsidR="00274095" w:rsidRPr="001A2BE3" w:rsidRDefault="00274095" w:rsidP="00274095">
            <w:pPr>
              <w:jc w:val="both"/>
              <w:rPr>
                <w:shd w:val="clear" w:color="auto" w:fill="FFFFFF"/>
              </w:rPr>
            </w:pPr>
            <w:r w:rsidRPr="001A2BE3">
              <w:rPr>
                <w:shd w:val="clear" w:color="auto" w:fill="FFFFFF"/>
              </w:rPr>
              <w:t xml:space="preserve">          The enroll/drop page is created for the purpose of modifying the selection of the course by the user.</w:t>
            </w:r>
          </w:p>
        </w:tc>
      </w:tr>
      <w:tr w:rsidR="00957638" w:rsidRPr="001A2BE3" w14:paraId="3B869243" w14:textId="77777777" w:rsidTr="008230C3">
        <w:trPr>
          <w:trHeight w:val="479"/>
        </w:trPr>
        <w:tc>
          <w:tcPr>
            <w:tcW w:w="1134" w:type="dxa"/>
          </w:tcPr>
          <w:p w14:paraId="7B549913" w14:textId="05F6E0FC" w:rsidR="00957638" w:rsidRPr="001A2BE3" w:rsidRDefault="00957638" w:rsidP="00274095">
            <w:pPr>
              <w:jc w:val="both"/>
              <w:rPr>
                <w:shd w:val="clear" w:color="auto" w:fill="FFFFFF"/>
              </w:rPr>
            </w:pPr>
            <w:r w:rsidRPr="001A2BE3">
              <w:rPr>
                <w:shd w:val="clear" w:color="auto" w:fill="FFFFFF"/>
              </w:rPr>
              <w:t>SRT_</w:t>
            </w:r>
            <w:r w:rsidRPr="001A2BE3">
              <w:rPr>
                <w:b/>
                <w:bCs/>
                <w:shd w:val="clear" w:color="auto" w:fill="FFFFFF"/>
              </w:rPr>
              <w:t>0601_02</w:t>
            </w:r>
          </w:p>
        </w:tc>
        <w:tc>
          <w:tcPr>
            <w:tcW w:w="3722" w:type="dxa"/>
          </w:tcPr>
          <w:p w14:paraId="6B4F307B" w14:textId="2995970C" w:rsidR="00274095" w:rsidRPr="001A2BE3" w:rsidRDefault="00274095" w:rsidP="00274095">
            <w:pPr>
              <w:jc w:val="both"/>
              <w:rPr>
                <w:shd w:val="clear" w:color="auto" w:fill="FFFFFF"/>
              </w:rPr>
            </w:pPr>
            <w:r w:rsidRPr="007D54DB">
              <w:rPr>
                <w:b/>
                <w:bCs/>
                <w:shd w:val="clear" w:color="auto" w:fill="FFFFFF"/>
              </w:rPr>
              <w:t>Create enroll option</w:t>
            </w:r>
            <w:r w:rsidRPr="001A2BE3">
              <w:rPr>
                <w:shd w:val="clear" w:color="auto" w:fill="FFFFFF"/>
              </w:rPr>
              <w:t>.</w:t>
            </w:r>
          </w:p>
          <w:p w14:paraId="77816EDA" w14:textId="35A20564" w:rsidR="00957638" w:rsidRPr="001A2BE3" w:rsidRDefault="00274095" w:rsidP="00274095">
            <w:pPr>
              <w:jc w:val="both"/>
              <w:rPr>
                <w:shd w:val="clear" w:color="auto" w:fill="FFFFFF"/>
              </w:rPr>
            </w:pPr>
            <w:r w:rsidRPr="001A2BE3">
              <w:rPr>
                <w:shd w:val="clear" w:color="auto" w:fill="FFFFFF"/>
              </w:rPr>
              <w:t xml:space="preserve">           </w:t>
            </w:r>
            <w:r w:rsidR="00957638" w:rsidRPr="001A2BE3">
              <w:rPr>
                <w:shd w:val="clear" w:color="auto" w:fill="FFFFFF"/>
              </w:rPr>
              <w:t xml:space="preserve">Enroll </w:t>
            </w:r>
            <w:proofErr w:type="gramStart"/>
            <w:r w:rsidR="001D17A1">
              <w:rPr>
                <w:shd w:val="clear" w:color="auto" w:fill="FFFFFF"/>
              </w:rPr>
              <w:t xml:space="preserve">in </w:t>
            </w:r>
            <w:r w:rsidR="00957638" w:rsidRPr="001A2BE3">
              <w:rPr>
                <w:shd w:val="clear" w:color="auto" w:fill="FFFFFF"/>
              </w:rPr>
              <w:t>to</w:t>
            </w:r>
            <w:proofErr w:type="gramEnd"/>
            <w:r w:rsidR="00957638" w:rsidRPr="001A2BE3">
              <w:rPr>
                <w:shd w:val="clear" w:color="auto" w:fill="FFFFFF"/>
              </w:rPr>
              <w:t xml:space="preserve"> course upon clicking on enroll option if </w:t>
            </w:r>
            <w:r w:rsidR="001D17A1">
              <w:rPr>
                <w:shd w:val="clear" w:color="auto" w:fill="FFFFFF"/>
              </w:rPr>
              <w:t xml:space="preserve">the </w:t>
            </w:r>
            <w:r w:rsidR="00957638" w:rsidRPr="001A2BE3">
              <w:rPr>
                <w:shd w:val="clear" w:color="auto" w:fill="FFFFFF"/>
              </w:rPr>
              <w:t xml:space="preserve">user has not enrolled for </w:t>
            </w:r>
            <w:r w:rsidR="001D17A1">
              <w:rPr>
                <w:shd w:val="clear" w:color="auto" w:fill="FFFFFF"/>
              </w:rPr>
              <w:t xml:space="preserve">the </w:t>
            </w:r>
            <w:r w:rsidR="00957638" w:rsidRPr="001A2BE3">
              <w:rPr>
                <w:shd w:val="clear" w:color="auto" w:fill="FFFFFF"/>
              </w:rPr>
              <w:t>selected course before.</w:t>
            </w:r>
          </w:p>
        </w:tc>
      </w:tr>
      <w:tr w:rsidR="008230C3" w:rsidRPr="001A2BE3" w14:paraId="0F88F332" w14:textId="77777777" w:rsidTr="008230C3">
        <w:trPr>
          <w:trHeight w:val="479"/>
        </w:trPr>
        <w:tc>
          <w:tcPr>
            <w:tcW w:w="1134" w:type="dxa"/>
          </w:tcPr>
          <w:p w14:paraId="20ED589C" w14:textId="00C966A3" w:rsidR="008230C3" w:rsidRPr="001A2BE3" w:rsidRDefault="008230C3" w:rsidP="00274095">
            <w:pPr>
              <w:jc w:val="both"/>
              <w:rPr>
                <w:shd w:val="clear" w:color="auto" w:fill="FFFFFF"/>
              </w:rPr>
            </w:pPr>
            <w:r w:rsidRPr="001A2BE3">
              <w:rPr>
                <w:shd w:val="clear" w:color="auto" w:fill="FFFFFF"/>
              </w:rPr>
              <w:t>SRT_</w:t>
            </w:r>
            <w:r w:rsidRPr="001A2BE3">
              <w:rPr>
                <w:b/>
                <w:bCs/>
                <w:shd w:val="clear" w:color="auto" w:fill="FFFFFF"/>
              </w:rPr>
              <w:t>0601_03</w:t>
            </w:r>
          </w:p>
        </w:tc>
        <w:tc>
          <w:tcPr>
            <w:tcW w:w="3722" w:type="dxa"/>
          </w:tcPr>
          <w:p w14:paraId="0217CAC4" w14:textId="60131386" w:rsidR="00274095" w:rsidRPr="007D54DB" w:rsidRDefault="00274095" w:rsidP="00274095">
            <w:pPr>
              <w:jc w:val="both"/>
              <w:rPr>
                <w:b/>
                <w:bCs/>
                <w:shd w:val="clear" w:color="auto" w:fill="FFFFFF"/>
              </w:rPr>
            </w:pPr>
            <w:r w:rsidRPr="007D54DB">
              <w:rPr>
                <w:b/>
                <w:bCs/>
                <w:shd w:val="clear" w:color="auto" w:fill="FFFFFF"/>
              </w:rPr>
              <w:t xml:space="preserve">Check for </w:t>
            </w:r>
            <w:proofErr w:type="gramStart"/>
            <w:r w:rsidRPr="007D54DB">
              <w:rPr>
                <w:b/>
                <w:bCs/>
                <w:shd w:val="clear" w:color="auto" w:fill="FFFFFF"/>
              </w:rPr>
              <w:t>enrollment</w:t>
            </w:r>
            <w:proofErr w:type="gramEnd"/>
          </w:p>
          <w:p w14:paraId="4C6D1344" w14:textId="094B6046" w:rsidR="008230C3" w:rsidRPr="001A2BE3" w:rsidRDefault="00274095" w:rsidP="00274095">
            <w:pPr>
              <w:jc w:val="both"/>
              <w:rPr>
                <w:shd w:val="clear" w:color="auto" w:fill="FFFFFF"/>
              </w:rPr>
            </w:pPr>
            <w:r w:rsidRPr="001A2BE3">
              <w:rPr>
                <w:shd w:val="clear" w:color="auto" w:fill="FFFFFF"/>
              </w:rPr>
              <w:t xml:space="preserve">           </w:t>
            </w:r>
            <w:r w:rsidR="008230C3" w:rsidRPr="001A2BE3">
              <w:rPr>
                <w:shd w:val="clear" w:color="auto" w:fill="FFFFFF"/>
              </w:rPr>
              <w:t>Display pop</w:t>
            </w:r>
            <w:r w:rsidR="001D17A1">
              <w:rPr>
                <w:shd w:val="clear" w:color="auto" w:fill="FFFFFF"/>
              </w:rPr>
              <w:t>-up message "already enrolled to the course" upon clicking on enroll option if the user has enrolled for the</w:t>
            </w:r>
            <w:r w:rsidR="008230C3" w:rsidRPr="001A2BE3">
              <w:rPr>
                <w:shd w:val="clear" w:color="auto" w:fill="FFFFFF"/>
              </w:rPr>
              <w:t xml:space="preserve"> selected course before.</w:t>
            </w:r>
          </w:p>
        </w:tc>
      </w:tr>
      <w:tr w:rsidR="003865AA" w:rsidRPr="001A2BE3" w14:paraId="67043F1E" w14:textId="77777777" w:rsidTr="008230C3">
        <w:tc>
          <w:tcPr>
            <w:tcW w:w="1134" w:type="dxa"/>
          </w:tcPr>
          <w:p w14:paraId="3C99045B" w14:textId="577B76C6" w:rsidR="003865AA" w:rsidRPr="001A2BE3" w:rsidRDefault="003865AA"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6</w:t>
            </w:r>
            <w:r w:rsidRPr="001A2BE3">
              <w:rPr>
                <w:b/>
                <w:bCs/>
                <w:shd w:val="clear" w:color="auto" w:fill="FFFFFF"/>
              </w:rPr>
              <w:t>02</w:t>
            </w:r>
            <w:r w:rsidR="008230C3" w:rsidRPr="001A2BE3">
              <w:rPr>
                <w:b/>
                <w:bCs/>
                <w:shd w:val="clear" w:color="auto" w:fill="FFFFFF"/>
              </w:rPr>
              <w:t>_01</w:t>
            </w:r>
          </w:p>
        </w:tc>
        <w:tc>
          <w:tcPr>
            <w:tcW w:w="3722" w:type="dxa"/>
          </w:tcPr>
          <w:p w14:paraId="166DFBE6" w14:textId="77777777" w:rsidR="002610F4" w:rsidRPr="001A2BE3" w:rsidRDefault="005B763D" w:rsidP="00964D13">
            <w:pPr>
              <w:jc w:val="both"/>
              <w:rPr>
                <w:shd w:val="clear" w:color="auto" w:fill="FFFFFF"/>
              </w:rPr>
            </w:pPr>
            <w:r w:rsidRPr="007D54DB">
              <w:rPr>
                <w:b/>
                <w:bCs/>
                <w:shd w:val="clear" w:color="auto" w:fill="FFFFFF"/>
              </w:rPr>
              <w:t xml:space="preserve">Update </w:t>
            </w:r>
            <w:r w:rsidR="00320F35" w:rsidRPr="007D54DB">
              <w:rPr>
                <w:b/>
                <w:bCs/>
                <w:shd w:val="clear" w:color="auto" w:fill="FFFFFF"/>
              </w:rPr>
              <w:t xml:space="preserve">the </w:t>
            </w:r>
            <w:r w:rsidRPr="007D54DB">
              <w:rPr>
                <w:b/>
                <w:bCs/>
                <w:shd w:val="clear" w:color="auto" w:fill="FFFFFF"/>
              </w:rPr>
              <w:t>user profile</w:t>
            </w:r>
            <w:r w:rsidR="00320F35" w:rsidRPr="007D54DB">
              <w:rPr>
                <w:b/>
                <w:bCs/>
                <w:shd w:val="clear" w:color="auto" w:fill="FFFFFF"/>
              </w:rPr>
              <w:t xml:space="preserve"> in Database</w:t>
            </w:r>
            <w:r w:rsidRPr="001A2BE3">
              <w:rPr>
                <w:shd w:val="clear" w:color="auto" w:fill="FFFFFF"/>
              </w:rPr>
              <w:t>.</w:t>
            </w:r>
          </w:p>
          <w:p w14:paraId="5548DAF1" w14:textId="3138AADB" w:rsidR="00274095" w:rsidRPr="001A2BE3" w:rsidRDefault="00274095" w:rsidP="00964D13">
            <w:pPr>
              <w:jc w:val="both"/>
              <w:rPr>
                <w:shd w:val="clear" w:color="auto" w:fill="FFFFFF"/>
              </w:rPr>
            </w:pPr>
            <w:r w:rsidRPr="001A2BE3">
              <w:rPr>
                <w:shd w:val="clear" w:color="auto" w:fill="FFFFFF"/>
              </w:rPr>
              <w:t xml:space="preserve">            </w:t>
            </w:r>
            <w:r w:rsidR="00B1747C" w:rsidRPr="001A2BE3">
              <w:rPr>
                <w:shd w:val="clear" w:color="auto" w:fill="FFFFFF"/>
              </w:rPr>
              <w:t xml:space="preserve">The user profile is updated in the </w:t>
            </w:r>
            <w:r w:rsidR="008521E9">
              <w:rPr>
                <w:shd w:val="clear" w:color="auto" w:fill="FFFFFF"/>
              </w:rPr>
              <w:t>D</w:t>
            </w:r>
            <w:r w:rsidR="00B1747C" w:rsidRPr="001A2BE3">
              <w:rPr>
                <w:shd w:val="clear" w:color="auto" w:fill="FFFFFF"/>
              </w:rPr>
              <w:t xml:space="preserve">atabase in accordance </w:t>
            </w:r>
            <w:proofErr w:type="gramStart"/>
            <w:r w:rsidR="00B1747C" w:rsidRPr="001A2BE3">
              <w:rPr>
                <w:shd w:val="clear" w:color="auto" w:fill="FFFFFF"/>
              </w:rPr>
              <w:t>to</w:t>
            </w:r>
            <w:proofErr w:type="gramEnd"/>
            <w:r w:rsidR="00B1747C" w:rsidRPr="001A2BE3">
              <w:rPr>
                <w:shd w:val="clear" w:color="auto" w:fill="FFFFFF"/>
              </w:rPr>
              <w:t xml:space="preserve"> the selection made by the user.</w:t>
            </w:r>
          </w:p>
        </w:tc>
      </w:tr>
    </w:tbl>
    <w:p w14:paraId="196C1788" w14:textId="77777777" w:rsidR="00274095" w:rsidRPr="001A2BE3" w:rsidRDefault="00274095" w:rsidP="003865AA">
      <w:pPr>
        <w:rPr>
          <w:i/>
          <w:iCs/>
          <w:shd w:val="clear" w:color="auto" w:fill="FFFFFF"/>
        </w:rPr>
      </w:pPr>
    </w:p>
    <w:p w14:paraId="7D528A14" w14:textId="43FB43FD" w:rsidR="00A63379" w:rsidRPr="001A2BE3" w:rsidRDefault="00A63379" w:rsidP="003865AA">
      <w:pPr>
        <w:rPr>
          <w:i/>
          <w:iCs/>
          <w:shd w:val="clear" w:color="auto" w:fill="FFFFFF"/>
        </w:rPr>
      </w:pPr>
      <w:r w:rsidRPr="001A2BE3">
        <w:rPr>
          <w:i/>
          <w:iCs/>
          <w:shd w:val="clear" w:color="auto" w:fill="FFFFFF"/>
        </w:rPr>
        <w:t>Drop a course/</w:t>
      </w:r>
      <w:proofErr w:type="gramStart"/>
      <w:r w:rsidRPr="001A2BE3">
        <w:rPr>
          <w:i/>
          <w:iCs/>
          <w:shd w:val="clear" w:color="auto" w:fill="FFFFFF"/>
        </w:rPr>
        <w:t>workshop</w:t>
      </w:r>
      <w:proofErr w:type="gramEnd"/>
    </w:p>
    <w:p w14:paraId="0F0568C4" w14:textId="77777777" w:rsidR="0051272F" w:rsidRPr="001A2BE3" w:rsidRDefault="0051272F" w:rsidP="003865AA">
      <w:pPr>
        <w:rPr>
          <w:i/>
          <w:iCs/>
          <w:shd w:val="clear" w:color="auto" w:fill="FFFFFF"/>
        </w:rPr>
      </w:pPr>
    </w:p>
    <w:p w14:paraId="58096E82" w14:textId="6F24F156" w:rsidR="002610F4" w:rsidRDefault="002610F4" w:rsidP="002610F4">
      <w:pPr>
        <w:jc w:val="both"/>
        <w:rPr>
          <w:shd w:val="clear" w:color="auto" w:fill="FFFFFF"/>
        </w:rPr>
      </w:pPr>
      <w:r w:rsidRPr="001A2BE3">
        <w:rPr>
          <w:b/>
          <w:bCs/>
        </w:rPr>
        <w:t xml:space="preserve">Use case    - </w:t>
      </w:r>
      <w:r w:rsidRPr="001A2BE3">
        <w:rPr>
          <w:shd w:val="clear" w:color="auto" w:fill="FFFFFF"/>
        </w:rPr>
        <w:t>Drop a course/</w:t>
      </w:r>
      <w:proofErr w:type="gramStart"/>
      <w:r w:rsidRPr="001A2BE3">
        <w:rPr>
          <w:shd w:val="clear" w:color="auto" w:fill="FFFFFF"/>
        </w:rPr>
        <w:t>workshop</w:t>
      </w:r>
      <w:proofErr w:type="gramEnd"/>
    </w:p>
    <w:p w14:paraId="774B5551" w14:textId="2AC3624D" w:rsidR="00332E64" w:rsidRDefault="00F965CA" w:rsidP="002610F4">
      <w:pPr>
        <w:jc w:val="both"/>
        <w:rPr>
          <w:i/>
          <w:iCs/>
          <w:shd w:val="clear" w:color="auto" w:fill="FFFFFF"/>
        </w:rPr>
      </w:pPr>
      <w:r>
        <w:rPr>
          <w:i/>
          <w:iCs/>
          <w:noProof/>
          <w:shd w:val="clear" w:color="auto" w:fill="FFFFFF"/>
        </w:rPr>
        <w:drawing>
          <wp:inline distT="0" distB="0" distL="0" distR="0" wp14:anchorId="7C301954" wp14:editId="062A95D9">
            <wp:extent cx="3089910" cy="11106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110615"/>
                    </a:xfrm>
                    <a:prstGeom prst="rect">
                      <a:avLst/>
                    </a:prstGeom>
                  </pic:spPr>
                </pic:pic>
              </a:graphicData>
            </a:graphic>
          </wp:inline>
        </w:drawing>
      </w:r>
    </w:p>
    <w:p w14:paraId="7783F579" w14:textId="0523017F" w:rsidR="00F965CA" w:rsidRDefault="00F965CA" w:rsidP="00F965CA">
      <w:pPr>
        <w:rPr>
          <w:i/>
          <w:iCs/>
        </w:rPr>
      </w:pPr>
      <w:r>
        <w:rPr>
          <w:i/>
          <w:iCs/>
        </w:rPr>
        <w:t>Fig 2.</w:t>
      </w:r>
      <w:r w:rsidR="00942905">
        <w:rPr>
          <w:i/>
          <w:iCs/>
        </w:rPr>
        <w:t>7</w:t>
      </w:r>
      <w:r>
        <w:rPr>
          <w:i/>
          <w:iCs/>
        </w:rPr>
        <w:t xml:space="preserve"> Drop a course/workshop use case </w:t>
      </w:r>
      <w:proofErr w:type="gramStart"/>
      <w:r>
        <w:rPr>
          <w:i/>
          <w:iCs/>
        </w:rPr>
        <w:t>diagram</w:t>
      </w:r>
      <w:proofErr w:type="gramEnd"/>
    </w:p>
    <w:p w14:paraId="249EEDDB" w14:textId="77777777" w:rsidR="00F965CA" w:rsidRPr="001A2BE3" w:rsidRDefault="00F965CA" w:rsidP="002610F4">
      <w:pPr>
        <w:jc w:val="both"/>
        <w:rPr>
          <w:i/>
          <w:iCs/>
          <w:shd w:val="clear" w:color="auto" w:fill="FFFFFF"/>
        </w:rPr>
      </w:pPr>
    </w:p>
    <w:p w14:paraId="1202370E" w14:textId="0D6A44A0" w:rsidR="00A63379" w:rsidRPr="001A2BE3" w:rsidRDefault="00A63379" w:rsidP="00A63379">
      <w:pPr>
        <w:jc w:val="both"/>
        <w:rPr>
          <w:shd w:val="clear" w:color="auto" w:fill="FFFFFF"/>
        </w:rPr>
      </w:pPr>
      <w:r w:rsidRPr="001A2BE3">
        <w:rPr>
          <w:b/>
          <w:shd w:val="clear" w:color="auto" w:fill="FFFFFF"/>
        </w:rPr>
        <w:t>User Story</w:t>
      </w:r>
      <w:r w:rsidRPr="001A2BE3">
        <w:rPr>
          <w:shd w:val="clear" w:color="auto" w:fill="FFFFFF"/>
        </w:rPr>
        <w:t xml:space="preserve"> – Upon enrollment, the user is also given the option of dropping the course at any time. So, if he/she decides to drop the course, there will be a field in every course, </w:t>
      </w:r>
      <w:r w:rsidR="008521E9">
        <w:rPr>
          <w:shd w:val="clear" w:color="auto" w:fill="FFFFFF"/>
        </w:rPr>
        <w:t>"</w:t>
      </w:r>
      <w:r w:rsidRPr="001A2BE3">
        <w:rPr>
          <w:shd w:val="clear" w:color="auto" w:fill="FFFFFF"/>
        </w:rPr>
        <w:t>Drop the course</w:t>
      </w:r>
      <w:r w:rsidR="008521E9">
        <w:rPr>
          <w:shd w:val="clear" w:color="auto" w:fill="FFFFFF"/>
        </w:rPr>
        <w:t>"</w:t>
      </w:r>
      <w:r w:rsidRPr="001A2BE3">
        <w:rPr>
          <w:shd w:val="clear" w:color="auto" w:fill="FFFFFF"/>
        </w:rPr>
        <w:t>. On selecting it, the user is asked for the reason for dropping it,</w:t>
      </w:r>
      <w:r w:rsidR="003728B1" w:rsidRPr="001A2BE3">
        <w:rPr>
          <w:shd w:val="clear" w:color="auto" w:fill="FFFFFF"/>
        </w:rPr>
        <w:t xml:space="preserve"> </w:t>
      </w:r>
      <w:r w:rsidRPr="001A2BE3">
        <w:rPr>
          <w:shd w:val="clear" w:color="auto" w:fill="FFFFFF"/>
        </w:rPr>
        <w:t>after reviewing</w:t>
      </w:r>
      <w:r w:rsidR="001D17A1">
        <w:rPr>
          <w:shd w:val="clear" w:color="auto" w:fill="FFFFFF"/>
        </w:rPr>
        <w:t>,</w:t>
      </w:r>
      <w:r w:rsidRPr="001A2BE3">
        <w:rPr>
          <w:shd w:val="clear" w:color="auto" w:fill="FFFFFF"/>
        </w:rPr>
        <w:t xml:space="preserve"> the user is successfully dropped from the </w:t>
      </w:r>
      <w:proofErr w:type="gramStart"/>
      <w:r w:rsidRPr="001A2BE3">
        <w:rPr>
          <w:shd w:val="clear" w:color="auto" w:fill="FFFFFF"/>
        </w:rPr>
        <w:t>particular course</w:t>
      </w:r>
      <w:proofErr w:type="gramEnd"/>
      <w:r w:rsidRPr="001A2BE3">
        <w:rPr>
          <w:shd w:val="clear" w:color="auto" w:fill="FFFFFF"/>
        </w:rPr>
        <w:t>.</w:t>
      </w:r>
    </w:p>
    <w:p w14:paraId="1CB424A7" w14:textId="40D76892" w:rsidR="002A299B" w:rsidRPr="001A2BE3" w:rsidRDefault="00A63379" w:rsidP="002A299B">
      <w:pPr>
        <w:jc w:val="both"/>
      </w:pPr>
      <w:r w:rsidRPr="001A2BE3">
        <w:rPr>
          <w:b/>
          <w:bCs/>
        </w:rPr>
        <w:t>Requirement Specification</w:t>
      </w:r>
      <w:r w:rsidRPr="001A2BE3">
        <w:t xml:space="preserve"> - </w:t>
      </w:r>
      <w:r w:rsidR="002A299B" w:rsidRPr="001A2BE3">
        <w:t xml:space="preserve">For every course/workshop enrolled by the user, </w:t>
      </w:r>
      <w:r w:rsidR="001D17A1">
        <w:t xml:space="preserve">the </w:t>
      </w:r>
      <w:r w:rsidR="002A299B" w:rsidRPr="001A2BE3">
        <w:t xml:space="preserve">application shall have </w:t>
      </w:r>
      <w:proofErr w:type="gramStart"/>
      <w:r w:rsidR="002A299B" w:rsidRPr="001A2BE3">
        <w:t>drop</w:t>
      </w:r>
      <w:proofErr w:type="gramEnd"/>
      <w:r w:rsidR="002A299B" w:rsidRPr="001A2BE3">
        <w:t xml:space="preserve"> the course option.  </w:t>
      </w:r>
    </w:p>
    <w:p w14:paraId="6C378D90" w14:textId="77777777" w:rsidR="008578A6" w:rsidRPr="001A2BE3" w:rsidRDefault="008578A6" w:rsidP="002A299B">
      <w:pPr>
        <w:jc w:val="both"/>
        <w:rPr>
          <w:b/>
          <w:bCs/>
        </w:rPr>
      </w:pPr>
    </w:p>
    <w:p w14:paraId="728720F2" w14:textId="4DF5DD4C" w:rsidR="00A63379" w:rsidRPr="001A2BE3" w:rsidRDefault="00A63379" w:rsidP="002A299B">
      <w:pPr>
        <w:jc w:val="both"/>
      </w:pPr>
      <w:r w:rsidRPr="001A2BE3">
        <w:rPr>
          <w:b/>
          <w:bCs/>
        </w:rPr>
        <w:t xml:space="preserve">Sub-Requirements </w:t>
      </w:r>
      <w:r w:rsidRPr="001A2BE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0A17A5" w:rsidRPr="001A2BE3" w14:paraId="5FD5856A" w14:textId="77777777" w:rsidTr="00274095">
        <w:trPr>
          <w:trHeight w:val="479"/>
        </w:trPr>
        <w:tc>
          <w:tcPr>
            <w:tcW w:w="1134" w:type="dxa"/>
          </w:tcPr>
          <w:p w14:paraId="57097755" w14:textId="484FEB68" w:rsidR="000A17A5" w:rsidRPr="001A2BE3" w:rsidRDefault="000A17A5"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7</w:t>
            </w:r>
            <w:r w:rsidRPr="001A2BE3">
              <w:rPr>
                <w:b/>
                <w:bCs/>
                <w:shd w:val="clear" w:color="auto" w:fill="FFFFFF"/>
              </w:rPr>
              <w:t>01</w:t>
            </w:r>
          </w:p>
        </w:tc>
        <w:tc>
          <w:tcPr>
            <w:tcW w:w="3722" w:type="dxa"/>
          </w:tcPr>
          <w:p w14:paraId="2133EB45" w14:textId="5938EB6B" w:rsidR="000A17A5" w:rsidRPr="001A2BE3" w:rsidRDefault="000A17A5" w:rsidP="00274095">
            <w:pPr>
              <w:jc w:val="both"/>
              <w:rPr>
                <w:shd w:val="clear" w:color="auto" w:fill="FFFFFF"/>
              </w:rPr>
            </w:pPr>
            <w:r w:rsidRPr="001A2BE3">
              <w:rPr>
                <w:shd w:val="clear" w:color="auto" w:fill="FFFFFF"/>
              </w:rPr>
              <w:t>ICDE-Skill Stack</w:t>
            </w:r>
            <w:r w:rsidR="000C13AD" w:rsidRPr="001A2BE3">
              <w:rPr>
                <w:shd w:val="clear" w:color="auto" w:fill="FFFFFF"/>
              </w:rPr>
              <w:t xml:space="preserve"> System </w:t>
            </w:r>
            <w:r w:rsidRPr="001A2BE3">
              <w:rPr>
                <w:shd w:val="clear" w:color="auto" w:fill="FFFFFF"/>
              </w:rPr>
              <w:t xml:space="preserve">shall take the response from user to drop a particular course. </w:t>
            </w:r>
          </w:p>
        </w:tc>
      </w:tr>
      <w:tr w:rsidR="000A17A5" w:rsidRPr="001A2BE3" w14:paraId="3C426EBF" w14:textId="77777777" w:rsidTr="000A17A5">
        <w:trPr>
          <w:trHeight w:val="209"/>
        </w:trPr>
        <w:tc>
          <w:tcPr>
            <w:tcW w:w="1134" w:type="dxa"/>
          </w:tcPr>
          <w:p w14:paraId="1D6C1B10" w14:textId="4B2B64AC" w:rsidR="000A17A5" w:rsidRPr="001A2BE3" w:rsidRDefault="000A17A5"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7</w:t>
            </w:r>
            <w:r w:rsidRPr="001A2BE3">
              <w:rPr>
                <w:b/>
                <w:bCs/>
                <w:shd w:val="clear" w:color="auto" w:fill="FFFFFF"/>
              </w:rPr>
              <w:t>02</w:t>
            </w:r>
          </w:p>
        </w:tc>
        <w:tc>
          <w:tcPr>
            <w:tcW w:w="3722" w:type="dxa"/>
          </w:tcPr>
          <w:p w14:paraId="5756E956" w14:textId="01D1ECB2" w:rsidR="000A17A5" w:rsidRPr="001A2BE3" w:rsidRDefault="000A17A5" w:rsidP="00274095">
            <w:pPr>
              <w:jc w:val="both"/>
              <w:rPr>
                <w:shd w:val="clear" w:color="auto" w:fill="FFFFFF"/>
              </w:rPr>
            </w:pPr>
            <w:r w:rsidRPr="001A2BE3">
              <w:rPr>
                <w:shd w:val="clear" w:color="auto" w:fill="FFFFFF"/>
              </w:rPr>
              <w:t>ICDE-Skill Stack</w:t>
            </w:r>
            <w:r w:rsidR="000C13AD" w:rsidRPr="001A2BE3">
              <w:rPr>
                <w:shd w:val="clear" w:color="auto" w:fill="FFFFFF"/>
              </w:rPr>
              <w:t xml:space="preserve"> System </w:t>
            </w:r>
            <w:r w:rsidRPr="001A2BE3">
              <w:rPr>
                <w:shd w:val="clear" w:color="auto" w:fill="FFFFFF"/>
              </w:rPr>
              <w:t>shall update the user profile upon dropping a course.</w:t>
            </w:r>
          </w:p>
        </w:tc>
      </w:tr>
    </w:tbl>
    <w:p w14:paraId="46A030AB" w14:textId="32CC32D7" w:rsidR="00A63379" w:rsidRPr="001A2BE3" w:rsidRDefault="00C120AC" w:rsidP="000A17A5">
      <w:pPr>
        <w:jc w:val="both"/>
        <w:rPr>
          <w:b/>
          <w:bCs/>
        </w:rPr>
      </w:pPr>
      <w:r w:rsidRPr="001A2BE3">
        <w:rPr>
          <w:b/>
          <w:bCs/>
        </w:rPr>
        <w:t>Tasks</w:t>
      </w:r>
      <w:r w:rsidR="002310F1">
        <w:rPr>
          <w:b/>
          <w:bCs/>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C120AC" w:rsidRPr="001A2BE3" w14:paraId="469F8B40" w14:textId="77777777" w:rsidTr="008230C3">
        <w:trPr>
          <w:trHeight w:val="479"/>
        </w:trPr>
        <w:tc>
          <w:tcPr>
            <w:tcW w:w="1134" w:type="dxa"/>
          </w:tcPr>
          <w:p w14:paraId="17AE4A74" w14:textId="59DC04B2" w:rsidR="00C120AC" w:rsidRPr="001A2BE3" w:rsidRDefault="00C120AC"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7</w:t>
            </w:r>
            <w:r w:rsidRPr="001A2BE3">
              <w:rPr>
                <w:b/>
                <w:bCs/>
                <w:shd w:val="clear" w:color="auto" w:fill="FFFFFF"/>
              </w:rPr>
              <w:t>01</w:t>
            </w:r>
            <w:r w:rsidR="008230C3" w:rsidRPr="001A2BE3">
              <w:rPr>
                <w:b/>
                <w:bCs/>
                <w:shd w:val="clear" w:color="auto" w:fill="FFFFFF"/>
              </w:rPr>
              <w:t>_01</w:t>
            </w:r>
          </w:p>
        </w:tc>
        <w:tc>
          <w:tcPr>
            <w:tcW w:w="3722" w:type="dxa"/>
          </w:tcPr>
          <w:p w14:paraId="3FD923CF" w14:textId="364888A2" w:rsidR="00A808B9" w:rsidRPr="007D54DB" w:rsidRDefault="00A808B9" w:rsidP="00C120AC">
            <w:pPr>
              <w:jc w:val="both"/>
              <w:rPr>
                <w:b/>
                <w:bCs/>
                <w:shd w:val="clear" w:color="auto" w:fill="FFFFFF"/>
              </w:rPr>
            </w:pPr>
            <w:r w:rsidRPr="007D54DB">
              <w:rPr>
                <w:b/>
                <w:bCs/>
                <w:shd w:val="clear" w:color="auto" w:fill="FFFFFF"/>
              </w:rPr>
              <w:t>Create Drop option</w:t>
            </w:r>
          </w:p>
          <w:p w14:paraId="69679A83" w14:textId="74307586" w:rsidR="00C120AC" w:rsidRPr="001A2BE3" w:rsidRDefault="00F66EDB" w:rsidP="00C120AC">
            <w:pPr>
              <w:jc w:val="both"/>
              <w:rPr>
                <w:shd w:val="clear" w:color="auto" w:fill="FFFFFF"/>
              </w:rPr>
            </w:pPr>
            <w:r w:rsidRPr="001A2BE3">
              <w:rPr>
                <w:shd w:val="clear" w:color="auto" w:fill="FFFFFF"/>
              </w:rPr>
              <w:t xml:space="preserve">         </w:t>
            </w:r>
            <w:r w:rsidR="00C120AC" w:rsidRPr="001A2BE3">
              <w:rPr>
                <w:shd w:val="clear" w:color="auto" w:fill="FFFFFF"/>
              </w:rPr>
              <w:t xml:space="preserve">Drop the course upon clicking on Drop </w:t>
            </w:r>
            <w:r w:rsidR="008230C3" w:rsidRPr="001A2BE3">
              <w:rPr>
                <w:shd w:val="clear" w:color="auto" w:fill="FFFFFF"/>
              </w:rPr>
              <w:t>option if</w:t>
            </w:r>
            <w:r w:rsidR="00C120AC" w:rsidRPr="001A2BE3">
              <w:rPr>
                <w:shd w:val="clear" w:color="auto" w:fill="FFFFFF"/>
              </w:rPr>
              <w:t xml:space="preserve"> user had enrolled for selected course before.   </w:t>
            </w:r>
          </w:p>
        </w:tc>
      </w:tr>
      <w:tr w:rsidR="008230C3" w:rsidRPr="001A2BE3" w14:paraId="1A54A1BD" w14:textId="77777777" w:rsidTr="008230C3">
        <w:trPr>
          <w:trHeight w:val="479"/>
        </w:trPr>
        <w:tc>
          <w:tcPr>
            <w:tcW w:w="1134" w:type="dxa"/>
          </w:tcPr>
          <w:p w14:paraId="0CA9DDCA" w14:textId="5D48D466" w:rsidR="008230C3" w:rsidRPr="001A2BE3" w:rsidRDefault="008230C3" w:rsidP="00274095">
            <w:pPr>
              <w:jc w:val="both"/>
              <w:rPr>
                <w:shd w:val="clear" w:color="auto" w:fill="FFFFFF"/>
              </w:rPr>
            </w:pPr>
            <w:r w:rsidRPr="001A2BE3">
              <w:rPr>
                <w:shd w:val="clear" w:color="auto" w:fill="FFFFFF"/>
              </w:rPr>
              <w:t>SRT_</w:t>
            </w:r>
            <w:r w:rsidRPr="001A2BE3">
              <w:rPr>
                <w:b/>
                <w:bCs/>
                <w:shd w:val="clear" w:color="auto" w:fill="FFFFFF"/>
              </w:rPr>
              <w:t>0701_02</w:t>
            </w:r>
          </w:p>
        </w:tc>
        <w:tc>
          <w:tcPr>
            <w:tcW w:w="3722" w:type="dxa"/>
          </w:tcPr>
          <w:p w14:paraId="3763549E" w14:textId="61D60FC9" w:rsidR="00A808B9" w:rsidRPr="007D54DB" w:rsidRDefault="00A808B9" w:rsidP="00C120AC">
            <w:pPr>
              <w:jc w:val="both"/>
              <w:rPr>
                <w:b/>
                <w:bCs/>
                <w:shd w:val="clear" w:color="auto" w:fill="FFFFFF"/>
              </w:rPr>
            </w:pPr>
            <w:r w:rsidRPr="007D54DB">
              <w:rPr>
                <w:b/>
                <w:bCs/>
                <w:shd w:val="clear" w:color="auto" w:fill="FFFFFF"/>
              </w:rPr>
              <w:t xml:space="preserve">Check for </w:t>
            </w:r>
            <w:proofErr w:type="gramStart"/>
            <w:r w:rsidRPr="007D54DB">
              <w:rPr>
                <w:b/>
                <w:bCs/>
                <w:shd w:val="clear" w:color="auto" w:fill="FFFFFF"/>
              </w:rPr>
              <w:t>enrollment</w:t>
            </w:r>
            <w:proofErr w:type="gramEnd"/>
          </w:p>
          <w:p w14:paraId="6BAE5736" w14:textId="193C7223" w:rsidR="008230C3" w:rsidRPr="001A2BE3" w:rsidRDefault="00F66EDB" w:rsidP="00C120AC">
            <w:pPr>
              <w:jc w:val="both"/>
              <w:rPr>
                <w:shd w:val="clear" w:color="auto" w:fill="FFFFFF"/>
              </w:rPr>
            </w:pPr>
            <w:r w:rsidRPr="001A2BE3">
              <w:rPr>
                <w:shd w:val="clear" w:color="auto" w:fill="FFFFFF"/>
              </w:rPr>
              <w:t xml:space="preserve">         </w:t>
            </w:r>
            <w:r w:rsidR="008230C3" w:rsidRPr="001A2BE3">
              <w:rPr>
                <w:shd w:val="clear" w:color="auto" w:fill="FFFFFF"/>
              </w:rPr>
              <w:t>Display pop up message "Not enrolled to the course" upon clicking on Drop option if user had not enrolled for selected course before.</w:t>
            </w:r>
          </w:p>
        </w:tc>
      </w:tr>
      <w:tr w:rsidR="00C120AC" w:rsidRPr="001A2BE3" w14:paraId="3F16FF86" w14:textId="77777777" w:rsidTr="008230C3">
        <w:tc>
          <w:tcPr>
            <w:tcW w:w="1134" w:type="dxa"/>
          </w:tcPr>
          <w:p w14:paraId="71ADF329" w14:textId="485A15E8" w:rsidR="00C120AC" w:rsidRPr="001A2BE3" w:rsidRDefault="00C120AC"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7</w:t>
            </w:r>
            <w:r w:rsidRPr="001A2BE3">
              <w:rPr>
                <w:b/>
                <w:bCs/>
                <w:shd w:val="clear" w:color="auto" w:fill="FFFFFF"/>
              </w:rPr>
              <w:t>02</w:t>
            </w:r>
            <w:r w:rsidR="008230C3" w:rsidRPr="001A2BE3">
              <w:rPr>
                <w:b/>
                <w:bCs/>
                <w:shd w:val="clear" w:color="auto" w:fill="FFFFFF"/>
              </w:rPr>
              <w:t>_01</w:t>
            </w:r>
          </w:p>
        </w:tc>
        <w:tc>
          <w:tcPr>
            <w:tcW w:w="3722" w:type="dxa"/>
          </w:tcPr>
          <w:p w14:paraId="1A3D7D55" w14:textId="77777777" w:rsidR="00C120AC" w:rsidRPr="007D54DB" w:rsidRDefault="00CD79A6" w:rsidP="00274095">
            <w:pPr>
              <w:jc w:val="both"/>
              <w:rPr>
                <w:b/>
                <w:bCs/>
                <w:shd w:val="clear" w:color="auto" w:fill="FFFFFF"/>
              </w:rPr>
            </w:pPr>
            <w:r w:rsidRPr="007D54DB">
              <w:rPr>
                <w:b/>
                <w:bCs/>
                <w:shd w:val="clear" w:color="auto" w:fill="FFFFFF"/>
              </w:rPr>
              <w:t xml:space="preserve">Update the information in </w:t>
            </w:r>
            <w:proofErr w:type="gramStart"/>
            <w:r w:rsidRPr="007D54DB">
              <w:rPr>
                <w:b/>
                <w:bCs/>
                <w:shd w:val="clear" w:color="auto" w:fill="FFFFFF"/>
              </w:rPr>
              <w:t>Database</w:t>
            </w:r>
            <w:proofErr w:type="gramEnd"/>
          </w:p>
          <w:p w14:paraId="39564EBA" w14:textId="12821A53" w:rsidR="00A808B9" w:rsidRPr="001A2BE3" w:rsidRDefault="00A808B9" w:rsidP="00274095">
            <w:pPr>
              <w:jc w:val="both"/>
              <w:rPr>
                <w:shd w:val="clear" w:color="auto" w:fill="FFFFFF"/>
              </w:rPr>
            </w:pPr>
            <w:r w:rsidRPr="001A2BE3">
              <w:rPr>
                <w:shd w:val="clear" w:color="auto" w:fill="FFFFFF"/>
              </w:rPr>
              <w:t xml:space="preserve">         The user profile is updated in the </w:t>
            </w:r>
            <w:r w:rsidR="008521E9">
              <w:rPr>
                <w:shd w:val="clear" w:color="auto" w:fill="FFFFFF"/>
              </w:rPr>
              <w:t>D</w:t>
            </w:r>
            <w:r w:rsidRPr="001A2BE3">
              <w:rPr>
                <w:shd w:val="clear" w:color="auto" w:fill="FFFFFF"/>
              </w:rPr>
              <w:t xml:space="preserve">atabase in accordance </w:t>
            </w:r>
            <w:proofErr w:type="gramStart"/>
            <w:r w:rsidRPr="001A2BE3">
              <w:rPr>
                <w:shd w:val="clear" w:color="auto" w:fill="FFFFFF"/>
              </w:rPr>
              <w:t>to</w:t>
            </w:r>
            <w:proofErr w:type="gramEnd"/>
            <w:r w:rsidRPr="001A2BE3">
              <w:rPr>
                <w:shd w:val="clear" w:color="auto" w:fill="FFFFFF"/>
              </w:rPr>
              <w:t xml:space="preserve"> the selection made by the user.</w:t>
            </w:r>
          </w:p>
        </w:tc>
      </w:tr>
    </w:tbl>
    <w:p w14:paraId="71ACB347" w14:textId="77777777" w:rsidR="0022616F" w:rsidRDefault="0022616F" w:rsidP="00652758">
      <w:pPr>
        <w:jc w:val="both"/>
        <w:rPr>
          <w:i/>
          <w:iCs/>
        </w:rPr>
      </w:pPr>
    </w:p>
    <w:p w14:paraId="415501D2" w14:textId="38FD8A3A" w:rsidR="00DB787D" w:rsidRPr="001A2BE3" w:rsidRDefault="00DB787D" w:rsidP="00DB787D">
      <w:pPr>
        <w:rPr>
          <w:i/>
          <w:iCs/>
        </w:rPr>
      </w:pPr>
      <w:r w:rsidRPr="001A2BE3">
        <w:rPr>
          <w:i/>
          <w:iCs/>
        </w:rPr>
        <w:t>Query User</w:t>
      </w:r>
      <w:r w:rsidR="00894663" w:rsidRPr="001A2BE3">
        <w:rPr>
          <w:i/>
          <w:iCs/>
        </w:rPr>
        <w:t xml:space="preserve"> Data</w:t>
      </w:r>
    </w:p>
    <w:p w14:paraId="35E7C56E" w14:textId="77777777" w:rsidR="00C21BA7" w:rsidRPr="001A2BE3" w:rsidRDefault="00C21BA7" w:rsidP="00DB787D">
      <w:pPr>
        <w:rPr>
          <w:i/>
          <w:iCs/>
        </w:rPr>
      </w:pPr>
    </w:p>
    <w:p w14:paraId="7EF7220B" w14:textId="480006EA" w:rsidR="00DB787D" w:rsidRDefault="00DB787D" w:rsidP="00ED6266">
      <w:pPr>
        <w:jc w:val="both"/>
      </w:pPr>
      <w:r w:rsidRPr="001A2BE3">
        <w:rPr>
          <w:b/>
          <w:bCs/>
        </w:rPr>
        <w:t xml:space="preserve">Use case </w:t>
      </w:r>
      <w:r w:rsidR="00ED6266" w:rsidRPr="001A2BE3">
        <w:rPr>
          <w:b/>
          <w:bCs/>
        </w:rPr>
        <w:t xml:space="preserve">   - </w:t>
      </w:r>
      <w:r w:rsidR="00ED6266" w:rsidRPr="001A2BE3">
        <w:t xml:space="preserve">Query user </w:t>
      </w:r>
      <w:proofErr w:type="gramStart"/>
      <w:r w:rsidR="00ED6266" w:rsidRPr="001A2BE3">
        <w:t>data</w:t>
      </w:r>
      <w:proofErr w:type="gramEnd"/>
    </w:p>
    <w:p w14:paraId="44160AE9" w14:textId="1BD99D82" w:rsidR="00A17A6C" w:rsidRDefault="00A17A6C" w:rsidP="00ED6266">
      <w:pPr>
        <w:jc w:val="both"/>
        <w:rPr>
          <w:b/>
          <w:bCs/>
        </w:rPr>
      </w:pPr>
      <w:r>
        <w:rPr>
          <w:b/>
          <w:bCs/>
          <w:noProof/>
        </w:rPr>
        <w:drawing>
          <wp:inline distT="0" distB="0" distL="0" distR="0" wp14:anchorId="2F6DFA20" wp14:editId="65878A83">
            <wp:extent cx="3089910" cy="1114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114425"/>
                    </a:xfrm>
                    <a:prstGeom prst="rect">
                      <a:avLst/>
                    </a:prstGeom>
                  </pic:spPr>
                </pic:pic>
              </a:graphicData>
            </a:graphic>
          </wp:inline>
        </w:drawing>
      </w:r>
    </w:p>
    <w:p w14:paraId="5F9FCC9B" w14:textId="77777777" w:rsidR="00A17A6C" w:rsidRDefault="00A17A6C" w:rsidP="00A17A6C">
      <w:pPr>
        <w:rPr>
          <w:i/>
          <w:iCs/>
        </w:rPr>
      </w:pPr>
    </w:p>
    <w:p w14:paraId="393550E8" w14:textId="3CC21EBF" w:rsidR="00A17A6C" w:rsidRDefault="00A17A6C" w:rsidP="00A17A6C">
      <w:pPr>
        <w:rPr>
          <w:i/>
          <w:iCs/>
        </w:rPr>
      </w:pPr>
      <w:r>
        <w:rPr>
          <w:i/>
          <w:iCs/>
        </w:rPr>
        <w:t>Fig 2.8 Query user data use</w:t>
      </w:r>
      <w:r w:rsidRPr="004E225E">
        <w:rPr>
          <w:i/>
          <w:iCs/>
        </w:rPr>
        <w:t xml:space="preserve"> </w:t>
      </w:r>
      <w:r>
        <w:rPr>
          <w:i/>
          <w:iCs/>
        </w:rPr>
        <w:t>case diagram</w:t>
      </w:r>
    </w:p>
    <w:p w14:paraId="067C3682" w14:textId="77777777" w:rsidR="00A17A6C" w:rsidRPr="001A2BE3" w:rsidRDefault="00A17A6C" w:rsidP="00ED6266">
      <w:pPr>
        <w:jc w:val="both"/>
        <w:rPr>
          <w:b/>
          <w:bCs/>
        </w:rPr>
      </w:pPr>
    </w:p>
    <w:p w14:paraId="325DCBB9" w14:textId="2B1C0895" w:rsidR="00A0786A" w:rsidRPr="001A2BE3" w:rsidRDefault="00ED6266" w:rsidP="00C21BA7">
      <w:pPr>
        <w:jc w:val="both"/>
        <w:rPr>
          <w:shd w:val="clear" w:color="auto" w:fill="FFFFFF"/>
        </w:rPr>
      </w:pPr>
      <w:r w:rsidRPr="001A2BE3">
        <w:rPr>
          <w:b/>
          <w:bCs/>
        </w:rPr>
        <w:t xml:space="preserve">User </w:t>
      </w:r>
      <w:r w:rsidR="001D17A1">
        <w:rPr>
          <w:b/>
          <w:bCs/>
        </w:rPr>
        <w:t>Story</w:t>
      </w:r>
      <w:r w:rsidRPr="001A2BE3">
        <w:t xml:space="preserve"> - </w:t>
      </w:r>
      <w:r w:rsidR="001D17A1">
        <w:rPr>
          <w:shd w:val="clear" w:color="auto" w:fill="FFFFFF"/>
        </w:rPr>
        <w:t>T</w:t>
      </w:r>
      <w:r w:rsidR="00A0786A" w:rsidRPr="001A2BE3">
        <w:rPr>
          <w:shd w:val="clear" w:color="auto" w:fill="FFFFFF"/>
        </w:rPr>
        <w:t xml:space="preserve">o present the statistical report on user actions, the ICDE system queries the data of various users registered in the same discipline and sends it to the 3rd party application. </w:t>
      </w:r>
    </w:p>
    <w:p w14:paraId="422B64DA" w14:textId="51049E5D" w:rsidR="00A27BB8" w:rsidRPr="001A2BE3" w:rsidRDefault="00ED6266" w:rsidP="00C21BA7">
      <w:pPr>
        <w:jc w:val="both"/>
      </w:pPr>
      <w:r w:rsidRPr="001A2BE3">
        <w:rPr>
          <w:b/>
          <w:bCs/>
          <w:shd w:val="clear" w:color="auto" w:fill="FFFFFF"/>
        </w:rPr>
        <w:t>Requirement Specification</w:t>
      </w:r>
      <w:r w:rsidRPr="001A2BE3">
        <w:rPr>
          <w:shd w:val="clear" w:color="auto" w:fill="FFFFFF"/>
        </w:rPr>
        <w:t xml:space="preserve"> - </w:t>
      </w:r>
      <w:r w:rsidR="00A27BB8" w:rsidRPr="001A2BE3">
        <w:t xml:space="preserve">As per </w:t>
      </w:r>
      <w:r w:rsidR="001D17A1">
        <w:t xml:space="preserve">the </w:t>
      </w:r>
      <w:r w:rsidR="00A27BB8" w:rsidRPr="001A2BE3">
        <w:t xml:space="preserve">user's selection, </w:t>
      </w:r>
      <w:r w:rsidR="001D17A1">
        <w:t xml:space="preserve">the </w:t>
      </w:r>
      <w:r w:rsidR="00A27BB8" w:rsidRPr="001A2BE3">
        <w:t xml:space="preserve">application </w:t>
      </w:r>
      <w:r w:rsidR="00A27BB8" w:rsidRPr="001A2BE3">
        <w:rPr>
          <w:b/>
          <w:bCs/>
        </w:rPr>
        <w:t xml:space="preserve">shall </w:t>
      </w:r>
      <w:r w:rsidR="00A27BB8" w:rsidRPr="001A2BE3">
        <w:t xml:space="preserve">query the enrolled workshops and courses list of users of </w:t>
      </w:r>
      <w:r w:rsidR="006C7009">
        <w:t xml:space="preserve">the </w:t>
      </w:r>
      <w:r w:rsidR="00A27BB8" w:rsidRPr="001A2BE3">
        <w:t xml:space="preserve">same discipline from the </w:t>
      </w:r>
      <w:r w:rsidR="008521E9">
        <w:t>D</w:t>
      </w:r>
      <w:r w:rsidR="00A27BB8" w:rsidRPr="001A2BE3">
        <w:t>atabase and passing it to the 3rd party application.</w:t>
      </w:r>
    </w:p>
    <w:p w14:paraId="0341CECA" w14:textId="77777777" w:rsidR="003C0D11" w:rsidRPr="001A2BE3" w:rsidRDefault="003C0D11" w:rsidP="00C21BA7">
      <w:pPr>
        <w:jc w:val="both"/>
      </w:pPr>
    </w:p>
    <w:p w14:paraId="6077BAC0" w14:textId="4D5E9FF5" w:rsidR="00C21BA7" w:rsidRPr="001A2BE3" w:rsidRDefault="00ED6266" w:rsidP="00C21BA7">
      <w:pPr>
        <w:jc w:val="both"/>
      </w:pPr>
      <w:r w:rsidRPr="001A2BE3">
        <w:rPr>
          <w:b/>
          <w:bCs/>
        </w:rPr>
        <w:t>Sub-Require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FB2238" w:rsidRPr="001A2BE3" w14:paraId="48DE0F3F" w14:textId="77777777" w:rsidTr="00FB2238">
        <w:tc>
          <w:tcPr>
            <w:tcW w:w="993" w:type="dxa"/>
          </w:tcPr>
          <w:p w14:paraId="09B7B2AE" w14:textId="69F0EE7F" w:rsidR="00FB2238" w:rsidRPr="001A2BE3" w:rsidRDefault="00FB2238" w:rsidP="00FB2238">
            <w:pPr>
              <w:jc w:val="both"/>
            </w:pPr>
            <w:r w:rsidRPr="001A2BE3">
              <w:t>SRS_</w:t>
            </w:r>
            <w:r w:rsidRPr="001A2BE3">
              <w:rPr>
                <w:b/>
                <w:bCs/>
              </w:rPr>
              <w:t>0</w:t>
            </w:r>
            <w:r w:rsidR="00EF1A54" w:rsidRPr="001A2BE3">
              <w:rPr>
                <w:b/>
                <w:bCs/>
              </w:rPr>
              <w:t>8</w:t>
            </w:r>
            <w:r w:rsidRPr="001A2BE3">
              <w:rPr>
                <w:b/>
                <w:bCs/>
              </w:rPr>
              <w:t>01</w:t>
            </w:r>
          </w:p>
        </w:tc>
        <w:tc>
          <w:tcPr>
            <w:tcW w:w="3863" w:type="dxa"/>
          </w:tcPr>
          <w:p w14:paraId="674E7B53" w14:textId="4E40B6E0" w:rsidR="00FB2238" w:rsidRPr="001A2BE3" w:rsidRDefault="00D0466D" w:rsidP="00FB2238">
            <w:pPr>
              <w:jc w:val="both"/>
            </w:pPr>
            <w:r w:rsidRPr="001A2BE3">
              <w:rPr>
                <w:shd w:val="clear" w:color="auto" w:fill="FFFFFF"/>
              </w:rPr>
              <w:t xml:space="preserve">ICDE-Skill Stack </w:t>
            </w:r>
            <w:r w:rsidR="00BB73C4" w:rsidRPr="001A2BE3">
              <w:rPr>
                <w:shd w:val="clear" w:color="auto" w:fill="FFFFFF"/>
              </w:rPr>
              <w:t>System s</w:t>
            </w:r>
            <w:r w:rsidRPr="001A2BE3">
              <w:rPr>
                <w:shd w:val="clear" w:color="auto" w:fill="FFFFFF"/>
              </w:rPr>
              <w:t xml:space="preserve">hall query the list of enrolled courses from database sorting user with </w:t>
            </w:r>
            <w:r w:rsidR="001D17A1">
              <w:rPr>
                <w:shd w:val="clear" w:color="auto" w:fill="FFFFFF"/>
              </w:rPr>
              <w:t xml:space="preserve">the </w:t>
            </w:r>
            <w:r w:rsidRPr="001A2BE3">
              <w:rPr>
                <w:shd w:val="clear" w:color="auto" w:fill="FFFFFF"/>
              </w:rPr>
              <w:t xml:space="preserve">same discipline. </w:t>
            </w:r>
          </w:p>
        </w:tc>
      </w:tr>
      <w:tr w:rsidR="00D0466D" w:rsidRPr="001A2BE3" w14:paraId="25EC531A" w14:textId="77777777" w:rsidTr="00FB2238">
        <w:tc>
          <w:tcPr>
            <w:tcW w:w="993" w:type="dxa"/>
          </w:tcPr>
          <w:p w14:paraId="5D6D1EDF" w14:textId="553293C5" w:rsidR="00D0466D" w:rsidRPr="001A2BE3" w:rsidRDefault="00D0466D" w:rsidP="00FB2238">
            <w:pPr>
              <w:jc w:val="both"/>
            </w:pPr>
            <w:r w:rsidRPr="001A2BE3">
              <w:t>SRS_</w:t>
            </w:r>
            <w:r w:rsidRPr="001A2BE3">
              <w:rPr>
                <w:b/>
                <w:bCs/>
              </w:rPr>
              <w:t>0</w:t>
            </w:r>
            <w:r w:rsidR="00EF1A54" w:rsidRPr="001A2BE3">
              <w:rPr>
                <w:b/>
                <w:bCs/>
              </w:rPr>
              <w:t>8</w:t>
            </w:r>
            <w:r w:rsidRPr="001A2BE3">
              <w:rPr>
                <w:b/>
                <w:bCs/>
              </w:rPr>
              <w:t>02</w:t>
            </w:r>
          </w:p>
        </w:tc>
        <w:tc>
          <w:tcPr>
            <w:tcW w:w="3863" w:type="dxa"/>
          </w:tcPr>
          <w:p w14:paraId="3E4631AB" w14:textId="5F24237F" w:rsidR="00D0466D" w:rsidRPr="001A2BE3" w:rsidRDefault="00D0466D" w:rsidP="00FB2238">
            <w:pPr>
              <w:jc w:val="both"/>
              <w:rPr>
                <w:shd w:val="clear" w:color="auto" w:fill="FFFFFF"/>
              </w:rPr>
            </w:pPr>
            <w:r w:rsidRPr="001A2BE3">
              <w:rPr>
                <w:shd w:val="clear" w:color="auto" w:fill="FFFFFF"/>
              </w:rPr>
              <w:t xml:space="preserve">ICDE-Skill Stack </w:t>
            </w:r>
            <w:r w:rsidR="00BB73C4" w:rsidRPr="001A2BE3">
              <w:rPr>
                <w:shd w:val="clear" w:color="auto" w:fill="FFFFFF"/>
              </w:rPr>
              <w:t>System</w:t>
            </w:r>
            <w:r w:rsidR="00185D9C" w:rsidRPr="001A2BE3">
              <w:rPr>
                <w:shd w:val="clear" w:color="auto" w:fill="FFFFFF"/>
              </w:rPr>
              <w:t xml:space="preserve"> shall</w:t>
            </w:r>
            <w:r w:rsidR="00BB73C4" w:rsidRPr="001A2BE3">
              <w:rPr>
                <w:shd w:val="clear" w:color="auto" w:fill="FFFFFF"/>
              </w:rPr>
              <w:t xml:space="preserve"> </w:t>
            </w:r>
            <w:r w:rsidRPr="001A2BE3">
              <w:rPr>
                <w:shd w:val="clear" w:color="auto" w:fill="FFFFFF"/>
              </w:rPr>
              <w:t>pass the queried data to the 3rd party application</w:t>
            </w:r>
          </w:p>
        </w:tc>
      </w:tr>
    </w:tbl>
    <w:p w14:paraId="7D14D97B" w14:textId="105D0073" w:rsidR="00C21BA7" w:rsidRPr="001A2BE3" w:rsidRDefault="00FB2238" w:rsidP="00FB2238">
      <w:pPr>
        <w:jc w:val="both"/>
        <w:rPr>
          <w:b/>
          <w:bCs/>
        </w:rPr>
      </w:pPr>
      <w:r w:rsidRPr="001A2BE3">
        <w:rPr>
          <w:b/>
          <w:bCs/>
        </w:rPr>
        <w:t>Tasks</w:t>
      </w:r>
      <w:r w:rsidR="002310F1">
        <w:rPr>
          <w:b/>
          <w:bCs/>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FB2238" w:rsidRPr="001A2BE3" w14:paraId="6A38135F" w14:textId="77777777" w:rsidTr="008230C3">
        <w:tc>
          <w:tcPr>
            <w:tcW w:w="993" w:type="dxa"/>
          </w:tcPr>
          <w:p w14:paraId="66B38629" w14:textId="2FD4CF06" w:rsidR="00FB2238" w:rsidRPr="001A2BE3" w:rsidRDefault="00FB2238" w:rsidP="00274095">
            <w:pPr>
              <w:jc w:val="both"/>
            </w:pPr>
            <w:r w:rsidRPr="001A2BE3">
              <w:t>SRT_</w:t>
            </w:r>
            <w:r w:rsidRPr="001A2BE3">
              <w:rPr>
                <w:b/>
                <w:bCs/>
              </w:rPr>
              <w:t>0</w:t>
            </w:r>
            <w:r w:rsidR="00EF1A54" w:rsidRPr="001A2BE3">
              <w:rPr>
                <w:b/>
                <w:bCs/>
              </w:rPr>
              <w:t>8</w:t>
            </w:r>
            <w:r w:rsidRPr="001A2BE3">
              <w:rPr>
                <w:b/>
                <w:bCs/>
              </w:rPr>
              <w:t>01</w:t>
            </w:r>
            <w:r w:rsidR="008230C3" w:rsidRPr="001A2BE3">
              <w:rPr>
                <w:b/>
                <w:bCs/>
              </w:rPr>
              <w:t>_01</w:t>
            </w:r>
          </w:p>
        </w:tc>
        <w:tc>
          <w:tcPr>
            <w:tcW w:w="3863" w:type="dxa"/>
          </w:tcPr>
          <w:p w14:paraId="00C0A6A1" w14:textId="40EB920D" w:rsidR="00A808B9" w:rsidRPr="007D54DB" w:rsidRDefault="00A808B9" w:rsidP="00274095">
            <w:pPr>
              <w:jc w:val="both"/>
              <w:rPr>
                <w:b/>
                <w:bCs/>
                <w:shd w:val="clear" w:color="auto" w:fill="FFFFFF"/>
              </w:rPr>
            </w:pPr>
            <w:r w:rsidRPr="007D54DB">
              <w:rPr>
                <w:b/>
                <w:bCs/>
                <w:shd w:val="clear" w:color="auto" w:fill="FFFFFF"/>
              </w:rPr>
              <w:t>Sorting the course</w:t>
            </w:r>
          </w:p>
          <w:p w14:paraId="102EB08F" w14:textId="23B47EA7" w:rsidR="00FB2238" w:rsidRPr="001A2BE3" w:rsidRDefault="00F66EDB" w:rsidP="00274095">
            <w:pPr>
              <w:jc w:val="both"/>
            </w:pPr>
            <w:r w:rsidRPr="001A2BE3">
              <w:rPr>
                <w:shd w:val="clear" w:color="auto" w:fill="FFFFFF"/>
              </w:rPr>
              <w:lastRenderedPageBreak/>
              <w:t xml:space="preserve">         </w:t>
            </w:r>
            <w:r w:rsidR="00FB2238" w:rsidRPr="001A2BE3">
              <w:rPr>
                <w:shd w:val="clear" w:color="auto" w:fill="FFFFFF"/>
              </w:rPr>
              <w:t xml:space="preserve">Sort registered courses among users of </w:t>
            </w:r>
            <w:r w:rsidR="001D17A1">
              <w:rPr>
                <w:shd w:val="clear" w:color="auto" w:fill="FFFFFF"/>
              </w:rPr>
              <w:t xml:space="preserve">the </w:t>
            </w:r>
            <w:r w:rsidR="00FB2238" w:rsidRPr="001A2BE3">
              <w:rPr>
                <w:shd w:val="clear" w:color="auto" w:fill="FFFFFF"/>
              </w:rPr>
              <w:t>same discipline.</w:t>
            </w:r>
          </w:p>
        </w:tc>
      </w:tr>
      <w:tr w:rsidR="00A7194C" w:rsidRPr="001A2BE3" w14:paraId="142BCCF6" w14:textId="77777777" w:rsidTr="008230C3">
        <w:tc>
          <w:tcPr>
            <w:tcW w:w="993" w:type="dxa"/>
          </w:tcPr>
          <w:p w14:paraId="70B9520A" w14:textId="25F48653" w:rsidR="00A7194C" w:rsidRPr="001A2BE3" w:rsidRDefault="00A7194C" w:rsidP="00274095">
            <w:pPr>
              <w:jc w:val="both"/>
            </w:pPr>
            <w:r w:rsidRPr="001A2BE3">
              <w:lastRenderedPageBreak/>
              <w:t>SRT_</w:t>
            </w:r>
            <w:r w:rsidRPr="001A2BE3">
              <w:rPr>
                <w:b/>
                <w:bCs/>
              </w:rPr>
              <w:t>0</w:t>
            </w:r>
            <w:r w:rsidR="00EF1A54" w:rsidRPr="001A2BE3">
              <w:rPr>
                <w:b/>
                <w:bCs/>
              </w:rPr>
              <w:t>8</w:t>
            </w:r>
            <w:r w:rsidRPr="001A2BE3">
              <w:rPr>
                <w:b/>
                <w:bCs/>
              </w:rPr>
              <w:t>02</w:t>
            </w:r>
            <w:r w:rsidR="008230C3" w:rsidRPr="001A2BE3">
              <w:rPr>
                <w:b/>
                <w:bCs/>
              </w:rPr>
              <w:t>_01</w:t>
            </w:r>
          </w:p>
        </w:tc>
        <w:tc>
          <w:tcPr>
            <w:tcW w:w="3863" w:type="dxa"/>
          </w:tcPr>
          <w:p w14:paraId="7575ADDE" w14:textId="7E5F5282" w:rsidR="00A808B9" w:rsidRPr="007D54DB" w:rsidRDefault="00A808B9" w:rsidP="00274095">
            <w:pPr>
              <w:jc w:val="both"/>
              <w:rPr>
                <w:b/>
                <w:bCs/>
                <w:shd w:val="clear" w:color="auto" w:fill="FFFFFF"/>
              </w:rPr>
            </w:pPr>
            <w:r w:rsidRPr="007D54DB">
              <w:rPr>
                <w:b/>
                <w:bCs/>
                <w:shd w:val="clear" w:color="auto" w:fill="FFFFFF"/>
              </w:rPr>
              <w:t>Communicate it with 3</w:t>
            </w:r>
            <w:r w:rsidRPr="007D54DB">
              <w:rPr>
                <w:b/>
                <w:bCs/>
                <w:shd w:val="clear" w:color="auto" w:fill="FFFFFF"/>
                <w:vertAlign w:val="superscript"/>
              </w:rPr>
              <w:t>rd</w:t>
            </w:r>
            <w:r w:rsidRPr="007D54DB">
              <w:rPr>
                <w:b/>
                <w:bCs/>
                <w:shd w:val="clear" w:color="auto" w:fill="FFFFFF"/>
              </w:rPr>
              <w:t xml:space="preserve"> </w:t>
            </w:r>
            <w:proofErr w:type="gramStart"/>
            <w:r w:rsidRPr="007D54DB">
              <w:rPr>
                <w:b/>
                <w:bCs/>
                <w:shd w:val="clear" w:color="auto" w:fill="FFFFFF"/>
              </w:rPr>
              <w:t>party</w:t>
            </w:r>
            <w:proofErr w:type="gramEnd"/>
          </w:p>
          <w:p w14:paraId="108D34B5" w14:textId="0CACBDF2" w:rsidR="00A7194C" w:rsidRPr="001A2BE3" w:rsidRDefault="00F66EDB" w:rsidP="00274095">
            <w:pPr>
              <w:jc w:val="both"/>
              <w:rPr>
                <w:shd w:val="clear" w:color="auto" w:fill="FFFFFF"/>
              </w:rPr>
            </w:pPr>
            <w:r w:rsidRPr="001A2BE3">
              <w:rPr>
                <w:shd w:val="clear" w:color="auto" w:fill="FFFFFF"/>
              </w:rPr>
              <w:t xml:space="preserve">        </w:t>
            </w:r>
            <w:r w:rsidR="004261E5" w:rsidRPr="001A2BE3">
              <w:rPr>
                <w:shd w:val="clear" w:color="auto" w:fill="FFFFFF"/>
              </w:rPr>
              <w:t>Pass sorted data to third party applications.</w:t>
            </w:r>
          </w:p>
        </w:tc>
      </w:tr>
    </w:tbl>
    <w:p w14:paraId="57760B9D" w14:textId="77777777" w:rsidR="00337536" w:rsidRPr="001A2BE3" w:rsidRDefault="00337536" w:rsidP="00C21BA7">
      <w:pPr>
        <w:rPr>
          <w:i/>
          <w:iCs/>
        </w:rPr>
      </w:pPr>
    </w:p>
    <w:p w14:paraId="6F899E26" w14:textId="2DB28DA3" w:rsidR="00ED6266" w:rsidRPr="001A2BE3" w:rsidRDefault="00BD5B4B" w:rsidP="00C21BA7">
      <w:pPr>
        <w:rPr>
          <w:i/>
          <w:iCs/>
        </w:rPr>
      </w:pPr>
      <w:r>
        <w:rPr>
          <w:i/>
          <w:iCs/>
        </w:rPr>
        <w:t xml:space="preserve">Recommend </w:t>
      </w:r>
      <w:proofErr w:type="gramStart"/>
      <w:r>
        <w:rPr>
          <w:i/>
          <w:iCs/>
        </w:rPr>
        <w:t>courses</w:t>
      </w:r>
      <w:proofErr w:type="gramEnd"/>
    </w:p>
    <w:p w14:paraId="3A7D10E7" w14:textId="77777777" w:rsidR="00C21BA7" w:rsidRPr="001A2BE3" w:rsidRDefault="00C21BA7" w:rsidP="00C21BA7">
      <w:pPr>
        <w:rPr>
          <w:i/>
          <w:iCs/>
        </w:rPr>
      </w:pPr>
    </w:p>
    <w:p w14:paraId="64823D46" w14:textId="5CFCDC4F" w:rsidR="00ED6266" w:rsidRDefault="00ED6266" w:rsidP="00ED6266">
      <w:pPr>
        <w:jc w:val="left"/>
      </w:pPr>
      <w:r w:rsidRPr="001A2BE3">
        <w:rPr>
          <w:b/>
          <w:bCs/>
        </w:rPr>
        <w:t>Use case</w:t>
      </w:r>
      <w:r w:rsidRPr="001A2BE3">
        <w:t xml:space="preserve"> </w:t>
      </w:r>
      <w:r w:rsidR="006E1A19" w:rsidRPr="001A2BE3">
        <w:t xml:space="preserve">   </w:t>
      </w:r>
      <w:r w:rsidRPr="001A2BE3">
        <w:t xml:space="preserve">– </w:t>
      </w:r>
      <w:r w:rsidR="00556740">
        <w:t>Recommend courses to</w:t>
      </w:r>
      <w:r w:rsidRPr="001A2BE3">
        <w:t xml:space="preserve"> </w:t>
      </w:r>
      <w:proofErr w:type="gramStart"/>
      <w:r w:rsidRPr="001A2BE3">
        <w:t>user</w:t>
      </w:r>
      <w:proofErr w:type="gramEnd"/>
    </w:p>
    <w:p w14:paraId="57402F80" w14:textId="77777777" w:rsidR="00AA467B" w:rsidRDefault="00AA467B" w:rsidP="00ED6266">
      <w:pPr>
        <w:jc w:val="left"/>
      </w:pPr>
    </w:p>
    <w:p w14:paraId="6F27C55D" w14:textId="7E215090" w:rsidR="00C244FD" w:rsidRDefault="00BD5B4B" w:rsidP="00ED6266">
      <w:pPr>
        <w:jc w:val="left"/>
      </w:pPr>
      <w:r>
        <w:rPr>
          <w:noProof/>
        </w:rPr>
        <w:drawing>
          <wp:inline distT="0" distB="0" distL="0" distR="0" wp14:anchorId="5F1C9FF1" wp14:editId="20B9159B">
            <wp:extent cx="3089910" cy="1251585"/>
            <wp:effectExtent l="0" t="0" r="0" b="571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7"/>
                    <a:stretch>
                      <a:fillRect/>
                    </a:stretch>
                  </pic:blipFill>
                  <pic:spPr>
                    <a:xfrm>
                      <a:off x="0" y="0"/>
                      <a:ext cx="3089910" cy="1251585"/>
                    </a:xfrm>
                    <a:prstGeom prst="rect">
                      <a:avLst/>
                    </a:prstGeom>
                  </pic:spPr>
                </pic:pic>
              </a:graphicData>
            </a:graphic>
          </wp:inline>
        </w:drawing>
      </w:r>
    </w:p>
    <w:p w14:paraId="0C61F7C8" w14:textId="1936B0FE" w:rsidR="00C244FD" w:rsidRDefault="00C244FD" w:rsidP="00ED6266">
      <w:pPr>
        <w:jc w:val="left"/>
      </w:pPr>
    </w:p>
    <w:p w14:paraId="6230C7AE" w14:textId="2FC901FC" w:rsidR="00C244FD" w:rsidRDefault="00C244FD" w:rsidP="00C244FD">
      <w:pPr>
        <w:rPr>
          <w:i/>
          <w:iCs/>
        </w:rPr>
      </w:pPr>
      <w:r w:rsidRPr="00C244FD">
        <w:rPr>
          <w:i/>
          <w:iCs/>
        </w:rPr>
        <w:t xml:space="preserve">Fig 2.9 </w:t>
      </w:r>
      <w:r w:rsidR="00556740">
        <w:rPr>
          <w:i/>
          <w:iCs/>
        </w:rPr>
        <w:t>Recommend courses to user</w:t>
      </w:r>
      <w:r w:rsidRPr="00C244FD">
        <w:rPr>
          <w:i/>
          <w:iCs/>
        </w:rPr>
        <w:t xml:space="preserve"> use case </w:t>
      </w:r>
      <w:proofErr w:type="gramStart"/>
      <w:r w:rsidRPr="00C244FD">
        <w:rPr>
          <w:i/>
          <w:iCs/>
        </w:rPr>
        <w:t>diagram</w:t>
      </w:r>
      <w:proofErr w:type="gramEnd"/>
    </w:p>
    <w:p w14:paraId="7FD72D25" w14:textId="77777777" w:rsidR="00C244FD" w:rsidRPr="00C244FD" w:rsidRDefault="00C244FD" w:rsidP="00C244FD">
      <w:pPr>
        <w:rPr>
          <w:i/>
          <w:iCs/>
        </w:rPr>
      </w:pPr>
    </w:p>
    <w:p w14:paraId="2C9A418C" w14:textId="1CB49A98" w:rsidR="004261E5" w:rsidRPr="001A2BE3" w:rsidRDefault="00ED6266" w:rsidP="00ED6266">
      <w:pPr>
        <w:jc w:val="both"/>
        <w:rPr>
          <w:shd w:val="clear" w:color="auto" w:fill="FFFFFF"/>
        </w:rPr>
      </w:pPr>
      <w:r w:rsidRPr="001A2BE3">
        <w:rPr>
          <w:b/>
          <w:bCs/>
        </w:rPr>
        <w:t>User Data</w:t>
      </w:r>
      <w:r w:rsidRPr="001A2BE3">
        <w:t xml:space="preserve"> </w:t>
      </w:r>
      <w:r w:rsidR="004261E5" w:rsidRPr="001A2BE3">
        <w:t xml:space="preserve">- </w:t>
      </w:r>
      <w:r w:rsidR="004261E5" w:rsidRPr="001A2BE3">
        <w:rPr>
          <w:shd w:val="clear" w:color="auto" w:fill="FFFFFF"/>
        </w:rPr>
        <w:t xml:space="preserve">He/she is in search of a trending course in his/her discipline. In view of achieving it, the administrator who queries the data, analyzes </w:t>
      </w:r>
      <w:proofErr w:type="gramStart"/>
      <w:r w:rsidR="004261E5" w:rsidRPr="001A2BE3">
        <w:rPr>
          <w:shd w:val="clear" w:color="auto" w:fill="FFFFFF"/>
        </w:rPr>
        <w:t>it</w:t>
      </w:r>
      <w:proofErr w:type="gramEnd"/>
      <w:r w:rsidR="004261E5" w:rsidRPr="001A2BE3">
        <w:rPr>
          <w:shd w:val="clear" w:color="auto" w:fill="FFFFFF"/>
        </w:rPr>
        <w:t xml:space="preserve"> and presents the data according to certain categories making it easy for the user to select. Those fields include, </w:t>
      </w:r>
      <w:r w:rsidR="008521E9">
        <w:rPr>
          <w:shd w:val="clear" w:color="auto" w:fill="FFFFFF"/>
        </w:rPr>
        <w:t>"</w:t>
      </w:r>
      <w:r w:rsidR="004261E5" w:rsidRPr="001A2BE3">
        <w:rPr>
          <w:shd w:val="clear" w:color="auto" w:fill="FFFFFF"/>
        </w:rPr>
        <w:t>Most accessed courses/workshops</w:t>
      </w:r>
      <w:r w:rsidR="008521E9">
        <w:rPr>
          <w:shd w:val="clear" w:color="auto" w:fill="FFFFFF"/>
        </w:rPr>
        <w:t>"</w:t>
      </w:r>
      <w:r w:rsidR="004261E5" w:rsidRPr="001A2BE3">
        <w:rPr>
          <w:shd w:val="clear" w:color="auto" w:fill="FFFFFF"/>
        </w:rPr>
        <w:t xml:space="preserve">. </w:t>
      </w:r>
    </w:p>
    <w:p w14:paraId="5DD7AE19" w14:textId="55CAD57C" w:rsidR="00C83910" w:rsidRPr="001A2BE3" w:rsidRDefault="00ED6266" w:rsidP="00ED6266">
      <w:pPr>
        <w:jc w:val="both"/>
        <w:rPr>
          <w:b/>
          <w:bCs/>
        </w:rPr>
      </w:pPr>
      <w:r w:rsidRPr="001A2BE3">
        <w:rPr>
          <w:b/>
          <w:bCs/>
          <w:shd w:val="clear" w:color="auto" w:fill="FFFFFF"/>
        </w:rPr>
        <w:t>Requirement Specification</w:t>
      </w:r>
      <w:r w:rsidR="00C83910" w:rsidRPr="001A2BE3">
        <w:rPr>
          <w:b/>
          <w:bCs/>
          <w:shd w:val="clear" w:color="auto" w:fill="FFFFFF"/>
        </w:rPr>
        <w:t xml:space="preserve"> </w:t>
      </w:r>
      <w:r w:rsidR="00C83910" w:rsidRPr="001A2BE3">
        <w:rPr>
          <w:shd w:val="clear" w:color="auto" w:fill="FFFFFF"/>
        </w:rPr>
        <w:t>-</w:t>
      </w:r>
      <w:r w:rsidR="004A300C" w:rsidRPr="001A2BE3">
        <w:rPr>
          <w:shd w:val="clear" w:color="auto" w:fill="FFFFFF"/>
        </w:rPr>
        <w:t xml:space="preserve"> </w:t>
      </w:r>
      <w:r w:rsidR="00C83910" w:rsidRPr="001A2BE3">
        <w:t>Third</w:t>
      </w:r>
      <w:r w:rsidR="006C7009">
        <w:t>-</w:t>
      </w:r>
      <w:r w:rsidR="00C83910" w:rsidRPr="001A2BE3">
        <w:t>party Application shall</w:t>
      </w:r>
      <w:r w:rsidR="00C83910" w:rsidRPr="001A2BE3">
        <w:rPr>
          <w:b/>
          <w:bCs/>
        </w:rPr>
        <w:t xml:space="preserve"> </w:t>
      </w:r>
      <w:r w:rsidR="00C83910" w:rsidRPr="001A2BE3">
        <w:t>collect the queried data and analyze it to draw a pattern and return the results.</w:t>
      </w:r>
      <w:r w:rsidR="00C83910" w:rsidRPr="001A2BE3">
        <w:rPr>
          <w:b/>
          <w:bCs/>
        </w:rPr>
        <w:t xml:space="preserve"> </w:t>
      </w:r>
    </w:p>
    <w:p w14:paraId="6B037B93" w14:textId="0661923E" w:rsidR="003C0D11" w:rsidRDefault="003C0D11" w:rsidP="00ED6266">
      <w:pPr>
        <w:jc w:val="both"/>
        <w:rPr>
          <w:b/>
          <w:bCs/>
        </w:rPr>
      </w:pPr>
    </w:p>
    <w:p w14:paraId="68341004" w14:textId="77777777" w:rsidR="00652758" w:rsidRPr="001A2BE3" w:rsidRDefault="00652758" w:rsidP="00ED6266">
      <w:pPr>
        <w:jc w:val="both"/>
        <w:rPr>
          <w:b/>
          <w:bCs/>
        </w:rPr>
      </w:pPr>
    </w:p>
    <w:p w14:paraId="3E487D99" w14:textId="63BE4B5C" w:rsidR="0022616F" w:rsidRDefault="0022616F" w:rsidP="00ED6266">
      <w:pPr>
        <w:jc w:val="both"/>
        <w:rPr>
          <w:b/>
          <w:bCs/>
        </w:rPr>
      </w:pPr>
    </w:p>
    <w:p w14:paraId="165E0182" w14:textId="77777777" w:rsidR="00556740" w:rsidRDefault="00556740" w:rsidP="00ED6266">
      <w:pPr>
        <w:jc w:val="both"/>
        <w:rPr>
          <w:b/>
          <w:bCs/>
        </w:rPr>
      </w:pPr>
    </w:p>
    <w:p w14:paraId="37847F90" w14:textId="09668D54" w:rsidR="00ED6266" w:rsidRPr="001A2BE3" w:rsidRDefault="00ED6266" w:rsidP="00ED6266">
      <w:pPr>
        <w:jc w:val="both"/>
        <w:rPr>
          <w:b/>
          <w:bCs/>
        </w:rPr>
      </w:pPr>
      <w:r w:rsidRPr="001A2BE3">
        <w:rPr>
          <w:b/>
          <w:bCs/>
        </w:rPr>
        <w:t>Sub-Require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DB393A" w:rsidRPr="001A2BE3" w14:paraId="3ADB5CFF" w14:textId="77777777" w:rsidTr="00F8236D">
        <w:tc>
          <w:tcPr>
            <w:tcW w:w="1072" w:type="dxa"/>
          </w:tcPr>
          <w:p w14:paraId="4A73CA0A" w14:textId="2D453387" w:rsidR="00DB393A" w:rsidRPr="001A2BE3" w:rsidRDefault="00DB393A" w:rsidP="00274095">
            <w:pPr>
              <w:jc w:val="both"/>
              <w:rPr>
                <w:shd w:val="clear" w:color="auto" w:fill="FFFFFF"/>
              </w:rPr>
            </w:pPr>
            <w:r w:rsidRPr="001A2BE3">
              <w:rPr>
                <w:shd w:val="clear" w:color="auto" w:fill="FFFFFF"/>
              </w:rPr>
              <w:t>SR</w:t>
            </w:r>
            <w:r w:rsidR="00245B2E" w:rsidRPr="001A2BE3">
              <w:rPr>
                <w:shd w:val="clear" w:color="auto" w:fill="FFFFFF"/>
              </w:rPr>
              <w:t>S</w:t>
            </w:r>
            <w:r w:rsidRPr="001A2BE3">
              <w:rPr>
                <w:shd w:val="clear" w:color="auto" w:fill="FFFFFF"/>
              </w:rPr>
              <w:t>_</w:t>
            </w:r>
            <w:r w:rsidRPr="001A2BE3">
              <w:rPr>
                <w:b/>
                <w:bCs/>
                <w:shd w:val="clear" w:color="auto" w:fill="FFFFFF"/>
              </w:rPr>
              <w:t>0</w:t>
            </w:r>
            <w:r w:rsidR="00E0771E" w:rsidRPr="001A2BE3">
              <w:rPr>
                <w:b/>
                <w:bCs/>
                <w:shd w:val="clear" w:color="auto" w:fill="FFFFFF"/>
              </w:rPr>
              <w:t>9</w:t>
            </w:r>
            <w:r w:rsidRPr="001A2BE3">
              <w:rPr>
                <w:b/>
                <w:bCs/>
                <w:shd w:val="clear" w:color="auto" w:fill="FFFFFF"/>
              </w:rPr>
              <w:t>01</w:t>
            </w:r>
          </w:p>
        </w:tc>
        <w:tc>
          <w:tcPr>
            <w:tcW w:w="3794" w:type="dxa"/>
          </w:tcPr>
          <w:p w14:paraId="571AD146" w14:textId="4C41FC0F" w:rsidR="00DB393A" w:rsidRPr="001A2BE3" w:rsidRDefault="00267B1D" w:rsidP="00274095">
            <w:pPr>
              <w:jc w:val="both"/>
              <w:rPr>
                <w:shd w:val="clear" w:color="auto" w:fill="FFFFFF"/>
              </w:rPr>
            </w:pPr>
            <w:r>
              <w:rPr>
                <w:shd w:val="clear" w:color="auto" w:fill="FFFFFF"/>
              </w:rPr>
              <w:t>Third party application</w:t>
            </w:r>
            <w:r w:rsidR="00AD1D6A">
              <w:rPr>
                <w:shd w:val="clear" w:color="auto" w:fill="FFFFFF"/>
              </w:rPr>
              <w:t xml:space="preserve"> shall</w:t>
            </w:r>
            <w:r w:rsidR="004A300C" w:rsidRPr="001A2BE3">
              <w:rPr>
                <w:shd w:val="clear" w:color="auto" w:fill="FFFFFF"/>
              </w:rPr>
              <w:t xml:space="preserve"> </w:t>
            </w:r>
            <w:r w:rsidR="00F8236D" w:rsidRPr="001A2BE3">
              <w:rPr>
                <w:shd w:val="clear" w:color="auto" w:fill="FFFFFF"/>
              </w:rPr>
              <w:t xml:space="preserve">need to </w:t>
            </w:r>
            <w:r w:rsidR="00C36E1E">
              <w:rPr>
                <w:shd w:val="clear" w:color="auto" w:fill="FFFFFF"/>
              </w:rPr>
              <w:t>analyze</w:t>
            </w:r>
            <w:r w:rsidR="00F8236D" w:rsidRPr="001A2BE3">
              <w:rPr>
                <w:shd w:val="clear" w:color="auto" w:fill="FFFFFF"/>
              </w:rPr>
              <w:t xml:space="preserve"> the </w:t>
            </w:r>
            <w:r w:rsidR="00C36E1E">
              <w:rPr>
                <w:shd w:val="clear" w:color="auto" w:fill="FFFFFF"/>
              </w:rPr>
              <w:t>queried data</w:t>
            </w:r>
            <w:r w:rsidR="00F8236D" w:rsidRPr="001A2BE3">
              <w:rPr>
                <w:shd w:val="clear" w:color="auto" w:fill="FFFFFF"/>
              </w:rPr>
              <w:t xml:space="preserve">. </w:t>
            </w:r>
          </w:p>
        </w:tc>
      </w:tr>
      <w:tr w:rsidR="00DB393A" w:rsidRPr="001A2BE3" w14:paraId="2F4D75F5" w14:textId="77777777" w:rsidTr="00F8236D">
        <w:tc>
          <w:tcPr>
            <w:tcW w:w="1072" w:type="dxa"/>
          </w:tcPr>
          <w:p w14:paraId="14446DCD" w14:textId="35D1E5DE" w:rsidR="00DB393A" w:rsidRPr="001A2BE3" w:rsidRDefault="00DB393A" w:rsidP="00274095">
            <w:pPr>
              <w:jc w:val="both"/>
              <w:rPr>
                <w:shd w:val="clear" w:color="auto" w:fill="FFFFFF"/>
              </w:rPr>
            </w:pPr>
            <w:r w:rsidRPr="001A2BE3">
              <w:rPr>
                <w:shd w:val="clear" w:color="auto" w:fill="FFFFFF"/>
              </w:rPr>
              <w:t>SRS_</w:t>
            </w:r>
            <w:r w:rsidRPr="001A2BE3">
              <w:rPr>
                <w:b/>
                <w:bCs/>
                <w:shd w:val="clear" w:color="auto" w:fill="FFFFFF"/>
              </w:rPr>
              <w:t>0</w:t>
            </w:r>
            <w:r w:rsidR="00E0771E" w:rsidRPr="001A2BE3">
              <w:rPr>
                <w:b/>
                <w:bCs/>
                <w:shd w:val="clear" w:color="auto" w:fill="FFFFFF"/>
              </w:rPr>
              <w:t>9</w:t>
            </w:r>
            <w:r w:rsidRPr="001A2BE3">
              <w:rPr>
                <w:b/>
                <w:bCs/>
                <w:shd w:val="clear" w:color="auto" w:fill="FFFFFF"/>
              </w:rPr>
              <w:t>0</w:t>
            </w:r>
            <w:r w:rsidR="00834F5C">
              <w:rPr>
                <w:b/>
                <w:bCs/>
                <w:shd w:val="clear" w:color="auto" w:fill="FFFFFF"/>
              </w:rPr>
              <w:t>2</w:t>
            </w:r>
          </w:p>
        </w:tc>
        <w:tc>
          <w:tcPr>
            <w:tcW w:w="3794" w:type="dxa"/>
          </w:tcPr>
          <w:p w14:paraId="20351403" w14:textId="7DB901B2" w:rsidR="00DB393A" w:rsidRPr="001A2BE3" w:rsidRDefault="00F8236D" w:rsidP="00274095">
            <w:pPr>
              <w:jc w:val="both"/>
              <w:rPr>
                <w:shd w:val="clear" w:color="auto" w:fill="FFFFFF"/>
              </w:rPr>
            </w:pPr>
            <w:r w:rsidRPr="001A2BE3">
              <w:rPr>
                <w:shd w:val="clear" w:color="auto" w:fill="FFFFFF"/>
              </w:rPr>
              <w:t xml:space="preserve">ICDE-Skill Stack </w:t>
            </w:r>
            <w:r w:rsidR="004A300C" w:rsidRPr="001A2BE3">
              <w:rPr>
                <w:shd w:val="clear" w:color="auto" w:fill="FFFFFF"/>
              </w:rPr>
              <w:t xml:space="preserve">System </w:t>
            </w:r>
            <w:r w:rsidRPr="001A2BE3">
              <w:rPr>
                <w:shd w:val="clear" w:color="auto" w:fill="FFFFFF"/>
              </w:rPr>
              <w:t>shall present the analyzed data to the user.</w:t>
            </w:r>
          </w:p>
        </w:tc>
      </w:tr>
    </w:tbl>
    <w:p w14:paraId="0688862B" w14:textId="4E69027A" w:rsidR="00DB393A" w:rsidRPr="001A2BE3" w:rsidRDefault="00245B2E" w:rsidP="00DB393A">
      <w:pPr>
        <w:jc w:val="both"/>
        <w:rPr>
          <w:b/>
          <w:bCs/>
          <w:shd w:val="clear" w:color="auto" w:fill="FFFFFF"/>
        </w:rPr>
      </w:pPr>
      <w:r w:rsidRPr="001A2BE3">
        <w:rPr>
          <w:b/>
          <w:bCs/>
          <w:shd w:val="clear" w:color="auto" w:fill="FFFFFF"/>
        </w:rPr>
        <w:t>Tasks</w:t>
      </w:r>
      <w:r w:rsidR="002310F1">
        <w:rPr>
          <w:b/>
          <w:bCs/>
          <w:shd w:val="clear" w:color="auto" w:fill="FFFFFF"/>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245B2E" w:rsidRPr="001A2BE3" w14:paraId="03C18AB9" w14:textId="77777777" w:rsidTr="00E95372">
        <w:tc>
          <w:tcPr>
            <w:tcW w:w="1383" w:type="dxa"/>
          </w:tcPr>
          <w:p w14:paraId="0E80BADF" w14:textId="4987A465" w:rsidR="00245B2E" w:rsidRPr="001A2BE3" w:rsidRDefault="00245B2E" w:rsidP="00274095">
            <w:pPr>
              <w:jc w:val="both"/>
              <w:rPr>
                <w:shd w:val="clear" w:color="auto" w:fill="FFFFFF"/>
              </w:rPr>
            </w:pPr>
            <w:r w:rsidRPr="001A2BE3">
              <w:rPr>
                <w:shd w:val="clear" w:color="auto" w:fill="FFFFFF"/>
              </w:rPr>
              <w:t>SRT_</w:t>
            </w:r>
            <w:r w:rsidRPr="001A2BE3">
              <w:rPr>
                <w:b/>
                <w:bCs/>
                <w:shd w:val="clear" w:color="auto" w:fill="FFFFFF"/>
              </w:rPr>
              <w:t>0</w:t>
            </w:r>
            <w:r w:rsidR="00E0771E" w:rsidRPr="001A2BE3">
              <w:rPr>
                <w:b/>
                <w:bCs/>
                <w:shd w:val="clear" w:color="auto" w:fill="FFFFFF"/>
              </w:rPr>
              <w:t>9</w:t>
            </w:r>
            <w:r w:rsidRPr="001A2BE3">
              <w:rPr>
                <w:b/>
                <w:bCs/>
                <w:shd w:val="clear" w:color="auto" w:fill="FFFFFF"/>
              </w:rPr>
              <w:t>0</w:t>
            </w:r>
            <w:r w:rsidR="00E95372">
              <w:rPr>
                <w:b/>
                <w:bCs/>
                <w:shd w:val="clear" w:color="auto" w:fill="FFFFFF"/>
              </w:rPr>
              <w:t>1</w:t>
            </w:r>
            <w:r w:rsidR="008230C3" w:rsidRPr="001A2BE3">
              <w:rPr>
                <w:b/>
                <w:bCs/>
                <w:shd w:val="clear" w:color="auto" w:fill="FFFFFF"/>
              </w:rPr>
              <w:t>_01</w:t>
            </w:r>
          </w:p>
        </w:tc>
        <w:tc>
          <w:tcPr>
            <w:tcW w:w="3483" w:type="dxa"/>
          </w:tcPr>
          <w:p w14:paraId="27274526" w14:textId="2AA1571D" w:rsidR="00F66EDB" w:rsidRPr="007D54DB" w:rsidRDefault="00F66EDB" w:rsidP="00274095">
            <w:pPr>
              <w:jc w:val="both"/>
              <w:rPr>
                <w:b/>
                <w:bCs/>
                <w:shd w:val="clear" w:color="auto" w:fill="FFFFFF"/>
              </w:rPr>
            </w:pPr>
            <w:r w:rsidRPr="007D54DB">
              <w:rPr>
                <w:b/>
                <w:bCs/>
                <w:shd w:val="clear" w:color="auto" w:fill="FFFFFF"/>
              </w:rPr>
              <w:t xml:space="preserve">Analyze and store the </w:t>
            </w:r>
            <w:proofErr w:type="gramStart"/>
            <w:r w:rsidRPr="007D54DB">
              <w:rPr>
                <w:b/>
                <w:bCs/>
                <w:shd w:val="clear" w:color="auto" w:fill="FFFFFF"/>
              </w:rPr>
              <w:t>data</w:t>
            </w:r>
            <w:proofErr w:type="gramEnd"/>
          </w:p>
          <w:p w14:paraId="7B8DA360" w14:textId="341FD035" w:rsidR="00245B2E" w:rsidRPr="001A2BE3" w:rsidRDefault="00F66EDB" w:rsidP="00274095">
            <w:pPr>
              <w:jc w:val="both"/>
              <w:rPr>
                <w:shd w:val="clear" w:color="auto" w:fill="FFFFFF"/>
              </w:rPr>
            </w:pPr>
            <w:r w:rsidRPr="001A2BE3">
              <w:rPr>
                <w:shd w:val="clear" w:color="auto" w:fill="FFFFFF"/>
              </w:rPr>
              <w:t xml:space="preserve">         </w:t>
            </w:r>
            <w:r w:rsidR="00302181" w:rsidRPr="001A2BE3">
              <w:rPr>
                <w:shd w:val="clear" w:color="auto" w:fill="FFFFFF"/>
              </w:rPr>
              <w:t>Collect</w:t>
            </w:r>
            <w:r w:rsidRPr="001A2BE3">
              <w:rPr>
                <w:shd w:val="clear" w:color="auto" w:fill="FFFFFF"/>
              </w:rPr>
              <w:t xml:space="preserve"> the</w:t>
            </w:r>
            <w:r w:rsidR="00302181" w:rsidRPr="001A2BE3">
              <w:rPr>
                <w:shd w:val="clear" w:color="auto" w:fill="FFFFFF"/>
              </w:rPr>
              <w:t xml:space="preserve"> analyzed data from third party application and store it in </w:t>
            </w:r>
            <w:r w:rsidR="008521E9">
              <w:rPr>
                <w:shd w:val="clear" w:color="auto" w:fill="FFFFFF"/>
              </w:rPr>
              <w:t>D</w:t>
            </w:r>
            <w:r w:rsidR="00302181" w:rsidRPr="001A2BE3">
              <w:rPr>
                <w:shd w:val="clear" w:color="auto" w:fill="FFFFFF"/>
              </w:rPr>
              <w:t>atabase.</w:t>
            </w:r>
          </w:p>
        </w:tc>
      </w:tr>
      <w:tr w:rsidR="00245B2E" w:rsidRPr="001A2BE3" w14:paraId="50417834" w14:textId="77777777" w:rsidTr="00E95372">
        <w:tc>
          <w:tcPr>
            <w:tcW w:w="1383" w:type="dxa"/>
          </w:tcPr>
          <w:p w14:paraId="32F37D9A" w14:textId="56560DF1" w:rsidR="00245B2E" w:rsidRPr="001A2BE3" w:rsidRDefault="00245B2E" w:rsidP="00274095">
            <w:pPr>
              <w:jc w:val="both"/>
              <w:rPr>
                <w:shd w:val="clear" w:color="auto" w:fill="FFFFFF"/>
              </w:rPr>
            </w:pPr>
            <w:r w:rsidRPr="001A2BE3">
              <w:rPr>
                <w:shd w:val="clear" w:color="auto" w:fill="FFFFFF"/>
              </w:rPr>
              <w:t>SRT_</w:t>
            </w:r>
            <w:r w:rsidRPr="001A2BE3">
              <w:rPr>
                <w:b/>
                <w:bCs/>
                <w:shd w:val="clear" w:color="auto" w:fill="FFFFFF"/>
              </w:rPr>
              <w:t>0</w:t>
            </w:r>
            <w:r w:rsidR="00E0771E" w:rsidRPr="001A2BE3">
              <w:rPr>
                <w:b/>
                <w:bCs/>
                <w:shd w:val="clear" w:color="auto" w:fill="FFFFFF"/>
              </w:rPr>
              <w:t>9</w:t>
            </w:r>
            <w:r w:rsidRPr="001A2BE3">
              <w:rPr>
                <w:b/>
                <w:bCs/>
                <w:shd w:val="clear" w:color="auto" w:fill="FFFFFF"/>
              </w:rPr>
              <w:t>0</w:t>
            </w:r>
            <w:r w:rsidR="00E95372">
              <w:rPr>
                <w:b/>
                <w:bCs/>
                <w:shd w:val="clear" w:color="auto" w:fill="FFFFFF"/>
              </w:rPr>
              <w:t>2</w:t>
            </w:r>
            <w:r w:rsidR="008230C3" w:rsidRPr="001A2BE3">
              <w:rPr>
                <w:b/>
                <w:bCs/>
                <w:shd w:val="clear" w:color="auto" w:fill="FFFFFF"/>
              </w:rPr>
              <w:t>_01</w:t>
            </w:r>
          </w:p>
        </w:tc>
        <w:tc>
          <w:tcPr>
            <w:tcW w:w="3483" w:type="dxa"/>
          </w:tcPr>
          <w:p w14:paraId="2F84CFC4" w14:textId="77777777" w:rsidR="0033684D" w:rsidRPr="007D54DB" w:rsidRDefault="00F8236D" w:rsidP="00274095">
            <w:pPr>
              <w:jc w:val="both"/>
              <w:rPr>
                <w:b/>
                <w:bCs/>
                <w:shd w:val="clear" w:color="auto" w:fill="FFFFFF"/>
              </w:rPr>
            </w:pPr>
            <w:r w:rsidRPr="007D54DB">
              <w:rPr>
                <w:b/>
                <w:bCs/>
                <w:shd w:val="clear" w:color="auto" w:fill="FFFFFF"/>
              </w:rPr>
              <w:t>Recommend courses to users.</w:t>
            </w:r>
          </w:p>
          <w:p w14:paraId="42263EBC" w14:textId="13675A9A" w:rsidR="00F66EDB" w:rsidRPr="001A2BE3" w:rsidRDefault="00F66EDB" w:rsidP="00274095">
            <w:pPr>
              <w:jc w:val="both"/>
              <w:rPr>
                <w:shd w:val="clear" w:color="auto" w:fill="FFFFFF"/>
              </w:rPr>
            </w:pPr>
            <w:r w:rsidRPr="001A2BE3">
              <w:rPr>
                <w:shd w:val="clear" w:color="auto" w:fill="FFFFFF"/>
              </w:rPr>
              <w:t xml:space="preserve">         The course is recommended to the user according to the analyzed data.</w:t>
            </w:r>
          </w:p>
        </w:tc>
      </w:tr>
    </w:tbl>
    <w:p w14:paraId="700B2963" w14:textId="6ECBFB6C" w:rsidR="00AE3499" w:rsidRDefault="00AE3499" w:rsidP="0033684D">
      <w:pPr>
        <w:jc w:val="both"/>
        <w:rPr>
          <w:b/>
          <w:bCs/>
          <w:shd w:val="clear" w:color="auto" w:fill="FFFFFF"/>
        </w:rPr>
      </w:pPr>
    </w:p>
    <w:p w14:paraId="168A5187" w14:textId="225D05B2" w:rsidR="00AE3499" w:rsidRPr="00D6340B" w:rsidRDefault="00AE3499" w:rsidP="00045F2F">
      <w:pPr>
        <w:pStyle w:val="Heading1"/>
        <w:tabs>
          <w:tab w:val="clear" w:pos="2203"/>
          <w:tab w:val="num" w:pos="576"/>
        </w:tabs>
        <w:ind w:firstLine="0"/>
      </w:pPr>
      <w:r w:rsidRPr="001A2BE3">
        <w:t>Product Backlog</w:t>
      </w:r>
    </w:p>
    <w:tbl>
      <w:tblPr>
        <w:tblW w:w="3394" w:type="dxa"/>
        <w:jc w:val="center"/>
        <w:tblCellMar>
          <w:left w:w="0" w:type="dxa"/>
          <w:right w:w="0" w:type="dxa"/>
        </w:tblCellMar>
        <w:tblLook w:val="04A0" w:firstRow="1" w:lastRow="0" w:firstColumn="1" w:lastColumn="0" w:noHBand="0" w:noVBand="1"/>
      </w:tblPr>
      <w:tblGrid>
        <w:gridCol w:w="1552"/>
        <w:gridCol w:w="1842"/>
      </w:tblGrid>
      <w:tr w:rsidR="0033684D" w:rsidRPr="001A2BE3" w14:paraId="138B1B7D" w14:textId="77777777" w:rsidTr="00716C4F">
        <w:trPr>
          <w:trHeight w:val="300"/>
          <w:jc w:val="center"/>
        </w:trPr>
        <w:tc>
          <w:tcPr>
            <w:tcW w:w="1552"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C25EE5C" w14:textId="1C242E40" w:rsidR="0033684D" w:rsidRPr="001A2BE3" w:rsidRDefault="0098242E" w:rsidP="0098242E">
            <w:pPr>
              <w:rPr>
                <w:rFonts w:eastAsia="Times New Roman"/>
                <w:lang w:val="en-IN" w:eastAsia="en-IN"/>
              </w:rPr>
            </w:pPr>
            <w:r w:rsidRPr="001A2BE3">
              <w:rPr>
                <w:b/>
                <w:bCs/>
                <w:shd w:val="clear" w:color="auto" w:fill="FFFFFF"/>
              </w:rPr>
              <w:t>Sl. No</w:t>
            </w:r>
          </w:p>
        </w:tc>
        <w:tc>
          <w:tcPr>
            <w:tcW w:w="1842"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361330" w14:textId="77777777" w:rsidR="0033684D" w:rsidRPr="001A2BE3" w:rsidRDefault="0033684D" w:rsidP="0098242E">
            <w:pPr>
              <w:rPr>
                <w:rFonts w:eastAsia="Times New Roman"/>
                <w:lang w:val="en-IN" w:eastAsia="en-IN"/>
              </w:rPr>
            </w:pPr>
            <w:r w:rsidRPr="001A2BE3">
              <w:rPr>
                <w:b/>
                <w:bCs/>
                <w:shd w:val="clear" w:color="auto" w:fill="FFFFFF"/>
              </w:rPr>
              <w:t>Task ID</w:t>
            </w:r>
          </w:p>
        </w:tc>
      </w:tr>
      <w:tr w:rsidR="0033684D" w:rsidRPr="001A2BE3" w14:paraId="4DEB2866"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AAA5869" w14:textId="0EC50963" w:rsidR="0033684D" w:rsidRPr="007E6ED8" w:rsidRDefault="0033684D"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40E915B" w14:textId="77D1A1A7" w:rsidR="0033684D" w:rsidRPr="001A2BE3" w:rsidRDefault="0033684D" w:rsidP="0098242E">
            <w:pPr>
              <w:rPr>
                <w:rFonts w:eastAsia="Times New Roman"/>
                <w:lang w:val="en-IN" w:eastAsia="en-IN"/>
              </w:rPr>
            </w:pPr>
            <w:r w:rsidRPr="001A2BE3">
              <w:rPr>
                <w:rFonts w:eastAsia="Times New Roman"/>
                <w:lang w:val="en-IN" w:eastAsia="en-IN"/>
              </w:rPr>
              <w:t>SRT_0101</w:t>
            </w:r>
            <w:r w:rsidR="005459D4">
              <w:rPr>
                <w:rFonts w:eastAsia="Times New Roman"/>
                <w:lang w:val="en-IN" w:eastAsia="en-IN"/>
              </w:rPr>
              <w:t>_01</w:t>
            </w:r>
          </w:p>
        </w:tc>
      </w:tr>
      <w:tr w:rsidR="0033684D" w:rsidRPr="001A2BE3" w14:paraId="231C790A"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179B0D0" w14:textId="2B62F7B1" w:rsidR="0033684D" w:rsidRPr="007E6ED8" w:rsidRDefault="0033684D"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80FAA6" w14:textId="77582DAF" w:rsidR="0033684D" w:rsidRPr="001A2BE3" w:rsidRDefault="0033684D" w:rsidP="0098242E">
            <w:pPr>
              <w:rPr>
                <w:rFonts w:eastAsia="Times New Roman"/>
                <w:lang w:val="en-IN" w:eastAsia="en-IN"/>
              </w:rPr>
            </w:pPr>
            <w:r w:rsidRPr="001A2BE3">
              <w:rPr>
                <w:rFonts w:eastAsia="Times New Roman"/>
                <w:lang w:val="en-IN" w:eastAsia="en-IN"/>
              </w:rPr>
              <w:t>SRT_0102</w:t>
            </w:r>
            <w:r w:rsidR="005459D4">
              <w:rPr>
                <w:rFonts w:eastAsia="Times New Roman"/>
                <w:lang w:val="en-IN" w:eastAsia="en-IN"/>
              </w:rPr>
              <w:t>_01</w:t>
            </w:r>
          </w:p>
        </w:tc>
      </w:tr>
      <w:tr w:rsidR="0033684D" w:rsidRPr="001A2BE3" w14:paraId="48B3FC9E"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65C3A18" w14:textId="2C48551E" w:rsidR="0033684D" w:rsidRPr="007E6ED8" w:rsidRDefault="0033684D"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2D6CCE" w14:textId="4E6326D1" w:rsidR="0033684D" w:rsidRPr="001A2BE3" w:rsidRDefault="0033684D" w:rsidP="0098242E">
            <w:pPr>
              <w:rPr>
                <w:rFonts w:eastAsia="Times New Roman"/>
                <w:lang w:val="en-IN" w:eastAsia="en-IN"/>
              </w:rPr>
            </w:pPr>
            <w:r w:rsidRPr="001A2BE3">
              <w:rPr>
                <w:rFonts w:eastAsia="Times New Roman"/>
                <w:lang w:val="en-IN" w:eastAsia="en-IN"/>
              </w:rPr>
              <w:t>SRT_0201</w:t>
            </w:r>
            <w:r w:rsidR="00B74480">
              <w:rPr>
                <w:rFonts w:eastAsia="Times New Roman"/>
                <w:lang w:val="en-IN" w:eastAsia="en-IN"/>
              </w:rPr>
              <w:t>_01</w:t>
            </w:r>
          </w:p>
        </w:tc>
      </w:tr>
      <w:tr w:rsidR="00022C6B" w:rsidRPr="001A2BE3" w14:paraId="68C9BC4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71390BA"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4A4291B" w14:textId="458500F9" w:rsidR="00022C6B" w:rsidRPr="001A2BE3" w:rsidRDefault="00022C6B" w:rsidP="00022C6B">
            <w:pPr>
              <w:rPr>
                <w:rFonts w:eastAsia="Times New Roman"/>
                <w:lang w:val="en-IN" w:eastAsia="en-IN"/>
              </w:rPr>
            </w:pPr>
            <w:r w:rsidRPr="001A2BE3">
              <w:rPr>
                <w:rFonts w:eastAsia="Times New Roman"/>
                <w:lang w:val="en-IN" w:eastAsia="en-IN"/>
              </w:rPr>
              <w:t>SRT_0201</w:t>
            </w:r>
            <w:r>
              <w:rPr>
                <w:rFonts w:eastAsia="Times New Roman"/>
                <w:lang w:val="en-IN" w:eastAsia="en-IN"/>
              </w:rPr>
              <w:t>_02</w:t>
            </w:r>
          </w:p>
        </w:tc>
      </w:tr>
      <w:tr w:rsidR="00022C6B" w:rsidRPr="001A2BE3" w14:paraId="5E05B9E9"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E482CCF"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1EBCC34" w14:textId="7228E90C" w:rsidR="00022C6B" w:rsidRPr="001A2BE3" w:rsidRDefault="00022C6B" w:rsidP="00022C6B">
            <w:pPr>
              <w:rPr>
                <w:rFonts w:eastAsia="Times New Roman"/>
                <w:lang w:val="en-IN" w:eastAsia="en-IN"/>
              </w:rPr>
            </w:pPr>
            <w:r w:rsidRPr="001A2BE3">
              <w:rPr>
                <w:rFonts w:eastAsia="Times New Roman"/>
                <w:lang w:val="en-IN" w:eastAsia="en-IN"/>
              </w:rPr>
              <w:t>SRT_0201</w:t>
            </w:r>
            <w:r>
              <w:rPr>
                <w:rFonts w:eastAsia="Times New Roman"/>
                <w:lang w:val="en-IN" w:eastAsia="en-IN"/>
              </w:rPr>
              <w:t>_03</w:t>
            </w:r>
          </w:p>
        </w:tc>
      </w:tr>
      <w:tr w:rsidR="00022C6B" w:rsidRPr="001A2BE3" w14:paraId="1CDC94CE"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CBA0360"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7204AA6" w14:textId="692EDEA4" w:rsidR="00022C6B" w:rsidRPr="001A2BE3" w:rsidRDefault="00022C6B" w:rsidP="00022C6B">
            <w:pPr>
              <w:rPr>
                <w:rFonts w:eastAsia="Times New Roman"/>
                <w:lang w:val="en-IN" w:eastAsia="en-IN"/>
              </w:rPr>
            </w:pPr>
            <w:r w:rsidRPr="001A2BE3">
              <w:rPr>
                <w:rFonts w:eastAsia="Times New Roman"/>
                <w:lang w:val="en-IN" w:eastAsia="en-IN"/>
              </w:rPr>
              <w:t>SRT_0202</w:t>
            </w:r>
            <w:r>
              <w:rPr>
                <w:rFonts w:eastAsia="Times New Roman"/>
                <w:lang w:val="en-IN" w:eastAsia="en-IN"/>
              </w:rPr>
              <w:t>_01</w:t>
            </w:r>
          </w:p>
        </w:tc>
      </w:tr>
      <w:tr w:rsidR="00022C6B" w:rsidRPr="001A2BE3" w14:paraId="6B4ECA5C"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BEF14E3" w14:textId="6DF63CBB"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E0119FC" w14:textId="6E09B5E8" w:rsidR="00022C6B" w:rsidRPr="001A2BE3" w:rsidRDefault="00022C6B" w:rsidP="00022C6B">
            <w:pPr>
              <w:rPr>
                <w:rFonts w:eastAsia="Times New Roman"/>
                <w:lang w:val="en-IN" w:eastAsia="en-IN"/>
              </w:rPr>
            </w:pPr>
            <w:r w:rsidRPr="001A2BE3">
              <w:rPr>
                <w:rFonts w:eastAsia="Times New Roman"/>
                <w:lang w:val="en-IN" w:eastAsia="en-IN"/>
              </w:rPr>
              <w:t>SRT_0202</w:t>
            </w:r>
            <w:r>
              <w:rPr>
                <w:rFonts w:eastAsia="Times New Roman"/>
                <w:lang w:val="en-IN" w:eastAsia="en-IN"/>
              </w:rPr>
              <w:t>_02</w:t>
            </w:r>
          </w:p>
        </w:tc>
      </w:tr>
      <w:tr w:rsidR="00022C6B" w:rsidRPr="001A2BE3" w14:paraId="3DEC7CA4"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ADCA8E2"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E47A75E" w14:textId="74062D5E" w:rsidR="00022C6B" w:rsidRPr="001A2BE3" w:rsidRDefault="00022C6B" w:rsidP="00022C6B">
            <w:pPr>
              <w:rPr>
                <w:rFonts w:eastAsia="Times New Roman"/>
                <w:lang w:val="en-IN" w:eastAsia="en-IN"/>
              </w:rPr>
            </w:pPr>
            <w:r w:rsidRPr="001A2BE3">
              <w:rPr>
                <w:rFonts w:eastAsia="Times New Roman"/>
                <w:lang w:val="en-IN" w:eastAsia="en-IN"/>
              </w:rPr>
              <w:t>SRT_020</w:t>
            </w:r>
            <w:r>
              <w:rPr>
                <w:rFonts w:eastAsia="Times New Roman"/>
                <w:lang w:val="en-IN" w:eastAsia="en-IN"/>
              </w:rPr>
              <w:t>3</w:t>
            </w:r>
            <w:r w:rsidR="005459D4">
              <w:rPr>
                <w:rFonts w:eastAsia="Times New Roman"/>
                <w:lang w:val="en-IN" w:eastAsia="en-IN"/>
              </w:rPr>
              <w:t>_01</w:t>
            </w:r>
          </w:p>
        </w:tc>
      </w:tr>
      <w:tr w:rsidR="00022C6B" w:rsidRPr="001A2BE3" w14:paraId="47AE086C"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47681F6"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16480CD" w14:textId="60DFD11E" w:rsidR="00022C6B" w:rsidRPr="001A2BE3" w:rsidRDefault="00022C6B" w:rsidP="00022C6B">
            <w:pPr>
              <w:rPr>
                <w:rFonts w:eastAsia="Times New Roman"/>
                <w:lang w:val="en-IN" w:eastAsia="en-IN"/>
              </w:rPr>
            </w:pPr>
            <w:r w:rsidRPr="001A2BE3">
              <w:rPr>
                <w:rFonts w:eastAsia="Times New Roman"/>
                <w:lang w:val="en-IN" w:eastAsia="en-IN"/>
              </w:rPr>
              <w:t>SRT_020</w:t>
            </w:r>
            <w:r>
              <w:rPr>
                <w:rFonts w:eastAsia="Times New Roman"/>
                <w:lang w:val="en-IN" w:eastAsia="en-IN"/>
              </w:rPr>
              <w:t>4</w:t>
            </w:r>
            <w:r w:rsidR="005459D4">
              <w:rPr>
                <w:rFonts w:eastAsia="Times New Roman"/>
                <w:lang w:val="en-IN" w:eastAsia="en-IN"/>
              </w:rPr>
              <w:t>_01</w:t>
            </w:r>
          </w:p>
        </w:tc>
      </w:tr>
      <w:tr w:rsidR="00022C6B" w:rsidRPr="001A2BE3" w14:paraId="5F78BC79"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A85E9CD"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E67641E" w14:textId="3C3725F7" w:rsidR="00022C6B" w:rsidRPr="001A2BE3" w:rsidRDefault="00571BF0"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1_01</w:t>
            </w:r>
          </w:p>
        </w:tc>
      </w:tr>
      <w:tr w:rsidR="00022C6B" w:rsidRPr="001A2BE3" w14:paraId="592377C3"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5E34540"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E4732D" w14:textId="7FDEF10F" w:rsidR="00022C6B" w:rsidRPr="001A2BE3" w:rsidRDefault="00571BF0"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1_02</w:t>
            </w:r>
          </w:p>
        </w:tc>
      </w:tr>
      <w:tr w:rsidR="00022C6B" w:rsidRPr="001A2BE3" w14:paraId="12D8C3F0"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0B65BC4"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EEB4592" w14:textId="5F0958B0" w:rsidR="00022C6B" w:rsidRPr="001A2BE3" w:rsidRDefault="0025241D"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1_03</w:t>
            </w:r>
          </w:p>
        </w:tc>
      </w:tr>
      <w:tr w:rsidR="00022C6B" w:rsidRPr="001A2BE3" w14:paraId="4C8AC980"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0E1961F"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948E521" w14:textId="12367A4E" w:rsidR="00022C6B" w:rsidRPr="001A2BE3" w:rsidRDefault="0025241D"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2_01</w:t>
            </w:r>
          </w:p>
        </w:tc>
      </w:tr>
      <w:tr w:rsidR="00022C6B" w:rsidRPr="001A2BE3" w14:paraId="69F330D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3611B48"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603C39" w14:textId="3DE14147" w:rsidR="00022C6B" w:rsidRPr="001A2BE3" w:rsidRDefault="0025241D"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2_02</w:t>
            </w:r>
          </w:p>
        </w:tc>
      </w:tr>
      <w:tr w:rsidR="00E37E26" w:rsidRPr="001A2BE3" w14:paraId="111E20B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F54DDBB"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5CB3E33" w14:textId="3B89E9D7"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1</w:t>
            </w:r>
            <w:r w:rsidR="005459D4">
              <w:rPr>
                <w:rFonts w:eastAsia="Times New Roman"/>
                <w:lang w:val="en-IN" w:eastAsia="en-IN"/>
              </w:rPr>
              <w:t>_01</w:t>
            </w:r>
          </w:p>
        </w:tc>
      </w:tr>
      <w:tr w:rsidR="00E37E26" w:rsidRPr="001A2BE3" w14:paraId="6D9B97F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BD8EB02"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BBC9B38" w14:textId="4A028AA4"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2</w:t>
            </w:r>
            <w:r w:rsidR="005459D4">
              <w:rPr>
                <w:rFonts w:eastAsia="Times New Roman"/>
                <w:lang w:val="en-IN" w:eastAsia="en-IN"/>
              </w:rPr>
              <w:t>_01</w:t>
            </w:r>
          </w:p>
        </w:tc>
      </w:tr>
      <w:tr w:rsidR="00E37E26" w:rsidRPr="001A2BE3" w14:paraId="6D339275"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5220321"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4DEAA2F" w14:textId="75A47856"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3_01</w:t>
            </w:r>
          </w:p>
        </w:tc>
      </w:tr>
      <w:tr w:rsidR="00E37E26" w:rsidRPr="001A2BE3" w14:paraId="5915A6C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6E8673FC"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71C7086" w14:textId="73290E92"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3_02</w:t>
            </w:r>
          </w:p>
        </w:tc>
      </w:tr>
      <w:tr w:rsidR="00E37E26" w:rsidRPr="001A2BE3" w14:paraId="45DAB28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EAB57C4"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E52B445" w14:textId="46D55DCF"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3_03</w:t>
            </w:r>
          </w:p>
        </w:tc>
      </w:tr>
      <w:tr w:rsidR="00E37E26" w:rsidRPr="001A2BE3" w14:paraId="064BF829"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1FEC704"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625E195" w14:textId="670908A9"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4</w:t>
            </w:r>
            <w:r w:rsidR="005459D4">
              <w:rPr>
                <w:rFonts w:eastAsia="Times New Roman"/>
                <w:lang w:val="en-IN" w:eastAsia="en-IN"/>
              </w:rPr>
              <w:t>_01</w:t>
            </w:r>
          </w:p>
        </w:tc>
      </w:tr>
      <w:tr w:rsidR="00E37E26" w:rsidRPr="001A2BE3" w14:paraId="5419B62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B7BE701"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B59EE59" w14:textId="4D67CABE"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1</w:t>
            </w:r>
            <w:r w:rsidR="005459D4">
              <w:rPr>
                <w:rFonts w:eastAsia="Times New Roman"/>
                <w:lang w:val="en-IN" w:eastAsia="en-IN"/>
              </w:rPr>
              <w:t>_01</w:t>
            </w:r>
          </w:p>
        </w:tc>
      </w:tr>
      <w:tr w:rsidR="00E37E26" w:rsidRPr="001A2BE3" w14:paraId="494295CC"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96CFC1B"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5109C21" w14:textId="5293A7AE"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2_01</w:t>
            </w:r>
          </w:p>
        </w:tc>
      </w:tr>
      <w:tr w:rsidR="00E37E26" w:rsidRPr="001A2BE3" w14:paraId="0D1083DA"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A799DF6"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6AD9A98" w14:textId="493FC5C0"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2_02</w:t>
            </w:r>
          </w:p>
        </w:tc>
      </w:tr>
      <w:tr w:rsidR="00F765B1" w:rsidRPr="001A2BE3" w14:paraId="568229CB"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AB1290B" w14:textId="77777777" w:rsidR="00F765B1" w:rsidRPr="007E6ED8" w:rsidRDefault="00F765B1"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980351B" w14:textId="62C9C0A3" w:rsidR="00F765B1" w:rsidRPr="001A2BE3" w:rsidRDefault="00F765B1"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3_01</w:t>
            </w:r>
          </w:p>
        </w:tc>
      </w:tr>
      <w:tr w:rsidR="00F765B1" w:rsidRPr="001A2BE3" w14:paraId="6240D55B"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A8A3A8B" w14:textId="77777777" w:rsidR="00F765B1" w:rsidRPr="007E6ED8" w:rsidRDefault="00F765B1"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3F4D29F" w14:textId="7900AD61" w:rsidR="00F765B1" w:rsidRPr="001A2BE3" w:rsidRDefault="00F765B1"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3_02</w:t>
            </w:r>
          </w:p>
        </w:tc>
      </w:tr>
      <w:tr w:rsidR="00F765B1" w:rsidRPr="001A2BE3" w14:paraId="6B9534F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6C45FBB7" w14:textId="77777777" w:rsidR="00F765B1" w:rsidRPr="007E6ED8" w:rsidRDefault="00F765B1"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3D69EC1" w14:textId="1E7EBD2F" w:rsidR="00F765B1" w:rsidRPr="001A2BE3" w:rsidRDefault="00F765B1"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3_03</w:t>
            </w:r>
          </w:p>
        </w:tc>
      </w:tr>
      <w:tr w:rsidR="00F765B1" w:rsidRPr="001A2BE3" w14:paraId="30550F7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61CF1CB" w14:textId="77777777" w:rsidR="00F765B1" w:rsidRPr="007E6ED8" w:rsidRDefault="00F765B1"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F74D67C" w14:textId="65B87BF4" w:rsidR="00F765B1" w:rsidRPr="001A2BE3" w:rsidRDefault="00F765B1"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3_04</w:t>
            </w:r>
          </w:p>
        </w:tc>
      </w:tr>
      <w:tr w:rsidR="00FF6778" w:rsidRPr="001A2BE3" w14:paraId="193D4806"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6B962F7"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1168D73" w14:textId="0782DD30"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1_01</w:t>
            </w:r>
          </w:p>
        </w:tc>
      </w:tr>
      <w:tr w:rsidR="00FF6778" w:rsidRPr="001A2BE3" w14:paraId="4BC9A2D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F00E073"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AF868D" w14:textId="3865ABB1"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1_02</w:t>
            </w:r>
          </w:p>
        </w:tc>
      </w:tr>
      <w:tr w:rsidR="00FF6778" w:rsidRPr="001A2BE3" w14:paraId="63A40815"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1790739"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B16C582" w14:textId="76788EFC"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1_03</w:t>
            </w:r>
          </w:p>
        </w:tc>
      </w:tr>
      <w:tr w:rsidR="00FF6778" w:rsidRPr="001A2BE3" w14:paraId="07BDA7E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6D6F136"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EF06775" w14:textId="71F46718"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2</w:t>
            </w:r>
            <w:r w:rsidR="005459D4">
              <w:rPr>
                <w:rFonts w:eastAsia="Times New Roman"/>
                <w:lang w:val="en-IN" w:eastAsia="en-IN"/>
              </w:rPr>
              <w:t>_01</w:t>
            </w:r>
          </w:p>
        </w:tc>
      </w:tr>
      <w:tr w:rsidR="00FF6778" w:rsidRPr="001A2BE3" w14:paraId="33CA58F0"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1DE3B4F"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595EDA4" w14:textId="3BF9C585" w:rsidR="00FF6778" w:rsidRPr="001A2BE3" w:rsidRDefault="005A008F"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7</w:t>
            </w:r>
            <w:r w:rsidRPr="001A2BE3">
              <w:rPr>
                <w:rFonts w:eastAsia="Times New Roman"/>
                <w:lang w:val="en-IN" w:eastAsia="en-IN"/>
              </w:rPr>
              <w:t>0</w:t>
            </w:r>
            <w:r>
              <w:rPr>
                <w:rFonts w:eastAsia="Times New Roman"/>
                <w:lang w:val="en-IN" w:eastAsia="en-IN"/>
              </w:rPr>
              <w:t>1_01</w:t>
            </w:r>
          </w:p>
        </w:tc>
      </w:tr>
      <w:tr w:rsidR="00FF6778" w:rsidRPr="001A2BE3" w14:paraId="0E6448C4"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4C2B70A"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CF50240" w14:textId="24283525" w:rsidR="00FF6778" w:rsidRPr="001A2BE3" w:rsidRDefault="005A008F"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7</w:t>
            </w:r>
            <w:r w:rsidRPr="001A2BE3">
              <w:rPr>
                <w:rFonts w:eastAsia="Times New Roman"/>
                <w:lang w:val="en-IN" w:eastAsia="en-IN"/>
              </w:rPr>
              <w:t>0</w:t>
            </w:r>
            <w:r>
              <w:rPr>
                <w:rFonts w:eastAsia="Times New Roman"/>
                <w:lang w:val="en-IN" w:eastAsia="en-IN"/>
              </w:rPr>
              <w:t>1_02</w:t>
            </w:r>
          </w:p>
        </w:tc>
      </w:tr>
      <w:tr w:rsidR="00FF6778" w:rsidRPr="001A2BE3" w14:paraId="0013853D"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8482FE4"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4620981" w14:textId="10570E83" w:rsidR="00FF6778" w:rsidRPr="001A2BE3" w:rsidRDefault="005A008F"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7</w:t>
            </w:r>
            <w:r w:rsidRPr="001A2BE3">
              <w:rPr>
                <w:rFonts w:eastAsia="Times New Roman"/>
                <w:lang w:val="en-IN" w:eastAsia="en-IN"/>
              </w:rPr>
              <w:t>0</w:t>
            </w:r>
            <w:r>
              <w:rPr>
                <w:rFonts w:eastAsia="Times New Roman"/>
                <w:lang w:val="en-IN" w:eastAsia="en-IN"/>
              </w:rPr>
              <w:t>2</w:t>
            </w:r>
            <w:r w:rsidR="005459D4">
              <w:rPr>
                <w:rFonts w:eastAsia="Times New Roman"/>
                <w:lang w:val="en-IN" w:eastAsia="en-IN"/>
              </w:rPr>
              <w:t>_01</w:t>
            </w:r>
          </w:p>
        </w:tc>
      </w:tr>
      <w:tr w:rsidR="00FF6778" w:rsidRPr="001A2BE3" w14:paraId="5A107B3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7EB33CE"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52F139E" w14:textId="12A4ACB0"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801</w:t>
            </w:r>
            <w:r w:rsidR="005459D4">
              <w:rPr>
                <w:rFonts w:eastAsia="Times New Roman"/>
                <w:lang w:val="en-IN" w:eastAsia="en-IN"/>
              </w:rPr>
              <w:t>_01</w:t>
            </w:r>
          </w:p>
        </w:tc>
      </w:tr>
      <w:tr w:rsidR="00FF6778" w:rsidRPr="001A2BE3" w14:paraId="66B9B77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553ED68"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C7955C" w14:textId="308FC749"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802</w:t>
            </w:r>
            <w:r w:rsidR="005459D4">
              <w:rPr>
                <w:rFonts w:eastAsia="Times New Roman"/>
                <w:lang w:val="en-IN" w:eastAsia="en-IN"/>
              </w:rPr>
              <w:t>_01</w:t>
            </w:r>
          </w:p>
        </w:tc>
      </w:tr>
      <w:tr w:rsidR="00FF6778" w:rsidRPr="001A2BE3" w14:paraId="2C61D663"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DBF861F"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789612D" w14:textId="5A277910"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901_01</w:t>
            </w:r>
          </w:p>
        </w:tc>
      </w:tr>
      <w:tr w:rsidR="00FF6778" w:rsidRPr="001A2BE3" w14:paraId="4DF8E8C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06A620A"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C3FFDD0" w14:textId="085AAEE3"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902_01</w:t>
            </w:r>
          </w:p>
        </w:tc>
      </w:tr>
    </w:tbl>
    <w:p w14:paraId="229791C9" w14:textId="65B03063" w:rsidR="00AA467B" w:rsidRPr="00D6340B" w:rsidRDefault="00716C4F" w:rsidP="0033684D">
      <w:pPr>
        <w:rPr>
          <w:i/>
          <w:iCs/>
        </w:rPr>
      </w:pPr>
      <w:r w:rsidRPr="00D6340B">
        <w:rPr>
          <w:i/>
          <w:iCs/>
        </w:rPr>
        <w:t xml:space="preserve">Table 2: </w:t>
      </w:r>
      <w:r w:rsidR="0098242E" w:rsidRPr="00D6340B">
        <w:rPr>
          <w:i/>
          <w:iCs/>
        </w:rPr>
        <w:t>Product Backlog</w:t>
      </w:r>
    </w:p>
    <w:p w14:paraId="1658FDE9" w14:textId="78C08C62" w:rsidR="00A70E89" w:rsidRPr="00A70E89" w:rsidRDefault="00072F9D" w:rsidP="00045F2F">
      <w:pPr>
        <w:pStyle w:val="Heading1"/>
        <w:tabs>
          <w:tab w:val="clear" w:pos="2203"/>
          <w:tab w:val="num" w:pos="576"/>
        </w:tabs>
        <w:ind w:firstLine="0"/>
      </w:pPr>
      <w:r w:rsidRPr="001A2BE3">
        <w:t>Team setup &amp; Sprint cycle</w:t>
      </w:r>
    </w:p>
    <w:p w14:paraId="7A95F164" w14:textId="77777777" w:rsidR="00A70E89" w:rsidRDefault="00A70E89" w:rsidP="00A70E89">
      <w:pPr>
        <w:jc w:val="left"/>
      </w:pPr>
      <w:r>
        <w:tab/>
      </w:r>
    </w:p>
    <w:p w14:paraId="5B7AEDAD" w14:textId="29A3FC45" w:rsidR="00A70E89" w:rsidRDefault="00A70E89" w:rsidP="00A70E89">
      <w:pPr>
        <w:jc w:val="left"/>
      </w:pPr>
      <w:r>
        <w:t>Overall tasks</w:t>
      </w:r>
      <w:r>
        <w:tab/>
      </w:r>
      <w:r w:rsidR="00E77D9D">
        <w:tab/>
      </w:r>
      <w:r w:rsidR="00C065BC">
        <w:tab/>
      </w:r>
      <w:r>
        <w:t>: 3</w:t>
      </w:r>
      <w:r w:rsidR="00F765B1">
        <w:t>8</w:t>
      </w:r>
    </w:p>
    <w:p w14:paraId="449C48EA" w14:textId="6E170FCA" w:rsidR="00A70E89" w:rsidRDefault="00A70E89" w:rsidP="00A70E89">
      <w:pPr>
        <w:jc w:val="left"/>
      </w:pPr>
      <w:r>
        <w:t>Timeline</w:t>
      </w:r>
      <w:r>
        <w:tab/>
      </w:r>
      <w:r w:rsidR="00E77D9D">
        <w:tab/>
      </w:r>
      <w:r w:rsidR="00C065BC">
        <w:tab/>
      </w:r>
      <w:r>
        <w:t xml:space="preserve">: </w:t>
      </w:r>
      <w:r w:rsidR="00C065BC">
        <w:t>7</w:t>
      </w:r>
      <w:r>
        <w:t xml:space="preserve"> Weeks</w:t>
      </w:r>
    </w:p>
    <w:p w14:paraId="4F690968" w14:textId="05C5B465" w:rsidR="00A70E89" w:rsidRDefault="00E77D9D" w:rsidP="00A70E89">
      <w:pPr>
        <w:jc w:val="left"/>
      </w:pPr>
      <w:r>
        <w:t xml:space="preserve">Duration of </w:t>
      </w:r>
      <w:r w:rsidR="0026090A">
        <w:t>1-Sprint Cycle</w:t>
      </w:r>
      <w:r w:rsidR="0026090A">
        <w:tab/>
      </w:r>
      <w:r w:rsidR="00C065BC">
        <w:tab/>
      </w:r>
      <w:r w:rsidR="0026090A">
        <w:t>: 1 Week</w:t>
      </w:r>
    </w:p>
    <w:p w14:paraId="3D986E20" w14:textId="0CA62B7C" w:rsidR="00A70E89" w:rsidRDefault="00C065BC" w:rsidP="00A70E89">
      <w:pPr>
        <w:jc w:val="left"/>
      </w:pPr>
      <w:r>
        <w:t>Minimum No of Tasks/Week</w:t>
      </w:r>
      <w:r>
        <w:tab/>
        <w:t>: 5</w:t>
      </w:r>
    </w:p>
    <w:p w14:paraId="4C75E511" w14:textId="61E18EB2" w:rsidR="00C065BC" w:rsidRDefault="00C065BC" w:rsidP="00072F9D">
      <w:pPr>
        <w:jc w:val="both"/>
      </w:pPr>
    </w:p>
    <w:p w14:paraId="76D66897" w14:textId="13119C3D" w:rsidR="00CC7084" w:rsidRDefault="00C065BC" w:rsidP="00072F9D">
      <w:pPr>
        <w:jc w:val="both"/>
      </w:pPr>
      <w:r>
        <w:t>The sprint cycle is followed according to the above</w:t>
      </w:r>
      <w:r w:rsidR="006C7009">
        <w:t>-</w:t>
      </w:r>
      <w:r>
        <w:t xml:space="preserve">given </w:t>
      </w:r>
      <w:r w:rsidR="00A64358">
        <w:t xml:space="preserve">details. </w:t>
      </w:r>
      <w:r w:rsidR="00A70E89" w:rsidRPr="00A70E89">
        <w:t xml:space="preserve">Each sprint cycle, an average of </w:t>
      </w:r>
      <w:r w:rsidR="00A64358">
        <w:t>six</w:t>
      </w:r>
      <w:r w:rsidR="00A70E89" w:rsidRPr="00A70E89">
        <w:t xml:space="preserve"> tasks are chosen to complete.</w:t>
      </w:r>
      <w:r w:rsidR="0027752F">
        <w:t xml:space="preserve"> </w:t>
      </w:r>
      <w:r w:rsidR="0027752F" w:rsidRPr="0027752F">
        <w:t xml:space="preserve">The sprint cycle works/functions/operates </w:t>
      </w:r>
      <w:r w:rsidR="006C7009">
        <w:t>five</w:t>
      </w:r>
      <w:r w:rsidR="0027752F" w:rsidRPr="0027752F">
        <w:t xml:space="preserve"> days a week, </w:t>
      </w:r>
      <w:r w:rsidR="006C7009">
        <w:t>including</w:t>
      </w:r>
      <w:r w:rsidR="0027752F" w:rsidRPr="0027752F">
        <w:t xml:space="preserve"> work for 2 hours per day</w:t>
      </w:r>
      <w:r w:rsidR="0027752F">
        <w:t xml:space="preserve"> to the developer,</w:t>
      </w:r>
      <w:r w:rsidR="0027752F" w:rsidRPr="0027752F">
        <w:t xml:space="preserve"> an additional 30 minutes dedicated for scrum meetings</w:t>
      </w:r>
      <w:r w:rsidR="0027752F">
        <w:t>. The changes required to the software design and documentation will be taken up after discussion in scrum meetings</w:t>
      </w:r>
      <w:r w:rsidR="006C7009">
        <w:t>,</w:t>
      </w:r>
      <w:r w:rsidR="0027752F">
        <w:t xml:space="preserve"> and then both </w:t>
      </w:r>
      <w:r w:rsidR="006C7009">
        <w:t xml:space="preserve">the </w:t>
      </w:r>
      <w:r w:rsidR="0027752F">
        <w:t>product owner and scrum master include work of 1 hour per day to update these changes and document them.</w:t>
      </w:r>
    </w:p>
    <w:p w14:paraId="25A39A57" w14:textId="77777777" w:rsidR="00F765B1" w:rsidRPr="00A64358" w:rsidRDefault="00F765B1" w:rsidP="00072F9D">
      <w:pPr>
        <w:jc w:val="both"/>
      </w:pPr>
    </w:p>
    <w:p w14:paraId="0461261F" w14:textId="77777777" w:rsidR="00A70E89" w:rsidRDefault="00A70E89" w:rsidP="00072F9D">
      <w:pPr>
        <w:jc w:val="both"/>
        <w:rPr>
          <w:i/>
          <w:iCs/>
        </w:rPr>
      </w:pPr>
    </w:p>
    <w:p w14:paraId="212441FD" w14:textId="0AF8C318" w:rsidR="00072F9D" w:rsidRPr="001A2BE3" w:rsidRDefault="00072F9D" w:rsidP="00072F9D">
      <w:pPr>
        <w:jc w:val="both"/>
        <w:rPr>
          <w:i/>
          <w:iCs/>
        </w:rPr>
      </w:pPr>
      <w:r w:rsidRPr="001A2BE3">
        <w:rPr>
          <w:i/>
          <w:iCs/>
        </w:rPr>
        <w:lastRenderedPageBreak/>
        <w:t xml:space="preserve">Week 1 - </w:t>
      </w:r>
      <w:r w:rsidR="00A70E89">
        <w:rPr>
          <w:i/>
          <w:iCs/>
        </w:rPr>
        <w:t>15</w:t>
      </w:r>
      <w:r w:rsidRPr="001A2BE3">
        <w:rPr>
          <w:i/>
          <w:iCs/>
        </w:rPr>
        <w:t xml:space="preserve">/02/2021 to </w:t>
      </w:r>
      <w:r w:rsidR="00A70E89">
        <w:rPr>
          <w:i/>
          <w:iCs/>
        </w:rPr>
        <w:t>19</w:t>
      </w:r>
      <w:r w:rsidRPr="001A2BE3">
        <w:rPr>
          <w:i/>
          <w:iCs/>
        </w:rPr>
        <w:t>/02/2021</w:t>
      </w:r>
    </w:p>
    <w:p w14:paraId="34A405CE" w14:textId="77777777" w:rsidR="00A70E89" w:rsidRPr="001A2BE3" w:rsidRDefault="00A70E89" w:rsidP="00072F9D">
      <w:pPr>
        <w:jc w:val="both"/>
        <w:rPr>
          <w:i/>
          <w:iCs/>
        </w:rPr>
      </w:pPr>
    </w:p>
    <w:p w14:paraId="4D715717" w14:textId="07F2F86F" w:rsidR="00072F9D" w:rsidRPr="001A2BE3" w:rsidRDefault="00072F9D" w:rsidP="00072F9D">
      <w:pPr>
        <w:jc w:val="both"/>
        <w:rPr>
          <w:b/>
          <w:bCs/>
        </w:rPr>
      </w:pPr>
      <w:r w:rsidRPr="001A2BE3">
        <w:rPr>
          <w:b/>
          <w:bCs/>
        </w:rPr>
        <w:t>Team member roles:</w:t>
      </w:r>
    </w:p>
    <w:p w14:paraId="0F316E07" w14:textId="0BDD0750" w:rsidR="00072F9D" w:rsidRPr="001A2BE3" w:rsidRDefault="00072F9D" w:rsidP="00072F9D">
      <w:pPr>
        <w:jc w:val="both"/>
      </w:pPr>
      <w:r w:rsidRPr="001A2BE3">
        <w:t>Product Owner</w:t>
      </w:r>
      <w:r w:rsidR="00B716DB" w:rsidRPr="001A2BE3">
        <w:tab/>
        <w:t xml:space="preserve">     </w:t>
      </w:r>
      <w:proofErr w:type="gramStart"/>
      <w:r w:rsidR="00B716DB" w:rsidRPr="001A2BE3">
        <w:t xml:space="preserve">  </w:t>
      </w:r>
      <w:r w:rsidRPr="001A2BE3">
        <w:t>:</w:t>
      </w:r>
      <w:proofErr w:type="gramEnd"/>
      <w:r w:rsidR="004C5B3D" w:rsidRPr="001A2BE3">
        <w:t xml:space="preserve"> </w:t>
      </w:r>
      <w:r w:rsidR="0099518C" w:rsidRPr="001A2BE3">
        <w:t>Goutham Kumar Prabhakaran</w:t>
      </w:r>
    </w:p>
    <w:p w14:paraId="32122367" w14:textId="2EDF1B11" w:rsidR="00072F9D" w:rsidRPr="001A2BE3" w:rsidRDefault="00072F9D" w:rsidP="00072F9D">
      <w:pPr>
        <w:jc w:val="both"/>
      </w:pPr>
      <w:r w:rsidRPr="001A2BE3">
        <w:t>Scrum</w:t>
      </w:r>
      <w:r w:rsidR="00B716DB" w:rsidRPr="001A2BE3">
        <w:t>-</w:t>
      </w:r>
      <w:r w:rsidRPr="001A2BE3">
        <w:t>Master</w:t>
      </w:r>
      <w:r w:rsidRPr="001A2BE3">
        <w:tab/>
        <w:t xml:space="preserve">     </w:t>
      </w:r>
      <w:proofErr w:type="gramStart"/>
      <w:r w:rsidRPr="001A2BE3">
        <w:t xml:space="preserve">  </w:t>
      </w:r>
      <w:r w:rsidR="004C5B3D" w:rsidRPr="001A2BE3">
        <w:t>:</w:t>
      </w:r>
      <w:proofErr w:type="gramEnd"/>
      <w:r w:rsidR="004C5B3D" w:rsidRPr="001A2BE3">
        <w:t xml:space="preserve"> </w:t>
      </w:r>
      <w:r w:rsidR="0099518C" w:rsidRPr="001A2BE3">
        <w:t>A</w:t>
      </w:r>
      <w:r w:rsidR="0099518C" w:rsidRPr="001A2BE3">
        <w:rPr>
          <w:sz w:val="18"/>
          <w:szCs w:val="18"/>
        </w:rPr>
        <w:t xml:space="preserve">jay Kumar </w:t>
      </w:r>
      <w:proofErr w:type="spellStart"/>
      <w:r w:rsidR="0099518C" w:rsidRPr="001A2BE3">
        <w:rPr>
          <w:sz w:val="18"/>
          <w:szCs w:val="18"/>
        </w:rPr>
        <w:t>Lakshmipura</w:t>
      </w:r>
      <w:proofErr w:type="spellEnd"/>
      <w:r w:rsidR="0099518C" w:rsidRPr="001A2BE3">
        <w:rPr>
          <w:sz w:val="18"/>
          <w:szCs w:val="18"/>
        </w:rPr>
        <w:t xml:space="preserve"> Vijaykumar</w:t>
      </w:r>
    </w:p>
    <w:p w14:paraId="1238CFD2" w14:textId="14C8F0FB" w:rsidR="00C15C34" w:rsidRPr="001A2BE3" w:rsidRDefault="00072F9D" w:rsidP="008E4180">
      <w:pPr>
        <w:jc w:val="both"/>
      </w:pPr>
      <w:r w:rsidRPr="001A2BE3">
        <w:t xml:space="preserve">Developer       </w:t>
      </w:r>
      <w:r w:rsidR="00B716DB" w:rsidRPr="001A2BE3">
        <w:t xml:space="preserve"> </w:t>
      </w:r>
      <w:r w:rsidR="00B716DB" w:rsidRPr="001A2BE3">
        <w:tab/>
        <w:t xml:space="preserve">     </w:t>
      </w:r>
      <w:proofErr w:type="gramStart"/>
      <w:r w:rsidR="00B716DB" w:rsidRPr="001A2BE3">
        <w:t xml:space="preserve">  </w:t>
      </w:r>
      <w:r w:rsidR="004C5B3D" w:rsidRPr="001A2BE3">
        <w:t>:</w:t>
      </w:r>
      <w:proofErr w:type="gramEnd"/>
      <w:r w:rsidR="004C5B3D" w:rsidRPr="001A2BE3">
        <w:t xml:space="preserve"> </w:t>
      </w:r>
      <w:r w:rsidR="00BC10F0" w:rsidRPr="001A2BE3">
        <w:t>S</w:t>
      </w:r>
      <w:r w:rsidRPr="001A2BE3">
        <w:t>omesh Vemula</w:t>
      </w:r>
    </w:p>
    <w:p w14:paraId="38628427" w14:textId="77777777" w:rsidR="00A70E89" w:rsidRPr="001A2BE3" w:rsidRDefault="00A70E89" w:rsidP="008E4180">
      <w:pPr>
        <w:jc w:val="both"/>
        <w:rPr>
          <w:b/>
          <w:bCs/>
        </w:rPr>
      </w:pPr>
    </w:p>
    <w:p w14:paraId="097646D7" w14:textId="77777777" w:rsidR="00A64358" w:rsidRDefault="00A64358" w:rsidP="00072F9D">
      <w:pPr>
        <w:jc w:val="both"/>
        <w:rPr>
          <w:b/>
          <w:bCs/>
        </w:rPr>
      </w:pPr>
    </w:p>
    <w:p w14:paraId="305735FF" w14:textId="4CFC6332" w:rsidR="00072F9D" w:rsidRPr="001A2BE3" w:rsidRDefault="00072F9D" w:rsidP="00072F9D">
      <w:pPr>
        <w:jc w:val="both"/>
        <w:rPr>
          <w:b/>
          <w:bCs/>
        </w:rPr>
      </w:pPr>
      <w:r w:rsidRPr="001A2BE3">
        <w:rPr>
          <w:b/>
          <w:bCs/>
        </w:rPr>
        <w:t>Tasks</w:t>
      </w:r>
      <w:r w:rsidR="00E17466" w:rsidRPr="001A2BE3">
        <w:rPr>
          <w:b/>
          <w:bCs/>
        </w:rPr>
        <w:t xml:space="preserve"> Taken Up</w:t>
      </w:r>
      <w:r w:rsidRPr="001A2BE3">
        <w:rPr>
          <w:b/>
          <w:bCs/>
        </w:rPr>
        <w:t>:</w:t>
      </w:r>
    </w:p>
    <w:p w14:paraId="52075728" w14:textId="4FDFA0DA" w:rsidR="00C15C34" w:rsidRPr="001A2BE3" w:rsidRDefault="008D1A27" w:rsidP="008E4180">
      <w:pPr>
        <w:jc w:val="both"/>
      </w:pPr>
      <w:r w:rsidRPr="001A2BE3">
        <w:t>Below mentioned tasks are taken up for week 1</w:t>
      </w:r>
      <w:r w:rsidR="00E3191C" w:rsidRPr="001A2BE3">
        <w:t xml:space="preserve"> in prioritized order</w:t>
      </w:r>
      <w:r w:rsidRPr="001A2B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383"/>
      </w:tblGrid>
      <w:tr w:rsidR="008D1A27" w:rsidRPr="001A2BE3" w14:paraId="2741EA4F" w14:textId="77777777" w:rsidTr="00911D90">
        <w:trPr>
          <w:jc w:val="center"/>
        </w:trPr>
        <w:tc>
          <w:tcPr>
            <w:tcW w:w="1170" w:type="dxa"/>
          </w:tcPr>
          <w:p w14:paraId="4CEE7546" w14:textId="03589B09" w:rsidR="008D1A27" w:rsidRPr="001A2BE3" w:rsidRDefault="008D1A27" w:rsidP="00274095">
            <w:pPr>
              <w:rPr>
                <w:b/>
                <w:bCs/>
              </w:rPr>
            </w:pPr>
            <w:r w:rsidRPr="001A2BE3">
              <w:rPr>
                <w:b/>
                <w:bCs/>
              </w:rPr>
              <w:t>Sl. No</w:t>
            </w:r>
          </w:p>
        </w:tc>
        <w:tc>
          <w:tcPr>
            <w:tcW w:w="1170" w:type="dxa"/>
          </w:tcPr>
          <w:p w14:paraId="7315D2B9" w14:textId="4B1E245D" w:rsidR="008D1A27" w:rsidRPr="001A2BE3" w:rsidRDefault="008D1A27" w:rsidP="00D269F3">
            <w:pPr>
              <w:rPr>
                <w:b/>
                <w:bCs/>
              </w:rPr>
            </w:pPr>
            <w:r w:rsidRPr="001A2BE3">
              <w:rPr>
                <w:b/>
                <w:bCs/>
              </w:rPr>
              <w:t>Task ID</w:t>
            </w:r>
          </w:p>
        </w:tc>
      </w:tr>
      <w:tr w:rsidR="00D269F3" w:rsidRPr="001A2BE3" w14:paraId="7B78B145" w14:textId="77777777" w:rsidTr="00911D90">
        <w:trPr>
          <w:jc w:val="center"/>
        </w:trPr>
        <w:tc>
          <w:tcPr>
            <w:tcW w:w="1170" w:type="dxa"/>
          </w:tcPr>
          <w:p w14:paraId="1BC3C4BA" w14:textId="07C98E9C" w:rsidR="00D269F3" w:rsidRPr="001A2BE3" w:rsidRDefault="008D1A27" w:rsidP="00274095">
            <w:r w:rsidRPr="001A2BE3">
              <w:t>1</w:t>
            </w:r>
          </w:p>
        </w:tc>
        <w:tc>
          <w:tcPr>
            <w:tcW w:w="1170" w:type="dxa"/>
          </w:tcPr>
          <w:p w14:paraId="682F5910" w14:textId="6EED1E67" w:rsidR="00D269F3" w:rsidRPr="001A2BE3" w:rsidRDefault="00D269F3" w:rsidP="00D269F3">
            <w:r w:rsidRPr="001A2BE3">
              <w:t>SRT_0101</w:t>
            </w:r>
            <w:r w:rsidR="00A033D4">
              <w:t>_01</w:t>
            </w:r>
          </w:p>
        </w:tc>
      </w:tr>
      <w:tr w:rsidR="00D269F3" w:rsidRPr="001A2BE3" w14:paraId="75D9ACF2" w14:textId="77777777" w:rsidTr="00911D90">
        <w:trPr>
          <w:jc w:val="center"/>
        </w:trPr>
        <w:tc>
          <w:tcPr>
            <w:tcW w:w="1170" w:type="dxa"/>
          </w:tcPr>
          <w:p w14:paraId="1FA4A697" w14:textId="5A70B1A4" w:rsidR="00D269F3" w:rsidRPr="001A2BE3" w:rsidRDefault="008D1A27" w:rsidP="00274095">
            <w:r w:rsidRPr="001A2BE3">
              <w:t>2</w:t>
            </w:r>
          </w:p>
        </w:tc>
        <w:tc>
          <w:tcPr>
            <w:tcW w:w="1170" w:type="dxa"/>
          </w:tcPr>
          <w:p w14:paraId="0A979FCA" w14:textId="614E6B8A" w:rsidR="00D269F3" w:rsidRPr="001A2BE3" w:rsidRDefault="00D269F3" w:rsidP="00D269F3">
            <w:r w:rsidRPr="001A2BE3">
              <w:t>SRT_0</w:t>
            </w:r>
            <w:r w:rsidR="00A033D4">
              <w:t>201_01</w:t>
            </w:r>
          </w:p>
        </w:tc>
      </w:tr>
      <w:tr w:rsidR="00D269F3" w:rsidRPr="001A2BE3" w14:paraId="05EB913B" w14:textId="77777777" w:rsidTr="00911D90">
        <w:trPr>
          <w:jc w:val="center"/>
        </w:trPr>
        <w:tc>
          <w:tcPr>
            <w:tcW w:w="1170" w:type="dxa"/>
          </w:tcPr>
          <w:p w14:paraId="133CD889" w14:textId="305BB88C" w:rsidR="00D269F3" w:rsidRPr="001A2BE3" w:rsidRDefault="008D1A27" w:rsidP="00274095">
            <w:r w:rsidRPr="001A2BE3">
              <w:t>3</w:t>
            </w:r>
          </w:p>
        </w:tc>
        <w:tc>
          <w:tcPr>
            <w:tcW w:w="1170" w:type="dxa"/>
          </w:tcPr>
          <w:p w14:paraId="6035AAF0" w14:textId="2D643EDD" w:rsidR="00D269F3" w:rsidRPr="001A2BE3" w:rsidRDefault="00D269F3" w:rsidP="00274095">
            <w:r w:rsidRPr="001A2BE3">
              <w:t>SRT_0201</w:t>
            </w:r>
            <w:r w:rsidR="00A033D4">
              <w:t>_03</w:t>
            </w:r>
          </w:p>
        </w:tc>
      </w:tr>
      <w:tr w:rsidR="00D269F3" w:rsidRPr="001A2BE3" w14:paraId="65F63AFE" w14:textId="77777777" w:rsidTr="00911D90">
        <w:trPr>
          <w:jc w:val="center"/>
        </w:trPr>
        <w:tc>
          <w:tcPr>
            <w:tcW w:w="1170" w:type="dxa"/>
          </w:tcPr>
          <w:p w14:paraId="1735FAE0" w14:textId="49C38FC7" w:rsidR="00D269F3" w:rsidRPr="001A2BE3" w:rsidRDefault="008D1A27" w:rsidP="00274095">
            <w:r w:rsidRPr="001A2BE3">
              <w:t>4</w:t>
            </w:r>
          </w:p>
        </w:tc>
        <w:tc>
          <w:tcPr>
            <w:tcW w:w="1170" w:type="dxa"/>
          </w:tcPr>
          <w:p w14:paraId="392F4852" w14:textId="2C512A60" w:rsidR="00D269F3" w:rsidRPr="001A2BE3" w:rsidRDefault="00D269F3" w:rsidP="00274095">
            <w:r w:rsidRPr="001A2BE3">
              <w:t>SRT_0202</w:t>
            </w:r>
            <w:r w:rsidR="00A033D4">
              <w:t>_02</w:t>
            </w:r>
          </w:p>
        </w:tc>
      </w:tr>
      <w:tr w:rsidR="00D269F3" w:rsidRPr="001A2BE3" w14:paraId="2B1AF78F" w14:textId="77777777" w:rsidTr="00911D90">
        <w:trPr>
          <w:jc w:val="center"/>
        </w:trPr>
        <w:tc>
          <w:tcPr>
            <w:tcW w:w="1170" w:type="dxa"/>
          </w:tcPr>
          <w:p w14:paraId="733B0D07" w14:textId="6E6F929E" w:rsidR="00D269F3" w:rsidRPr="001A2BE3" w:rsidRDefault="008D1A27" w:rsidP="00274095">
            <w:r w:rsidRPr="001A2BE3">
              <w:t>5</w:t>
            </w:r>
          </w:p>
        </w:tc>
        <w:tc>
          <w:tcPr>
            <w:tcW w:w="1170" w:type="dxa"/>
          </w:tcPr>
          <w:p w14:paraId="32420DDF" w14:textId="5C5BBFE2" w:rsidR="00D269F3" w:rsidRPr="001A2BE3" w:rsidRDefault="00D269F3" w:rsidP="00274095">
            <w:r w:rsidRPr="001A2BE3">
              <w:t>SRT_0301</w:t>
            </w:r>
            <w:r w:rsidR="00A033D4">
              <w:t>_01</w:t>
            </w:r>
          </w:p>
        </w:tc>
      </w:tr>
      <w:tr w:rsidR="00A033D4" w:rsidRPr="001A2BE3" w14:paraId="6AF0BA9A" w14:textId="77777777" w:rsidTr="00911D90">
        <w:trPr>
          <w:jc w:val="center"/>
        </w:trPr>
        <w:tc>
          <w:tcPr>
            <w:tcW w:w="1170" w:type="dxa"/>
          </w:tcPr>
          <w:p w14:paraId="0CDC4E76" w14:textId="303387E1" w:rsidR="00A033D4" w:rsidRPr="001A2BE3" w:rsidRDefault="00A033D4" w:rsidP="00274095">
            <w:r>
              <w:t>6</w:t>
            </w:r>
          </w:p>
        </w:tc>
        <w:tc>
          <w:tcPr>
            <w:tcW w:w="1170" w:type="dxa"/>
          </w:tcPr>
          <w:p w14:paraId="7ABACA53" w14:textId="3790ACED" w:rsidR="00A033D4" w:rsidRPr="001A2BE3" w:rsidRDefault="00A033D4" w:rsidP="00274095">
            <w:r w:rsidRPr="001A2BE3">
              <w:t>SRT_0301</w:t>
            </w:r>
            <w:r>
              <w:t>_02</w:t>
            </w:r>
          </w:p>
        </w:tc>
      </w:tr>
    </w:tbl>
    <w:p w14:paraId="6C112BD0" w14:textId="372DE07D" w:rsidR="00D269F3" w:rsidRDefault="00D269F3" w:rsidP="00E17466">
      <w:pPr>
        <w:jc w:val="both"/>
        <w:rPr>
          <w:b/>
          <w:bCs/>
        </w:rPr>
      </w:pPr>
    </w:p>
    <w:p w14:paraId="405F5809" w14:textId="4BDAB2A0" w:rsidR="008D1A27" w:rsidRPr="001A2BE3" w:rsidRDefault="00E17466" w:rsidP="008D1A27">
      <w:pPr>
        <w:jc w:val="both"/>
        <w:rPr>
          <w:b/>
          <w:bCs/>
        </w:rPr>
      </w:pPr>
      <w:r w:rsidRPr="001A2BE3">
        <w:rPr>
          <w:b/>
          <w:bCs/>
        </w:rPr>
        <w:t xml:space="preserve">Tasks Completed: </w:t>
      </w:r>
    </w:p>
    <w:p w14:paraId="594005F6" w14:textId="4BF695F4" w:rsidR="008D1A27" w:rsidRPr="001A2BE3" w:rsidRDefault="008D1A27" w:rsidP="008D1A27">
      <w:pPr>
        <w:jc w:val="both"/>
      </w:pPr>
      <w:r w:rsidRPr="001A2BE3">
        <w:t xml:space="preserve">All the </w:t>
      </w:r>
      <w:r w:rsidR="006E7939" w:rsidRPr="001A2BE3">
        <w:t xml:space="preserve">tasks mentioned </w:t>
      </w:r>
      <w:r w:rsidRPr="001A2BE3">
        <w:t>below are completed</w:t>
      </w:r>
      <w:r w:rsidR="002614A9" w:rsidRPr="001A2BE3">
        <w:t xml:space="preserve"> in prioritized order</w:t>
      </w:r>
      <w:r w:rsidRPr="001A2B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383"/>
      </w:tblGrid>
      <w:tr w:rsidR="00A033D4" w:rsidRPr="001A2BE3" w14:paraId="52EF76E4" w14:textId="77777777" w:rsidTr="00911D90">
        <w:trPr>
          <w:jc w:val="center"/>
        </w:trPr>
        <w:tc>
          <w:tcPr>
            <w:tcW w:w="1170" w:type="dxa"/>
          </w:tcPr>
          <w:p w14:paraId="73F7616B" w14:textId="77777777" w:rsidR="00A033D4" w:rsidRPr="001A2BE3" w:rsidRDefault="00A033D4" w:rsidP="00CC7084">
            <w:pPr>
              <w:rPr>
                <w:b/>
                <w:bCs/>
              </w:rPr>
            </w:pPr>
            <w:r w:rsidRPr="001A2BE3">
              <w:rPr>
                <w:b/>
                <w:bCs/>
              </w:rPr>
              <w:t>Sl. No</w:t>
            </w:r>
          </w:p>
        </w:tc>
        <w:tc>
          <w:tcPr>
            <w:tcW w:w="1383" w:type="dxa"/>
          </w:tcPr>
          <w:p w14:paraId="7461470B" w14:textId="77777777" w:rsidR="00A033D4" w:rsidRPr="001A2BE3" w:rsidRDefault="00A033D4" w:rsidP="00CC7084">
            <w:pPr>
              <w:rPr>
                <w:b/>
                <w:bCs/>
              </w:rPr>
            </w:pPr>
            <w:r w:rsidRPr="001A2BE3">
              <w:rPr>
                <w:b/>
                <w:bCs/>
              </w:rPr>
              <w:t>Task ID</w:t>
            </w:r>
          </w:p>
        </w:tc>
      </w:tr>
      <w:tr w:rsidR="00A033D4" w:rsidRPr="001A2BE3" w14:paraId="1F4182E6" w14:textId="77777777" w:rsidTr="00911D90">
        <w:trPr>
          <w:jc w:val="center"/>
        </w:trPr>
        <w:tc>
          <w:tcPr>
            <w:tcW w:w="1170" w:type="dxa"/>
          </w:tcPr>
          <w:p w14:paraId="47B0F972" w14:textId="77777777" w:rsidR="00A033D4" w:rsidRPr="001A2BE3" w:rsidRDefault="00A033D4" w:rsidP="00CC7084">
            <w:r w:rsidRPr="001A2BE3">
              <w:t>1</w:t>
            </w:r>
          </w:p>
        </w:tc>
        <w:tc>
          <w:tcPr>
            <w:tcW w:w="1383" w:type="dxa"/>
          </w:tcPr>
          <w:p w14:paraId="6B5E647A" w14:textId="77777777" w:rsidR="00A033D4" w:rsidRPr="001A2BE3" w:rsidRDefault="00A033D4" w:rsidP="00CC7084">
            <w:r w:rsidRPr="001A2BE3">
              <w:t>SRT_0101</w:t>
            </w:r>
            <w:r>
              <w:t>_01</w:t>
            </w:r>
          </w:p>
        </w:tc>
      </w:tr>
      <w:tr w:rsidR="00A033D4" w:rsidRPr="001A2BE3" w14:paraId="05833EC4" w14:textId="77777777" w:rsidTr="00911D90">
        <w:trPr>
          <w:jc w:val="center"/>
        </w:trPr>
        <w:tc>
          <w:tcPr>
            <w:tcW w:w="1170" w:type="dxa"/>
          </w:tcPr>
          <w:p w14:paraId="2F477EA8" w14:textId="77777777" w:rsidR="00A033D4" w:rsidRPr="001A2BE3" w:rsidRDefault="00A033D4" w:rsidP="00CC7084">
            <w:r w:rsidRPr="001A2BE3">
              <w:t>2</w:t>
            </w:r>
          </w:p>
        </w:tc>
        <w:tc>
          <w:tcPr>
            <w:tcW w:w="1383" w:type="dxa"/>
          </w:tcPr>
          <w:p w14:paraId="64D2C959" w14:textId="77777777" w:rsidR="00A033D4" w:rsidRPr="001A2BE3" w:rsidRDefault="00A033D4" w:rsidP="00CC7084">
            <w:r w:rsidRPr="001A2BE3">
              <w:t>SRT_0</w:t>
            </w:r>
            <w:r>
              <w:t>201_01</w:t>
            </w:r>
          </w:p>
        </w:tc>
      </w:tr>
      <w:tr w:rsidR="00A033D4" w:rsidRPr="001A2BE3" w14:paraId="7CB3BF69" w14:textId="77777777" w:rsidTr="00911D90">
        <w:trPr>
          <w:jc w:val="center"/>
        </w:trPr>
        <w:tc>
          <w:tcPr>
            <w:tcW w:w="1170" w:type="dxa"/>
          </w:tcPr>
          <w:p w14:paraId="170B9A1B" w14:textId="77777777" w:rsidR="00A033D4" w:rsidRPr="001A2BE3" w:rsidRDefault="00A033D4" w:rsidP="00CC7084">
            <w:r w:rsidRPr="001A2BE3">
              <w:t>3</w:t>
            </w:r>
          </w:p>
        </w:tc>
        <w:tc>
          <w:tcPr>
            <w:tcW w:w="1383" w:type="dxa"/>
          </w:tcPr>
          <w:p w14:paraId="3323BA6D" w14:textId="77777777" w:rsidR="00A033D4" w:rsidRPr="001A2BE3" w:rsidRDefault="00A033D4" w:rsidP="00CC7084">
            <w:r w:rsidRPr="001A2BE3">
              <w:t>SRT_0201</w:t>
            </w:r>
            <w:r>
              <w:t>_03</w:t>
            </w:r>
          </w:p>
        </w:tc>
      </w:tr>
      <w:tr w:rsidR="00A033D4" w:rsidRPr="001A2BE3" w14:paraId="0B15ED30" w14:textId="77777777" w:rsidTr="00911D90">
        <w:trPr>
          <w:jc w:val="center"/>
        </w:trPr>
        <w:tc>
          <w:tcPr>
            <w:tcW w:w="1170" w:type="dxa"/>
          </w:tcPr>
          <w:p w14:paraId="16C31ADB" w14:textId="77777777" w:rsidR="00A033D4" w:rsidRPr="001A2BE3" w:rsidRDefault="00A033D4" w:rsidP="00CC7084">
            <w:r w:rsidRPr="001A2BE3">
              <w:t>4</w:t>
            </w:r>
          </w:p>
        </w:tc>
        <w:tc>
          <w:tcPr>
            <w:tcW w:w="1383" w:type="dxa"/>
          </w:tcPr>
          <w:p w14:paraId="55E9F2D6" w14:textId="77777777" w:rsidR="00A033D4" w:rsidRPr="001A2BE3" w:rsidRDefault="00A033D4" w:rsidP="00CC7084">
            <w:r w:rsidRPr="001A2BE3">
              <w:t>SRT_0202</w:t>
            </w:r>
            <w:r>
              <w:t>_02</w:t>
            </w:r>
          </w:p>
        </w:tc>
      </w:tr>
      <w:tr w:rsidR="00A033D4" w:rsidRPr="001A2BE3" w14:paraId="312C7F62" w14:textId="77777777" w:rsidTr="00911D90">
        <w:trPr>
          <w:jc w:val="center"/>
        </w:trPr>
        <w:tc>
          <w:tcPr>
            <w:tcW w:w="1170" w:type="dxa"/>
          </w:tcPr>
          <w:p w14:paraId="6338FE10" w14:textId="77777777" w:rsidR="00A033D4" w:rsidRPr="001A2BE3" w:rsidRDefault="00A033D4" w:rsidP="00CC7084">
            <w:r w:rsidRPr="001A2BE3">
              <w:t>5</w:t>
            </w:r>
          </w:p>
        </w:tc>
        <w:tc>
          <w:tcPr>
            <w:tcW w:w="1383" w:type="dxa"/>
          </w:tcPr>
          <w:p w14:paraId="1C778B6C" w14:textId="77777777" w:rsidR="00A033D4" w:rsidRPr="001A2BE3" w:rsidRDefault="00A033D4" w:rsidP="00CC7084">
            <w:r w:rsidRPr="001A2BE3">
              <w:t>SRT_0301</w:t>
            </w:r>
            <w:r>
              <w:t>_01</w:t>
            </w:r>
          </w:p>
        </w:tc>
      </w:tr>
      <w:tr w:rsidR="00A033D4" w:rsidRPr="001A2BE3" w14:paraId="236F6474" w14:textId="77777777" w:rsidTr="00911D90">
        <w:trPr>
          <w:jc w:val="center"/>
        </w:trPr>
        <w:tc>
          <w:tcPr>
            <w:tcW w:w="1170" w:type="dxa"/>
          </w:tcPr>
          <w:p w14:paraId="131FA194" w14:textId="77777777" w:rsidR="00A033D4" w:rsidRPr="001A2BE3" w:rsidRDefault="00A033D4" w:rsidP="00CC7084">
            <w:r>
              <w:t>6</w:t>
            </w:r>
          </w:p>
        </w:tc>
        <w:tc>
          <w:tcPr>
            <w:tcW w:w="1383" w:type="dxa"/>
          </w:tcPr>
          <w:p w14:paraId="3F866F7A" w14:textId="77777777" w:rsidR="00A033D4" w:rsidRPr="001A2BE3" w:rsidRDefault="00A033D4" w:rsidP="00CC7084">
            <w:r w:rsidRPr="001A2BE3">
              <w:t>SRT_0301</w:t>
            </w:r>
            <w:r>
              <w:t>_02</w:t>
            </w:r>
          </w:p>
        </w:tc>
      </w:tr>
    </w:tbl>
    <w:p w14:paraId="5FBA2148" w14:textId="72D26649" w:rsidR="00051E76" w:rsidRDefault="00051E76" w:rsidP="00E17466">
      <w:pPr>
        <w:jc w:val="both"/>
        <w:rPr>
          <w:b/>
          <w:bCs/>
        </w:rPr>
      </w:pPr>
    </w:p>
    <w:p w14:paraId="0CAAE21A" w14:textId="12B0C25C" w:rsidR="00652B50" w:rsidRDefault="00652B50" w:rsidP="00E17466">
      <w:pPr>
        <w:jc w:val="both"/>
        <w:rPr>
          <w:b/>
          <w:bCs/>
        </w:rPr>
      </w:pPr>
    </w:p>
    <w:p w14:paraId="4D6679A6" w14:textId="7656200D" w:rsidR="00652B50" w:rsidRPr="001A2BE3" w:rsidRDefault="00652B50" w:rsidP="00652B50">
      <w:pPr>
        <w:jc w:val="both"/>
        <w:rPr>
          <w:i/>
          <w:iCs/>
        </w:rPr>
      </w:pPr>
      <w:r w:rsidRPr="001A2BE3">
        <w:rPr>
          <w:i/>
          <w:iCs/>
        </w:rPr>
        <w:t xml:space="preserve">Week </w:t>
      </w:r>
      <w:r w:rsidR="00A033D4">
        <w:rPr>
          <w:i/>
          <w:iCs/>
        </w:rPr>
        <w:t>2</w:t>
      </w:r>
      <w:r w:rsidRPr="001A2BE3">
        <w:rPr>
          <w:i/>
          <w:iCs/>
        </w:rPr>
        <w:t xml:space="preserve"> - </w:t>
      </w:r>
      <w:r w:rsidR="00A70E89">
        <w:rPr>
          <w:i/>
          <w:iCs/>
        </w:rPr>
        <w:t>22</w:t>
      </w:r>
      <w:r w:rsidRPr="001A2BE3">
        <w:rPr>
          <w:i/>
          <w:iCs/>
        </w:rPr>
        <w:t xml:space="preserve">/02/2021 to </w:t>
      </w:r>
      <w:r w:rsidR="00A70E89">
        <w:rPr>
          <w:i/>
          <w:iCs/>
        </w:rPr>
        <w:t>26</w:t>
      </w:r>
      <w:r w:rsidRPr="001A2BE3">
        <w:rPr>
          <w:i/>
          <w:iCs/>
        </w:rPr>
        <w:t>/02/2021</w:t>
      </w:r>
    </w:p>
    <w:p w14:paraId="6F55A3FA" w14:textId="77777777" w:rsidR="00652B50" w:rsidRPr="001A2BE3" w:rsidRDefault="00652B50" w:rsidP="00652B50">
      <w:pPr>
        <w:jc w:val="both"/>
        <w:rPr>
          <w:i/>
          <w:iCs/>
        </w:rPr>
      </w:pPr>
    </w:p>
    <w:p w14:paraId="4380A362" w14:textId="77777777" w:rsidR="00652B50" w:rsidRPr="001A2BE3" w:rsidRDefault="00652B50" w:rsidP="00652B50">
      <w:pPr>
        <w:jc w:val="both"/>
        <w:rPr>
          <w:b/>
          <w:bCs/>
        </w:rPr>
      </w:pPr>
      <w:r w:rsidRPr="001A2BE3">
        <w:rPr>
          <w:b/>
          <w:bCs/>
        </w:rPr>
        <w:t>Team member roles:</w:t>
      </w:r>
    </w:p>
    <w:p w14:paraId="3908C04B" w14:textId="4DB75FC6" w:rsidR="00652B50" w:rsidRPr="001A2BE3" w:rsidRDefault="00652B50" w:rsidP="00652B50">
      <w:pPr>
        <w:jc w:val="both"/>
      </w:pPr>
      <w:r w:rsidRPr="001A2BE3">
        <w:t>Product Owner</w:t>
      </w:r>
      <w:r w:rsidRPr="001A2BE3">
        <w:tab/>
        <w:t xml:space="preserve">     </w:t>
      </w:r>
      <w:proofErr w:type="gramStart"/>
      <w:r w:rsidRPr="001A2BE3">
        <w:t xml:space="preserve">  :</w:t>
      </w:r>
      <w:proofErr w:type="gramEnd"/>
      <w:r w:rsidRPr="001A2BE3">
        <w:t xml:space="preserve"> </w:t>
      </w:r>
      <w:r w:rsidR="00A033D4">
        <w:t>Somesh Vemula</w:t>
      </w:r>
    </w:p>
    <w:p w14:paraId="1FC5C0FC" w14:textId="64445A78" w:rsidR="00652B50" w:rsidRPr="001A2BE3" w:rsidRDefault="00652B50" w:rsidP="00652B50">
      <w:pPr>
        <w:jc w:val="both"/>
      </w:pPr>
      <w:r w:rsidRPr="001A2BE3">
        <w:t>Scrum-Master</w:t>
      </w:r>
      <w:r w:rsidRPr="001A2BE3">
        <w:tab/>
        <w:t xml:space="preserve">     </w:t>
      </w:r>
      <w:proofErr w:type="gramStart"/>
      <w:r w:rsidRPr="001A2BE3">
        <w:t xml:space="preserve">  :</w:t>
      </w:r>
      <w:proofErr w:type="gramEnd"/>
      <w:r w:rsidRPr="001A2BE3">
        <w:t xml:space="preserve"> </w:t>
      </w:r>
      <w:r w:rsidR="00A033D4" w:rsidRPr="001A2BE3">
        <w:t>Goutham Kumar Prabhakaran</w:t>
      </w:r>
    </w:p>
    <w:p w14:paraId="00893ED2" w14:textId="3143BF9C" w:rsidR="00652B50" w:rsidRPr="001A2BE3" w:rsidRDefault="00652B50" w:rsidP="00652B50">
      <w:pPr>
        <w:jc w:val="both"/>
      </w:pPr>
      <w:r w:rsidRPr="001A2BE3">
        <w:t xml:space="preserve">Developer        </w:t>
      </w:r>
      <w:r w:rsidRPr="001A2BE3">
        <w:tab/>
        <w:t xml:space="preserve">     </w:t>
      </w:r>
      <w:proofErr w:type="gramStart"/>
      <w:r w:rsidRPr="001A2BE3">
        <w:t xml:space="preserve">  :</w:t>
      </w:r>
      <w:proofErr w:type="gramEnd"/>
      <w:r w:rsidRPr="001A2BE3">
        <w:t xml:space="preserve"> A</w:t>
      </w:r>
      <w:r w:rsidRPr="001A2BE3">
        <w:rPr>
          <w:sz w:val="18"/>
          <w:szCs w:val="18"/>
        </w:rPr>
        <w:t xml:space="preserve">jay Kumar </w:t>
      </w:r>
      <w:proofErr w:type="spellStart"/>
      <w:r w:rsidRPr="001A2BE3">
        <w:rPr>
          <w:sz w:val="18"/>
          <w:szCs w:val="18"/>
        </w:rPr>
        <w:t>Lakshmipura</w:t>
      </w:r>
      <w:proofErr w:type="spellEnd"/>
      <w:r w:rsidRPr="001A2BE3">
        <w:rPr>
          <w:sz w:val="18"/>
          <w:szCs w:val="18"/>
        </w:rPr>
        <w:t xml:space="preserve"> Vijaykumar</w:t>
      </w:r>
    </w:p>
    <w:p w14:paraId="2C3BA567" w14:textId="77777777" w:rsidR="00652B50" w:rsidRPr="001A2BE3" w:rsidRDefault="00652B50" w:rsidP="00652B50">
      <w:pPr>
        <w:jc w:val="both"/>
        <w:rPr>
          <w:b/>
          <w:bCs/>
        </w:rPr>
      </w:pPr>
    </w:p>
    <w:p w14:paraId="07453338" w14:textId="77777777" w:rsidR="00652B50" w:rsidRPr="001A2BE3" w:rsidRDefault="00652B50" w:rsidP="00652B50">
      <w:pPr>
        <w:jc w:val="both"/>
        <w:rPr>
          <w:b/>
          <w:bCs/>
        </w:rPr>
      </w:pPr>
      <w:r w:rsidRPr="001A2BE3">
        <w:rPr>
          <w:b/>
          <w:bCs/>
        </w:rPr>
        <w:t>Tasks Taken Up:</w:t>
      </w:r>
    </w:p>
    <w:p w14:paraId="04CA9F4F" w14:textId="75ABC890" w:rsidR="00652B50" w:rsidRPr="001A2BE3" w:rsidRDefault="00652B50" w:rsidP="00652B50">
      <w:pPr>
        <w:jc w:val="both"/>
      </w:pPr>
      <w:r w:rsidRPr="001A2BE3">
        <w:t xml:space="preserve">Below mentioned tasks are taken up for week </w:t>
      </w:r>
      <w:r w:rsidR="0099518C">
        <w:t>2</w:t>
      </w:r>
      <w:r w:rsidRPr="001A2BE3">
        <w:t xml:space="preserve">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652B50" w:rsidRPr="001A2BE3" w14:paraId="4EBC6F0E" w14:textId="77777777" w:rsidTr="00911D90">
        <w:trPr>
          <w:jc w:val="center"/>
        </w:trPr>
        <w:tc>
          <w:tcPr>
            <w:tcW w:w="1170" w:type="dxa"/>
          </w:tcPr>
          <w:p w14:paraId="6C4E5F1E" w14:textId="77777777" w:rsidR="00652B50" w:rsidRPr="001A2BE3" w:rsidRDefault="00652B50" w:rsidP="00652B50">
            <w:pPr>
              <w:rPr>
                <w:b/>
                <w:bCs/>
              </w:rPr>
            </w:pPr>
            <w:r w:rsidRPr="001A2BE3">
              <w:rPr>
                <w:b/>
                <w:bCs/>
              </w:rPr>
              <w:t>Sl. No</w:t>
            </w:r>
          </w:p>
        </w:tc>
        <w:tc>
          <w:tcPr>
            <w:tcW w:w="1524" w:type="dxa"/>
          </w:tcPr>
          <w:p w14:paraId="15A3FA0D" w14:textId="77777777" w:rsidR="00652B50" w:rsidRPr="001A2BE3" w:rsidRDefault="00652B50" w:rsidP="00652B50">
            <w:pPr>
              <w:rPr>
                <w:b/>
                <w:bCs/>
              </w:rPr>
            </w:pPr>
            <w:r w:rsidRPr="001A2BE3">
              <w:rPr>
                <w:b/>
                <w:bCs/>
              </w:rPr>
              <w:t>Task ID</w:t>
            </w:r>
          </w:p>
        </w:tc>
      </w:tr>
      <w:tr w:rsidR="00652B50" w:rsidRPr="001A2BE3" w14:paraId="016E33DD" w14:textId="77777777" w:rsidTr="00911D90">
        <w:trPr>
          <w:jc w:val="center"/>
        </w:trPr>
        <w:tc>
          <w:tcPr>
            <w:tcW w:w="1170" w:type="dxa"/>
          </w:tcPr>
          <w:p w14:paraId="2DFD5DFA" w14:textId="77777777" w:rsidR="00652B50" w:rsidRPr="001A2BE3" w:rsidRDefault="00652B50" w:rsidP="00652B50">
            <w:r w:rsidRPr="001A2BE3">
              <w:t>1</w:t>
            </w:r>
          </w:p>
        </w:tc>
        <w:tc>
          <w:tcPr>
            <w:tcW w:w="1524" w:type="dxa"/>
          </w:tcPr>
          <w:p w14:paraId="6C0B1D41" w14:textId="204A8FE4" w:rsidR="00652B50" w:rsidRPr="001A2BE3" w:rsidRDefault="00652B50" w:rsidP="00652B50">
            <w:r w:rsidRPr="001A2BE3">
              <w:t>SRT_0</w:t>
            </w:r>
            <w:r>
              <w:t>202_02</w:t>
            </w:r>
          </w:p>
        </w:tc>
      </w:tr>
      <w:tr w:rsidR="00652B50" w:rsidRPr="001A2BE3" w14:paraId="490C81B4" w14:textId="77777777" w:rsidTr="00911D90">
        <w:trPr>
          <w:jc w:val="center"/>
        </w:trPr>
        <w:tc>
          <w:tcPr>
            <w:tcW w:w="1170" w:type="dxa"/>
          </w:tcPr>
          <w:p w14:paraId="7BC85277" w14:textId="77777777" w:rsidR="00652B50" w:rsidRPr="001A2BE3" w:rsidRDefault="00652B50" w:rsidP="00652B50">
            <w:r w:rsidRPr="001A2BE3">
              <w:t>2</w:t>
            </w:r>
          </w:p>
        </w:tc>
        <w:tc>
          <w:tcPr>
            <w:tcW w:w="1524" w:type="dxa"/>
          </w:tcPr>
          <w:p w14:paraId="4F108D60" w14:textId="115E1D56" w:rsidR="00652B50" w:rsidRPr="001A2BE3" w:rsidRDefault="00652B50" w:rsidP="00652B50">
            <w:r>
              <w:t>SRT_0302_01</w:t>
            </w:r>
          </w:p>
        </w:tc>
      </w:tr>
      <w:tr w:rsidR="00652B50" w:rsidRPr="001A2BE3" w14:paraId="1559FDD5" w14:textId="77777777" w:rsidTr="00911D90">
        <w:trPr>
          <w:jc w:val="center"/>
        </w:trPr>
        <w:tc>
          <w:tcPr>
            <w:tcW w:w="1170" w:type="dxa"/>
          </w:tcPr>
          <w:p w14:paraId="2AC1BC54" w14:textId="6AE2BA2C" w:rsidR="00652B50" w:rsidRPr="001A2BE3" w:rsidRDefault="00652B50" w:rsidP="00652B50">
            <w:r>
              <w:t>3</w:t>
            </w:r>
          </w:p>
        </w:tc>
        <w:tc>
          <w:tcPr>
            <w:tcW w:w="1524" w:type="dxa"/>
          </w:tcPr>
          <w:p w14:paraId="6562AB7E" w14:textId="68BE7593" w:rsidR="00652B50" w:rsidRPr="001A2BE3" w:rsidRDefault="00652B50" w:rsidP="00652B50">
            <w:r>
              <w:t>SRT_0301_03</w:t>
            </w:r>
          </w:p>
        </w:tc>
      </w:tr>
      <w:tr w:rsidR="00652B50" w:rsidRPr="001A2BE3" w14:paraId="7D8B7A60" w14:textId="77777777" w:rsidTr="00911D90">
        <w:trPr>
          <w:jc w:val="center"/>
        </w:trPr>
        <w:tc>
          <w:tcPr>
            <w:tcW w:w="1170" w:type="dxa"/>
          </w:tcPr>
          <w:p w14:paraId="0D3B67F8" w14:textId="170D0939" w:rsidR="00652B50" w:rsidRPr="001A2BE3" w:rsidRDefault="00652B50" w:rsidP="00652B50">
            <w:r>
              <w:t>4</w:t>
            </w:r>
          </w:p>
        </w:tc>
        <w:tc>
          <w:tcPr>
            <w:tcW w:w="1524" w:type="dxa"/>
          </w:tcPr>
          <w:p w14:paraId="3B105B4D" w14:textId="2B47CEFE" w:rsidR="00652B50" w:rsidRPr="001A2BE3" w:rsidRDefault="00652B50" w:rsidP="00652B50">
            <w:r w:rsidRPr="001A2BE3">
              <w:t>SRT_0</w:t>
            </w:r>
            <w:r>
              <w:t>302_02</w:t>
            </w:r>
          </w:p>
        </w:tc>
      </w:tr>
      <w:tr w:rsidR="00652B50" w:rsidRPr="001A2BE3" w14:paraId="28E9A0B2" w14:textId="77777777" w:rsidTr="00911D90">
        <w:trPr>
          <w:jc w:val="center"/>
        </w:trPr>
        <w:tc>
          <w:tcPr>
            <w:tcW w:w="1170" w:type="dxa"/>
          </w:tcPr>
          <w:p w14:paraId="7FD8AA75" w14:textId="081CFC8B" w:rsidR="00652B50" w:rsidRPr="001A2BE3" w:rsidRDefault="00652B50" w:rsidP="00652B50">
            <w:r>
              <w:t>5</w:t>
            </w:r>
          </w:p>
        </w:tc>
        <w:tc>
          <w:tcPr>
            <w:tcW w:w="1524" w:type="dxa"/>
          </w:tcPr>
          <w:p w14:paraId="36104311" w14:textId="07201523" w:rsidR="00652B50" w:rsidRPr="001A2BE3" w:rsidRDefault="00652B50" w:rsidP="00652B50">
            <w:r w:rsidRPr="001A2BE3">
              <w:t>SRT_0</w:t>
            </w:r>
            <w:r>
              <w:t>401_01</w:t>
            </w:r>
          </w:p>
        </w:tc>
      </w:tr>
      <w:tr w:rsidR="00652B50" w:rsidRPr="001A2BE3" w14:paraId="5A06A008" w14:textId="77777777" w:rsidTr="00911D90">
        <w:trPr>
          <w:jc w:val="center"/>
        </w:trPr>
        <w:tc>
          <w:tcPr>
            <w:tcW w:w="1170" w:type="dxa"/>
          </w:tcPr>
          <w:p w14:paraId="25C68503" w14:textId="3AE735BB" w:rsidR="00652B50" w:rsidRPr="001A2BE3" w:rsidRDefault="00652B50" w:rsidP="00652B50">
            <w:r>
              <w:t>6</w:t>
            </w:r>
          </w:p>
        </w:tc>
        <w:tc>
          <w:tcPr>
            <w:tcW w:w="1524" w:type="dxa"/>
          </w:tcPr>
          <w:p w14:paraId="4BE98E58" w14:textId="4148BC39" w:rsidR="00652B50" w:rsidRPr="001A2BE3" w:rsidRDefault="00652B50" w:rsidP="00652B50">
            <w:r w:rsidRPr="001A2BE3">
              <w:t>SRT_</w:t>
            </w:r>
            <w:r>
              <w:t>0402_01</w:t>
            </w:r>
          </w:p>
        </w:tc>
      </w:tr>
      <w:tr w:rsidR="00652B50" w:rsidRPr="001A2BE3" w14:paraId="57E3BBD8" w14:textId="77777777" w:rsidTr="00911D90">
        <w:trPr>
          <w:jc w:val="center"/>
        </w:trPr>
        <w:tc>
          <w:tcPr>
            <w:tcW w:w="1170" w:type="dxa"/>
          </w:tcPr>
          <w:p w14:paraId="4FA98119" w14:textId="56AA23C9" w:rsidR="00652B50" w:rsidRDefault="00652B50" w:rsidP="00652B50">
            <w:r>
              <w:t>7</w:t>
            </w:r>
          </w:p>
        </w:tc>
        <w:tc>
          <w:tcPr>
            <w:tcW w:w="1524" w:type="dxa"/>
          </w:tcPr>
          <w:p w14:paraId="34CA81D6" w14:textId="09AC148B" w:rsidR="00652B50" w:rsidRPr="001A2BE3" w:rsidRDefault="00652B50" w:rsidP="00652B50">
            <w:r w:rsidRPr="001A2BE3">
              <w:t>SRT_</w:t>
            </w:r>
            <w:r>
              <w:t>0403_01</w:t>
            </w:r>
          </w:p>
        </w:tc>
      </w:tr>
    </w:tbl>
    <w:p w14:paraId="12BA7660" w14:textId="77777777" w:rsidR="00652B50" w:rsidRDefault="00652B50" w:rsidP="00652B50">
      <w:pPr>
        <w:jc w:val="both"/>
        <w:rPr>
          <w:b/>
          <w:bCs/>
        </w:rPr>
      </w:pPr>
    </w:p>
    <w:p w14:paraId="165BED16" w14:textId="77777777" w:rsidR="00652B50" w:rsidRPr="001A2BE3" w:rsidRDefault="00652B50" w:rsidP="00652B50">
      <w:pPr>
        <w:jc w:val="both"/>
        <w:rPr>
          <w:b/>
          <w:bCs/>
        </w:rPr>
      </w:pPr>
      <w:r w:rsidRPr="001A2BE3">
        <w:rPr>
          <w:b/>
          <w:bCs/>
        </w:rPr>
        <w:t xml:space="preserve">Tasks Completed: </w:t>
      </w:r>
    </w:p>
    <w:p w14:paraId="5FA31EE9" w14:textId="77777777" w:rsidR="00652B50" w:rsidRPr="001A2BE3" w:rsidRDefault="00652B50" w:rsidP="00652B50">
      <w:pPr>
        <w:jc w:val="both"/>
      </w:pPr>
      <w:r w:rsidRPr="001A2BE3">
        <w:t>All the tasks mentioned below are completed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A033D4" w:rsidRPr="001A2BE3" w14:paraId="5EEC5CE6" w14:textId="77777777" w:rsidTr="00911D90">
        <w:trPr>
          <w:jc w:val="center"/>
        </w:trPr>
        <w:tc>
          <w:tcPr>
            <w:tcW w:w="1170" w:type="dxa"/>
          </w:tcPr>
          <w:p w14:paraId="7084C6DB" w14:textId="77777777" w:rsidR="00A033D4" w:rsidRPr="001A2BE3" w:rsidRDefault="00A033D4" w:rsidP="00CC7084">
            <w:pPr>
              <w:rPr>
                <w:b/>
                <w:bCs/>
              </w:rPr>
            </w:pPr>
            <w:r w:rsidRPr="001A2BE3">
              <w:rPr>
                <w:b/>
                <w:bCs/>
              </w:rPr>
              <w:t>Sl. No</w:t>
            </w:r>
          </w:p>
        </w:tc>
        <w:tc>
          <w:tcPr>
            <w:tcW w:w="1524" w:type="dxa"/>
          </w:tcPr>
          <w:p w14:paraId="30CDB6D8" w14:textId="77777777" w:rsidR="00A033D4" w:rsidRPr="001A2BE3" w:rsidRDefault="00A033D4" w:rsidP="00CC7084">
            <w:pPr>
              <w:rPr>
                <w:b/>
                <w:bCs/>
              </w:rPr>
            </w:pPr>
            <w:r w:rsidRPr="001A2BE3">
              <w:rPr>
                <w:b/>
                <w:bCs/>
              </w:rPr>
              <w:t>Task ID</w:t>
            </w:r>
          </w:p>
        </w:tc>
      </w:tr>
      <w:tr w:rsidR="00A033D4" w:rsidRPr="001A2BE3" w14:paraId="4D9134FC" w14:textId="77777777" w:rsidTr="00911D90">
        <w:trPr>
          <w:jc w:val="center"/>
        </w:trPr>
        <w:tc>
          <w:tcPr>
            <w:tcW w:w="1170" w:type="dxa"/>
          </w:tcPr>
          <w:p w14:paraId="2CB4DAFE" w14:textId="77777777" w:rsidR="00A033D4" w:rsidRPr="001A2BE3" w:rsidRDefault="00A033D4" w:rsidP="00CC7084">
            <w:r w:rsidRPr="001A2BE3">
              <w:t>1</w:t>
            </w:r>
          </w:p>
        </w:tc>
        <w:tc>
          <w:tcPr>
            <w:tcW w:w="1524" w:type="dxa"/>
          </w:tcPr>
          <w:p w14:paraId="31420A48" w14:textId="77777777" w:rsidR="00A033D4" w:rsidRPr="001A2BE3" w:rsidRDefault="00A033D4" w:rsidP="00CC7084">
            <w:r w:rsidRPr="001A2BE3">
              <w:t>SRT_0</w:t>
            </w:r>
            <w:r>
              <w:t>202_02</w:t>
            </w:r>
          </w:p>
        </w:tc>
      </w:tr>
      <w:tr w:rsidR="00A033D4" w:rsidRPr="001A2BE3" w14:paraId="1134B38E" w14:textId="77777777" w:rsidTr="00911D90">
        <w:trPr>
          <w:jc w:val="center"/>
        </w:trPr>
        <w:tc>
          <w:tcPr>
            <w:tcW w:w="1170" w:type="dxa"/>
          </w:tcPr>
          <w:p w14:paraId="56AA96AA" w14:textId="77777777" w:rsidR="00A033D4" w:rsidRPr="001A2BE3" w:rsidRDefault="00A033D4" w:rsidP="00CC7084">
            <w:r w:rsidRPr="001A2BE3">
              <w:t>2</w:t>
            </w:r>
          </w:p>
        </w:tc>
        <w:tc>
          <w:tcPr>
            <w:tcW w:w="1524" w:type="dxa"/>
          </w:tcPr>
          <w:p w14:paraId="6962DFE8" w14:textId="77777777" w:rsidR="00A033D4" w:rsidRPr="001A2BE3" w:rsidRDefault="00A033D4" w:rsidP="00CC7084">
            <w:r>
              <w:t>SRT_0302_01</w:t>
            </w:r>
          </w:p>
        </w:tc>
      </w:tr>
      <w:tr w:rsidR="00A033D4" w:rsidRPr="001A2BE3" w14:paraId="35F6AB16" w14:textId="77777777" w:rsidTr="00911D90">
        <w:trPr>
          <w:jc w:val="center"/>
        </w:trPr>
        <w:tc>
          <w:tcPr>
            <w:tcW w:w="1170" w:type="dxa"/>
          </w:tcPr>
          <w:p w14:paraId="2DD9141F" w14:textId="77777777" w:rsidR="00A033D4" w:rsidRPr="001A2BE3" w:rsidRDefault="00A033D4" w:rsidP="00CC7084">
            <w:r>
              <w:t>3</w:t>
            </w:r>
          </w:p>
        </w:tc>
        <w:tc>
          <w:tcPr>
            <w:tcW w:w="1524" w:type="dxa"/>
          </w:tcPr>
          <w:p w14:paraId="7BE5B250" w14:textId="77777777" w:rsidR="00A033D4" w:rsidRPr="001A2BE3" w:rsidRDefault="00A033D4" w:rsidP="00CC7084">
            <w:r>
              <w:t>SRT_0301_03</w:t>
            </w:r>
          </w:p>
        </w:tc>
      </w:tr>
      <w:tr w:rsidR="00A033D4" w:rsidRPr="001A2BE3" w14:paraId="28786E0D" w14:textId="77777777" w:rsidTr="00911D90">
        <w:trPr>
          <w:jc w:val="center"/>
        </w:trPr>
        <w:tc>
          <w:tcPr>
            <w:tcW w:w="1170" w:type="dxa"/>
          </w:tcPr>
          <w:p w14:paraId="530E46EE" w14:textId="77777777" w:rsidR="00A033D4" w:rsidRPr="001A2BE3" w:rsidRDefault="00A033D4" w:rsidP="00CC7084">
            <w:r>
              <w:t>4</w:t>
            </w:r>
          </w:p>
        </w:tc>
        <w:tc>
          <w:tcPr>
            <w:tcW w:w="1524" w:type="dxa"/>
          </w:tcPr>
          <w:p w14:paraId="65C3ED6D" w14:textId="77777777" w:rsidR="00A033D4" w:rsidRPr="001A2BE3" w:rsidRDefault="00A033D4" w:rsidP="00CC7084">
            <w:r w:rsidRPr="001A2BE3">
              <w:t>SRT_0</w:t>
            </w:r>
            <w:r>
              <w:t>302_02</w:t>
            </w:r>
          </w:p>
        </w:tc>
      </w:tr>
      <w:tr w:rsidR="00A033D4" w:rsidRPr="001A2BE3" w14:paraId="05136B95" w14:textId="77777777" w:rsidTr="00911D90">
        <w:trPr>
          <w:jc w:val="center"/>
        </w:trPr>
        <w:tc>
          <w:tcPr>
            <w:tcW w:w="1170" w:type="dxa"/>
          </w:tcPr>
          <w:p w14:paraId="2F22C170" w14:textId="77777777" w:rsidR="00A033D4" w:rsidRPr="001A2BE3" w:rsidRDefault="00A033D4" w:rsidP="00CC7084">
            <w:r>
              <w:t>5</w:t>
            </w:r>
          </w:p>
        </w:tc>
        <w:tc>
          <w:tcPr>
            <w:tcW w:w="1524" w:type="dxa"/>
          </w:tcPr>
          <w:p w14:paraId="6363C1EC" w14:textId="77777777" w:rsidR="00A033D4" w:rsidRPr="001A2BE3" w:rsidRDefault="00A033D4" w:rsidP="00CC7084">
            <w:r w:rsidRPr="001A2BE3">
              <w:t>SRT_0</w:t>
            </w:r>
            <w:r>
              <w:t>401_01</w:t>
            </w:r>
          </w:p>
        </w:tc>
      </w:tr>
      <w:tr w:rsidR="00A033D4" w:rsidRPr="001A2BE3" w14:paraId="174DE8B9" w14:textId="77777777" w:rsidTr="00911D90">
        <w:trPr>
          <w:jc w:val="center"/>
        </w:trPr>
        <w:tc>
          <w:tcPr>
            <w:tcW w:w="1170" w:type="dxa"/>
          </w:tcPr>
          <w:p w14:paraId="5512D55F" w14:textId="77777777" w:rsidR="00A033D4" w:rsidRPr="001A2BE3" w:rsidRDefault="00A033D4" w:rsidP="00CC7084">
            <w:r>
              <w:t>6</w:t>
            </w:r>
          </w:p>
        </w:tc>
        <w:tc>
          <w:tcPr>
            <w:tcW w:w="1524" w:type="dxa"/>
          </w:tcPr>
          <w:p w14:paraId="4E9077BA" w14:textId="77777777" w:rsidR="00A033D4" w:rsidRPr="001A2BE3" w:rsidRDefault="00A033D4" w:rsidP="00CC7084">
            <w:r w:rsidRPr="001A2BE3">
              <w:t>SRT_</w:t>
            </w:r>
            <w:r>
              <w:t>0402_01</w:t>
            </w:r>
          </w:p>
        </w:tc>
      </w:tr>
      <w:tr w:rsidR="00A033D4" w:rsidRPr="001A2BE3" w14:paraId="0DAF2A06" w14:textId="77777777" w:rsidTr="00911D90">
        <w:trPr>
          <w:jc w:val="center"/>
        </w:trPr>
        <w:tc>
          <w:tcPr>
            <w:tcW w:w="1170" w:type="dxa"/>
          </w:tcPr>
          <w:p w14:paraId="22E5C5FE" w14:textId="77777777" w:rsidR="00A033D4" w:rsidRDefault="00A033D4" w:rsidP="00CC7084">
            <w:r>
              <w:t>7</w:t>
            </w:r>
          </w:p>
        </w:tc>
        <w:tc>
          <w:tcPr>
            <w:tcW w:w="1524" w:type="dxa"/>
          </w:tcPr>
          <w:p w14:paraId="63E9715F" w14:textId="77777777" w:rsidR="00A033D4" w:rsidRPr="001A2BE3" w:rsidRDefault="00A033D4" w:rsidP="00CC7084">
            <w:r w:rsidRPr="001A2BE3">
              <w:t>SRT_</w:t>
            </w:r>
            <w:r>
              <w:t>0403_01</w:t>
            </w:r>
          </w:p>
        </w:tc>
      </w:tr>
    </w:tbl>
    <w:p w14:paraId="3FEC246B" w14:textId="2982DC20" w:rsidR="00652B50" w:rsidRDefault="00652B50" w:rsidP="00652B50">
      <w:pPr>
        <w:jc w:val="both"/>
        <w:rPr>
          <w:b/>
          <w:bCs/>
        </w:rPr>
      </w:pPr>
    </w:p>
    <w:p w14:paraId="45733E0B" w14:textId="77777777" w:rsidR="00A154CD" w:rsidRDefault="00A154CD" w:rsidP="00A033D4">
      <w:pPr>
        <w:jc w:val="both"/>
        <w:rPr>
          <w:i/>
          <w:iCs/>
        </w:rPr>
      </w:pPr>
    </w:p>
    <w:p w14:paraId="631A02FA" w14:textId="636129B3" w:rsidR="00A033D4" w:rsidRPr="001A2BE3" w:rsidRDefault="00A033D4" w:rsidP="00A033D4">
      <w:pPr>
        <w:jc w:val="both"/>
        <w:rPr>
          <w:i/>
          <w:iCs/>
        </w:rPr>
      </w:pPr>
      <w:r w:rsidRPr="001A2BE3">
        <w:rPr>
          <w:i/>
          <w:iCs/>
        </w:rPr>
        <w:t xml:space="preserve">Week </w:t>
      </w:r>
      <w:r>
        <w:rPr>
          <w:i/>
          <w:iCs/>
        </w:rPr>
        <w:t>3</w:t>
      </w:r>
      <w:r w:rsidRPr="001A2BE3">
        <w:rPr>
          <w:i/>
          <w:iCs/>
        </w:rPr>
        <w:t xml:space="preserve"> - 01/0</w:t>
      </w:r>
      <w:r w:rsidR="00A70E89">
        <w:rPr>
          <w:i/>
          <w:iCs/>
        </w:rPr>
        <w:t>3</w:t>
      </w:r>
      <w:r w:rsidRPr="001A2BE3">
        <w:rPr>
          <w:i/>
          <w:iCs/>
        </w:rPr>
        <w:t>/2021 to 0</w:t>
      </w:r>
      <w:r w:rsidR="00A70E89">
        <w:rPr>
          <w:i/>
          <w:iCs/>
        </w:rPr>
        <w:t>5</w:t>
      </w:r>
      <w:r w:rsidRPr="001A2BE3">
        <w:rPr>
          <w:i/>
          <w:iCs/>
        </w:rPr>
        <w:t>/0</w:t>
      </w:r>
      <w:r w:rsidR="00A70E89">
        <w:rPr>
          <w:i/>
          <w:iCs/>
        </w:rPr>
        <w:t>3</w:t>
      </w:r>
      <w:r w:rsidRPr="001A2BE3">
        <w:rPr>
          <w:i/>
          <w:iCs/>
        </w:rPr>
        <w:t>/2021</w:t>
      </w:r>
    </w:p>
    <w:p w14:paraId="77F10E1A" w14:textId="77777777" w:rsidR="00A033D4" w:rsidRPr="001A2BE3" w:rsidRDefault="00A033D4" w:rsidP="00A033D4">
      <w:pPr>
        <w:jc w:val="both"/>
        <w:rPr>
          <w:i/>
          <w:iCs/>
        </w:rPr>
      </w:pPr>
    </w:p>
    <w:p w14:paraId="75B7011D" w14:textId="77777777" w:rsidR="00A033D4" w:rsidRPr="001A2BE3" w:rsidRDefault="00A033D4" w:rsidP="00A033D4">
      <w:pPr>
        <w:jc w:val="both"/>
        <w:rPr>
          <w:b/>
          <w:bCs/>
        </w:rPr>
      </w:pPr>
      <w:r w:rsidRPr="001A2BE3">
        <w:rPr>
          <w:b/>
          <w:bCs/>
        </w:rPr>
        <w:t>Team member roles:</w:t>
      </w:r>
    </w:p>
    <w:p w14:paraId="08B2B78A" w14:textId="7426A3D0" w:rsidR="00A033D4" w:rsidRPr="001A2BE3" w:rsidRDefault="00A033D4" w:rsidP="00A033D4">
      <w:pPr>
        <w:jc w:val="both"/>
      </w:pPr>
      <w:r w:rsidRPr="001A2BE3">
        <w:t>Product Owner</w:t>
      </w:r>
      <w:r w:rsidRPr="001A2BE3">
        <w:tab/>
        <w:t xml:space="preserve">     </w:t>
      </w:r>
      <w:proofErr w:type="gramStart"/>
      <w:r w:rsidRPr="001A2BE3">
        <w:t xml:space="preserve">  :</w:t>
      </w:r>
      <w:proofErr w:type="gramEnd"/>
      <w:r w:rsidRPr="001A2BE3">
        <w:t xml:space="preserve"> </w:t>
      </w:r>
      <w:r w:rsidRPr="006C7009">
        <w:rPr>
          <w:sz w:val="18"/>
          <w:szCs w:val="18"/>
        </w:rPr>
        <w:t xml:space="preserve">Ajay Kumar </w:t>
      </w:r>
      <w:proofErr w:type="spellStart"/>
      <w:r w:rsidRPr="006C7009">
        <w:rPr>
          <w:sz w:val="18"/>
          <w:szCs w:val="18"/>
        </w:rPr>
        <w:t>Lakshmipura</w:t>
      </w:r>
      <w:proofErr w:type="spellEnd"/>
      <w:r w:rsidRPr="006C7009">
        <w:rPr>
          <w:sz w:val="18"/>
          <w:szCs w:val="18"/>
        </w:rPr>
        <w:t xml:space="preserve"> Vijaykumar</w:t>
      </w:r>
    </w:p>
    <w:p w14:paraId="4B37E24E" w14:textId="77777777" w:rsidR="00A033D4" w:rsidRPr="001A2BE3" w:rsidRDefault="00A033D4" w:rsidP="00A033D4">
      <w:pPr>
        <w:jc w:val="both"/>
      </w:pPr>
      <w:r w:rsidRPr="001A2BE3">
        <w:t>Scrum-Master</w:t>
      </w:r>
      <w:r w:rsidRPr="001A2BE3">
        <w:tab/>
        <w:t xml:space="preserve">     </w:t>
      </w:r>
      <w:proofErr w:type="gramStart"/>
      <w:r w:rsidRPr="001A2BE3">
        <w:t xml:space="preserve">  :</w:t>
      </w:r>
      <w:proofErr w:type="gramEnd"/>
      <w:r w:rsidRPr="001A2BE3">
        <w:t xml:space="preserve"> </w:t>
      </w:r>
      <w:r>
        <w:t>Somesh Vemula</w:t>
      </w:r>
    </w:p>
    <w:p w14:paraId="39F19484" w14:textId="270C7661" w:rsidR="00A033D4" w:rsidRPr="001A2BE3" w:rsidRDefault="00A033D4" w:rsidP="00A033D4">
      <w:pPr>
        <w:jc w:val="both"/>
      </w:pPr>
      <w:r w:rsidRPr="001A2BE3">
        <w:t xml:space="preserve">Developer        </w:t>
      </w:r>
      <w:r w:rsidRPr="001A2BE3">
        <w:tab/>
        <w:t xml:space="preserve">     </w:t>
      </w:r>
      <w:proofErr w:type="gramStart"/>
      <w:r w:rsidRPr="001A2BE3">
        <w:t xml:space="preserve">  :</w:t>
      </w:r>
      <w:proofErr w:type="gramEnd"/>
      <w:r w:rsidRPr="001A2BE3">
        <w:t xml:space="preserve"> Goutham Kumar Prabhakaran</w:t>
      </w:r>
    </w:p>
    <w:p w14:paraId="03DB5F0D" w14:textId="77777777" w:rsidR="00A033D4" w:rsidRPr="001A2BE3" w:rsidRDefault="00A033D4" w:rsidP="00A033D4">
      <w:pPr>
        <w:jc w:val="both"/>
        <w:rPr>
          <w:b/>
          <w:bCs/>
        </w:rPr>
      </w:pPr>
    </w:p>
    <w:p w14:paraId="5647CC9F" w14:textId="77777777" w:rsidR="0099518C" w:rsidRDefault="0099518C" w:rsidP="00A033D4">
      <w:pPr>
        <w:jc w:val="both"/>
        <w:rPr>
          <w:b/>
          <w:bCs/>
        </w:rPr>
      </w:pPr>
    </w:p>
    <w:p w14:paraId="11DA3A0F" w14:textId="362F7928" w:rsidR="00A033D4" w:rsidRPr="001A2BE3" w:rsidRDefault="00A033D4" w:rsidP="00A033D4">
      <w:pPr>
        <w:jc w:val="both"/>
        <w:rPr>
          <w:b/>
          <w:bCs/>
        </w:rPr>
      </w:pPr>
      <w:r w:rsidRPr="001A2BE3">
        <w:rPr>
          <w:b/>
          <w:bCs/>
        </w:rPr>
        <w:t>Tasks Taken Up:</w:t>
      </w:r>
    </w:p>
    <w:p w14:paraId="7BF21E19" w14:textId="5CF4CC8E" w:rsidR="00A033D4" w:rsidRPr="001A2BE3" w:rsidRDefault="00A033D4" w:rsidP="00A033D4">
      <w:pPr>
        <w:jc w:val="both"/>
      </w:pPr>
      <w:r w:rsidRPr="001A2BE3">
        <w:t xml:space="preserve">Below mentioned tasks are taken up for week </w:t>
      </w:r>
      <w:r w:rsidR="0099518C">
        <w:t>3</w:t>
      </w:r>
      <w:r w:rsidRPr="001A2BE3">
        <w:t xml:space="preserve">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A033D4" w:rsidRPr="001A2BE3" w14:paraId="55468019" w14:textId="77777777" w:rsidTr="00911D90">
        <w:trPr>
          <w:jc w:val="center"/>
        </w:trPr>
        <w:tc>
          <w:tcPr>
            <w:tcW w:w="1170" w:type="dxa"/>
          </w:tcPr>
          <w:p w14:paraId="12799E52" w14:textId="77777777" w:rsidR="00A033D4" w:rsidRPr="001A2BE3" w:rsidRDefault="00A033D4" w:rsidP="00CC7084">
            <w:pPr>
              <w:rPr>
                <w:b/>
                <w:bCs/>
              </w:rPr>
            </w:pPr>
            <w:r w:rsidRPr="001A2BE3">
              <w:rPr>
                <w:b/>
                <w:bCs/>
              </w:rPr>
              <w:t>Sl. No</w:t>
            </w:r>
          </w:p>
        </w:tc>
        <w:tc>
          <w:tcPr>
            <w:tcW w:w="1524" w:type="dxa"/>
          </w:tcPr>
          <w:p w14:paraId="5EBB5F5E" w14:textId="77777777" w:rsidR="00A033D4" w:rsidRPr="001A2BE3" w:rsidRDefault="00A033D4" w:rsidP="00CC7084">
            <w:pPr>
              <w:rPr>
                <w:b/>
                <w:bCs/>
              </w:rPr>
            </w:pPr>
            <w:r w:rsidRPr="001A2BE3">
              <w:rPr>
                <w:b/>
                <w:bCs/>
              </w:rPr>
              <w:t>Task ID</w:t>
            </w:r>
          </w:p>
        </w:tc>
      </w:tr>
      <w:tr w:rsidR="00A154CD" w:rsidRPr="001A2BE3" w14:paraId="550B4578" w14:textId="77777777" w:rsidTr="00911D90">
        <w:trPr>
          <w:jc w:val="center"/>
        </w:trPr>
        <w:tc>
          <w:tcPr>
            <w:tcW w:w="1170" w:type="dxa"/>
          </w:tcPr>
          <w:p w14:paraId="7DA41B70" w14:textId="033EBCA0" w:rsidR="00A154CD" w:rsidRPr="001A2BE3" w:rsidRDefault="00A154CD" w:rsidP="00CC7084">
            <w:r>
              <w:t>1</w:t>
            </w:r>
          </w:p>
        </w:tc>
        <w:tc>
          <w:tcPr>
            <w:tcW w:w="1524" w:type="dxa"/>
          </w:tcPr>
          <w:p w14:paraId="1BBDA262" w14:textId="48446761" w:rsidR="00A154CD" w:rsidRPr="001A2BE3" w:rsidRDefault="00A154CD" w:rsidP="00CC7084">
            <w:r>
              <w:t>SRT_0403_03</w:t>
            </w:r>
          </w:p>
        </w:tc>
      </w:tr>
      <w:tr w:rsidR="00A033D4" w:rsidRPr="001A2BE3" w14:paraId="6E14F606" w14:textId="77777777" w:rsidTr="00911D90">
        <w:trPr>
          <w:jc w:val="center"/>
        </w:trPr>
        <w:tc>
          <w:tcPr>
            <w:tcW w:w="1170" w:type="dxa"/>
          </w:tcPr>
          <w:p w14:paraId="0CAD2EF4" w14:textId="071EBE0F" w:rsidR="00A033D4" w:rsidRPr="001A2BE3" w:rsidRDefault="00A154CD" w:rsidP="00CC7084">
            <w:r>
              <w:t>2</w:t>
            </w:r>
          </w:p>
        </w:tc>
        <w:tc>
          <w:tcPr>
            <w:tcW w:w="1524" w:type="dxa"/>
          </w:tcPr>
          <w:p w14:paraId="6AEF0162" w14:textId="6FD3508F" w:rsidR="00A033D4" w:rsidRPr="001A2BE3" w:rsidRDefault="00A033D4" w:rsidP="00CC7084">
            <w:r w:rsidRPr="001A2BE3">
              <w:t>SRT_0</w:t>
            </w:r>
            <w:r>
              <w:t>501_01</w:t>
            </w:r>
          </w:p>
        </w:tc>
      </w:tr>
      <w:tr w:rsidR="00A033D4" w:rsidRPr="001A2BE3" w14:paraId="280B77BF" w14:textId="77777777" w:rsidTr="00911D90">
        <w:trPr>
          <w:jc w:val="center"/>
        </w:trPr>
        <w:tc>
          <w:tcPr>
            <w:tcW w:w="1170" w:type="dxa"/>
          </w:tcPr>
          <w:p w14:paraId="352F33E6" w14:textId="33130C59" w:rsidR="00A033D4" w:rsidRPr="001A2BE3" w:rsidRDefault="00A154CD" w:rsidP="00CC7084">
            <w:r>
              <w:t>3</w:t>
            </w:r>
          </w:p>
        </w:tc>
        <w:tc>
          <w:tcPr>
            <w:tcW w:w="1524" w:type="dxa"/>
          </w:tcPr>
          <w:p w14:paraId="6EE6D1CC" w14:textId="12C1FE9D" w:rsidR="00A033D4" w:rsidRPr="001A2BE3" w:rsidRDefault="00A033D4" w:rsidP="00CC7084">
            <w:r>
              <w:t>SRT_0502_02</w:t>
            </w:r>
          </w:p>
        </w:tc>
      </w:tr>
      <w:tr w:rsidR="00A033D4" w:rsidRPr="001A2BE3" w14:paraId="583E6777" w14:textId="77777777" w:rsidTr="00911D90">
        <w:trPr>
          <w:jc w:val="center"/>
        </w:trPr>
        <w:tc>
          <w:tcPr>
            <w:tcW w:w="1170" w:type="dxa"/>
          </w:tcPr>
          <w:p w14:paraId="5AFD9EF2" w14:textId="736AB275" w:rsidR="00A033D4" w:rsidRPr="001A2BE3" w:rsidRDefault="00A154CD" w:rsidP="00CC7084">
            <w:r>
              <w:t>4</w:t>
            </w:r>
          </w:p>
        </w:tc>
        <w:tc>
          <w:tcPr>
            <w:tcW w:w="1524" w:type="dxa"/>
          </w:tcPr>
          <w:p w14:paraId="4EC78B78" w14:textId="3925F30B" w:rsidR="00A033D4" w:rsidRPr="001A2BE3" w:rsidRDefault="00A033D4" w:rsidP="00CC7084">
            <w:r>
              <w:t>SRT_0502_0</w:t>
            </w:r>
            <w:r w:rsidR="00A154CD">
              <w:t>1</w:t>
            </w:r>
          </w:p>
        </w:tc>
      </w:tr>
      <w:tr w:rsidR="00A033D4" w:rsidRPr="001A2BE3" w14:paraId="52902D58" w14:textId="77777777" w:rsidTr="00911D90">
        <w:trPr>
          <w:jc w:val="center"/>
        </w:trPr>
        <w:tc>
          <w:tcPr>
            <w:tcW w:w="1170" w:type="dxa"/>
          </w:tcPr>
          <w:p w14:paraId="6D141725" w14:textId="2D773455" w:rsidR="00A033D4" w:rsidRPr="001A2BE3" w:rsidRDefault="00A154CD" w:rsidP="00CC7084">
            <w:r>
              <w:t>5</w:t>
            </w:r>
          </w:p>
        </w:tc>
        <w:tc>
          <w:tcPr>
            <w:tcW w:w="1524" w:type="dxa"/>
          </w:tcPr>
          <w:p w14:paraId="36C8DB41" w14:textId="4DD7254B" w:rsidR="00A033D4" w:rsidRPr="001A2BE3" w:rsidRDefault="00A033D4" w:rsidP="00CC7084">
            <w:r w:rsidRPr="001A2BE3">
              <w:t>SRT_0</w:t>
            </w:r>
            <w:r>
              <w:t>601_01</w:t>
            </w:r>
          </w:p>
        </w:tc>
      </w:tr>
      <w:tr w:rsidR="00A033D4" w:rsidRPr="001A2BE3" w14:paraId="62116E85" w14:textId="77777777" w:rsidTr="00911D90">
        <w:trPr>
          <w:jc w:val="center"/>
        </w:trPr>
        <w:tc>
          <w:tcPr>
            <w:tcW w:w="1170" w:type="dxa"/>
          </w:tcPr>
          <w:p w14:paraId="002875EB" w14:textId="3E85E418" w:rsidR="00A033D4" w:rsidRPr="001A2BE3" w:rsidRDefault="00A154CD" w:rsidP="00CC7084">
            <w:r>
              <w:t>6</w:t>
            </w:r>
          </w:p>
        </w:tc>
        <w:tc>
          <w:tcPr>
            <w:tcW w:w="1524" w:type="dxa"/>
          </w:tcPr>
          <w:p w14:paraId="2B406FE5" w14:textId="45C9AE70" w:rsidR="00A033D4" w:rsidRPr="001A2BE3" w:rsidRDefault="00A033D4" w:rsidP="00CC7084">
            <w:r w:rsidRPr="001A2BE3">
              <w:t>SRT_0</w:t>
            </w:r>
            <w:r>
              <w:t>601_02</w:t>
            </w:r>
          </w:p>
        </w:tc>
      </w:tr>
    </w:tbl>
    <w:p w14:paraId="352746A3" w14:textId="77777777" w:rsidR="00A033D4" w:rsidRDefault="00A033D4" w:rsidP="00A033D4">
      <w:pPr>
        <w:jc w:val="both"/>
        <w:rPr>
          <w:b/>
          <w:bCs/>
        </w:rPr>
      </w:pPr>
    </w:p>
    <w:p w14:paraId="3ECDA88B" w14:textId="77777777" w:rsidR="00A033D4" w:rsidRPr="001A2BE3" w:rsidRDefault="00A033D4" w:rsidP="00A033D4">
      <w:pPr>
        <w:jc w:val="both"/>
        <w:rPr>
          <w:b/>
          <w:bCs/>
        </w:rPr>
      </w:pPr>
      <w:r w:rsidRPr="001A2BE3">
        <w:rPr>
          <w:b/>
          <w:bCs/>
        </w:rPr>
        <w:t xml:space="preserve">Tasks Completed: </w:t>
      </w:r>
    </w:p>
    <w:p w14:paraId="72C7A15A" w14:textId="77777777" w:rsidR="00A033D4" w:rsidRPr="001A2BE3" w:rsidRDefault="00A033D4" w:rsidP="00A033D4">
      <w:pPr>
        <w:jc w:val="both"/>
      </w:pPr>
      <w:r w:rsidRPr="001A2BE3">
        <w:t>All the tasks mentioned below are completed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A154CD" w:rsidRPr="001A2BE3" w14:paraId="70D77932" w14:textId="77777777" w:rsidTr="00911D90">
        <w:trPr>
          <w:jc w:val="center"/>
        </w:trPr>
        <w:tc>
          <w:tcPr>
            <w:tcW w:w="1170" w:type="dxa"/>
          </w:tcPr>
          <w:p w14:paraId="202C3E13" w14:textId="77777777" w:rsidR="00A154CD" w:rsidRPr="001A2BE3" w:rsidRDefault="00A154CD" w:rsidP="00CC7084">
            <w:pPr>
              <w:rPr>
                <w:b/>
                <w:bCs/>
              </w:rPr>
            </w:pPr>
            <w:r w:rsidRPr="001A2BE3">
              <w:rPr>
                <w:b/>
                <w:bCs/>
              </w:rPr>
              <w:t>Sl. No</w:t>
            </w:r>
          </w:p>
        </w:tc>
        <w:tc>
          <w:tcPr>
            <w:tcW w:w="1524" w:type="dxa"/>
          </w:tcPr>
          <w:p w14:paraId="5C562BB4" w14:textId="77777777" w:rsidR="00A154CD" w:rsidRPr="001A2BE3" w:rsidRDefault="00A154CD" w:rsidP="00CC7084">
            <w:pPr>
              <w:rPr>
                <w:b/>
                <w:bCs/>
              </w:rPr>
            </w:pPr>
            <w:r w:rsidRPr="001A2BE3">
              <w:rPr>
                <w:b/>
                <w:bCs/>
              </w:rPr>
              <w:t>Task ID</w:t>
            </w:r>
          </w:p>
        </w:tc>
      </w:tr>
      <w:tr w:rsidR="00A154CD" w:rsidRPr="001A2BE3" w14:paraId="78FD917A" w14:textId="77777777" w:rsidTr="00911D90">
        <w:trPr>
          <w:jc w:val="center"/>
        </w:trPr>
        <w:tc>
          <w:tcPr>
            <w:tcW w:w="1170" w:type="dxa"/>
          </w:tcPr>
          <w:p w14:paraId="15516715" w14:textId="77777777" w:rsidR="00A154CD" w:rsidRPr="001A2BE3" w:rsidRDefault="00A154CD" w:rsidP="00CC7084">
            <w:r>
              <w:t>1</w:t>
            </w:r>
          </w:p>
        </w:tc>
        <w:tc>
          <w:tcPr>
            <w:tcW w:w="1524" w:type="dxa"/>
          </w:tcPr>
          <w:p w14:paraId="6EEC441A" w14:textId="77777777" w:rsidR="00A154CD" w:rsidRPr="001A2BE3" w:rsidRDefault="00A154CD" w:rsidP="00CC7084">
            <w:r>
              <w:t>SRT_0403_03</w:t>
            </w:r>
          </w:p>
        </w:tc>
      </w:tr>
      <w:tr w:rsidR="00A154CD" w:rsidRPr="001A2BE3" w14:paraId="340E7965" w14:textId="77777777" w:rsidTr="00911D90">
        <w:trPr>
          <w:jc w:val="center"/>
        </w:trPr>
        <w:tc>
          <w:tcPr>
            <w:tcW w:w="1170" w:type="dxa"/>
          </w:tcPr>
          <w:p w14:paraId="32C2F539" w14:textId="77777777" w:rsidR="00A154CD" w:rsidRPr="001A2BE3" w:rsidRDefault="00A154CD" w:rsidP="00CC7084">
            <w:r>
              <w:t>2</w:t>
            </w:r>
          </w:p>
        </w:tc>
        <w:tc>
          <w:tcPr>
            <w:tcW w:w="1524" w:type="dxa"/>
          </w:tcPr>
          <w:p w14:paraId="7C4667F1" w14:textId="77777777" w:rsidR="00A154CD" w:rsidRPr="001A2BE3" w:rsidRDefault="00A154CD" w:rsidP="00CC7084">
            <w:r w:rsidRPr="001A2BE3">
              <w:t>SRT_0</w:t>
            </w:r>
            <w:r>
              <w:t>501_01</w:t>
            </w:r>
          </w:p>
        </w:tc>
      </w:tr>
      <w:tr w:rsidR="00A154CD" w:rsidRPr="001A2BE3" w14:paraId="30D04996" w14:textId="77777777" w:rsidTr="00911D90">
        <w:trPr>
          <w:jc w:val="center"/>
        </w:trPr>
        <w:tc>
          <w:tcPr>
            <w:tcW w:w="1170" w:type="dxa"/>
          </w:tcPr>
          <w:p w14:paraId="2A53E073" w14:textId="77777777" w:rsidR="00A154CD" w:rsidRPr="001A2BE3" w:rsidRDefault="00A154CD" w:rsidP="00CC7084">
            <w:r>
              <w:t>3</w:t>
            </w:r>
          </w:p>
        </w:tc>
        <w:tc>
          <w:tcPr>
            <w:tcW w:w="1524" w:type="dxa"/>
          </w:tcPr>
          <w:p w14:paraId="6ED65D90" w14:textId="77777777" w:rsidR="00A154CD" w:rsidRPr="001A2BE3" w:rsidRDefault="00A154CD" w:rsidP="00CC7084">
            <w:r>
              <w:t>SRT_0502_02</w:t>
            </w:r>
          </w:p>
        </w:tc>
      </w:tr>
      <w:tr w:rsidR="00A154CD" w:rsidRPr="001A2BE3" w14:paraId="58154322" w14:textId="77777777" w:rsidTr="00911D90">
        <w:trPr>
          <w:jc w:val="center"/>
        </w:trPr>
        <w:tc>
          <w:tcPr>
            <w:tcW w:w="1170" w:type="dxa"/>
          </w:tcPr>
          <w:p w14:paraId="41A3C51A" w14:textId="77777777" w:rsidR="00A154CD" w:rsidRPr="001A2BE3" w:rsidRDefault="00A154CD" w:rsidP="00CC7084">
            <w:r>
              <w:t>4</w:t>
            </w:r>
          </w:p>
        </w:tc>
        <w:tc>
          <w:tcPr>
            <w:tcW w:w="1524" w:type="dxa"/>
          </w:tcPr>
          <w:p w14:paraId="42CD4678" w14:textId="77777777" w:rsidR="00A154CD" w:rsidRPr="001A2BE3" w:rsidRDefault="00A154CD" w:rsidP="00CC7084">
            <w:r>
              <w:t>SRT_0502_01</w:t>
            </w:r>
          </w:p>
        </w:tc>
      </w:tr>
      <w:tr w:rsidR="00A154CD" w:rsidRPr="001A2BE3" w14:paraId="669203F4" w14:textId="77777777" w:rsidTr="00911D90">
        <w:trPr>
          <w:jc w:val="center"/>
        </w:trPr>
        <w:tc>
          <w:tcPr>
            <w:tcW w:w="1170" w:type="dxa"/>
          </w:tcPr>
          <w:p w14:paraId="42BD4B83" w14:textId="77777777" w:rsidR="00A154CD" w:rsidRPr="001A2BE3" w:rsidRDefault="00A154CD" w:rsidP="00CC7084">
            <w:r>
              <w:t>5</w:t>
            </w:r>
          </w:p>
        </w:tc>
        <w:tc>
          <w:tcPr>
            <w:tcW w:w="1524" w:type="dxa"/>
          </w:tcPr>
          <w:p w14:paraId="7306CA76" w14:textId="77777777" w:rsidR="00A154CD" w:rsidRPr="001A2BE3" w:rsidRDefault="00A154CD" w:rsidP="00CC7084">
            <w:r w:rsidRPr="001A2BE3">
              <w:t>SRT_0</w:t>
            </w:r>
            <w:r>
              <w:t>601_01</w:t>
            </w:r>
          </w:p>
        </w:tc>
      </w:tr>
      <w:tr w:rsidR="00A154CD" w:rsidRPr="001A2BE3" w14:paraId="1D08CD78" w14:textId="77777777" w:rsidTr="00911D90">
        <w:trPr>
          <w:jc w:val="center"/>
        </w:trPr>
        <w:tc>
          <w:tcPr>
            <w:tcW w:w="1170" w:type="dxa"/>
          </w:tcPr>
          <w:p w14:paraId="0AAEA7D9" w14:textId="77777777" w:rsidR="00A154CD" w:rsidRPr="001A2BE3" w:rsidRDefault="00A154CD" w:rsidP="00CC7084">
            <w:r>
              <w:t>6</w:t>
            </w:r>
          </w:p>
        </w:tc>
        <w:tc>
          <w:tcPr>
            <w:tcW w:w="1524" w:type="dxa"/>
          </w:tcPr>
          <w:p w14:paraId="6969DB23" w14:textId="77777777" w:rsidR="00A154CD" w:rsidRPr="001A2BE3" w:rsidRDefault="00A154CD" w:rsidP="00CC7084">
            <w:r w:rsidRPr="001A2BE3">
              <w:t>SRT_0</w:t>
            </w:r>
            <w:r>
              <w:t>601_02</w:t>
            </w:r>
          </w:p>
        </w:tc>
      </w:tr>
    </w:tbl>
    <w:p w14:paraId="450ECFB0" w14:textId="6442607D" w:rsidR="0020122B" w:rsidRDefault="0020122B" w:rsidP="00652B50">
      <w:pPr>
        <w:jc w:val="both"/>
        <w:rPr>
          <w:b/>
          <w:bCs/>
        </w:rPr>
      </w:pPr>
    </w:p>
    <w:p w14:paraId="617C752C" w14:textId="77777777" w:rsidR="0020122B" w:rsidRPr="001A2BE3" w:rsidRDefault="0020122B" w:rsidP="00652B50">
      <w:pPr>
        <w:jc w:val="both"/>
        <w:rPr>
          <w:b/>
          <w:bCs/>
        </w:rPr>
      </w:pPr>
    </w:p>
    <w:p w14:paraId="221CFEC4" w14:textId="3658E6F2" w:rsidR="00652B50" w:rsidRDefault="00911D90" w:rsidP="00045F2F">
      <w:pPr>
        <w:pStyle w:val="Heading1"/>
        <w:tabs>
          <w:tab w:val="clear" w:pos="2203"/>
          <w:tab w:val="num" w:pos="576"/>
        </w:tabs>
        <w:ind w:firstLine="0"/>
      </w:pPr>
      <w:r>
        <w:t>Modeling and Design of Tasks</w:t>
      </w:r>
    </w:p>
    <w:p w14:paraId="041CFA44" w14:textId="66B9B31B" w:rsidR="007C2D96" w:rsidRDefault="007C2D96" w:rsidP="007C2D96"/>
    <w:p w14:paraId="2A2E0ACD" w14:textId="76AA051C" w:rsidR="00632823" w:rsidRPr="00EA0AEA" w:rsidRDefault="007C2D96" w:rsidP="00632823">
      <w:pPr>
        <w:jc w:val="both"/>
        <w:rPr>
          <w:b/>
          <w:bCs/>
          <w:shd w:val="clear" w:color="auto" w:fill="FFFFFF"/>
        </w:rPr>
      </w:pPr>
      <w:r w:rsidRPr="00EA0AEA">
        <w:rPr>
          <w:b/>
          <w:bCs/>
        </w:rPr>
        <w:t>Completed task:</w:t>
      </w:r>
      <w:r w:rsidRPr="00EA0AEA">
        <w:rPr>
          <w:b/>
          <w:bCs/>
          <w:shd w:val="clear" w:color="auto" w:fill="FFFFFF"/>
        </w:rPr>
        <w:t xml:space="preserve"> </w:t>
      </w:r>
    </w:p>
    <w:p w14:paraId="4692A0EE" w14:textId="78BE81E5" w:rsidR="00632823" w:rsidRPr="00020908" w:rsidRDefault="008B355F" w:rsidP="00632823">
      <w:pPr>
        <w:jc w:val="both"/>
        <w:rPr>
          <w:shd w:val="clear" w:color="auto" w:fill="FFFFFF"/>
        </w:rPr>
      </w:pPr>
      <w:r w:rsidRPr="00020908">
        <w:rPr>
          <w:shd w:val="clear" w:color="auto" w:fill="FFFFFF"/>
        </w:rPr>
        <w:t>SRT_</w:t>
      </w:r>
      <w:r w:rsidRPr="00020908">
        <w:rPr>
          <w:b/>
          <w:bCs/>
          <w:shd w:val="clear" w:color="auto" w:fill="FFFFFF"/>
        </w:rPr>
        <w:t>0301_02</w:t>
      </w:r>
      <w:r w:rsidRPr="00020908">
        <w:rPr>
          <w:shd w:val="clear" w:color="auto" w:fill="FFFFFF"/>
        </w:rPr>
        <w:t xml:space="preserve"> - </w:t>
      </w:r>
      <w:r w:rsidR="00632823" w:rsidRPr="00020908">
        <w:rPr>
          <w:shd w:val="clear" w:color="auto" w:fill="FFFFFF"/>
        </w:rPr>
        <w:t>Collect user credentials.</w:t>
      </w:r>
    </w:p>
    <w:p w14:paraId="7D18F9AF" w14:textId="02349684" w:rsidR="007C2D96" w:rsidRDefault="00632823" w:rsidP="00632823">
      <w:pPr>
        <w:jc w:val="left"/>
        <w:rPr>
          <w:b/>
          <w:bCs/>
          <w:shd w:val="clear" w:color="auto" w:fill="FFFFFF"/>
        </w:rPr>
      </w:pPr>
      <w:r w:rsidRPr="001A2BE3">
        <w:rPr>
          <w:shd w:val="clear" w:color="auto" w:fill="FFFFFF"/>
        </w:rPr>
        <w:t xml:space="preserve">          The user credentials are collected from the user for logging in.</w:t>
      </w:r>
    </w:p>
    <w:p w14:paraId="4EFADCB5" w14:textId="77777777" w:rsidR="00561388" w:rsidRDefault="007C2D96" w:rsidP="00561388">
      <w:pPr>
        <w:pStyle w:val="Heading2"/>
        <w:rPr>
          <w:shd w:val="clear" w:color="auto" w:fill="FFFFFF"/>
        </w:rPr>
      </w:pPr>
      <w:r w:rsidRPr="00E14E6A">
        <w:rPr>
          <w:shd w:val="clear" w:color="auto" w:fill="FFFFFF"/>
        </w:rPr>
        <w:t>Class Diagram:</w:t>
      </w:r>
    </w:p>
    <w:p w14:paraId="0D632BA2" w14:textId="480235F4" w:rsidR="007C2D96" w:rsidRDefault="00F0340B" w:rsidP="00561388">
      <w:pPr>
        <w:pStyle w:val="Heading2"/>
        <w:numPr>
          <w:ilvl w:val="0"/>
          <w:numId w:val="0"/>
        </w:numPr>
        <w:ind w:left="288"/>
        <w:rPr>
          <w:shd w:val="clear" w:color="auto" w:fill="FFFFFF"/>
        </w:rPr>
      </w:pPr>
      <w:r>
        <w:rPr>
          <w:shd w:val="clear" w:color="auto" w:fill="FFFFFF"/>
        </w:rPr>
        <w:drawing>
          <wp:inline distT="0" distB="0" distL="0" distR="0" wp14:anchorId="17DCB0E1" wp14:editId="5F2836A6">
            <wp:extent cx="3089910" cy="1551940"/>
            <wp:effectExtent l="0" t="0" r="0" b="0"/>
            <wp:docPr id="1" name="Picture 1" descr="Class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ss Diagram for task SRT_0301_02"/>
                    <pic:cNvPicPr/>
                  </pic:nvPicPr>
                  <pic:blipFill>
                    <a:blip r:embed="rId28"/>
                    <a:stretch>
                      <a:fillRect/>
                    </a:stretch>
                  </pic:blipFill>
                  <pic:spPr>
                    <a:xfrm>
                      <a:off x="0" y="0"/>
                      <a:ext cx="3089910" cy="1551940"/>
                    </a:xfrm>
                    <a:prstGeom prst="rect">
                      <a:avLst/>
                    </a:prstGeom>
                  </pic:spPr>
                </pic:pic>
              </a:graphicData>
            </a:graphic>
          </wp:inline>
        </w:drawing>
      </w:r>
    </w:p>
    <w:p w14:paraId="543EA86D" w14:textId="6DC34D3F" w:rsidR="00561388" w:rsidRPr="00E14E6A" w:rsidRDefault="00561388" w:rsidP="00561388">
      <w:pPr>
        <w:rPr>
          <w:i/>
          <w:iCs/>
          <w:shd w:val="clear" w:color="auto" w:fill="FFFFFF"/>
        </w:rPr>
      </w:pPr>
      <w:r>
        <w:rPr>
          <w:i/>
          <w:iCs/>
          <w:shd w:val="clear" w:color="auto" w:fill="FFFFFF"/>
        </w:rPr>
        <w:t xml:space="preserve">Fig 9.1 Class Diagram for task </w:t>
      </w:r>
      <w:r w:rsidRPr="00422CA0">
        <w:rPr>
          <w:i/>
          <w:iCs/>
          <w:shd w:val="clear" w:color="auto" w:fill="FFFFFF"/>
        </w:rPr>
        <w:t>SRT_</w:t>
      </w:r>
      <w:r w:rsidRPr="00422CA0">
        <w:rPr>
          <w:b/>
          <w:bCs/>
          <w:i/>
          <w:iCs/>
          <w:shd w:val="clear" w:color="auto" w:fill="FFFFFF"/>
        </w:rPr>
        <w:t>0</w:t>
      </w:r>
      <w:r>
        <w:rPr>
          <w:b/>
          <w:bCs/>
          <w:i/>
          <w:iCs/>
          <w:shd w:val="clear" w:color="auto" w:fill="FFFFFF"/>
        </w:rPr>
        <w:t>301</w:t>
      </w:r>
      <w:r w:rsidRPr="00422CA0">
        <w:rPr>
          <w:b/>
          <w:bCs/>
          <w:i/>
          <w:iCs/>
          <w:shd w:val="clear" w:color="auto" w:fill="FFFFFF"/>
        </w:rPr>
        <w:t>_</w:t>
      </w:r>
      <w:r>
        <w:rPr>
          <w:b/>
          <w:bCs/>
          <w:i/>
          <w:iCs/>
          <w:shd w:val="clear" w:color="auto" w:fill="FFFFFF"/>
        </w:rPr>
        <w:t>02</w:t>
      </w:r>
    </w:p>
    <w:p w14:paraId="1453811D" w14:textId="1A3BD954" w:rsidR="007C2D96" w:rsidRDefault="007C2D96" w:rsidP="007C2D96"/>
    <w:p w14:paraId="63A4455B" w14:textId="77777777" w:rsidR="00561388" w:rsidRDefault="00561388" w:rsidP="00561388">
      <w:pPr>
        <w:pStyle w:val="Heading2"/>
        <w:rPr>
          <w:shd w:val="clear" w:color="auto" w:fill="FFFFFF"/>
        </w:rPr>
      </w:pPr>
      <w:r w:rsidRPr="00E14E6A">
        <w:rPr>
          <w:shd w:val="clear" w:color="auto" w:fill="FFFFFF"/>
        </w:rPr>
        <w:lastRenderedPageBreak/>
        <w:t>Sequence Diagram:</w:t>
      </w:r>
    </w:p>
    <w:p w14:paraId="3005AE1E" w14:textId="10FED690" w:rsidR="00561388" w:rsidRDefault="00352E70" w:rsidP="00561388">
      <w:r>
        <w:rPr>
          <w:noProof/>
        </w:rPr>
        <w:drawing>
          <wp:inline distT="0" distB="0" distL="0" distR="0" wp14:anchorId="1B79FF92" wp14:editId="21EAF345">
            <wp:extent cx="3089910" cy="1478280"/>
            <wp:effectExtent l="0" t="0" r="0" b="7620"/>
            <wp:docPr id="21" name="Picture 21" descr="Sequence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equence Diagram for task SRT_0301_02"/>
                    <pic:cNvPicPr/>
                  </pic:nvPicPr>
                  <pic:blipFill>
                    <a:blip r:embed="rId29"/>
                    <a:stretch>
                      <a:fillRect/>
                    </a:stretch>
                  </pic:blipFill>
                  <pic:spPr>
                    <a:xfrm>
                      <a:off x="0" y="0"/>
                      <a:ext cx="3089910" cy="1478280"/>
                    </a:xfrm>
                    <a:prstGeom prst="rect">
                      <a:avLst/>
                    </a:prstGeom>
                  </pic:spPr>
                </pic:pic>
              </a:graphicData>
            </a:graphic>
          </wp:inline>
        </w:drawing>
      </w:r>
    </w:p>
    <w:p w14:paraId="64F58A9D" w14:textId="65FEDEBC" w:rsidR="00561388" w:rsidRDefault="00561388" w:rsidP="00561388">
      <w:pPr>
        <w:rPr>
          <w:b/>
          <w:bCs/>
          <w:i/>
          <w:iCs/>
          <w:shd w:val="clear" w:color="auto" w:fill="FFFFFF"/>
        </w:rPr>
      </w:pPr>
      <w:r>
        <w:rPr>
          <w:i/>
          <w:iCs/>
          <w:shd w:val="clear" w:color="auto" w:fill="FFFFFF"/>
        </w:rPr>
        <w:t xml:space="preserve">Fig 9.2 Sequence Diagram for task </w:t>
      </w:r>
      <w:r w:rsidRPr="00422CA0">
        <w:rPr>
          <w:i/>
          <w:iCs/>
          <w:shd w:val="clear" w:color="auto" w:fill="FFFFFF"/>
        </w:rPr>
        <w:t>SRT</w:t>
      </w:r>
      <w:r w:rsidRPr="00422CA0">
        <w:rPr>
          <w:b/>
          <w:bCs/>
          <w:i/>
          <w:iCs/>
          <w:shd w:val="clear" w:color="auto" w:fill="FFFFFF"/>
        </w:rPr>
        <w:t>_</w:t>
      </w:r>
      <w:r>
        <w:rPr>
          <w:b/>
          <w:bCs/>
          <w:i/>
          <w:iCs/>
          <w:shd w:val="clear" w:color="auto" w:fill="FFFFFF"/>
        </w:rPr>
        <w:t>0301_02</w:t>
      </w:r>
    </w:p>
    <w:p w14:paraId="050D207E" w14:textId="77777777" w:rsidR="00561388" w:rsidRPr="007C2D96" w:rsidRDefault="00561388" w:rsidP="007C2D96"/>
    <w:p w14:paraId="308D9848" w14:textId="7D49A984" w:rsidR="007C2D96" w:rsidRDefault="007C2D96" w:rsidP="007C2D96">
      <w:pPr>
        <w:pStyle w:val="Heading2"/>
        <w:rPr>
          <w:shd w:val="clear" w:color="auto" w:fill="FFFFFF"/>
        </w:rPr>
      </w:pPr>
      <w:r w:rsidRPr="00E14E6A">
        <w:rPr>
          <w:shd w:val="clear" w:color="auto" w:fill="FFFFFF"/>
        </w:rPr>
        <w:t>Activity Diagram:</w:t>
      </w:r>
    </w:p>
    <w:p w14:paraId="0DF91F72" w14:textId="6A17E8CA" w:rsidR="007C2D96" w:rsidRDefault="00352E70" w:rsidP="007C2D96">
      <w:r>
        <w:rPr>
          <w:noProof/>
        </w:rPr>
        <w:drawing>
          <wp:inline distT="0" distB="0" distL="0" distR="0" wp14:anchorId="324A857E" wp14:editId="7CC27C81">
            <wp:extent cx="3089910" cy="3785235"/>
            <wp:effectExtent l="0" t="0" r="0" b="5715"/>
            <wp:docPr id="22" name="Picture 22" descr="Activity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ctivity Diagram for task SRT_0301_02"/>
                    <pic:cNvPicPr/>
                  </pic:nvPicPr>
                  <pic:blipFill>
                    <a:blip r:embed="rId30"/>
                    <a:stretch>
                      <a:fillRect/>
                    </a:stretch>
                  </pic:blipFill>
                  <pic:spPr>
                    <a:xfrm>
                      <a:off x="0" y="0"/>
                      <a:ext cx="3089910" cy="3785235"/>
                    </a:xfrm>
                    <a:prstGeom prst="rect">
                      <a:avLst/>
                    </a:prstGeom>
                  </pic:spPr>
                </pic:pic>
              </a:graphicData>
            </a:graphic>
          </wp:inline>
        </w:drawing>
      </w:r>
    </w:p>
    <w:p w14:paraId="06003EB1" w14:textId="1445731C" w:rsidR="007C2D96" w:rsidRDefault="007C2D96" w:rsidP="007C2D96">
      <w:pPr>
        <w:rPr>
          <w:i/>
          <w:iCs/>
          <w:shd w:val="clear" w:color="auto" w:fill="FFFFFF"/>
        </w:rPr>
      </w:pPr>
      <w:r>
        <w:rPr>
          <w:i/>
          <w:iCs/>
          <w:shd w:val="clear" w:color="auto" w:fill="FFFFFF"/>
        </w:rPr>
        <w:t>Fig 9.</w:t>
      </w:r>
      <w:r w:rsidR="00561388">
        <w:rPr>
          <w:i/>
          <w:iCs/>
          <w:shd w:val="clear" w:color="auto" w:fill="FFFFFF"/>
        </w:rPr>
        <w:t>3</w:t>
      </w:r>
      <w:r>
        <w:rPr>
          <w:i/>
          <w:iCs/>
          <w:shd w:val="clear" w:color="auto" w:fill="FFFFFF"/>
        </w:rPr>
        <w:t xml:space="preserve"> Activity Diagram for task </w:t>
      </w:r>
      <w:r w:rsidRPr="00422CA0">
        <w:rPr>
          <w:i/>
          <w:iCs/>
          <w:shd w:val="clear" w:color="auto" w:fill="FFFFFF"/>
        </w:rPr>
        <w:t>SRT</w:t>
      </w:r>
      <w:r w:rsidRPr="007C2D96">
        <w:rPr>
          <w:b/>
          <w:bCs/>
          <w:i/>
          <w:iCs/>
          <w:shd w:val="clear" w:color="auto" w:fill="FFFFFF"/>
        </w:rPr>
        <w:t>_0301_02</w:t>
      </w:r>
    </w:p>
    <w:p w14:paraId="68DBFCE8" w14:textId="77777777" w:rsidR="007C2D96" w:rsidRPr="007C2D96" w:rsidRDefault="007C2D96" w:rsidP="007C2D96"/>
    <w:p w14:paraId="7E90E095" w14:textId="77777777" w:rsidR="007C2D96" w:rsidRPr="007C2D96" w:rsidRDefault="007C2D96" w:rsidP="007C2D96"/>
    <w:p w14:paraId="7C817799" w14:textId="559DFB7D" w:rsidR="00561388" w:rsidRDefault="00561388" w:rsidP="00561388">
      <w:pPr>
        <w:pStyle w:val="Heading2"/>
        <w:rPr>
          <w:shd w:val="clear" w:color="auto" w:fill="FFFFFF"/>
        </w:rPr>
      </w:pPr>
      <w:r w:rsidRPr="00E14E6A">
        <w:rPr>
          <w:shd w:val="clear" w:color="auto" w:fill="FFFFFF"/>
        </w:rPr>
        <w:t>Statement Diagram:</w:t>
      </w:r>
    </w:p>
    <w:p w14:paraId="6ABF6602" w14:textId="1064CEB4" w:rsidR="00561388" w:rsidRPr="007C2D96" w:rsidRDefault="00352E70" w:rsidP="00F765B1">
      <w:r>
        <w:rPr>
          <w:noProof/>
        </w:rPr>
        <w:drawing>
          <wp:inline distT="0" distB="0" distL="0" distR="0" wp14:anchorId="54B3B6FD" wp14:editId="57D90DE4">
            <wp:extent cx="2453557" cy="4157330"/>
            <wp:effectExtent l="0" t="0" r="4445" b="0"/>
            <wp:docPr id="24" name="Picture 24" descr="Statement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tatement Diagram for task SRT_0301_02"/>
                    <pic:cNvPicPr/>
                  </pic:nvPicPr>
                  <pic:blipFill>
                    <a:blip r:embed="rId31"/>
                    <a:stretch>
                      <a:fillRect/>
                    </a:stretch>
                  </pic:blipFill>
                  <pic:spPr>
                    <a:xfrm>
                      <a:off x="0" y="0"/>
                      <a:ext cx="2468817" cy="4183187"/>
                    </a:xfrm>
                    <a:prstGeom prst="rect">
                      <a:avLst/>
                    </a:prstGeom>
                  </pic:spPr>
                </pic:pic>
              </a:graphicData>
            </a:graphic>
          </wp:inline>
        </w:drawing>
      </w:r>
    </w:p>
    <w:p w14:paraId="5E521101" w14:textId="656A528F" w:rsidR="007C2D96" w:rsidRPr="007C2D96" w:rsidRDefault="00561388" w:rsidP="00561388">
      <w:r>
        <w:rPr>
          <w:i/>
          <w:iCs/>
          <w:shd w:val="clear" w:color="auto" w:fill="FFFFFF"/>
        </w:rPr>
        <w:t>Fig 9.4 S</w:t>
      </w:r>
      <w:r w:rsidR="00352E70">
        <w:rPr>
          <w:i/>
          <w:iCs/>
          <w:shd w:val="clear" w:color="auto" w:fill="FFFFFF"/>
        </w:rPr>
        <w:t>tatement</w:t>
      </w:r>
      <w:r>
        <w:rPr>
          <w:i/>
          <w:iCs/>
          <w:shd w:val="clear" w:color="auto" w:fill="FFFFFF"/>
        </w:rPr>
        <w:t xml:space="preserve"> Diagram for task </w:t>
      </w:r>
      <w:r w:rsidRPr="00422CA0">
        <w:rPr>
          <w:i/>
          <w:iCs/>
          <w:shd w:val="clear" w:color="auto" w:fill="FFFFFF"/>
        </w:rPr>
        <w:t>SRT</w:t>
      </w:r>
      <w:r w:rsidRPr="00422CA0">
        <w:rPr>
          <w:b/>
          <w:bCs/>
          <w:i/>
          <w:iCs/>
          <w:shd w:val="clear" w:color="auto" w:fill="FFFFFF"/>
        </w:rPr>
        <w:t>_</w:t>
      </w:r>
      <w:r>
        <w:rPr>
          <w:b/>
          <w:bCs/>
          <w:i/>
          <w:iCs/>
          <w:shd w:val="clear" w:color="auto" w:fill="FFFFFF"/>
        </w:rPr>
        <w:t>0301_02</w:t>
      </w:r>
    </w:p>
    <w:p w14:paraId="167BBFDF" w14:textId="77777777" w:rsidR="0020122B" w:rsidRDefault="0020122B" w:rsidP="00054203">
      <w:pPr>
        <w:jc w:val="left"/>
      </w:pPr>
    </w:p>
    <w:p w14:paraId="3AF3C920" w14:textId="77777777" w:rsidR="005079A2" w:rsidRPr="005079A2" w:rsidRDefault="007C2D96" w:rsidP="00054203">
      <w:pPr>
        <w:jc w:val="left"/>
        <w:rPr>
          <w:b/>
          <w:bCs/>
          <w:shd w:val="clear" w:color="auto" w:fill="FFFFFF"/>
        </w:rPr>
      </w:pPr>
      <w:r w:rsidRPr="005079A2">
        <w:rPr>
          <w:b/>
          <w:bCs/>
        </w:rPr>
        <w:t>New</w:t>
      </w:r>
      <w:r w:rsidR="004A501C" w:rsidRPr="005079A2">
        <w:rPr>
          <w:b/>
          <w:bCs/>
        </w:rPr>
        <w:t xml:space="preserve"> t</w:t>
      </w:r>
      <w:r w:rsidR="00054203" w:rsidRPr="005079A2">
        <w:rPr>
          <w:b/>
          <w:bCs/>
        </w:rPr>
        <w:t>ask:</w:t>
      </w:r>
      <w:r w:rsidR="00054203" w:rsidRPr="005079A2">
        <w:rPr>
          <w:b/>
          <w:bCs/>
          <w:shd w:val="clear" w:color="auto" w:fill="FFFFFF"/>
        </w:rPr>
        <w:t xml:space="preserve"> </w:t>
      </w:r>
      <w:bookmarkStart w:id="1" w:name="_Hlk65871960"/>
    </w:p>
    <w:p w14:paraId="1C13B531" w14:textId="0BA0A264" w:rsidR="005079A2" w:rsidRPr="00020908" w:rsidRDefault="00422CA0" w:rsidP="005079A2">
      <w:pPr>
        <w:jc w:val="both"/>
        <w:rPr>
          <w:shd w:val="clear" w:color="auto" w:fill="FFFFFF"/>
        </w:rPr>
      </w:pPr>
      <w:r w:rsidRPr="00020908">
        <w:rPr>
          <w:shd w:val="clear" w:color="auto" w:fill="FFFFFF"/>
        </w:rPr>
        <w:t>SRT</w:t>
      </w:r>
      <w:r w:rsidRPr="00020908">
        <w:rPr>
          <w:b/>
          <w:bCs/>
          <w:shd w:val="clear" w:color="auto" w:fill="FFFFFF"/>
        </w:rPr>
        <w:t>_0203_01</w:t>
      </w:r>
      <w:bookmarkEnd w:id="1"/>
      <w:r w:rsidR="005079A2" w:rsidRPr="00020908">
        <w:rPr>
          <w:shd w:val="clear" w:color="auto" w:fill="FFFFFF"/>
        </w:rPr>
        <w:t xml:space="preserve"> - Create </w:t>
      </w:r>
      <w:r w:rsidR="006C7009">
        <w:rPr>
          <w:shd w:val="clear" w:color="auto" w:fill="FFFFFF"/>
        </w:rPr>
        <w:t xml:space="preserve">a </w:t>
      </w:r>
      <w:r w:rsidR="005079A2" w:rsidRPr="00020908">
        <w:rPr>
          <w:shd w:val="clear" w:color="auto" w:fill="FFFFFF"/>
        </w:rPr>
        <w:t>user profile.</w:t>
      </w:r>
    </w:p>
    <w:p w14:paraId="769F940F" w14:textId="3B1AE18F" w:rsidR="00E14E6A" w:rsidRDefault="005079A2" w:rsidP="005079A2">
      <w:pPr>
        <w:jc w:val="left"/>
        <w:rPr>
          <w:b/>
          <w:bCs/>
          <w:shd w:val="clear" w:color="auto" w:fill="FFFFFF"/>
        </w:rPr>
      </w:pPr>
      <w:r w:rsidRPr="001A2BE3">
        <w:rPr>
          <w:shd w:val="clear" w:color="auto" w:fill="FFFFFF"/>
        </w:rPr>
        <w:t xml:space="preserve">             The profile is created upon collecting all the information from the user.</w:t>
      </w:r>
    </w:p>
    <w:p w14:paraId="31C2F126" w14:textId="77777777" w:rsidR="0020122B" w:rsidRDefault="0020122B" w:rsidP="00054203">
      <w:pPr>
        <w:jc w:val="left"/>
        <w:rPr>
          <w:b/>
          <w:bCs/>
          <w:shd w:val="clear" w:color="auto" w:fill="FFFFFF"/>
        </w:rPr>
      </w:pPr>
    </w:p>
    <w:p w14:paraId="1334286F" w14:textId="17121A15" w:rsidR="00E14E6A" w:rsidRDefault="00E14E6A" w:rsidP="00E14E6A">
      <w:pPr>
        <w:pStyle w:val="Heading2"/>
        <w:rPr>
          <w:shd w:val="clear" w:color="auto" w:fill="FFFFFF"/>
        </w:rPr>
      </w:pPr>
      <w:r w:rsidRPr="00E14E6A">
        <w:rPr>
          <w:shd w:val="clear" w:color="auto" w:fill="FFFFFF"/>
        </w:rPr>
        <w:t>Class Diagram:</w:t>
      </w:r>
    </w:p>
    <w:p w14:paraId="7E22C5FB" w14:textId="59EB4034" w:rsidR="00E14E6A" w:rsidRDefault="00AC743C" w:rsidP="00054203">
      <w:pPr>
        <w:jc w:val="left"/>
        <w:rPr>
          <w:i/>
          <w:iCs/>
          <w:shd w:val="clear" w:color="auto" w:fill="FFFFFF"/>
        </w:rPr>
      </w:pPr>
      <w:r>
        <w:rPr>
          <w:i/>
          <w:iCs/>
          <w:noProof/>
          <w:shd w:val="clear" w:color="auto" w:fill="FFFFFF"/>
        </w:rPr>
        <w:drawing>
          <wp:inline distT="0" distB="0" distL="0" distR="0" wp14:anchorId="310AFFEE" wp14:editId="2F4EC6A7">
            <wp:extent cx="3089910" cy="2089785"/>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2"/>
                    <a:stretch>
                      <a:fillRect/>
                    </a:stretch>
                  </pic:blipFill>
                  <pic:spPr>
                    <a:xfrm>
                      <a:off x="0" y="0"/>
                      <a:ext cx="3089910" cy="2089785"/>
                    </a:xfrm>
                    <a:prstGeom prst="rect">
                      <a:avLst/>
                    </a:prstGeom>
                  </pic:spPr>
                </pic:pic>
              </a:graphicData>
            </a:graphic>
          </wp:inline>
        </w:drawing>
      </w:r>
    </w:p>
    <w:p w14:paraId="312E4521" w14:textId="275E4481" w:rsidR="00422CA0" w:rsidRPr="00E14E6A" w:rsidRDefault="00422CA0" w:rsidP="00422CA0">
      <w:pPr>
        <w:rPr>
          <w:i/>
          <w:iCs/>
          <w:shd w:val="clear" w:color="auto" w:fill="FFFFFF"/>
        </w:rPr>
      </w:pPr>
      <w:r>
        <w:rPr>
          <w:i/>
          <w:iCs/>
          <w:shd w:val="clear" w:color="auto" w:fill="FFFFFF"/>
        </w:rPr>
        <w:t>Fig 9.</w:t>
      </w:r>
      <w:r w:rsidR="00561388">
        <w:rPr>
          <w:i/>
          <w:iCs/>
          <w:shd w:val="clear" w:color="auto" w:fill="FFFFFF"/>
        </w:rPr>
        <w:t>5</w:t>
      </w:r>
      <w:r>
        <w:rPr>
          <w:i/>
          <w:iCs/>
          <w:shd w:val="clear" w:color="auto" w:fill="FFFFFF"/>
        </w:rPr>
        <w:t xml:space="preserve"> Class Diagram for task </w:t>
      </w:r>
      <w:r w:rsidRPr="00422CA0">
        <w:rPr>
          <w:i/>
          <w:iCs/>
          <w:shd w:val="clear" w:color="auto" w:fill="FFFFFF"/>
        </w:rPr>
        <w:t>SRT_</w:t>
      </w:r>
      <w:r w:rsidRPr="00422CA0">
        <w:rPr>
          <w:b/>
          <w:bCs/>
          <w:i/>
          <w:iCs/>
          <w:shd w:val="clear" w:color="auto" w:fill="FFFFFF"/>
        </w:rPr>
        <w:t>0203_01</w:t>
      </w:r>
    </w:p>
    <w:p w14:paraId="723DFF2F" w14:textId="77777777" w:rsidR="00422CA0" w:rsidRDefault="00422CA0" w:rsidP="00422CA0">
      <w:pPr>
        <w:rPr>
          <w:i/>
          <w:iCs/>
          <w:shd w:val="clear" w:color="auto" w:fill="FFFFFF"/>
        </w:rPr>
      </w:pPr>
    </w:p>
    <w:p w14:paraId="6B9E5FC6" w14:textId="4E5C26B9" w:rsidR="00E14E6A" w:rsidRDefault="00E14E6A" w:rsidP="00E14E6A">
      <w:pPr>
        <w:pStyle w:val="Heading2"/>
        <w:rPr>
          <w:shd w:val="clear" w:color="auto" w:fill="FFFFFF"/>
        </w:rPr>
      </w:pPr>
      <w:r w:rsidRPr="00E14E6A">
        <w:rPr>
          <w:shd w:val="clear" w:color="auto" w:fill="FFFFFF"/>
        </w:rPr>
        <w:lastRenderedPageBreak/>
        <w:t>Sequence Diagram:</w:t>
      </w:r>
    </w:p>
    <w:p w14:paraId="73EC6142" w14:textId="6B060E33" w:rsidR="00E14E6A" w:rsidRDefault="0020122B" w:rsidP="00054203">
      <w:pPr>
        <w:jc w:val="left"/>
        <w:rPr>
          <w:i/>
          <w:iCs/>
          <w:shd w:val="clear" w:color="auto" w:fill="FFFFFF"/>
        </w:rPr>
      </w:pPr>
      <w:r>
        <w:rPr>
          <w:i/>
          <w:iCs/>
          <w:noProof/>
          <w:shd w:val="clear" w:color="auto" w:fill="FFFFFF"/>
        </w:rPr>
        <w:drawing>
          <wp:inline distT="0" distB="0" distL="0" distR="0" wp14:anchorId="625BB1E3" wp14:editId="1F30FFD5">
            <wp:extent cx="3089910" cy="1691640"/>
            <wp:effectExtent l="0" t="0" r="0" b="3810"/>
            <wp:docPr id="28" name="Picture 28" descr="Sequence Diagram for task SRT_0203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equence Diagram for task SRT_0203_01"/>
                    <pic:cNvPicPr/>
                  </pic:nvPicPr>
                  <pic:blipFill>
                    <a:blip r:embed="rId33"/>
                    <a:stretch>
                      <a:fillRect/>
                    </a:stretch>
                  </pic:blipFill>
                  <pic:spPr>
                    <a:xfrm>
                      <a:off x="0" y="0"/>
                      <a:ext cx="3089910" cy="1691640"/>
                    </a:xfrm>
                    <a:prstGeom prst="rect">
                      <a:avLst/>
                    </a:prstGeom>
                  </pic:spPr>
                </pic:pic>
              </a:graphicData>
            </a:graphic>
          </wp:inline>
        </w:drawing>
      </w:r>
    </w:p>
    <w:p w14:paraId="648E1BB5" w14:textId="77777777" w:rsidR="0020122B" w:rsidRDefault="0020122B" w:rsidP="00422CA0">
      <w:pPr>
        <w:rPr>
          <w:i/>
          <w:iCs/>
          <w:shd w:val="clear" w:color="auto" w:fill="FFFFFF"/>
        </w:rPr>
      </w:pPr>
    </w:p>
    <w:p w14:paraId="3A406FBA" w14:textId="3AC9E9C9" w:rsidR="00422CA0" w:rsidRDefault="00422CA0" w:rsidP="00422CA0">
      <w:pPr>
        <w:rPr>
          <w:b/>
          <w:bCs/>
          <w:i/>
          <w:iCs/>
          <w:shd w:val="clear" w:color="auto" w:fill="FFFFFF"/>
        </w:rPr>
      </w:pPr>
      <w:r>
        <w:rPr>
          <w:i/>
          <w:iCs/>
          <w:shd w:val="clear" w:color="auto" w:fill="FFFFFF"/>
        </w:rPr>
        <w:t>Fig 9.</w:t>
      </w:r>
      <w:r w:rsidR="00561388">
        <w:rPr>
          <w:i/>
          <w:iCs/>
          <w:shd w:val="clear" w:color="auto" w:fill="FFFFFF"/>
        </w:rPr>
        <w:t>6</w:t>
      </w:r>
      <w:r>
        <w:rPr>
          <w:i/>
          <w:iCs/>
          <w:shd w:val="clear" w:color="auto" w:fill="FFFFFF"/>
        </w:rPr>
        <w:t xml:space="preserve"> Sequence Diagram for task </w:t>
      </w:r>
      <w:r w:rsidRPr="00422CA0">
        <w:rPr>
          <w:i/>
          <w:iCs/>
          <w:shd w:val="clear" w:color="auto" w:fill="FFFFFF"/>
        </w:rPr>
        <w:t>SRT</w:t>
      </w:r>
      <w:r w:rsidRPr="00422CA0">
        <w:rPr>
          <w:b/>
          <w:bCs/>
          <w:i/>
          <w:iCs/>
          <w:shd w:val="clear" w:color="auto" w:fill="FFFFFF"/>
        </w:rPr>
        <w:t>_0203_01</w:t>
      </w:r>
    </w:p>
    <w:p w14:paraId="6F1AA799" w14:textId="77777777" w:rsidR="0020122B" w:rsidRDefault="0020122B" w:rsidP="00422CA0">
      <w:pPr>
        <w:rPr>
          <w:b/>
          <w:bCs/>
          <w:i/>
          <w:iCs/>
          <w:shd w:val="clear" w:color="auto" w:fill="FFFFFF"/>
        </w:rPr>
      </w:pPr>
    </w:p>
    <w:p w14:paraId="6AFBB0C9" w14:textId="77777777" w:rsidR="00561388" w:rsidRDefault="00561388" w:rsidP="00561388">
      <w:pPr>
        <w:pStyle w:val="Heading2"/>
        <w:rPr>
          <w:shd w:val="clear" w:color="auto" w:fill="FFFFFF"/>
        </w:rPr>
      </w:pPr>
      <w:r w:rsidRPr="00E14E6A">
        <w:rPr>
          <w:shd w:val="clear" w:color="auto" w:fill="FFFFFF"/>
        </w:rPr>
        <w:t>Activity Diagram:</w:t>
      </w:r>
    </w:p>
    <w:p w14:paraId="54BA06AE" w14:textId="7176CB5C" w:rsidR="00561388" w:rsidRPr="00E14E6A" w:rsidRDefault="0020122B" w:rsidP="00561388">
      <w:pPr>
        <w:jc w:val="left"/>
        <w:rPr>
          <w:i/>
          <w:iCs/>
          <w:shd w:val="clear" w:color="auto" w:fill="FFFFFF"/>
        </w:rPr>
      </w:pPr>
      <w:r>
        <w:rPr>
          <w:i/>
          <w:iCs/>
          <w:noProof/>
          <w:shd w:val="clear" w:color="auto" w:fill="FFFFFF"/>
        </w:rPr>
        <w:drawing>
          <wp:inline distT="0" distB="0" distL="0" distR="0" wp14:anchorId="75648254" wp14:editId="5376A534">
            <wp:extent cx="3089910" cy="3350260"/>
            <wp:effectExtent l="0" t="0" r="0" b="2540"/>
            <wp:docPr id="29" name="Picture 29" descr="Activity Diagram for task SRT_0203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ctivity Diagram for task SRT_0203_01"/>
                    <pic:cNvPicPr/>
                  </pic:nvPicPr>
                  <pic:blipFill>
                    <a:blip r:embed="rId34"/>
                    <a:stretch>
                      <a:fillRect/>
                    </a:stretch>
                  </pic:blipFill>
                  <pic:spPr>
                    <a:xfrm>
                      <a:off x="0" y="0"/>
                      <a:ext cx="3089910" cy="3350260"/>
                    </a:xfrm>
                    <a:prstGeom prst="rect">
                      <a:avLst/>
                    </a:prstGeom>
                  </pic:spPr>
                </pic:pic>
              </a:graphicData>
            </a:graphic>
          </wp:inline>
        </w:drawing>
      </w:r>
    </w:p>
    <w:p w14:paraId="7F9F1E32" w14:textId="037FC302" w:rsidR="00561388" w:rsidRDefault="00561388" w:rsidP="00561388">
      <w:pPr>
        <w:rPr>
          <w:i/>
          <w:iCs/>
          <w:shd w:val="clear" w:color="auto" w:fill="FFFFFF"/>
        </w:rPr>
      </w:pPr>
      <w:r>
        <w:rPr>
          <w:i/>
          <w:iCs/>
          <w:shd w:val="clear" w:color="auto" w:fill="FFFFFF"/>
        </w:rPr>
        <w:t xml:space="preserve">Fig 9.7 Activity Diagram for task </w:t>
      </w:r>
      <w:r w:rsidRPr="00422CA0">
        <w:rPr>
          <w:i/>
          <w:iCs/>
          <w:shd w:val="clear" w:color="auto" w:fill="FFFFFF"/>
        </w:rPr>
        <w:t>SRT</w:t>
      </w:r>
      <w:r w:rsidRPr="00422CA0">
        <w:rPr>
          <w:b/>
          <w:bCs/>
          <w:i/>
          <w:iCs/>
          <w:shd w:val="clear" w:color="auto" w:fill="FFFFFF"/>
        </w:rPr>
        <w:t>_0203_01</w:t>
      </w:r>
    </w:p>
    <w:p w14:paraId="7AA697AE" w14:textId="6F687467" w:rsidR="00422CA0" w:rsidRDefault="00422CA0" w:rsidP="00422CA0">
      <w:pPr>
        <w:rPr>
          <w:i/>
          <w:iCs/>
          <w:shd w:val="clear" w:color="auto" w:fill="FFFFFF"/>
        </w:rPr>
      </w:pPr>
    </w:p>
    <w:p w14:paraId="15467BDF" w14:textId="2FD7FB86" w:rsidR="00CC7084" w:rsidRPr="00CC7084" w:rsidRDefault="00CC7084" w:rsidP="00422CA0">
      <w:pPr>
        <w:rPr>
          <w:shd w:val="clear" w:color="auto" w:fill="FFFFFF"/>
        </w:rPr>
      </w:pPr>
    </w:p>
    <w:p w14:paraId="3472EAE8" w14:textId="38FE6D2C" w:rsidR="00E14E6A" w:rsidRDefault="00E14E6A" w:rsidP="00422CA0">
      <w:pPr>
        <w:pStyle w:val="Heading2"/>
        <w:rPr>
          <w:shd w:val="clear" w:color="auto" w:fill="FFFFFF"/>
        </w:rPr>
      </w:pPr>
      <w:r w:rsidRPr="00E14E6A">
        <w:rPr>
          <w:shd w:val="clear" w:color="auto" w:fill="FFFFFF"/>
        </w:rPr>
        <w:t>Statement Diagram:</w:t>
      </w:r>
    </w:p>
    <w:p w14:paraId="13AF080E" w14:textId="2E912727" w:rsidR="0020122B" w:rsidRPr="0020122B" w:rsidRDefault="0020122B" w:rsidP="0020122B">
      <w:r>
        <w:rPr>
          <w:noProof/>
        </w:rPr>
        <w:drawing>
          <wp:inline distT="0" distB="0" distL="0" distR="0" wp14:anchorId="1197DC1C" wp14:editId="0947782A">
            <wp:extent cx="1869148" cy="3721395"/>
            <wp:effectExtent l="0" t="0" r="0" b="0"/>
            <wp:docPr id="31" name="Picture 31" descr="Statement Diagram for task SRT_0203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tatement Diagram for task SRT_0203_01"/>
                    <pic:cNvPicPr/>
                  </pic:nvPicPr>
                  <pic:blipFill>
                    <a:blip r:embed="rId35"/>
                    <a:stretch>
                      <a:fillRect/>
                    </a:stretch>
                  </pic:blipFill>
                  <pic:spPr>
                    <a:xfrm>
                      <a:off x="0" y="0"/>
                      <a:ext cx="1879326" cy="3741659"/>
                    </a:xfrm>
                    <a:prstGeom prst="rect">
                      <a:avLst/>
                    </a:prstGeom>
                  </pic:spPr>
                </pic:pic>
              </a:graphicData>
            </a:graphic>
          </wp:inline>
        </w:drawing>
      </w:r>
    </w:p>
    <w:p w14:paraId="69B352FA" w14:textId="34FA403B" w:rsidR="00561388" w:rsidRPr="00E14E6A" w:rsidRDefault="00561388" w:rsidP="00561388">
      <w:pPr>
        <w:rPr>
          <w:i/>
          <w:iCs/>
          <w:shd w:val="clear" w:color="auto" w:fill="FFFFFF"/>
        </w:rPr>
      </w:pPr>
      <w:r>
        <w:rPr>
          <w:i/>
          <w:iCs/>
          <w:shd w:val="clear" w:color="auto" w:fill="FFFFFF"/>
        </w:rPr>
        <w:t xml:space="preserve">Fig 9.8 </w:t>
      </w:r>
      <w:r w:rsidR="0020122B">
        <w:rPr>
          <w:i/>
          <w:iCs/>
          <w:shd w:val="clear" w:color="auto" w:fill="FFFFFF"/>
        </w:rPr>
        <w:t>Statement</w:t>
      </w:r>
      <w:r>
        <w:rPr>
          <w:i/>
          <w:iCs/>
          <w:shd w:val="clear" w:color="auto" w:fill="FFFFFF"/>
        </w:rPr>
        <w:t xml:space="preserve"> Diagram for task </w:t>
      </w:r>
      <w:r w:rsidRPr="00422CA0">
        <w:rPr>
          <w:i/>
          <w:iCs/>
          <w:shd w:val="clear" w:color="auto" w:fill="FFFFFF"/>
        </w:rPr>
        <w:t>SRT_</w:t>
      </w:r>
      <w:r w:rsidRPr="00422CA0">
        <w:rPr>
          <w:b/>
          <w:bCs/>
          <w:i/>
          <w:iCs/>
          <w:shd w:val="clear" w:color="auto" w:fill="FFFFFF"/>
        </w:rPr>
        <w:t>0203_01</w:t>
      </w:r>
    </w:p>
    <w:p w14:paraId="228CC87E" w14:textId="0BD919DA" w:rsidR="00422CA0" w:rsidRDefault="00422CA0" w:rsidP="00054203">
      <w:pPr>
        <w:jc w:val="left"/>
        <w:rPr>
          <w:i/>
          <w:iCs/>
        </w:rPr>
      </w:pPr>
    </w:p>
    <w:p w14:paraId="22C16F54" w14:textId="44AC0709" w:rsidR="00CC7084" w:rsidRDefault="00CC7084" w:rsidP="00045F2F">
      <w:pPr>
        <w:pStyle w:val="Heading1"/>
        <w:tabs>
          <w:tab w:val="clear" w:pos="2203"/>
          <w:tab w:val="num" w:pos="576"/>
        </w:tabs>
        <w:ind w:firstLine="0"/>
      </w:pPr>
      <w:r>
        <w:t>Evaluation</w:t>
      </w:r>
    </w:p>
    <w:p w14:paraId="2A76D888" w14:textId="713A3C31" w:rsidR="00CC7084" w:rsidRDefault="00CC7084" w:rsidP="00CC7084">
      <w:pPr>
        <w:jc w:val="left"/>
      </w:pPr>
      <w:r>
        <w:t>Overall tasks</w:t>
      </w:r>
      <w:r>
        <w:tab/>
      </w:r>
      <w:r>
        <w:tab/>
      </w:r>
      <w:r>
        <w:tab/>
        <w:t>: 34</w:t>
      </w:r>
    </w:p>
    <w:p w14:paraId="622405CE" w14:textId="2397D55E" w:rsidR="00CC7084" w:rsidRDefault="00CC7084" w:rsidP="00CC7084">
      <w:pPr>
        <w:jc w:val="left"/>
      </w:pPr>
      <w:r>
        <w:t>Completed tasks</w:t>
      </w:r>
      <w:r>
        <w:tab/>
      </w:r>
      <w:r>
        <w:tab/>
      </w:r>
      <w:r>
        <w:tab/>
        <w:t xml:space="preserve">: </w:t>
      </w:r>
      <w:proofErr w:type="gramStart"/>
      <w:r>
        <w:t>19</w:t>
      </w:r>
      <w:proofErr w:type="gramEnd"/>
    </w:p>
    <w:p w14:paraId="12E13D22" w14:textId="6FF055BC" w:rsidR="00CC7084" w:rsidRDefault="00CC7084" w:rsidP="00CC7084">
      <w:pPr>
        <w:jc w:val="left"/>
      </w:pPr>
      <w:r>
        <w:t>Remaining tasks</w:t>
      </w:r>
      <w:r>
        <w:tab/>
      </w:r>
      <w:r>
        <w:tab/>
      </w:r>
      <w:r>
        <w:tab/>
        <w:t>: 15</w:t>
      </w:r>
    </w:p>
    <w:p w14:paraId="616F60E4" w14:textId="0F914815" w:rsidR="00CC7084" w:rsidRDefault="00CC7084" w:rsidP="00CC7084">
      <w:pPr>
        <w:jc w:val="left"/>
      </w:pPr>
      <w:r>
        <w:t>Remaining Timeline</w:t>
      </w:r>
      <w:r>
        <w:tab/>
      </w:r>
      <w:r>
        <w:tab/>
        <w:t>: 4 Weeks</w:t>
      </w:r>
    </w:p>
    <w:p w14:paraId="204819DB" w14:textId="77777777" w:rsidR="00CC7084" w:rsidRDefault="00CC7084" w:rsidP="00CC7084">
      <w:pPr>
        <w:jc w:val="left"/>
      </w:pPr>
      <w:r>
        <w:t>Duration of 1-Sprint Cycle</w:t>
      </w:r>
      <w:r>
        <w:tab/>
      </w:r>
      <w:r>
        <w:tab/>
        <w:t>: 1 Week</w:t>
      </w:r>
    </w:p>
    <w:p w14:paraId="0914AE1E" w14:textId="479DF24E" w:rsidR="00CC7084" w:rsidRDefault="00CC7084" w:rsidP="00CC7084">
      <w:pPr>
        <w:jc w:val="left"/>
      </w:pPr>
      <w:r>
        <w:t>Minimum No of Tasks/Week</w:t>
      </w:r>
      <w:r>
        <w:tab/>
        <w:t xml:space="preserve">: </w:t>
      </w:r>
      <w:r w:rsidR="006D1BD6">
        <w:t>4</w:t>
      </w:r>
    </w:p>
    <w:p w14:paraId="79687A47" w14:textId="75001C7B" w:rsidR="00CC7084" w:rsidRDefault="00CC7084" w:rsidP="00CC7084">
      <w:pPr>
        <w:jc w:val="both"/>
      </w:pPr>
    </w:p>
    <w:p w14:paraId="20519F4F" w14:textId="765960A7" w:rsidR="00B82A97" w:rsidRDefault="00B82A97" w:rsidP="00CC7084">
      <w:pPr>
        <w:jc w:val="both"/>
      </w:pPr>
    </w:p>
    <w:p w14:paraId="3A81E5E5" w14:textId="1BC3E4F2" w:rsidR="00CC7084" w:rsidRDefault="006D1BD6" w:rsidP="00CC7084">
      <w:pPr>
        <w:jc w:val="both"/>
      </w:pPr>
      <w:r w:rsidRPr="006D1BD6">
        <w:t>As the number of tasks that need</w:t>
      </w:r>
      <w:r w:rsidR="006C7009">
        <w:t xml:space="preserve"> to be completed in remaining 4 weeks of time duration is 15</w:t>
      </w:r>
      <w:r w:rsidRPr="006D1BD6">
        <w:t>, the minimum number of tasks per week is reduced to 4 tasks/week.</w:t>
      </w:r>
      <w:r w:rsidR="0027752F">
        <w:t xml:space="preserve"> Since, the tasks that will be taken up in future might take bit longer duration for </w:t>
      </w:r>
      <w:r w:rsidR="005E3C04">
        <w:t xml:space="preserve">the </w:t>
      </w:r>
      <w:r w:rsidR="0027752F">
        <w:t xml:space="preserve">development </w:t>
      </w:r>
      <w:r w:rsidR="005E3C04">
        <w:t>and documentation of</w:t>
      </w:r>
      <w:r w:rsidR="00FF15B5">
        <w:t xml:space="preserve"> </w:t>
      </w:r>
      <w:r w:rsidR="005E3C04">
        <w:t>changes to</w:t>
      </w:r>
      <w:r w:rsidR="00FF15B5">
        <w:t xml:space="preserve"> the</w:t>
      </w:r>
      <w:r w:rsidR="005E3C04">
        <w:t xml:space="preserve"> design</w:t>
      </w:r>
      <w:r w:rsidR="006A142B">
        <w:t>. T</w:t>
      </w:r>
      <w:r w:rsidR="0027752F">
        <w:t>herefore</w:t>
      </w:r>
      <w:r w:rsidR="006A142B">
        <w:t>,</w:t>
      </w:r>
      <w:r w:rsidR="0027752F">
        <w:t xml:space="preserve"> the scrum working hours were kept </w:t>
      </w:r>
      <w:r w:rsidR="006C7009">
        <w:t xml:space="preserve">the </w:t>
      </w:r>
      <w:r w:rsidR="0027752F">
        <w:t>same as before.</w:t>
      </w:r>
    </w:p>
    <w:p w14:paraId="4532D08F" w14:textId="08E83EBC" w:rsidR="00B435B6" w:rsidRDefault="00B435B6" w:rsidP="00CC7084">
      <w:pPr>
        <w:jc w:val="both"/>
      </w:pPr>
    </w:p>
    <w:p w14:paraId="50BB7150" w14:textId="41F6DAB0" w:rsidR="00B435B6" w:rsidRDefault="00B435B6" w:rsidP="00CC7084">
      <w:pPr>
        <w:jc w:val="both"/>
      </w:pPr>
    </w:p>
    <w:p w14:paraId="3630567F" w14:textId="777327B1" w:rsidR="00B435B6" w:rsidRDefault="00B435B6" w:rsidP="00CC7084">
      <w:pPr>
        <w:jc w:val="both"/>
      </w:pPr>
    </w:p>
    <w:p w14:paraId="17C69E2D" w14:textId="39AED4FA" w:rsidR="00B435B6" w:rsidRDefault="00B435B6" w:rsidP="00CC7084">
      <w:pPr>
        <w:jc w:val="both"/>
      </w:pPr>
    </w:p>
    <w:p w14:paraId="032D503E" w14:textId="7C6C10B1" w:rsidR="00B435B6" w:rsidRDefault="00B435B6" w:rsidP="00CC7084">
      <w:pPr>
        <w:jc w:val="both"/>
      </w:pPr>
    </w:p>
    <w:p w14:paraId="58C96304" w14:textId="40E88604" w:rsidR="00B435B6" w:rsidRDefault="00B435B6" w:rsidP="00CC7084">
      <w:pPr>
        <w:jc w:val="both"/>
      </w:pPr>
    </w:p>
    <w:p w14:paraId="336A2112" w14:textId="09836C4F" w:rsidR="00B435B6" w:rsidRDefault="00B435B6" w:rsidP="00CC7084">
      <w:pPr>
        <w:jc w:val="both"/>
      </w:pPr>
    </w:p>
    <w:p w14:paraId="11DED217" w14:textId="2C2E8975" w:rsidR="00B435B6" w:rsidRDefault="00B435B6" w:rsidP="00CC7084">
      <w:pPr>
        <w:jc w:val="both"/>
      </w:pPr>
    </w:p>
    <w:p w14:paraId="105C23D3" w14:textId="39D712B8" w:rsidR="00B435B6" w:rsidRDefault="00B435B6" w:rsidP="00CC7084">
      <w:pPr>
        <w:jc w:val="both"/>
      </w:pPr>
    </w:p>
    <w:p w14:paraId="0AF5F81C" w14:textId="193C06CB" w:rsidR="00B435B6" w:rsidRDefault="00B435B6" w:rsidP="00CC7084">
      <w:pPr>
        <w:jc w:val="both"/>
      </w:pPr>
    </w:p>
    <w:p w14:paraId="2EDD4B33" w14:textId="7A9AB8DE" w:rsidR="00B435B6" w:rsidRDefault="00B435B6" w:rsidP="00CC7084">
      <w:pPr>
        <w:jc w:val="both"/>
      </w:pPr>
    </w:p>
    <w:p w14:paraId="1CB31895" w14:textId="77777777" w:rsidR="00B435B6" w:rsidRDefault="00B435B6" w:rsidP="00CC7084">
      <w:pPr>
        <w:jc w:val="both"/>
      </w:pPr>
    </w:p>
    <w:p w14:paraId="0EF1546C" w14:textId="77777777" w:rsidR="00B435B6" w:rsidRDefault="00B435B6" w:rsidP="00CC7084">
      <w:pPr>
        <w:jc w:val="both"/>
      </w:pPr>
    </w:p>
    <w:p w14:paraId="0316BE79" w14:textId="77777777" w:rsidR="001271F9" w:rsidRDefault="001271F9" w:rsidP="00CC7084">
      <w:pPr>
        <w:jc w:val="both"/>
      </w:pPr>
    </w:p>
    <w:p w14:paraId="7B1C8AE3" w14:textId="0B8A4770" w:rsidR="00B435B6" w:rsidRDefault="00B435B6" w:rsidP="00B435B6">
      <w:pPr>
        <w:pStyle w:val="Heading1"/>
        <w:tabs>
          <w:tab w:val="clear" w:pos="2203"/>
          <w:tab w:val="num" w:pos="576"/>
        </w:tabs>
        <w:ind w:firstLine="0"/>
      </w:pPr>
      <w:r>
        <w:lastRenderedPageBreak/>
        <w:t>Architectural Designs</w:t>
      </w:r>
    </w:p>
    <w:p w14:paraId="52E33913" w14:textId="77777777" w:rsidR="00BF7FF9" w:rsidRPr="00BF7FF9" w:rsidRDefault="00BF7FF9" w:rsidP="00BF7FF9"/>
    <w:p w14:paraId="3A347487" w14:textId="77777777" w:rsidR="00F560E9" w:rsidRDefault="00F560E9" w:rsidP="00F560E9">
      <w:pPr>
        <w:ind w:firstLine="720"/>
        <w:jc w:val="both"/>
      </w:pPr>
      <w:r>
        <w:t>The system's software architecture is the basic structure of the system that contains different software elements and relationships among them. Software architecture must be designed to fulfill specific requirements and constraints of the application which is being developed.</w:t>
      </w:r>
    </w:p>
    <w:p w14:paraId="0967397C" w14:textId="77777777" w:rsidR="00F560E9" w:rsidRDefault="00F560E9" w:rsidP="00F560E9">
      <w:pPr>
        <w:jc w:val="both"/>
      </w:pPr>
    </w:p>
    <w:p w14:paraId="5C6A7983" w14:textId="6953FD12" w:rsidR="001271F9" w:rsidRDefault="00F560E9" w:rsidP="00F560E9">
      <w:pPr>
        <w:jc w:val="both"/>
      </w:pPr>
      <w:r>
        <w:t>In our case, ICDE-</w:t>
      </w:r>
      <w:r w:rsidR="00702F3A">
        <w:t xml:space="preserve"> </w:t>
      </w:r>
      <w:r>
        <w:t>[Skill</w:t>
      </w:r>
      <w:r w:rsidR="00702F3A">
        <w:t xml:space="preserve"> </w:t>
      </w:r>
      <w:r>
        <w:t xml:space="preserve">Stack] is a desktop application, so in the database perspective, the application is distributed across multiple systems, and a constraint is that certain functionalities must reside in the desktop application. To develop an architecture model for any system, we need to address so many issues like system requirements, constraints involved in the </w:t>
      </w:r>
      <w:r w:rsidR="005F3856">
        <w:t>design</w:t>
      </w:r>
      <w:r>
        <w:t>, technical issues related to the system, user base of the system, type of system developed, etc. To address our system's software processes, we are dividing the architecture design constraints into two categories as follows.</w:t>
      </w:r>
    </w:p>
    <w:p w14:paraId="576D68F0" w14:textId="1B5FAEE8" w:rsidR="00F560E9" w:rsidRDefault="00F560E9" w:rsidP="00F560E9">
      <w:pPr>
        <w:jc w:val="both"/>
      </w:pPr>
    </w:p>
    <w:p w14:paraId="7F67A671" w14:textId="77777777" w:rsidR="00F560E9" w:rsidRDefault="00F560E9" w:rsidP="00F560E9">
      <w:pPr>
        <w:pStyle w:val="ListParagraph"/>
        <w:numPr>
          <w:ilvl w:val="0"/>
          <w:numId w:val="12"/>
        </w:numPr>
        <w:jc w:val="both"/>
      </w:pPr>
      <w:r>
        <w:t>Technical constraints.</w:t>
      </w:r>
    </w:p>
    <w:p w14:paraId="40C5CD74" w14:textId="264EEBAB" w:rsidR="00F560E9" w:rsidRDefault="00F560E9" w:rsidP="00F560E9">
      <w:pPr>
        <w:pStyle w:val="ListParagraph"/>
        <w:numPr>
          <w:ilvl w:val="0"/>
          <w:numId w:val="12"/>
        </w:numPr>
        <w:jc w:val="both"/>
      </w:pPr>
      <w:r>
        <w:t>Business constraints.</w:t>
      </w:r>
    </w:p>
    <w:p w14:paraId="3CB3C1BC" w14:textId="6E586863" w:rsidR="00F560E9" w:rsidRDefault="00F560E9" w:rsidP="00F560E9">
      <w:pPr>
        <w:jc w:val="both"/>
      </w:pPr>
    </w:p>
    <w:p w14:paraId="113D81F6" w14:textId="77777777" w:rsidR="00F560E9" w:rsidRDefault="00F560E9" w:rsidP="00F560E9">
      <w:pPr>
        <w:jc w:val="both"/>
      </w:pPr>
      <w:r>
        <w:rPr>
          <w:b/>
          <w:bCs/>
        </w:rPr>
        <w:t xml:space="preserve">Technical constraints: </w:t>
      </w:r>
      <w:r>
        <w:t>A</w:t>
      </w:r>
      <w:r w:rsidRPr="00EF4FCF">
        <w:t>s the</w:t>
      </w:r>
      <w:r>
        <w:t xml:space="preserve"> name suggests, these are the constraints of the system's technical aspect. Some of the technical aspects we have considered while designing our system architecture are discussed below.</w:t>
      </w:r>
    </w:p>
    <w:p w14:paraId="7FAF7927" w14:textId="77777777" w:rsidR="00F560E9" w:rsidRDefault="00F560E9" w:rsidP="00F560E9">
      <w:pPr>
        <w:jc w:val="both"/>
      </w:pPr>
    </w:p>
    <w:p w14:paraId="09C7D59E" w14:textId="23619469" w:rsidR="00F560E9" w:rsidRDefault="00F560E9" w:rsidP="00F560E9">
      <w:pPr>
        <w:jc w:val="both"/>
      </w:pPr>
      <w:r>
        <w:tab/>
        <w:t>Satisfying functional requirements is one of the significant aspects of the architectural model. One of the functional requirements of the system of our system is data collection from the ICDE user. As shown i</w:t>
      </w:r>
      <w:r w:rsidR="00B06FB2">
        <w:t xml:space="preserve">n </w:t>
      </w:r>
      <w:r w:rsidR="0012106D" w:rsidRPr="001A2BE3">
        <w:rPr>
          <w:i/>
          <w:iCs/>
          <w:sz w:val="18"/>
          <w:szCs w:val="18"/>
        </w:rPr>
        <w:t xml:space="preserve">Fig </w:t>
      </w:r>
      <w:r w:rsidR="0012106D">
        <w:rPr>
          <w:i/>
          <w:iCs/>
          <w:sz w:val="18"/>
          <w:szCs w:val="18"/>
        </w:rPr>
        <w:t>1.2</w:t>
      </w:r>
      <w:r w:rsidR="0012106D" w:rsidRPr="001A2BE3">
        <w:rPr>
          <w:i/>
          <w:iCs/>
          <w:sz w:val="18"/>
          <w:szCs w:val="18"/>
        </w:rPr>
        <w:t xml:space="preserve"> ICDE - [Skill Stack]</w:t>
      </w:r>
      <w:r w:rsidR="0012106D">
        <w:rPr>
          <w:i/>
          <w:iCs/>
          <w:sz w:val="18"/>
          <w:szCs w:val="18"/>
        </w:rPr>
        <w:t xml:space="preserve"> System level</w:t>
      </w:r>
      <w:r w:rsidR="0012106D" w:rsidRPr="001A2BE3">
        <w:rPr>
          <w:i/>
          <w:iCs/>
          <w:sz w:val="18"/>
          <w:szCs w:val="18"/>
        </w:rPr>
        <w:t xml:space="preserve"> </w:t>
      </w:r>
      <w:r w:rsidR="00836622" w:rsidRPr="001A2BE3">
        <w:rPr>
          <w:i/>
          <w:iCs/>
          <w:sz w:val="18"/>
          <w:szCs w:val="18"/>
        </w:rPr>
        <w:t>Architecture</w:t>
      </w:r>
      <w:r w:rsidR="00836622">
        <w:rPr>
          <w:i/>
          <w:iCs/>
          <w:sz w:val="18"/>
          <w:szCs w:val="18"/>
        </w:rPr>
        <w:t xml:space="preserve">, </w:t>
      </w:r>
      <w:r w:rsidR="00836622">
        <w:t>w</w:t>
      </w:r>
      <w:r w:rsidR="00836622" w:rsidRPr="00111A32">
        <w:t xml:space="preserve">e </w:t>
      </w:r>
      <w:r w:rsidRPr="00111A32">
        <w:t>have accommodated the ICDE data collection client</w:t>
      </w:r>
      <w:r>
        <w:t xml:space="preserve"> for collecting and passing data to the central app server. We can directly connect the ICDE data collection client with the </w:t>
      </w:r>
      <w:r w:rsidR="00914138">
        <w:t>D</w:t>
      </w:r>
      <w:r>
        <w:t>atabase, but it will lead to tight coupling and more dependencies.</w:t>
      </w:r>
    </w:p>
    <w:p w14:paraId="525AB908" w14:textId="77777777" w:rsidR="00F560E9" w:rsidRDefault="00F560E9" w:rsidP="00F560E9">
      <w:pPr>
        <w:jc w:val="both"/>
      </w:pPr>
    </w:p>
    <w:p w14:paraId="7D794F4E" w14:textId="7038055C" w:rsidR="00F560E9" w:rsidRDefault="00F560E9" w:rsidP="00F560E9">
      <w:pPr>
        <w:jc w:val="both"/>
      </w:pPr>
      <w:r>
        <w:tab/>
        <w:t>Another functional requirement is to analyze the collected data. As shown i</w:t>
      </w:r>
      <w:r w:rsidR="00E74A5B">
        <w:t>n fig-1.</w:t>
      </w:r>
      <w:r w:rsidR="00836622">
        <w:t>2,</w:t>
      </w:r>
      <w:r w:rsidR="00836622">
        <w:rPr>
          <w:b/>
          <w:bCs/>
        </w:rPr>
        <w:t xml:space="preserve"> </w:t>
      </w:r>
      <w:r w:rsidR="00836622">
        <w:t>w</w:t>
      </w:r>
      <w:r w:rsidR="00836622" w:rsidRPr="00111A32">
        <w:t xml:space="preserve">e </w:t>
      </w:r>
      <w:r w:rsidRPr="00111A32">
        <w:t xml:space="preserve">have accommodated the ICDE data </w:t>
      </w:r>
      <w:r>
        <w:t>access</w:t>
      </w:r>
      <w:r w:rsidRPr="00111A32">
        <w:t xml:space="preserve"> client</w:t>
      </w:r>
      <w:r>
        <w:t xml:space="preserve"> for managing and passing data from the central app server to third-party tools. We can directly connect the ICDE data access client with the </w:t>
      </w:r>
      <w:r w:rsidR="00914138">
        <w:t>D</w:t>
      </w:r>
      <w:r>
        <w:t>atabase, but again it will lead to tight coupling.</w:t>
      </w:r>
    </w:p>
    <w:p w14:paraId="31E456A7" w14:textId="77777777" w:rsidR="00F560E9" w:rsidRDefault="00F560E9" w:rsidP="00F560E9">
      <w:pPr>
        <w:jc w:val="both"/>
      </w:pPr>
    </w:p>
    <w:p w14:paraId="1FDD0D20" w14:textId="1BBCB36A" w:rsidR="00F560E9" w:rsidRPr="00CA434B" w:rsidRDefault="00F560E9" w:rsidP="00F560E9">
      <w:pPr>
        <w:jc w:val="both"/>
      </w:pPr>
      <w:r>
        <w:tab/>
        <w:t>Another functional requirement is to disseminate the analyzed data to the ICDE user. W</w:t>
      </w:r>
      <w:r w:rsidRPr="00111A32">
        <w:t xml:space="preserve">e have </w:t>
      </w:r>
      <w:r>
        <w:t>decomposed</w:t>
      </w:r>
      <w:r w:rsidRPr="00111A32">
        <w:t xml:space="preserve"> the data </w:t>
      </w:r>
      <w:r>
        <w:t xml:space="preserve">dissemination service for disseminating the analyzed data from the </w:t>
      </w:r>
      <w:r w:rsidR="00914138">
        <w:t>D</w:t>
      </w:r>
      <w:r>
        <w:t>atabase to ICDE users.</w:t>
      </w:r>
    </w:p>
    <w:p w14:paraId="7E4D50E6" w14:textId="77777777" w:rsidR="00F560E9" w:rsidRDefault="00F560E9" w:rsidP="00F560E9">
      <w:pPr>
        <w:ind w:firstLine="720"/>
        <w:jc w:val="both"/>
      </w:pPr>
    </w:p>
    <w:p w14:paraId="7725844F" w14:textId="5AB3F6AB" w:rsidR="00F560E9" w:rsidRDefault="00F560E9" w:rsidP="00F560E9">
      <w:pPr>
        <w:ind w:firstLine="720"/>
        <w:jc w:val="both"/>
      </w:pPr>
      <w:r w:rsidRPr="00BD0C8E">
        <w:t>In any application,</w:t>
      </w:r>
      <w:r>
        <w:rPr>
          <w:b/>
          <w:bCs/>
        </w:rPr>
        <w:t xml:space="preserve"> </w:t>
      </w:r>
      <w:r w:rsidRPr="00BD0C8E">
        <w:t>system</w:t>
      </w:r>
      <w:r>
        <w:rPr>
          <w:b/>
          <w:bCs/>
        </w:rPr>
        <w:t xml:space="preserve"> </w:t>
      </w:r>
      <w:r>
        <w:t xml:space="preserve">state changes are expected. Suppose the system architecture is tightly coupled together. In that case, a state change in one system forces all the systems connected to that </w:t>
      </w:r>
      <w:proofErr w:type="gramStart"/>
      <w:r>
        <w:t>particular system</w:t>
      </w:r>
      <w:proofErr w:type="gramEnd"/>
      <w:r>
        <w:t xml:space="preserve"> to change their states, and this process propagates throughout the entire architecture. So, by minimizing dependencies, changes are localized and thereby creating a loosely coupled architecture. As you can see i</w:t>
      </w:r>
      <w:r w:rsidR="00CE5C40">
        <w:t>n fig-1.2,</w:t>
      </w:r>
      <w:r>
        <w:t xml:space="preserve"> ICDE data collection client and ICDE data access client are not directly connected with the </w:t>
      </w:r>
      <w:r w:rsidR="00914138">
        <w:t>D</w:t>
      </w:r>
      <w:r>
        <w:t>atabase. Our design tried to form a loosely coupled architecture by reducing dependencies.</w:t>
      </w:r>
    </w:p>
    <w:p w14:paraId="7551B52B" w14:textId="77777777" w:rsidR="00F560E9" w:rsidRDefault="00F560E9" w:rsidP="00F560E9">
      <w:pPr>
        <w:ind w:firstLine="720"/>
        <w:jc w:val="both"/>
      </w:pPr>
    </w:p>
    <w:p w14:paraId="5AA0372B" w14:textId="7DE2F726" w:rsidR="00F560E9" w:rsidRDefault="00F560E9" w:rsidP="00F560E9">
      <w:pPr>
        <w:ind w:firstLine="720"/>
        <w:jc w:val="both"/>
      </w:pPr>
      <w:r>
        <w:t xml:space="preserve">Our system's top three core services are data collection service, data accessing service through third-party applications, and the data dissemination service. These are the services where almost every user will access these services. Most of the time, these services </w:t>
      </w:r>
      <w:proofErr w:type="gramStart"/>
      <w:r>
        <w:t>have to</w:t>
      </w:r>
      <w:proofErr w:type="gramEnd"/>
      <w:r>
        <w:t xml:space="preserve"> interact with each other for passing and collecting data from the ICDE user. So, we have decomposed the </w:t>
      </w:r>
      <w:proofErr w:type="gramStart"/>
      <w:r>
        <w:t>most commonly accessed</w:t>
      </w:r>
      <w:proofErr w:type="gramEnd"/>
      <w:r>
        <w:t xml:space="preserve"> services into a component</w:t>
      </w:r>
      <w:r w:rsidR="005F3856">
        <w:t>,</w:t>
      </w:r>
      <w:r>
        <w:t xml:space="preserve"> as shown i</w:t>
      </w:r>
      <w:r w:rsidR="00836622">
        <w:t>n fig-1.2</w:t>
      </w:r>
      <w:r>
        <w:t>.</w:t>
      </w:r>
    </w:p>
    <w:p w14:paraId="4F7152E6" w14:textId="77777777" w:rsidR="00F560E9" w:rsidRDefault="00F560E9" w:rsidP="00F560E9">
      <w:pPr>
        <w:jc w:val="both"/>
      </w:pPr>
    </w:p>
    <w:p w14:paraId="49861912" w14:textId="77777777" w:rsidR="00F560E9" w:rsidRDefault="00F560E9" w:rsidP="00F560E9">
      <w:pPr>
        <w:jc w:val="both"/>
        <w:rPr>
          <w:b/>
          <w:bCs/>
        </w:rPr>
      </w:pPr>
      <w:r>
        <w:rPr>
          <w:b/>
          <w:bCs/>
        </w:rPr>
        <w:t xml:space="preserve">Business constraints: </w:t>
      </w:r>
      <w:r>
        <w:t>A</w:t>
      </w:r>
      <w:r w:rsidRPr="00EF4FCF">
        <w:t>s the</w:t>
      </w:r>
      <w:r>
        <w:t xml:space="preserve"> name suggests, these are the constraints of the system's non-technical aspect. Some of the business aspects we have considered while designing our system architecture are discussed below.</w:t>
      </w:r>
    </w:p>
    <w:p w14:paraId="387CA760" w14:textId="77777777" w:rsidR="00F560E9" w:rsidRDefault="00F560E9" w:rsidP="00F560E9">
      <w:pPr>
        <w:jc w:val="both"/>
        <w:rPr>
          <w:b/>
          <w:bCs/>
        </w:rPr>
      </w:pPr>
    </w:p>
    <w:p w14:paraId="0047D6F6" w14:textId="15A35B14" w:rsidR="001271F9" w:rsidRDefault="00F560E9" w:rsidP="00CC7084">
      <w:pPr>
        <w:jc w:val="both"/>
      </w:pPr>
      <w:r w:rsidRPr="00676E92">
        <w:t>One</w:t>
      </w:r>
      <w:r>
        <w:t xml:space="preserve"> of the significant constraints that will affect the entire project is the budget.</w:t>
      </w:r>
      <w:r>
        <w:rPr>
          <w:b/>
          <w:bCs/>
        </w:rPr>
        <w:t xml:space="preserve"> </w:t>
      </w:r>
      <w:r w:rsidRPr="004331E8">
        <w:t>Since our project is at the university level and a non</w:t>
      </w:r>
      <w:r>
        <w:t>-</w:t>
      </w:r>
      <w:r w:rsidRPr="004331E8">
        <w:t>commercial application,</w:t>
      </w:r>
      <w:r>
        <w:t xml:space="preserve"> we have selected the free tire MongoDB database, which is providing a NoSQL database with limited storage of 500MB for free.</w:t>
      </w:r>
    </w:p>
    <w:p w14:paraId="36E9DD04" w14:textId="77777777" w:rsidR="00F560E9" w:rsidRDefault="00F560E9" w:rsidP="00CC7084">
      <w:pPr>
        <w:jc w:val="both"/>
      </w:pPr>
    </w:p>
    <w:p w14:paraId="4477ABAE" w14:textId="54FE3FEF" w:rsidR="001271F9" w:rsidRDefault="001271F9" w:rsidP="001271F9">
      <w:pPr>
        <w:pStyle w:val="Heading1"/>
        <w:tabs>
          <w:tab w:val="clear" w:pos="2203"/>
          <w:tab w:val="num" w:pos="576"/>
        </w:tabs>
        <w:ind w:firstLine="0"/>
      </w:pPr>
      <w:r>
        <w:t>Layered Architecture</w:t>
      </w:r>
    </w:p>
    <w:p w14:paraId="38E7A079" w14:textId="1DE70224" w:rsidR="001271F9" w:rsidRDefault="00275951" w:rsidP="00CC7084">
      <w:pPr>
        <w:jc w:val="both"/>
      </w:pPr>
      <w:r>
        <w:tab/>
      </w:r>
      <w:r w:rsidRPr="001017B6">
        <w:t>The gradual construction of structures is supported by this layered approach. Any of the services offered by a layer will be made accessible to users as it develops. In addition, the architecture is adaptable and compact.</w:t>
      </w:r>
      <w:r>
        <w:t xml:space="preserve"> This layered architecture has User interface layer, Configuration layer, Application processing layer, and Database layer. Each layer will user the functionality of the below layer. </w:t>
      </w:r>
    </w:p>
    <w:p w14:paraId="1A191BE9" w14:textId="3951861B" w:rsidR="001271F9" w:rsidRDefault="001271F9" w:rsidP="00CC7084">
      <w:pPr>
        <w:jc w:val="both"/>
      </w:pPr>
      <w:r>
        <w:rPr>
          <w:noProof/>
        </w:rPr>
        <w:drawing>
          <wp:inline distT="0" distB="0" distL="0" distR="0" wp14:anchorId="07928CE8" wp14:editId="4B9AEC03">
            <wp:extent cx="3089910" cy="26466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stretch>
                      <a:fillRect/>
                    </a:stretch>
                  </pic:blipFill>
                  <pic:spPr>
                    <a:xfrm>
                      <a:off x="0" y="0"/>
                      <a:ext cx="3089910" cy="2646680"/>
                    </a:xfrm>
                    <a:prstGeom prst="rect">
                      <a:avLst/>
                    </a:prstGeom>
                  </pic:spPr>
                </pic:pic>
              </a:graphicData>
            </a:graphic>
          </wp:inline>
        </w:drawing>
      </w:r>
    </w:p>
    <w:p w14:paraId="25B7DAE4" w14:textId="19F5071D" w:rsidR="001271F9" w:rsidRDefault="001271F9" w:rsidP="001271F9">
      <w:pPr>
        <w:rPr>
          <w:i/>
          <w:iCs/>
          <w:shd w:val="clear" w:color="auto" w:fill="FFFFFF"/>
        </w:rPr>
      </w:pPr>
      <w:r>
        <w:rPr>
          <w:i/>
          <w:iCs/>
          <w:shd w:val="clear" w:color="auto" w:fill="FFFFFF"/>
        </w:rPr>
        <w:t>Fig 9.9 Layered Architecture</w:t>
      </w:r>
    </w:p>
    <w:p w14:paraId="75F7730E" w14:textId="77777777" w:rsidR="00785CB7" w:rsidRDefault="00785CB7" w:rsidP="001271F9">
      <w:pPr>
        <w:jc w:val="both"/>
      </w:pPr>
    </w:p>
    <w:p w14:paraId="0A15A142" w14:textId="62DB7DE7" w:rsidR="001271F9" w:rsidRDefault="00275951" w:rsidP="001271F9">
      <w:pPr>
        <w:jc w:val="both"/>
      </w:pPr>
      <w:r>
        <w:tab/>
      </w:r>
      <w:r w:rsidR="001271F9">
        <w:t xml:space="preserve">In </w:t>
      </w:r>
      <w:r w:rsidR="00785CB7">
        <w:t>F</w:t>
      </w:r>
      <w:r w:rsidR="001271F9">
        <w:t xml:space="preserve">ig </w:t>
      </w:r>
      <w:r w:rsidR="00785CB7">
        <w:rPr>
          <w:b/>
          <w:bCs/>
        </w:rPr>
        <w:t>9.9</w:t>
      </w:r>
      <w:r w:rsidR="001271F9">
        <w:t xml:space="preserve">, </w:t>
      </w:r>
      <w:r w:rsidR="001271F9" w:rsidRPr="00322C10">
        <w:t>is modeled using a layered approach with the user interface at the top and the system database at the bottom.</w:t>
      </w:r>
      <w:r w:rsidR="001271F9">
        <w:t xml:space="preserve"> The </w:t>
      </w:r>
      <w:r w:rsidR="00914138">
        <w:t>D</w:t>
      </w:r>
      <w:r w:rsidR="001271F9">
        <w:t>atabase selected in our application is No SQL database (MongoDB). In the Database layer</w:t>
      </w:r>
      <w:r w:rsidR="00914138">
        <w:t>,</w:t>
      </w:r>
      <w:r w:rsidR="001271F9">
        <w:t xml:space="preserve"> all the application and user data will be maintained. The application processing layer has all the application</w:t>
      </w:r>
      <w:r w:rsidR="00914138">
        <w:t>-</w:t>
      </w:r>
      <w:r w:rsidR="001271F9">
        <w:t>specific functionalities,</w:t>
      </w:r>
      <w:r w:rsidR="00914138">
        <w:t xml:space="preserve"> and</w:t>
      </w:r>
      <w:r w:rsidR="001271F9">
        <w:t xml:space="preserve"> it uses the functionality of </w:t>
      </w:r>
      <w:r w:rsidR="00914138">
        <w:t xml:space="preserve">the </w:t>
      </w:r>
      <w:r w:rsidR="001271F9">
        <w:t xml:space="preserve">database layer to perform its operations. Registering user, event registration functions are used to subscribe </w:t>
      </w:r>
      <w:r w:rsidR="00914138">
        <w:t xml:space="preserve">a </w:t>
      </w:r>
      <w:r w:rsidR="001271F9">
        <w:t>user to the application and maintain the user profile. Data access and Data query will be performed to collect the data and perform data computation on 3</w:t>
      </w:r>
      <w:r w:rsidR="001271F9" w:rsidRPr="000C5359">
        <w:rPr>
          <w:vertAlign w:val="superscript"/>
        </w:rPr>
        <w:t>rd</w:t>
      </w:r>
      <w:r w:rsidR="001271F9">
        <w:t xml:space="preserve"> party application. The 3</w:t>
      </w:r>
      <w:r w:rsidR="001271F9" w:rsidRPr="000C5359">
        <w:rPr>
          <w:vertAlign w:val="superscript"/>
        </w:rPr>
        <w:t>rd</w:t>
      </w:r>
      <w:r w:rsidR="001271F9">
        <w:t xml:space="preserve"> party application will do data analysis and disseminate the analyzed </w:t>
      </w:r>
      <w:r w:rsidR="001271F9">
        <w:lastRenderedPageBreak/>
        <w:t>data as course recommendation. The Configuration layer will identify users and allows them to subscribe and use the functionalities of the application. This layer will maintain user management functions, user authentication, data collection, and data validation. The user interface layer allows users to interact with the application.</w:t>
      </w:r>
    </w:p>
    <w:p w14:paraId="388C5615" w14:textId="7ACF245D" w:rsidR="00275951" w:rsidRDefault="00275951" w:rsidP="001271F9">
      <w:pPr>
        <w:jc w:val="both"/>
      </w:pPr>
    </w:p>
    <w:p w14:paraId="2950D6CC" w14:textId="576D257B" w:rsidR="00275951" w:rsidRDefault="00275951" w:rsidP="00275951">
      <w:pPr>
        <w:pStyle w:val="Heading1"/>
        <w:tabs>
          <w:tab w:val="clear" w:pos="2203"/>
          <w:tab w:val="num" w:pos="576"/>
        </w:tabs>
        <w:ind w:firstLine="0"/>
      </w:pPr>
      <w:r>
        <w:t>MVC Architecture</w:t>
      </w:r>
    </w:p>
    <w:p w14:paraId="12F00A39" w14:textId="77777777" w:rsidR="009A5F5C" w:rsidRDefault="00275951" w:rsidP="00275951">
      <w:pPr>
        <w:jc w:val="both"/>
      </w:pPr>
      <w:r>
        <w:tab/>
      </w:r>
    </w:p>
    <w:p w14:paraId="53EFA038" w14:textId="77777777" w:rsidR="000111B5" w:rsidRDefault="009A5F5C" w:rsidP="000111B5">
      <w:pPr>
        <w:jc w:val="both"/>
      </w:pPr>
      <w:r>
        <w:tab/>
      </w:r>
      <w:r w:rsidR="000111B5">
        <w:t>MVC (model–view–controller) is a software design pattern that divides related program logic into three interconnected elements and is widely used for designing user interfaces. This is done to distinguish internal knowledge representations from how information is presented to and embraced by users.</w:t>
      </w:r>
    </w:p>
    <w:p w14:paraId="2AE25724" w14:textId="77777777" w:rsidR="000111B5" w:rsidRDefault="000111B5" w:rsidP="000111B5">
      <w:pPr>
        <w:jc w:val="both"/>
      </w:pPr>
    </w:p>
    <w:p w14:paraId="4835CEE7" w14:textId="77777777" w:rsidR="000111B5" w:rsidRPr="00275951" w:rsidRDefault="000111B5" w:rsidP="000111B5"/>
    <w:p w14:paraId="534F510E" w14:textId="77777777" w:rsidR="000111B5" w:rsidRPr="00275951" w:rsidRDefault="000111B5" w:rsidP="000111B5">
      <w:r>
        <w:rPr>
          <w:noProof/>
        </w:rPr>
        <w:drawing>
          <wp:inline distT="0" distB="0" distL="0" distR="0" wp14:anchorId="3D02B581" wp14:editId="2BF9D99A">
            <wp:extent cx="3089910" cy="2219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7"/>
                    <a:stretch>
                      <a:fillRect/>
                    </a:stretch>
                  </pic:blipFill>
                  <pic:spPr>
                    <a:xfrm>
                      <a:off x="0" y="0"/>
                      <a:ext cx="3089910" cy="2219960"/>
                    </a:xfrm>
                    <a:prstGeom prst="rect">
                      <a:avLst/>
                    </a:prstGeom>
                  </pic:spPr>
                </pic:pic>
              </a:graphicData>
            </a:graphic>
          </wp:inline>
        </w:drawing>
      </w:r>
    </w:p>
    <w:p w14:paraId="24E55776" w14:textId="77777777" w:rsidR="000111B5" w:rsidRDefault="000111B5" w:rsidP="000111B5">
      <w:pPr>
        <w:rPr>
          <w:i/>
          <w:iCs/>
          <w:shd w:val="clear" w:color="auto" w:fill="FFFFFF"/>
        </w:rPr>
      </w:pPr>
      <w:r>
        <w:tab/>
      </w:r>
      <w:r>
        <w:rPr>
          <w:i/>
          <w:iCs/>
          <w:shd w:val="clear" w:color="auto" w:fill="FFFFFF"/>
        </w:rPr>
        <w:t>Fig 9.10 MVC Architecture</w:t>
      </w:r>
    </w:p>
    <w:p w14:paraId="0D590763" w14:textId="77777777" w:rsidR="000111B5" w:rsidRDefault="000111B5" w:rsidP="000111B5">
      <w:pPr>
        <w:jc w:val="both"/>
      </w:pPr>
    </w:p>
    <w:p w14:paraId="2B7D1950" w14:textId="77777777" w:rsidR="000111B5" w:rsidRDefault="000111B5" w:rsidP="000111B5">
      <w:pPr>
        <w:jc w:val="both"/>
      </w:pPr>
      <w:r>
        <w:tab/>
        <w:t xml:space="preserve">In Fig </w:t>
      </w:r>
      <w:r>
        <w:rPr>
          <w:b/>
          <w:bCs/>
        </w:rPr>
        <w:t xml:space="preserve">9.10, </w:t>
      </w:r>
      <w:r>
        <w:t>the Controller is responsible for carrying out the functions based upon the user selection. In ICDE-Skill Stack, if the user selects any option that is presented to him, say "Login" option, the user is then asked for the login credentials. The view is responsible for the display of the selected frames upon getting input from the Controller. The model contains the overall data the application requires.</w:t>
      </w:r>
    </w:p>
    <w:p w14:paraId="7940DC50" w14:textId="77777777" w:rsidR="000111B5" w:rsidRDefault="000111B5" w:rsidP="000111B5">
      <w:pPr>
        <w:jc w:val="both"/>
      </w:pPr>
    </w:p>
    <w:p w14:paraId="4850E97D" w14:textId="77777777" w:rsidR="000111B5" w:rsidRDefault="000111B5" w:rsidP="000111B5">
      <w:pPr>
        <w:jc w:val="both"/>
      </w:pPr>
      <w:r>
        <w:tab/>
        <w:t>The MVC pattern is incorporated in ICDE-Skill Stack, with the Controller performing the functions according to the user input. The view block contains the user interfaces that are designed with this system, it includes,</w:t>
      </w:r>
    </w:p>
    <w:p w14:paraId="631A4723" w14:textId="77777777" w:rsidR="000111B5" w:rsidRDefault="000111B5" w:rsidP="000111B5">
      <w:pPr>
        <w:jc w:val="both"/>
      </w:pPr>
    </w:p>
    <w:p w14:paraId="0227E4AF" w14:textId="77777777" w:rsidR="000111B5" w:rsidRDefault="000111B5" w:rsidP="000111B5">
      <w:pPr>
        <w:pStyle w:val="ListParagraph"/>
        <w:numPr>
          <w:ilvl w:val="0"/>
          <w:numId w:val="8"/>
        </w:numPr>
        <w:jc w:val="left"/>
      </w:pPr>
      <w:r>
        <w:t xml:space="preserve">The Sign in/Sign up </w:t>
      </w:r>
      <w:proofErr w:type="gramStart"/>
      <w:r>
        <w:t>page</w:t>
      </w:r>
      <w:proofErr w:type="gramEnd"/>
    </w:p>
    <w:p w14:paraId="4F7CAE51" w14:textId="77777777" w:rsidR="000111B5" w:rsidRDefault="000111B5" w:rsidP="000111B5">
      <w:pPr>
        <w:pStyle w:val="ListParagraph"/>
        <w:numPr>
          <w:ilvl w:val="0"/>
          <w:numId w:val="8"/>
        </w:numPr>
        <w:jc w:val="left"/>
      </w:pPr>
      <w:r>
        <w:t>The application main page</w:t>
      </w:r>
    </w:p>
    <w:p w14:paraId="7D3841BA" w14:textId="77777777" w:rsidR="000111B5" w:rsidRDefault="000111B5" w:rsidP="000111B5">
      <w:pPr>
        <w:pStyle w:val="ListParagraph"/>
        <w:numPr>
          <w:ilvl w:val="0"/>
          <w:numId w:val="8"/>
        </w:numPr>
        <w:jc w:val="left"/>
      </w:pPr>
      <w:r>
        <w:t>The course selection page</w:t>
      </w:r>
    </w:p>
    <w:p w14:paraId="723E676A" w14:textId="77777777" w:rsidR="000111B5" w:rsidRDefault="000111B5" w:rsidP="000111B5">
      <w:pPr>
        <w:pStyle w:val="ListParagraph"/>
        <w:numPr>
          <w:ilvl w:val="0"/>
          <w:numId w:val="8"/>
        </w:numPr>
        <w:jc w:val="left"/>
      </w:pPr>
      <w:r>
        <w:t>Enrollment/Drop page</w:t>
      </w:r>
    </w:p>
    <w:p w14:paraId="5F124E9C" w14:textId="77777777" w:rsidR="000111B5" w:rsidRDefault="000111B5" w:rsidP="000111B5">
      <w:pPr>
        <w:jc w:val="left"/>
      </w:pPr>
    </w:p>
    <w:p w14:paraId="5C5E8F50" w14:textId="77777777" w:rsidR="000111B5" w:rsidRDefault="000111B5" w:rsidP="000111B5">
      <w:pPr>
        <w:jc w:val="both"/>
      </w:pPr>
      <w:r>
        <w:tab/>
        <w:t xml:space="preserve">The Controller also queries/updates the user information in the model </w:t>
      </w:r>
      <w:proofErr w:type="gramStart"/>
      <w:r>
        <w:t>block(</w:t>
      </w:r>
      <w:proofErr w:type="gramEnd"/>
      <w:r>
        <w:t>Database). The relationship between the Controller and view is generally associated with two parameters, the Display and User Action. Upon receiving the user action, the Controller sends a signal to the view to display the required page (UI).</w:t>
      </w:r>
    </w:p>
    <w:p w14:paraId="32ACC555" w14:textId="77777777" w:rsidR="000111B5" w:rsidRDefault="000111B5" w:rsidP="000111B5">
      <w:pPr>
        <w:jc w:val="both"/>
      </w:pPr>
    </w:p>
    <w:p w14:paraId="291B1C7B" w14:textId="77777777" w:rsidR="000111B5" w:rsidRDefault="000111B5" w:rsidP="000111B5">
      <w:pPr>
        <w:jc w:val="both"/>
      </w:pPr>
    </w:p>
    <w:p w14:paraId="102062EB" w14:textId="77777777" w:rsidR="000111B5" w:rsidRDefault="000111B5" w:rsidP="000111B5">
      <w:pPr>
        <w:pStyle w:val="Heading1"/>
        <w:tabs>
          <w:tab w:val="clear" w:pos="2203"/>
          <w:tab w:val="num" w:pos="576"/>
        </w:tabs>
        <w:ind w:firstLine="0"/>
      </w:pPr>
      <w:r>
        <w:t>Design decisions-Pros and Cons</w:t>
      </w:r>
    </w:p>
    <w:p w14:paraId="457F88BE" w14:textId="77777777" w:rsidR="000111B5" w:rsidRPr="00F1533E" w:rsidRDefault="000111B5" w:rsidP="000111B5"/>
    <w:p w14:paraId="48ADC3C7" w14:textId="77777777" w:rsidR="000111B5" w:rsidRDefault="000111B5" w:rsidP="000111B5">
      <w:pPr>
        <w:pStyle w:val="ListParagraph"/>
        <w:ind w:left="0"/>
        <w:jc w:val="both"/>
        <w:rPr>
          <w:b/>
          <w:bCs/>
        </w:rPr>
      </w:pPr>
      <w:r>
        <w:rPr>
          <w:b/>
          <w:bCs/>
        </w:rPr>
        <w:t>Architectural pattern</w:t>
      </w:r>
      <w:r w:rsidRPr="00C550CF">
        <w:rPr>
          <w:b/>
          <w:bCs/>
        </w:rPr>
        <w:t xml:space="preserve"> design decision</w:t>
      </w:r>
    </w:p>
    <w:p w14:paraId="4D3C9291" w14:textId="77777777" w:rsidR="000111B5" w:rsidRDefault="000111B5" w:rsidP="000111B5">
      <w:pPr>
        <w:pStyle w:val="ListParagraph"/>
        <w:numPr>
          <w:ilvl w:val="0"/>
          <w:numId w:val="24"/>
        </w:numPr>
        <w:ind w:left="0"/>
        <w:jc w:val="both"/>
      </w:pPr>
      <w:r>
        <w:rPr>
          <w:b/>
          <w:bCs/>
        </w:rPr>
        <w:t xml:space="preserve">Problem: </w:t>
      </w:r>
      <w:r>
        <w:t xml:space="preserve">What Architectural patterns or styles might be used for designing the </w:t>
      </w:r>
      <w:proofErr w:type="spellStart"/>
      <w:r>
        <w:t>archicture</w:t>
      </w:r>
      <w:proofErr w:type="spellEnd"/>
      <w:r>
        <w:t xml:space="preserve"> of </w:t>
      </w:r>
      <w:r w:rsidRPr="00C550CF">
        <w:t>ICDE[</w:t>
      </w:r>
      <w:proofErr w:type="spellStart"/>
      <w:r w:rsidRPr="00C550CF">
        <w:t>SkillStack</w:t>
      </w:r>
      <w:proofErr w:type="spellEnd"/>
      <w:r w:rsidRPr="00C550CF">
        <w:t>]</w:t>
      </w:r>
      <w:r>
        <w:t>?</w:t>
      </w:r>
    </w:p>
    <w:p w14:paraId="27CFA662" w14:textId="77777777" w:rsidR="000111B5" w:rsidRDefault="000111B5" w:rsidP="000111B5">
      <w:pPr>
        <w:pStyle w:val="ListParagraph"/>
        <w:ind w:left="0"/>
        <w:jc w:val="both"/>
      </w:pPr>
      <w:r>
        <w:rPr>
          <w:b/>
          <w:bCs/>
        </w:rPr>
        <w:t xml:space="preserve">Motivation: </w:t>
      </w:r>
      <w:r>
        <w:t>Presenting and using the knowledge of software systems that are practically proven and commonly used.</w:t>
      </w:r>
    </w:p>
    <w:p w14:paraId="642ED20B" w14:textId="77777777" w:rsidR="000111B5" w:rsidRDefault="000111B5" w:rsidP="000111B5">
      <w:pPr>
        <w:pStyle w:val="ListParagraph"/>
        <w:ind w:left="0"/>
        <w:jc w:val="both"/>
      </w:pPr>
      <w:r>
        <w:rPr>
          <w:b/>
          <w:bCs/>
        </w:rPr>
        <w:t xml:space="preserve">Cause: </w:t>
      </w:r>
      <w:r>
        <w:t>Understandability of the system-level architecture.</w:t>
      </w:r>
    </w:p>
    <w:p w14:paraId="733CE508" w14:textId="77777777" w:rsidR="000111B5" w:rsidRDefault="000111B5" w:rsidP="000111B5">
      <w:pPr>
        <w:pStyle w:val="ListParagraph"/>
        <w:ind w:left="0"/>
        <w:jc w:val="both"/>
      </w:pPr>
      <w:r>
        <w:rPr>
          <w:b/>
          <w:bCs/>
        </w:rPr>
        <w:t xml:space="preserve">Context: </w:t>
      </w:r>
      <w:r w:rsidRPr="00E70C32">
        <w:t xml:space="preserve">The </w:t>
      </w:r>
      <w:r>
        <w:t xml:space="preserve">layered </w:t>
      </w:r>
      <w:r w:rsidRPr="00E70C32">
        <w:t>design of the ICDE[</w:t>
      </w:r>
      <w:proofErr w:type="spellStart"/>
      <w:r w:rsidRPr="00E70C32">
        <w:t>SkillStack</w:t>
      </w:r>
      <w:proofErr w:type="spellEnd"/>
      <w:r w:rsidRPr="00E70C32">
        <w:t xml:space="preserve">] system </w:t>
      </w:r>
      <w:r>
        <w:t>i</w:t>
      </w:r>
      <w:r w:rsidRPr="00E70C32">
        <w:t>s shown in fig-</w:t>
      </w:r>
      <w:r>
        <w:t>9.9</w:t>
      </w:r>
      <w:r w:rsidRPr="00E70C32">
        <w:t>.</w:t>
      </w:r>
    </w:p>
    <w:p w14:paraId="022B5979" w14:textId="77777777" w:rsidR="000111B5" w:rsidRDefault="000111B5" w:rsidP="000111B5">
      <w:pPr>
        <w:pStyle w:val="ListParagraph"/>
        <w:ind w:left="0"/>
        <w:jc w:val="both"/>
        <w:rPr>
          <w:b/>
          <w:bCs/>
        </w:rPr>
      </w:pPr>
      <w:r>
        <w:rPr>
          <w:b/>
          <w:bCs/>
        </w:rPr>
        <w:t>Potential solutions:</w:t>
      </w:r>
    </w:p>
    <w:p w14:paraId="54142A48" w14:textId="77777777" w:rsidR="000111B5" w:rsidRDefault="000111B5" w:rsidP="000111B5">
      <w:pPr>
        <w:pStyle w:val="ListParagraph"/>
        <w:numPr>
          <w:ilvl w:val="0"/>
          <w:numId w:val="28"/>
        </w:numPr>
        <w:jc w:val="both"/>
        <w:rPr>
          <w:b/>
          <w:bCs/>
        </w:rPr>
      </w:pPr>
      <w:r>
        <w:rPr>
          <w:b/>
          <w:bCs/>
        </w:rPr>
        <w:t>Layered architecture</w:t>
      </w:r>
    </w:p>
    <w:p w14:paraId="24A6F642" w14:textId="77777777" w:rsidR="000111B5" w:rsidRDefault="000111B5" w:rsidP="000111B5">
      <w:pPr>
        <w:pStyle w:val="ListParagraph"/>
        <w:jc w:val="both"/>
        <w:rPr>
          <w:b/>
          <w:bCs/>
        </w:rPr>
      </w:pPr>
      <w:r>
        <w:rPr>
          <w:b/>
          <w:bCs/>
        </w:rPr>
        <w:t xml:space="preserve">Description: </w:t>
      </w:r>
      <w:r w:rsidRPr="00F1533E">
        <w:t xml:space="preserve">Organizes the structure into layers, with each layer containing </w:t>
      </w:r>
      <w:r>
        <w:t>associated</w:t>
      </w:r>
      <w:r w:rsidRPr="00F1533E">
        <w:t xml:space="preserve"> features. The lowest level layers reflect key services that are likely to be used in the system since each layer offers services to the layer above it.</w:t>
      </w:r>
    </w:p>
    <w:p w14:paraId="34421440" w14:textId="77777777" w:rsidR="000111B5" w:rsidRDefault="000111B5" w:rsidP="000111B5">
      <w:pPr>
        <w:pStyle w:val="ListParagraph"/>
        <w:jc w:val="both"/>
      </w:pPr>
      <w:r>
        <w:rPr>
          <w:b/>
          <w:bCs/>
        </w:rPr>
        <w:t>Pros:</w:t>
      </w:r>
      <w:r>
        <w:t xml:space="preserve"> </w:t>
      </w:r>
      <w:r w:rsidRPr="00F1533E">
        <w:t xml:space="preserve">Allows whole layers to be replaced </w:t>
      </w:r>
      <w:proofErr w:type="gramStart"/>
      <w:r w:rsidRPr="00F1533E">
        <w:t>as long as</w:t>
      </w:r>
      <w:proofErr w:type="gramEnd"/>
      <w:r w:rsidRPr="00F1533E">
        <w:t xml:space="preserve"> the interface is preserved. To improve the system's dependability, redundant facilities (such as authentication) can be given at each layer.</w:t>
      </w:r>
    </w:p>
    <w:p w14:paraId="660F9FA8" w14:textId="77777777" w:rsidR="000111B5" w:rsidRDefault="000111B5" w:rsidP="000111B5">
      <w:pPr>
        <w:pStyle w:val="ListParagraph"/>
        <w:jc w:val="both"/>
      </w:pPr>
      <w:r>
        <w:rPr>
          <w:b/>
          <w:bCs/>
        </w:rPr>
        <w:t>Cons:</w:t>
      </w:r>
      <w:r>
        <w:t xml:space="preserve"> </w:t>
      </w:r>
      <w:r w:rsidRPr="00F1533E">
        <w:t>In reality, maintaining a clean layer separation can be challenging, and a high-level layer can have to communicate with lower-level layers directly rather than via the layer immediately below it.</w:t>
      </w:r>
    </w:p>
    <w:p w14:paraId="006CEA05" w14:textId="77777777" w:rsidR="000111B5" w:rsidRDefault="000111B5" w:rsidP="000111B5">
      <w:pPr>
        <w:pStyle w:val="ListParagraph"/>
        <w:jc w:val="both"/>
      </w:pPr>
    </w:p>
    <w:p w14:paraId="6D5A6A33" w14:textId="77777777" w:rsidR="000111B5" w:rsidRDefault="000111B5" w:rsidP="000111B5">
      <w:pPr>
        <w:pStyle w:val="ListParagraph"/>
        <w:numPr>
          <w:ilvl w:val="0"/>
          <w:numId w:val="28"/>
        </w:numPr>
        <w:jc w:val="both"/>
        <w:rPr>
          <w:b/>
          <w:bCs/>
        </w:rPr>
      </w:pPr>
      <w:r>
        <w:rPr>
          <w:b/>
          <w:bCs/>
        </w:rPr>
        <w:t>Repository architecture</w:t>
      </w:r>
    </w:p>
    <w:p w14:paraId="40A9230F" w14:textId="77777777" w:rsidR="000111B5" w:rsidRDefault="000111B5" w:rsidP="000111B5">
      <w:pPr>
        <w:pStyle w:val="ListParagraph"/>
        <w:jc w:val="both"/>
        <w:rPr>
          <w:b/>
          <w:bCs/>
        </w:rPr>
      </w:pPr>
      <w:r>
        <w:rPr>
          <w:b/>
          <w:bCs/>
        </w:rPr>
        <w:t xml:space="preserve">Description: </w:t>
      </w:r>
      <w:r w:rsidRPr="006D2FF8">
        <w:t xml:space="preserve">All </w:t>
      </w:r>
      <w:r>
        <w:t>system</w:t>
      </w:r>
      <w:r w:rsidRPr="006D2FF8">
        <w:t xml:space="preserve"> data is stored in a central repository that is open to </w:t>
      </w:r>
      <w:proofErr w:type="gramStart"/>
      <w:r w:rsidRPr="006D2FF8">
        <w:t>all of</w:t>
      </w:r>
      <w:proofErr w:type="gramEnd"/>
      <w:r w:rsidRPr="006D2FF8">
        <w:t xml:space="preserve"> the system's components. Components do not interact directly with one another; instead, they communicate via the repository.</w:t>
      </w:r>
    </w:p>
    <w:p w14:paraId="33B2D77C" w14:textId="77777777" w:rsidR="000111B5" w:rsidRDefault="000111B5" w:rsidP="000111B5">
      <w:pPr>
        <w:pStyle w:val="ListParagraph"/>
        <w:jc w:val="both"/>
      </w:pPr>
      <w:r>
        <w:rPr>
          <w:b/>
          <w:bCs/>
        </w:rPr>
        <w:t>Pros:</w:t>
      </w:r>
      <w:r>
        <w:t xml:space="preserve"> </w:t>
      </w:r>
      <w:r w:rsidRPr="006D2FF8">
        <w:t xml:space="preserve">Components may be self-contained; they </w:t>
      </w:r>
      <w:proofErr w:type="gramStart"/>
      <w:r w:rsidRPr="006D2FF8">
        <w:t>don't</w:t>
      </w:r>
      <w:proofErr w:type="gramEnd"/>
      <w:r w:rsidRPr="006D2FF8">
        <w:t xml:space="preserve"> need to be aware of other components' presence. All components may be affected by changes made by one component. Since all data is in one location, it can be handled consistently (for example, backups can be performed at the same time).</w:t>
      </w:r>
    </w:p>
    <w:p w14:paraId="6F016C23" w14:textId="77777777" w:rsidR="000111B5" w:rsidRDefault="000111B5" w:rsidP="000111B5">
      <w:pPr>
        <w:pStyle w:val="ListParagraph"/>
        <w:jc w:val="both"/>
      </w:pPr>
      <w:r>
        <w:rPr>
          <w:b/>
          <w:bCs/>
        </w:rPr>
        <w:t>Cons:</w:t>
      </w:r>
      <w:r>
        <w:t xml:space="preserve"> </w:t>
      </w:r>
      <w:r w:rsidRPr="006D2FF8">
        <w:t>Since the repository is a single point of failure, any issues there have an impact on the whole system. There could be inefficiencies in the repository's organi</w:t>
      </w:r>
      <w:r>
        <w:t>z</w:t>
      </w:r>
      <w:r w:rsidRPr="006D2FF8">
        <w:t>ation of all communication</w:t>
      </w:r>
      <w:r>
        <w:t>s.</w:t>
      </w:r>
    </w:p>
    <w:p w14:paraId="35B5D7CC" w14:textId="384331FD" w:rsidR="000111B5" w:rsidRDefault="000111B5" w:rsidP="000111B5">
      <w:pPr>
        <w:jc w:val="both"/>
      </w:pPr>
      <w:r w:rsidRPr="00907E56">
        <w:rPr>
          <w:b/>
          <w:bCs/>
        </w:rPr>
        <w:t>Decision</w:t>
      </w:r>
      <w:r>
        <w:rPr>
          <w:b/>
          <w:bCs/>
        </w:rPr>
        <w:t xml:space="preserve">: </w:t>
      </w:r>
      <w:r>
        <w:t xml:space="preserve">The pattern used in our design is the layered pattern. </w:t>
      </w:r>
      <w:r w:rsidRPr="00384480">
        <w:t xml:space="preserve">Allows whole layers to be replaced </w:t>
      </w:r>
      <w:proofErr w:type="gramStart"/>
      <w:r w:rsidRPr="00384480">
        <w:t>as long as</w:t>
      </w:r>
      <w:proofErr w:type="gramEnd"/>
      <w:r w:rsidRPr="00384480">
        <w:t xml:space="preserve"> the interface is preserved.</w:t>
      </w:r>
    </w:p>
    <w:p w14:paraId="04E19373" w14:textId="5CE262C4" w:rsidR="000111B5" w:rsidRDefault="000111B5" w:rsidP="000111B5">
      <w:pPr>
        <w:jc w:val="both"/>
      </w:pPr>
    </w:p>
    <w:p w14:paraId="6CA656A6" w14:textId="77777777" w:rsidR="000111B5" w:rsidRDefault="000111B5" w:rsidP="000111B5">
      <w:pPr>
        <w:pStyle w:val="ListParagraph"/>
        <w:ind w:left="0"/>
        <w:jc w:val="both"/>
        <w:rPr>
          <w:b/>
          <w:bCs/>
        </w:rPr>
      </w:pPr>
      <w:r w:rsidRPr="00C550CF">
        <w:rPr>
          <w:b/>
          <w:bCs/>
        </w:rPr>
        <w:t>Component decomposition design decision</w:t>
      </w:r>
    </w:p>
    <w:p w14:paraId="445704BB" w14:textId="77777777" w:rsidR="000111B5" w:rsidRDefault="000111B5" w:rsidP="000111B5">
      <w:pPr>
        <w:pStyle w:val="ListParagraph"/>
        <w:ind w:left="0"/>
        <w:jc w:val="both"/>
      </w:pPr>
      <w:r>
        <w:rPr>
          <w:b/>
          <w:bCs/>
        </w:rPr>
        <w:t xml:space="preserve">Problem: </w:t>
      </w:r>
      <w:r w:rsidRPr="00C550CF">
        <w:t>There are many modules in the ICDE[</w:t>
      </w:r>
      <w:proofErr w:type="spellStart"/>
      <w:r w:rsidRPr="00C550CF">
        <w:t>SkillStack</w:t>
      </w:r>
      <w:proofErr w:type="spellEnd"/>
      <w:r w:rsidRPr="00C550CF">
        <w:t>] application</w:t>
      </w:r>
      <w:r>
        <w:t>;</w:t>
      </w:r>
      <w:r w:rsidRPr="00C550CF">
        <w:t xml:space="preserve"> some modules should be decomposed to form a compact architecture</w:t>
      </w:r>
      <w:r>
        <w:t>.</w:t>
      </w:r>
    </w:p>
    <w:p w14:paraId="595D5F76" w14:textId="77777777" w:rsidR="000111B5" w:rsidRDefault="000111B5" w:rsidP="000111B5">
      <w:pPr>
        <w:pStyle w:val="ListParagraph"/>
        <w:ind w:left="0"/>
        <w:jc w:val="both"/>
      </w:pPr>
      <w:r>
        <w:rPr>
          <w:b/>
          <w:bCs/>
        </w:rPr>
        <w:t xml:space="preserve">Motivation: </w:t>
      </w:r>
      <w:r w:rsidRPr="00C550CF">
        <w:t>The need for compact architecture design.</w:t>
      </w:r>
    </w:p>
    <w:p w14:paraId="6E24106D" w14:textId="77777777" w:rsidR="000111B5" w:rsidRDefault="000111B5" w:rsidP="000111B5">
      <w:pPr>
        <w:pStyle w:val="ListParagraph"/>
        <w:ind w:left="0"/>
        <w:jc w:val="both"/>
      </w:pPr>
      <w:r>
        <w:rPr>
          <w:b/>
          <w:bCs/>
        </w:rPr>
        <w:t xml:space="preserve">Cause: </w:t>
      </w:r>
      <w:r w:rsidRPr="00C550CF">
        <w:t>ICDE[</w:t>
      </w:r>
      <w:proofErr w:type="spellStart"/>
      <w:r w:rsidRPr="00C550CF">
        <w:t>SkillStack</w:t>
      </w:r>
      <w:proofErr w:type="spellEnd"/>
      <w:r w:rsidRPr="00C550CF">
        <w:t>] users should use the application effectively.</w:t>
      </w:r>
    </w:p>
    <w:p w14:paraId="78970846" w14:textId="77777777" w:rsidR="000111B5" w:rsidRDefault="000111B5" w:rsidP="000111B5">
      <w:pPr>
        <w:pStyle w:val="ListParagraph"/>
        <w:ind w:left="0"/>
        <w:jc w:val="both"/>
      </w:pPr>
      <w:r>
        <w:rPr>
          <w:b/>
          <w:bCs/>
        </w:rPr>
        <w:t xml:space="preserve">Context: </w:t>
      </w:r>
      <w:r w:rsidRPr="00E70C32">
        <w:t>The design of the ICDE[</w:t>
      </w:r>
      <w:proofErr w:type="spellStart"/>
      <w:r w:rsidRPr="00E70C32">
        <w:t>SkillStack</w:t>
      </w:r>
      <w:proofErr w:type="spellEnd"/>
      <w:r w:rsidRPr="00E70C32">
        <w:t xml:space="preserve">] system </w:t>
      </w:r>
      <w:r>
        <w:t>i</w:t>
      </w:r>
      <w:r w:rsidRPr="00E70C32">
        <w:t>s shown in fig-1.2.</w:t>
      </w:r>
    </w:p>
    <w:p w14:paraId="21E4A6D6" w14:textId="77777777" w:rsidR="000111B5" w:rsidRDefault="000111B5" w:rsidP="000111B5">
      <w:pPr>
        <w:pStyle w:val="ListParagraph"/>
        <w:ind w:left="0"/>
        <w:jc w:val="both"/>
        <w:rPr>
          <w:b/>
          <w:bCs/>
        </w:rPr>
      </w:pPr>
      <w:r>
        <w:rPr>
          <w:b/>
          <w:bCs/>
        </w:rPr>
        <w:t>Potential solutions:</w:t>
      </w:r>
    </w:p>
    <w:p w14:paraId="5BE12952" w14:textId="77777777" w:rsidR="000111B5" w:rsidRDefault="000111B5" w:rsidP="000111B5">
      <w:pPr>
        <w:pStyle w:val="ListParagraph"/>
        <w:numPr>
          <w:ilvl w:val="0"/>
          <w:numId w:val="28"/>
        </w:numPr>
        <w:jc w:val="both"/>
        <w:rPr>
          <w:b/>
          <w:bCs/>
        </w:rPr>
      </w:pPr>
      <w:r>
        <w:rPr>
          <w:b/>
          <w:bCs/>
        </w:rPr>
        <w:t>No decomposition</w:t>
      </w:r>
    </w:p>
    <w:p w14:paraId="63B9A548" w14:textId="69FFD284" w:rsidR="00D346BE" w:rsidRDefault="000111B5" w:rsidP="00D346BE">
      <w:pPr>
        <w:pStyle w:val="ListParagraph"/>
        <w:jc w:val="both"/>
        <w:rPr>
          <w:b/>
          <w:bCs/>
        </w:rPr>
      </w:pPr>
      <w:r>
        <w:rPr>
          <w:b/>
          <w:bCs/>
        </w:rPr>
        <w:t xml:space="preserve">Description: </w:t>
      </w:r>
      <w:r w:rsidRPr="00E70C32">
        <w:t>ICDE[</w:t>
      </w:r>
      <w:proofErr w:type="spellStart"/>
      <w:r w:rsidRPr="00E70C32">
        <w:t>SkillStack</w:t>
      </w:r>
      <w:proofErr w:type="spellEnd"/>
      <w:r w:rsidRPr="00E70C32">
        <w:t>] system</w:t>
      </w:r>
      <w:r>
        <w:t xml:space="preserve"> adopts various systems and modules to fulfill the design.</w:t>
      </w:r>
      <w:r w:rsidR="00D346BE" w:rsidRPr="00D346BE">
        <w:t xml:space="preserve"> </w:t>
      </w:r>
      <w:r w:rsidR="00D346BE" w:rsidRPr="004649A2">
        <w:lastRenderedPageBreak/>
        <w:t>System state changes are required in any program. Assume that the system architecture is inextricably linked. In that case, a state transition in one system causes all the systems related to it to change their states as well, and the process propagates across the architecture.</w:t>
      </w:r>
    </w:p>
    <w:p w14:paraId="64069F8F" w14:textId="77777777" w:rsidR="00D346BE" w:rsidRDefault="00D346BE" w:rsidP="00D346BE">
      <w:pPr>
        <w:pStyle w:val="ListParagraph"/>
        <w:jc w:val="both"/>
      </w:pPr>
      <w:r>
        <w:rPr>
          <w:b/>
          <w:bCs/>
        </w:rPr>
        <w:t>Pros:</w:t>
      </w:r>
      <w:r>
        <w:t xml:space="preserve"> Minimum level of decomposition will lead to an easily maintainable system and lesser maintenance costs.</w:t>
      </w:r>
    </w:p>
    <w:p w14:paraId="6D242589" w14:textId="77777777" w:rsidR="00D346BE" w:rsidRDefault="00D346BE" w:rsidP="00D346BE">
      <w:pPr>
        <w:pStyle w:val="ListParagraph"/>
        <w:jc w:val="both"/>
      </w:pPr>
      <w:r>
        <w:rPr>
          <w:b/>
          <w:bCs/>
        </w:rPr>
        <w:t>Cons:</w:t>
      </w:r>
      <w:r>
        <w:t xml:space="preserve"> Tightly coupled architecture, changes are globalized across the entire architecture.</w:t>
      </w:r>
    </w:p>
    <w:p w14:paraId="59BD0AA7" w14:textId="77777777" w:rsidR="007B25AD" w:rsidRDefault="007B25AD" w:rsidP="007B25AD">
      <w:pPr>
        <w:pStyle w:val="ListParagraph"/>
        <w:numPr>
          <w:ilvl w:val="0"/>
          <w:numId w:val="28"/>
        </w:numPr>
        <w:jc w:val="both"/>
        <w:rPr>
          <w:b/>
          <w:bCs/>
        </w:rPr>
      </w:pPr>
      <w:r>
        <w:rPr>
          <w:b/>
          <w:bCs/>
        </w:rPr>
        <w:t>Decomposition</w:t>
      </w:r>
    </w:p>
    <w:p w14:paraId="7E13031E" w14:textId="77777777" w:rsidR="007B25AD" w:rsidRDefault="007B25AD" w:rsidP="007B25AD">
      <w:pPr>
        <w:pStyle w:val="ListParagraph"/>
        <w:jc w:val="both"/>
        <w:rPr>
          <w:b/>
          <w:bCs/>
        </w:rPr>
      </w:pPr>
      <w:r>
        <w:rPr>
          <w:b/>
          <w:bCs/>
        </w:rPr>
        <w:t xml:space="preserve">Description: </w:t>
      </w:r>
      <w:r>
        <w:t xml:space="preserve">If some of the structural components are decomposed, </w:t>
      </w:r>
      <w:r w:rsidRPr="00AA274F">
        <w:t xml:space="preserve">Changes are localized </w:t>
      </w:r>
      <w:proofErr w:type="gramStart"/>
      <w:r w:rsidRPr="00AA274F">
        <w:t>as a result of</w:t>
      </w:r>
      <w:proofErr w:type="gramEnd"/>
      <w:r w:rsidRPr="00AA274F">
        <w:t xml:space="preserve"> eliminating dependencies, resulting in a loosely coupled architecture. The ICDE data collection client and ICDE data access client are not directly</w:t>
      </w:r>
      <w:r>
        <w:t xml:space="preserve"> </w:t>
      </w:r>
      <w:r w:rsidRPr="00AA274F">
        <w:t xml:space="preserve">linked to the </w:t>
      </w:r>
      <w:r>
        <w:t>D</w:t>
      </w:r>
      <w:r w:rsidRPr="00AA274F">
        <w:t>atabase, as seen in fig-1.2. By eliminating dependencies, we attempted to create a loosely coupled architecture.</w:t>
      </w:r>
    </w:p>
    <w:p w14:paraId="7985A91B" w14:textId="77777777" w:rsidR="007B25AD" w:rsidRDefault="007B25AD" w:rsidP="007B25AD">
      <w:pPr>
        <w:pStyle w:val="ListParagraph"/>
        <w:jc w:val="both"/>
      </w:pPr>
      <w:r>
        <w:rPr>
          <w:b/>
          <w:bCs/>
        </w:rPr>
        <w:t>Pros:</w:t>
      </w:r>
      <w:r>
        <w:t xml:space="preserve"> Loosely coupled architecture, Changes are localized for the respective components.</w:t>
      </w:r>
    </w:p>
    <w:p w14:paraId="17B5706A" w14:textId="77777777" w:rsidR="007B25AD" w:rsidRDefault="007B25AD" w:rsidP="007B25AD">
      <w:pPr>
        <w:pStyle w:val="ListParagraph"/>
        <w:jc w:val="both"/>
      </w:pPr>
      <w:r>
        <w:rPr>
          <w:b/>
          <w:bCs/>
        </w:rPr>
        <w:t>Cons:</w:t>
      </w:r>
      <w:r>
        <w:t xml:space="preserve"> </w:t>
      </w:r>
      <w:proofErr w:type="gramStart"/>
      <w:r>
        <w:t>Maximum-level</w:t>
      </w:r>
      <w:proofErr w:type="gramEnd"/>
      <w:r>
        <w:t xml:space="preserve"> of decomposition will lead to long-term maintainability problems.</w:t>
      </w:r>
    </w:p>
    <w:p w14:paraId="73F3D7AF" w14:textId="2AA04425" w:rsidR="000111B5" w:rsidRDefault="007B25AD" w:rsidP="001963E0">
      <w:pPr>
        <w:pStyle w:val="ListParagraph"/>
        <w:ind w:left="0"/>
        <w:jc w:val="both"/>
      </w:pPr>
      <w:r w:rsidRPr="00907E56">
        <w:rPr>
          <w:b/>
          <w:bCs/>
        </w:rPr>
        <w:t>Decision</w:t>
      </w:r>
      <w:r>
        <w:rPr>
          <w:b/>
          <w:bCs/>
        </w:rPr>
        <w:t xml:space="preserve">: </w:t>
      </w:r>
      <w:r>
        <w:t xml:space="preserve">Our system's top three core services are data collection service, data accessing service through third-party applications, and the data dissemination service. </w:t>
      </w:r>
      <w:r w:rsidRPr="00AA274F">
        <w:t xml:space="preserve">These are the </w:t>
      </w:r>
      <w:r>
        <w:t>services</w:t>
      </w:r>
      <w:r w:rsidRPr="00AA274F">
        <w:t xml:space="preserve"> to which almost every user would have access. Most of the time, these services must communicate with one another </w:t>
      </w:r>
      <w:proofErr w:type="gramStart"/>
      <w:r w:rsidRPr="00AA274F">
        <w:t>in order to</w:t>
      </w:r>
      <w:proofErr w:type="gramEnd"/>
      <w:r w:rsidRPr="00AA274F">
        <w:t xml:space="preserve"> pass and collect data from ICDE users.</w:t>
      </w:r>
      <w:r>
        <w:t xml:space="preserve"> So, we have decomposed the </w:t>
      </w:r>
      <w:proofErr w:type="gramStart"/>
      <w:r>
        <w:t>most commonly accessed</w:t>
      </w:r>
      <w:proofErr w:type="gramEnd"/>
      <w:r>
        <w:t xml:space="preserve"> services into a component, as shown in fig-1.2.</w:t>
      </w:r>
    </w:p>
    <w:p w14:paraId="61630C51" w14:textId="2FDC6734" w:rsidR="001963E0" w:rsidRDefault="001963E0" w:rsidP="001963E0">
      <w:pPr>
        <w:pStyle w:val="ListParagraph"/>
        <w:ind w:left="0"/>
        <w:jc w:val="both"/>
      </w:pPr>
    </w:p>
    <w:p w14:paraId="13B65FA5" w14:textId="77777777" w:rsidR="001963E0" w:rsidRDefault="001963E0" w:rsidP="001963E0">
      <w:pPr>
        <w:pStyle w:val="Heading1"/>
        <w:tabs>
          <w:tab w:val="clear" w:pos="2203"/>
          <w:tab w:val="num" w:pos="576"/>
        </w:tabs>
        <w:ind w:firstLine="0"/>
      </w:pPr>
      <w:r>
        <w:t>Software Metrics and Granularity of Components</w:t>
      </w:r>
    </w:p>
    <w:p w14:paraId="356FFF52" w14:textId="2E9BA62D" w:rsidR="001963E0" w:rsidRDefault="001963E0" w:rsidP="001963E0">
      <w:pPr>
        <w:pStyle w:val="ListParagraph"/>
        <w:ind w:left="0"/>
        <w:jc w:val="both"/>
        <w:rPr>
          <w:lang w:val="en-IN" w:eastAsia="en-IN"/>
        </w:rPr>
      </w:pPr>
      <w:r w:rsidRPr="001C47EA">
        <w:rPr>
          <w:lang w:val="en-IN" w:eastAsia="en-IN"/>
        </w:rPr>
        <w:t>The components</w:t>
      </w:r>
      <w:r>
        <w:rPr>
          <w:lang w:val="en-IN" w:eastAsia="en-IN"/>
        </w:rPr>
        <w:t>'</w:t>
      </w:r>
      <w:r w:rsidRPr="001C47EA">
        <w:rPr>
          <w:lang w:val="en-IN" w:eastAsia="en-IN"/>
        </w:rPr>
        <w:t xml:space="preserve"> granularity is</w:t>
      </w:r>
      <w:r>
        <w:rPr>
          <w:lang w:val="en-IN" w:eastAsia="en-IN"/>
        </w:rPr>
        <w:t xml:space="preserve"> </w:t>
      </w:r>
      <w:r w:rsidRPr="001C47EA">
        <w:rPr>
          <w:lang w:val="en-IN" w:eastAsia="en-IN"/>
        </w:rPr>
        <w:t>at the level of class</w:t>
      </w:r>
      <w:r>
        <w:rPr>
          <w:lang w:val="en-IN" w:eastAsia="en-IN"/>
        </w:rPr>
        <w:t xml:space="preserve"> methods. The task name column will have all the tasks derived from all the user stories. The LOC represents "Lines of Code" written for implementing that corresponding task. The "Number of units" indicates the number of class methods that implement the respective task.</w:t>
      </w:r>
    </w:p>
    <w:p w14:paraId="2442DB79" w14:textId="33EA839B" w:rsidR="00E819FC" w:rsidRDefault="00E819FC" w:rsidP="001963E0">
      <w:pPr>
        <w:pStyle w:val="ListParagraph"/>
        <w:ind w:left="0"/>
        <w:jc w:val="both"/>
        <w:rPr>
          <w:lang w:val="en-IN" w:eastAsia="en-IN"/>
        </w:rPr>
      </w:pPr>
    </w:p>
    <w:tbl>
      <w:tblPr>
        <w:tblStyle w:val="GridTable4-Accent6"/>
        <w:tblW w:w="4872" w:type="dxa"/>
        <w:tblLayout w:type="fixed"/>
        <w:tblLook w:val="04A0" w:firstRow="1" w:lastRow="0" w:firstColumn="1" w:lastColumn="0" w:noHBand="0" w:noVBand="1"/>
      </w:tblPr>
      <w:tblGrid>
        <w:gridCol w:w="554"/>
        <w:gridCol w:w="1035"/>
        <w:gridCol w:w="656"/>
        <w:gridCol w:w="1620"/>
        <w:gridCol w:w="1007"/>
      </w:tblGrid>
      <w:tr w:rsidR="00E819FC" w:rsidRPr="00BB2A6F" w14:paraId="45423CB4" w14:textId="77777777" w:rsidTr="00BB2A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57C3F197" w14:textId="65B8488F" w:rsidR="00E819FC" w:rsidRPr="00BB2A6F" w:rsidRDefault="00E819FC" w:rsidP="00E819FC">
            <w:pPr>
              <w:pStyle w:val="ListParagraph"/>
              <w:ind w:left="0"/>
              <w:jc w:val="both"/>
              <w:rPr>
                <w:lang w:val="en-IN" w:eastAsia="en-IN"/>
              </w:rPr>
            </w:pPr>
            <w:proofErr w:type="spellStart"/>
            <w:proofErr w:type="gramStart"/>
            <w:r w:rsidRPr="00BB2A6F">
              <w:rPr>
                <w:rFonts w:eastAsia="Times New Roman"/>
                <w:lang w:val="en-IN" w:eastAsia="en-IN"/>
              </w:rPr>
              <w:t>Sl.No</w:t>
            </w:r>
            <w:proofErr w:type="spellEnd"/>
            <w:proofErr w:type="gramEnd"/>
          </w:p>
        </w:tc>
        <w:tc>
          <w:tcPr>
            <w:tcW w:w="1035" w:type="dxa"/>
          </w:tcPr>
          <w:p w14:paraId="65DACE22" w14:textId="5E538653" w:rsidR="00E819FC" w:rsidRPr="00BB2A6F" w:rsidRDefault="00E819FC" w:rsidP="00E819FC">
            <w:pPr>
              <w:pStyle w:val="ListParagraph"/>
              <w:ind w:left="0"/>
              <w:jc w:val="both"/>
              <w:cnfStyle w:val="100000000000" w:firstRow="1"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Task Name</w:t>
            </w:r>
          </w:p>
        </w:tc>
        <w:tc>
          <w:tcPr>
            <w:tcW w:w="656" w:type="dxa"/>
          </w:tcPr>
          <w:p w14:paraId="37E8E69B" w14:textId="380AB79E" w:rsidR="00E819FC" w:rsidRPr="00BB2A6F" w:rsidRDefault="00E819FC" w:rsidP="00E819FC">
            <w:pPr>
              <w:pStyle w:val="ListParagraph"/>
              <w:ind w:left="0"/>
              <w:jc w:val="both"/>
              <w:cnfStyle w:val="100000000000" w:firstRow="1" w:lastRow="0" w:firstColumn="0" w:lastColumn="0" w:oddVBand="0" w:evenVBand="0" w:oddHBand="0" w:evenHBand="0" w:firstRowFirstColumn="0" w:firstRowLastColumn="0" w:lastRowFirstColumn="0" w:lastRowLastColumn="0"/>
              <w:rPr>
                <w:lang w:val="en-IN" w:eastAsia="en-IN"/>
              </w:rPr>
            </w:pPr>
            <w:r w:rsidRPr="00BB2A6F">
              <w:t>LOC</w:t>
            </w:r>
          </w:p>
        </w:tc>
        <w:tc>
          <w:tcPr>
            <w:tcW w:w="1620" w:type="dxa"/>
          </w:tcPr>
          <w:p w14:paraId="4A63622E" w14:textId="1A51F9A9" w:rsidR="00E819FC" w:rsidRPr="00BB2A6F" w:rsidRDefault="00E819FC" w:rsidP="00FF4D1D">
            <w:pPr>
              <w:pStyle w:val="ListParagraph"/>
              <w:ind w:left="0"/>
              <w:jc w:val="both"/>
              <w:cnfStyle w:val="100000000000" w:firstRow="1" w:lastRow="0" w:firstColumn="0" w:lastColumn="0" w:oddVBand="0" w:evenVBand="0" w:oddHBand="0" w:evenHBand="0" w:firstRowFirstColumn="0" w:firstRowLastColumn="0" w:lastRowFirstColumn="0" w:lastRowLastColumn="0"/>
              <w:rPr>
                <w:lang w:val="en-IN" w:eastAsia="en-IN"/>
              </w:rPr>
            </w:pPr>
            <w:r w:rsidRPr="00BB2A6F">
              <w:t>Component Granularity Level</w:t>
            </w:r>
          </w:p>
        </w:tc>
        <w:tc>
          <w:tcPr>
            <w:tcW w:w="1007" w:type="dxa"/>
          </w:tcPr>
          <w:p w14:paraId="4576844D" w14:textId="3B6534A8" w:rsidR="00E819FC" w:rsidRPr="00BB2A6F" w:rsidRDefault="00E819FC" w:rsidP="00E819FC">
            <w:pPr>
              <w:pStyle w:val="ListParagraph"/>
              <w:ind w:left="0"/>
              <w:jc w:val="both"/>
              <w:cnfStyle w:val="100000000000" w:firstRow="1" w:lastRow="0" w:firstColumn="0" w:lastColumn="0" w:oddVBand="0" w:evenVBand="0" w:oddHBand="0" w:evenHBand="0" w:firstRowFirstColumn="0" w:firstRowLastColumn="0" w:lastRowFirstColumn="0" w:lastRowLastColumn="0"/>
              <w:rPr>
                <w:lang w:val="en-IN" w:eastAsia="en-IN"/>
              </w:rPr>
            </w:pPr>
            <w:r w:rsidRPr="00BB2A6F">
              <w:t>Number of Units</w:t>
            </w:r>
          </w:p>
        </w:tc>
      </w:tr>
      <w:tr w:rsidR="00E819FC" w:rsidRPr="00BB2A6F" w14:paraId="7D26EF22"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1E812B98" w14:textId="69C47927"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1</w:t>
            </w:r>
          </w:p>
        </w:tc>
        <w:tc>
          <w:tcPr>
            <w:tcW w:w="1035" w:type="dxa"/>
          </w:tcPr>
          <w:p w14:paraId="530467D4" w14:textId="4554F54B"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reate home page with “Sign Up” and “Sign-In” options.</w:t>
            </w:r>
          </w:p>
        </w:tc>
        <w:tc>
          <w:tcPr>
            <w:tcW w:w="656" w:type="dxa"/>
          </w:tcPr>
          <w:p w14:paraId="43D8FD17" w14:textId="0E32FF05"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16</w:t>
            </w:r>
          </w:p>
        </w:tc>
        <w:tc>
          <w:tcPr>
            <w:tcW w:w="1620" w:type="dxa"/>
          </w:tcPr>
          <w:p w14:paraId="191FAFA4" w14:textId="55E39233"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 homepage</w:t>
            </w:r>
          </w:p>
        </w:tc>
        <w:tc>
          <w:tcPr>
            <w:tcW w:w="1007" w:type="dxa"/>
          </w:tcPr>
          <w:p w14:paraId="3278B741" w14:textId="34A1D571"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0708AC25"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21EE80B7" w14:textId="3168B9E4"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2</w:t>
            </w:r>
          </w:p>
        </w:tc>
        <w:tc>
          <w:tcPr>
            <w:tcW w:w="1035" w:type="dxa"/>
          </w:tcPr>
          <w:p w14:paraId="63A14DD9" w14:textId="67532199"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Navigate to the respective pages.</w:t>
            </w:r>
          </w:p>
        </w:tc>
        <w:tc>
          <w:tcPr>
            <w:tcW w:w="656" w:type="dxa"/>
          </w:tcPr>
          <w:p w14:paraId="1486E6D3" w14:textId="556E1564"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98</w:t>
            </w:r>
          </w:p>
        </w:tc>
        <w:tc>
          <w:tcPr>
            <w:tcW w:w="1620" w:type="dxa"/>
          </w:tcPr>
          <w:p w14:paraId="59B0E6D5" w14:textId="166C8526"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 homepage</w:t>
            </w:r>
          </w:p>
        </w:tc>
        <w:tc>
          <w:tcPr>
            <w:tcW w:w="1007" w:type="dxa"/>
          </w:tcPr>
          <w:p w14:paraId="41434641" w14:textId="3F8623AC"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0424D464"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291DE947" w14:textId="19B028D0"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3</w:t>
            </w:r>
          </w:p>
        </w:tc>
        <w:tc>
          <w:tcPr>
            <w:tcW w:w="1035" w:type="dxa"/>
          </w:tcPr>
          <w:p w14:paraId="79872DFB" w14:textId="7B3CE53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reate registration page</w:t>
            </w:r>
          </w:p>
        </w:tc>
        <w:tc>
          <w:tcPr>
            <w:tcW w:w="656" w:type="dxa"/>
          </w:tcPr>
          <w:p w14:paraId="5F80131B" w14:textId="7B378E77"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62</w:t>
            </w:r>
          </w:p>
        </w:tc>
        <w:tc>
          <w:tcPr>
            <w:tcW w:w="1620" w:type="dxa"/>
          </w:tcPr>
          <w:p w14:paraId="72C0BFDC" w14:textId="5C3CB561"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 - registration page</w:t>
            </w:r>
          </w:p>
        </w:tc>
        <w:tc>
          <w:tcPr>
            <w:tcW w:w="1007" w:type="dxa"/>
          </w:tcPr>
          <w:p w14:paraId="33A31B2C" w14:textId="18134C3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620C0F54"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205E1953" w14:textId="161A63E5"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4</w:t>
            </w:r>
          </w:p>
        </w:tc>
        <w:tc>
          <w:tcPr>
            <w:tcW w:w="1035" w:type="dxa"/>
          </w:tcPr>
          <w:p w14:paraId="4861DA25" w14:textId="6A333C4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ollect user info</w:t>
            </w:r>
          </w:p>
        </w:tc>
        <w:tc>
          <w:tcPr>
            <w:tcW w:w="656" w:type="dxa"/>
          </w:tcPr>
          <w:p w14:paraId="2A3B7E33" w14:textId="1D617613"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143</w:t>
            </w:r>
          </w:p>
        </w:tc>
        <w:tc>
          <w:tcPr>
            <w:tcW w:w="1620" w:type="dxa"/>
          </w:tcPr>
          <w:p w14:paraId="13F4C364" w14:textId="20073B62"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 - registration page, Python Class (Functionalities), Method-</w:t>
            </w:r>
            <w:proofErr w:type="spellStart"/>
            <w:r w:rsidRPr="00BB2A6F">
              <w:t>signup_data_validation</w:t>
            </w:r>
            <w:proofErr w:type="spellEnd"/>
          </w:p>
        </w:tc>
        <w:tc>
          <w:tcPr>
            <w:tcW w:w="1007" w:type="dxa"/>
          </w:tcPr>
          <w:p w14:paraId="6F9CD8DF" w14:textId="37606FF7"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2</w:t>
            </w:r>
          </w:p>
        </w:tc>
      </w:tr>
      <w:tr w:rsidR="00E819FC" w:rsidRPr="00BB2A6F" w14:paraId="10B14F2E"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39113BAD" w14:textId="0D7701BD"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5</w:t>
            </w:r>
          </w:p>
        </w:tc>
        <w:tc>
          <w:tcPr>
            <w:tcW w:w="1035" w:type="dxa"/>
          </w:tcPr>
          <w:p w14:paraId="655C4D63" w14:textId="4A9BADC8"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Add “Back to Homepage” option</w:t>
            </w:r>
          </w:p>
        </w:tc>
        <w:tc>
          <w:tcPr>
            <w:tcW w:w="656" w:type="dxa"/>
          </w:tcPr>
          <w:p w14:paraId="12502395" w14:textId="3EFB80B5"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6</w:t>
            </w:r>
          </w:p>
        </w:tc>
        <w:tc>
          <w:tcPr>
            <w:tcW w:w="1620" w:type="dxa"/>
          </w:tcPr>
          <w:p w14:paraId="03B4F770" w14:textId="507DDCB7"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ICDE User), Method-registration page, Login page</w:t>
            </w:r>
          </w:p>
        </w:tc>
        <w:tc>
          <w:tcPr>
            <w:tcW w:w="1007" w:type="dxa"/>
          </w:tcPr>
          <w:p w14:paraId="24511906" w14:textId="09B42C3A"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2</w:t>
            </w:r>
          </w:p>
        </w:tc>
      </w:tr>
      <w:tr w:rsidR="00E819FC" w:rsidRPr="00BB2A6F" w14:paraId="4DE907C0"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45783574" w14:textId="298A7652"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6</w:t>
            </w:r>
          </w:p>
        </w:tc>
        <w:tc>
          <w:tcPr>
            <w:tcW w:w="1035" w:type="dxa"/>
          </w:tcPr>
          <w:p w14:paraId="3E602EAE" w14:textId="5166AA85"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Validate user Email.</w:t>
            </w:r>
          </w:p>
        </w:tc>
        <w:tc>
          <w:tcPr>
            <w:tcW w:w="656" w:type="dxa"/>
          </w:tcPr>
          <w:p w14:paraId="54283545" w14:textId="5185765F"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8</w:t>
            </w:r>
          </w:p>
        </w:tc>
        <w:tc>
          <w:tcPr>
            <w:tcW w:w="1620" w:type="dxa"/>
          </w:tcPr>
          <w:p w14:paraId="7D3755AC" w14:textId="07894894"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 xml:space="preserve">Python Class (Functionalities), Method - </w:t>
            </w:r>
            <w:proofErr w:type="spellStart"/>
            <w:r w:rsidRPr="00BB2A6F">
              <w:t>login_data_validation</w:t>
            </w:r>
            <w:proofErr w:type="spellEnd"/>
          </w:p>
        </w:tc>
        <w:tc>
          <w:tcPr>
            <w:tcW w:w="1007" w:type="dxa"/>
          </w:tcPr>
          <w:p w14:paraId="5012EE67" w14:textId="60116A36"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29D77CE3"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4977E394" w14:textId="3FE9E648" w:rsidR="00E819FC" w:rsidRPr="00BB2A6F" w:rsidRDefault="00E819FC" w:rsidP="00E819FC">
            <w:pPr>
              <w:pStyle w:val="ListParagraph"/>
              <w:ind w:left="0"/>
              <w:jc w:val="both"/>
              <w:rPr>
                <w:lang w:val="en-IN" w:eastAsia="en-IN"/>
              </w:rPr>
            </w:pPr>
            <w:r w:rsidRPr="00BB2A6F">
              <w:rPr>
                <w:rFonts w:eastAsia="Times New Roman"/>
                <w:color w:val="000000"/>
                <w:lang w:val="en-IN" w:eastAsia="en-IN"/>
              </w:rPr>
              <w:t>7</w:t>
            </w:r>
          </w:p>
        </w:tc>
        <w:tc>
          <w:tcPr>
            <w:tcW w:w="1035" w:type="dxa"/>
          </w:tcPr>
          <w:p w14:paraId="0BD8470A" w14:textId="6AA89A7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Password hashing.</w:t>
            </w:r>
          </w:p>
        </w:tc>
        <w:tc>
          <w:tcPr>
            <w:tcW w:w="656" w:type="dxa"/>
          </w:tcPr>
          <w:p w14:paraId="323D99A5" w14:textId="081AF375"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3</w:t>
            </w:r>
          </w:p>
        </w:tc>
        <w:tc>
          <w:tcPr>
            <w:tcW w:w="1620" w:type="dxa"/>
          </w:tcPr>
          <w:p w14:paraId="7FDB2FCB" w14:textId="38B1FF0D"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Data_Verification</w:t>
            </w:r>
            <w:proofErr w:type="spellEnd"/>
            <w:r w:rsidRPr="00BB2A6F">
              <w:t>), Method -</w:t>
            </w:r>
            <w:proofErr w:type="spellStart"/>
            <w:r w:rsidRPr="00BB2A6F">
              <w:t>PwHashing</w:t>
            </w:r>
            <w:proofErr w:type="spellEnd"/>
          </w:p>
        </w:tc>
        <w:tc>
          <w:tcPr>
            <w:tcW w:w="1007" w:type="dxa"/>
          </w:tcPr>
          <w:p w14:paraId="3122A7EC" w14:textId="17247BDA"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385E6A85"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62C971AE" w14:textId="19294CA1"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8</w:t>
            </w:r>
          </w:p>
        </w:tc>
        <w:tc>
          <w:tcPr>
            <w:tcW w:w="1035" w:type="dxa"/>
          </w:tcPr>
          <w:p w14:paraId="7B0C609A" w14:textId="613B960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reate user profile.</w:t>
            </w:r>
          </w:p>
        </w:tc>
        <w:tc>
          <w:tcPr>
            <w:tcW w:w="656" w:type="dxa"/>
          </w:tcPr>
          <w:p w14:paraId="1AAB43BC" w14:textId="0CFA73EC"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28</w:t>
            </w:r>
          </w:p>
        </w:tc>
        <w:tc>
          <w:tcPr>
            <w:tcW w:w="1620" w:type="dxa"/>
          </w:tcPr>
          <w:p w14:paraId="651AFE78" w14:textId="1F9272C9"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AppCore</w:t>
            </w:r>
            <w:proofErr w:type="spellEnd"/>
            <w:r w:rsidRPr="00BB2A6F">
              <w:t>), Method-</w:t>
            </w:r>
            <w:proofErr w:type="spellStart"/>
            <w:r w:rsidRPr="00BB2A6F">
              <w:t>createProfile</w:t>
            </w:r>
            <w:proofErr w:type="spellEnd"/>
          </w:p>
        </w:tc>
        <w:tc>
          <w:tcPr>
            <w:tcW w:w="1007" w:type="dxa"/>
          </w:tcPr>
          <w:p w14:paraId="5D8BE1A1" w14:textId="6DB012B0"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5F9101B8"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54AD5D72" w14:textId="58FBD49F"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9</w:t>
            </w:r>
          </w:p>
        </w:tc>
        <w:tc>
          <w:tcPr>
            <w:tcW w:w="1035" w:type="dxa"/>
          </w:tcPr>
          <w:p w14:paraId="31220577" w14:textId="45F6BA72"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Store in database</w:t>
            </w:r>
          </w:p>
        </w:tc>
        <w:tc>
          <w:tcPr>
            <w:tcW w:w="656" w:type="dxa"/>
          </w:tcPr>
          <w:p w14:paraId="682EA86A" w14:textId="7F3DE2D9"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7</w:t>
            </w:r>
          </w:p>
        </w:tc>
        <w:tc>
          <w:tcPr>
            <w:tcW w:w="1620" w:type="dxa"/>
          </w:tcPr>
          <w:p w14:paraId="19E6C358" w14:textId="504A536C"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DataBase</w:t>
            </w:r>
            <w:proofErr w:type="spellEnd"/>
            <w:r w:rsidRPr="00BB2A6F">
              <w:t xml:space="preserve">), Method- </w:t>
            </w:r>
            <w:proofErr w:type="spellStart"/>
            <w:r w:rsidRPr="00BB2A6F">
              <w:t>create_profile_db</w:t>
            </w:r>
            <w:proofErr w:type="spellEnd"/>
          </w:p>
        </w:tc>
        <w:tc>
          <w:tcPr>
            <w:tcW w:w="1007" w:type="dxa"/>
          </w:tcPr>
          <w:p w14:paraId="00376CBB" w14:textId="16C9E87F"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5A95921F"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0745589D" w14:textId="3713A5B9"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0</w:t>
            </w:r>
          </w:p>
        </w:tc>
        <w:tc>
          <w:tcPr>
            <w:tcW w:w="1035" w:type="dxa"/>
          </w:tcPr>
          <w:p w14:paraId="6D03C1D3" w14:textId="255B7A96"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reate a login page with login button.</w:t>
            </w:r>
          </w:p>
        </w:tc>
        <w:tc>
          <w:tcPr>
            <w:tcW w:w="656" w:type="dxa"/>
          </w:tcPr>
          <w:p w14:paraId="53974867" w14:textId="04348EEE"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6</w:t>
            </w:r>
          </w:p>
        </w:tc>
        <w:tc>
          <w:tcPr>
            <w:tcW w:w="1620" w:type="dxa"/>
          </w:tcPr>
          <w:p w14:paraId="0A6531D7" w14:textId="4E6F3E3C"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w:t>
            </w:r>
            <w:proofErr w:type="spellStart"/>
            <w:r w:rsidRPr="00BB2A6F">
              <w:t>loginpage</w:t>
            </w:r>
            <w:proofErr w:type="spellEnd"/>
          </w:p>
        </w:tc>
        <w:tc>
          <w:tcPr>
            <w:tcW w:w="1007" w:type="dxa"/>
          </w:tcPr>
          <w:p w14:paraId="13D733B7" w14:textId="5AE8FBAB"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0EADFD68"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1E3D7B2B" w14:textId="43DF4344"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1</w:t>
            </w:r>
          </w:p>
        </w:tc>
        <w:tc>
          <w:tcPr>
            <w:tcW w:w="1035" w:type="dxa"/>
          </w:tcPr>
          <w:p w14:paraId="73E8190E" w14:textId="417A97CC"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ollect user credentials.</w:t>
            </w:r>
          </w:p>
        </w:tc>
        <w:tc>
          <w:tcPr>
            <w:tcW w:w="656" w:type="dxa"/>
          </w:tcPr>
          <w:p w14:paraId="31DD9A3E" w14:textId="6F5BE9BE"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12</w:t>
            </w:r>
          </w:p>
        </w:tc>
        <w:tc>
          <w:tcPr>
            <w:tcW w:w="1620" w:type="dxa"/>
          </w:tcPr>
          <w:p w14:paraId="37AAD48C" w14:textId="1CB36222"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 </w:t>
            </w:r>
            <w:proofErr w:type="spellStart"/>
            <w:r w:rsidRPr="00BB2A6F">
              <w:t>loginpage</w:t>
            </w:r>
            <w:proofErr w:type="spellEnd"/>
          </w:p>
        </w:tc>
        <w:tc>
          <w:tcPr>
            <w:tcW w:w="1007" w:type="dxa"/>
          </w:tcPr>
          <w:p w14:paraId="7AD904D8" w14:textId="370BBD6B"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7C283EAC"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7F3ABA74" w14:textId="2EF936E2"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2</w:t>
            </w:r>
          </w:p>
        </w:tc>
        <w:tc>
          <w:tcPr>
            <w:tcW w:w="1035" w:type="dxa"/>
          </w:tcPr>
          <w:p w14:paraId="2DD59742" w14:textId="171E35A5"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Add “Back to Homepage” option.</w:t>
            </w:r>
          </w:p>
        </w:tc>
        <w:tc>
          <w:tcPr>
            <w:tcW w:w="656" w:type="dxa"/>
          </w:tcPr>
          <w:p w14:paraId="63393EF0" w14:textId="34232173"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6</w:t>
            </w:r>
          </w:p>
        </w:tc>
        <w:tc>
          <w:tcPr>
            <w:tcW w:w="1620" w:type="dxa"/>
          </w:tcPr>
          <w:p w14:paraId="0B0FFBB1" w14:textId="28C88021"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ICDE User), Method-registration page, Login page</w:t>
            </w:r>
          </w:p>
        </w:tc>
        <w:tc>
          <w:tcPr>
            <w:tcW w:w="1007" w:type="dxa"/>
          </w:tcPr>
          <w:p w14:paraId="095FC720" w14:textId="586E73BB"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2</w:t>
            </w:r>
          </w:p>
        </w:tc>
      </w:tr>
      <w:tr w:rsidR="00E819FC" w:rsidRPr="00BB2A6F" w14:paraId="4F75C04E"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583C375E" w14:textId="735F3E8F"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3</w:t>
            </w:r>
          </w:p>
        </w:tc>
        <w:tc>
          <w:tcPr>
            <w:tcW w:w="1035" w:type="dxa"/>
          </w:tcPr>
          <w:p w14:paraId="25D41C52" w14:textId="7CFCA7D2"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Validate user credentials</w:t>
            </w:r>
          </w:p>
        </w:tc>
        <w:tc>
          <w:tcPr>
            <w:tcW w:w="656" w:type="dxa"/>
          </w:tcPr>
          <w:p w14:paraId="2ABD943B" w14:textId="42C70355"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25</w:t>
            </w:r>
          </w:p>
        </w:tc>
        <w:tc>
          <w:tcPr>
            <w:tcW w:w="1620" w:type="dxa"/>
          </w:tcPr>
          <w:p w14:paraId="192507C3" w14:textId="2EE83A4C"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 xml:space="preserve">Python Class (Functionalities), Method - </w:t>
            </w:r>
            <w:proofErr w:type="spellStart"/>
            <w:r w:rsidRPr="00BB2A6F">
              <w:t>login_data_validation</w:t>
            </w:r>
            <w:proofErr w:type="spellEnd"/>
          </w:p>
        </w:tc>
        <w:tc>
          <w:tcPr>
            <w:tcW w:w="1007" w:type="dxa"/>
          </w:tcPr>
          <w:p w14:paraId="02AFAC89" w14:textId="205AC02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5ADEB18D"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5A0DB5EC" w14:textId="2C4E4E5B"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4</w:t>
            </w:r>
          </w:p>
        </w:tc>
        <w:tc>
          <w:tcPr>
            <w:tcW w:w="1035" w:type="dxa"/>
          </w:tcPr>
          <w:p w14:paraId="59E61C40" w14:textId="03BF1BED"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Navigate to application main page</w:t>
            </w:r>
          </w:p>
        </w:tc>
        <w:tc>
          <w:tcPr>
            <w:tcW w:w="656" w:type="dxa"/>
          </w:tcPr>
          <w:p w14:paraId="172300BB" w14:textId="67D7A373"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55</w:t>
            </w:r>
          </w:p>
        </w:tc>
        <w:tc>
          <w:tcPr>
            <w:tcW w:w="1620" w:type="dxa"/>
          </w:tcPr>
          <w:p w14:paraId="5B090037" w14:textId="1E1133F4"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 </w:t>
            </w:r>
            <w:proofErr w:type="spellStart"/>
            <w:r w:rsidRPr="00BB2A6F">
              <w:t>AppMainPage</w:t>
            </w:r>
            <w:proofErr w:type="spellEnd"/>
          </w:p>
        </w:tc>
        <w:tc>
          <w:tcPr>
            <w:tcW w:w="1007" w:type="dxa"/>
          </w:tcPr>
          <w:p w14:paraId="341F7024" w14:textId="548B3FC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204AFC9D"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5DBDDB43" w14:textId="77C9E993"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5</w:t>
            </w:r>
          </w:p>
        </w:tc>
        <w:tc>
          <w:tcPr>
            <w:tcW w:w="1035" w:type="dxa"/>
          </w:tcPr>
          <w:p w14:paraId="27A51B5E" w14:textId="559F17A8"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 xml:space="preserve">Add "Forgot Password" option </w:t>
            </w:r>
            <w:r w:rsidRPr="00BB2A6F">
              <w:rPr>
                <w:rFonts w:eastAsia="Times New Roman"/>
                <w:color w:val="000000"/>
                <w:lang w:val="en-IN" w:eastAsia="en-IN"/>
              </w:rPr>
              <w:lastRenderedPageBreak/>
              <w:t>to login page.</w:t>
            </w:r>
          </w:p>
        </w:tc>
        <w:tc>
          <w:tcPr>
            <w:tcW w:w="656" w:type="dxa"/>
          </w:tcPr>
          <w:p w14:paraId="080669BB" w14:textId="56A66F3B"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lastRenderedPageBreak/>
              <w:t>5</w:t>
            </w:r>
          </w:p>
        </w:tc>
        <w:tc>
          <w:tcPr>
            <w:tcW w:w="1620" w:type="dxa"/>
          </w:tcPr>
          <w:p w14:paraId="579175CD" w14:textId="1502CFEA"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 </w:t>
            </w:r>
            <w:proofErr w:type="spellStart"/>
            <w:r w:rsidRPr="00BB2A6F">
              <w:t>loginpage</w:t>
            </w:r>
            <w:proofErr w:type="spellEnd"/>
          </w:p>
        </w:tc>
        <w:tc>
          <w:tcPr>
            <w:tcW w:w="1007" w:type="dxa"/>
          </w:tcPr>
          <w:p w14:paraId="62036C2A" w14:textId="7D19E544"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22F6A472"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77B488FA" w14:textId="6B0F5C37"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6</w:t>
            </w:r>
          </w:p>
        </w:tc>
        <w:tc>
          <w:tcPr>
            <w:tcW w:w="1035" w:type="dxa"/>
          </w:tcPr>
          <w:p w14:paraId="1C8B52A8" w14:textId="535B6996"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reate a Reset Password page.</w:t>
            </w:r>
          </w:p>
        </w:tc>
        <w:tc>
          <w:tcPr>
            <w:tcW w:w="656" w:type="dxa"/>
          </w:tcPr>
          <w:p w14:paraId="64C5A9FC" w14:textId="4A061F5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28</w:t>
            </w:r>
          </w:p>
        </w:tc>
        <w:tc>
          <w:tcPr>
            <w:tcW w:w="1620" w:type="dxa"/>
          </w:tcPr>
          <w:p w14:paraId="63F7D581" w14:textId="27EF074C"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w:t>
            </w:r>
            <w:proofErr w:type="spellStart"/>
            <w:r w:rsidRPr="00BB2A6F">
              <w:t>passwordResetFrame</w:t>
            </w:r>
            <w:proofErr w:type="spellEnd"/>
          </w:p>
        </w:tc>
        <w:tc>
          <w:tcPr>
            <w:tcW w:w="1007" w:type="dxa"/>
          </w:tcPr>
          <w:p w14:paraId="21A58E79" w14:textId="657D6234"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46A786DA"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7AB656B4" w14:textId="23ED41A6"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7</w:t>
            </w:r>
          </w:p>
        </w:tc>
        <w:tc>
          <w:tcPr>
            <w:tcW w:w="1035" w:type="dxa"/>
          </w:tcPr>
          <w:p w14:paraId="0B0743C8" w14:textId="74EE8C5C"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Validate answers to security questions.</w:t>
            </w:r>
          </w:p>
        </w:tc>
        <w:tc>
          <w:tcPr>
            <w:tcW w:w="656" w:type="dxa"/>
          </w:tcPr>
          <w:p w14:paraId="28862ACE" w14:textId="67EC746A"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6</w:t>
            </w:r>
          </w:p>
        </w:tc>
        <w:tc>
          <w:tcPr>
            <w:tcW w:w="1620" w:type="dxa"/>
          </w:tcPr>
          <w:p w14:paraId="40293BCA" w14:textId="17F7A66F"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Data Verification), Method-</w:t>
            </w:r>
            <w:proofErr w:type="spellStart"/>
            <w:r w:rsidRPr="00BB2A6F">
              <w:t>VerifySeqQn</w:t>
            </w:r>
            <w:proofErr w:type="spellEnd"/>
          </w:p>
        </w:tc>
        <w:tc>
          <w:tcPr>
            <w:tcW w:w="1007" w:type="dxa"/>
          </w:tcPr>
          <w:p w14:paraId="360E74F7" w14:textId="162D5283"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745ADBBF"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2195DC27" w14:textId="5CAD17E2"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8</w:t>
            </w:r>
          </w:p>
        </w:tc>
        <w:tc>
          <w:tcPr>
            <w:tcW w:w="1035" w:type="dxa"/>
          </w:tcPr>
          <w:p w14:paraId="4FD51194" w14:textId="7E8BA2B3"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Add OTP generation option for Password reset</w:t>
            </w:r>
          </w:p>
        </w:tc>
        <w:tc>
          <w:tcPr>
            <w:tcW w:w="656" w:type="dxa"/>
          </w:tcPr>
          <w:p w14:paraId="287B7582" w14:textId="753AE85C"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22</w:t>
            </w:r>
          </w:p>
        </w:tc>
        <w:tc>
          <w:tcPr>
            <w:tcW w:w="1620" w:type="dxa"/>
          </w:tcPr>
          <w:p w14:paraId="0D2B7FAA" w14:textId="12B8B02B"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Functionalities), Method-</w:t>
            </w:r>
            <w:proofErr w:type="spellStart"/>
            <w:r w:rsidRPr="00BB2A6F">
              <w:t>generateotp</w:t>
            </w:r>
            <w:proofErr w:type="spellEnd"/>
            <w:r w:rsidRPr="00BB2A6F">
              <w:t xml:space="preserve">, </w:t>
            </w:r>
            <w:proofErr w:type="spellStart"/>
            <w:r w:rsidRPr="00BB2A6F">
              <w:t>authorisefn</w:t>
            </w:r>
            <w:proofErr w:type="spellEnd"/>
          </w:p>
        </w:tc>
        <w:tc>
          <w:tcPr>
            <w:tcW w:w="1007" w:type="dxa"/>
          </w:tcPr>
          <w:p w14:paraId="58D390B9" w14:textId="63C33B76"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2</w:t>
            </w:r>
          </w:p>
        </w:tc>
      </w:tr>
      <w:tr w:rsidR="00E819FC" w:rsidRPr="00BB2A6F" w14:paraId="1817DC06"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15B99BD5" w14:textId="66609D2E"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19</w:t>
            </w:r>
          </w:p>
        </w:tc>
        <w:tc>
          <w:tcPr>
            <w:tcW w:w="1035" w:type="dxa"/>
          </w:tcPr>
          <w:p w14:paraId="533DC14F" w14:textId="4DEDA1D7"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reate user authorisation page for password reset</w:t>
            </w:r>
          </w:p>
        </w:tc>
        <w:tc>
          <w:tcPr>
            <w:tcW w:w="656" w:type="dxa"/>
          </w:tcPr>
          <w:p w14:paraId="7A12AEFC" w14:textId="6FF11A2A"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22</w:t>
            </w:r>
          </w:p>
        </w:tc>
        <w:tc>
          <w:tcPr>
            <w:tcW w:w="1620" w:type="dxa"/>
          </w:tcPr>
          <w:p w14:paraId="0C9C0277" w14:textId="524B0BCE"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w:t>
            </w:r>
            <w:proofErr w:type="spellStart"/>
            <w:r w:rsidRPr="00BB2A6F">
              <w:t>authenticatepage</w:t>
            </w:r>
            <w:proofErr w:type="spellEnd"/>
          </w:p>
        </w:tc>
        <w:tc>
          <w:tcPr>
            <w:tcW w:w="1007" w:type="dxa"/>
          </w:tcPr>
          <w:p w14:paraId="0DE5BCC2" w14:textId="53CD0FD5"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3B4E0AE7"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5654160A" w14:textId="3C050D18"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0</w:t>
            </w:r>
          </w:p>
        </w:tc>
        <w:tc>
          <w:tcPr>
            <w:tcW w:w="1035" w:type="dxa"/>
          </w:tcPr>
          <w:p w14:paraId="11665F76" w14:textId="306695D7"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ollect new password from user</w:t>
            </w:r>
          </w:p>
        </w:tc>
        <w:tc>
          <w:tcPr>
            <w:tcW w:w="656" w:type="dxa"/>
          </w:tcPr>
          <w:p w14:paraId="7A0653FF" w14:textId="0F85AA2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13</w:t>
            </w:r>
          </w:p>
        </w:tc>
        <w:tc>
          <w:tcPr>
            <w:tcW w:w="1620" w:type="dxa"/>
          </w:tcPr>
          <w:p w14:paraId="72DE6F99" w14:textId="2410C1CB"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w:t>
            </w:r>
            <w:proofErr w:type="spellStart"/>
            <w:r w:rsidRPr="00BB2A6F">
              <w:t>passwordResetFrame</w:t>
            </w:r>
            <w:proofErr w:type="spellEnd"/>
          </w:p>
        </w:tc>
        <w:tc>
          <w:tcPr>
            <w:tcW w:w="1007" w:type="dxa"/>
          </w:tcPr>
          <w:p w14:paraId="01D3C0AD" w14:textId="7CE542C8"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13F57295"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42415085" w14:textId="4A3968EA"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1</w:t>
            </w:r>
          </w:p>
        </w:tc>
        <w:tc>
          <w:tcPr>
            <w:tcW w:w="1035" w:type="dxa"/>
          </w:tcPr>
          <w:p w14:paraId="15D18E0B" w14:textId="6A8F1FB0"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Password hashing in forgot password page.</w:t>
            </w:r>
          </w:p>
        </w:tc>
        <w:tc>
          <w:tcPr>
            <w:tcW w:w="656" w:type="dxa"/>
          </w:tcPr>
          <w:p w14:paraId="7A975A7A" w14:textId="15DC8AFC"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3</w:t>
            </w:r>
          </w:p>
        </w:tc>
        <w:tc>
          <w:tcPr>
            <w:tcW w:w="1620" w:type="dxa"/>
          </w:tcPr>
          <w:p w14:paraId="5EBACAF7" w14:textId="31E74810"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Data_Verification</w:t>
            </w:r>
            <w:proofErr w:type="spellEnd"/>
            <w:r w:rsidRPr="00BB2A6F">
              <w:t>), Method -</w:t>
            </w:r>
            <w:proofErr w:type="spellStart"/>
            <w:r w:rsidRPr="00BB2A6F">
              <w:t>PwHashing</w:t>
            </w:r>
            <w:proofErr w:type="spellEnd"/>
          </w:p>
        </w:tc>
        <w:tc>
          <w:tcPr>
            <w:tcW w:w="1007" w:type="dxa"/>
          </w:tcPr>
          <w:p w14:paraId="658CFF85" w14:textId="023FDBC9"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43395F31"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481AF90A" w14:textId="0B05A2CF"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2</w:t>
            </w:r>
          </w:p>
        </w:tc>
        <w:tc>
          <w:tcPr>
            <w:tcW w:w="1035" w:type="dxa"/>
          </w:tcPr>
          <w:p w14:paraId="5C3CCBDB" w14:textId="0FBF80D3"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Update the user Profile</w:t>
            </w:r>
          </w:p>
        </w:tc>
        <w:tc>
          <w:tcPr>
            <w:tcW w:w="656" w:type="dxa"/>
          </w:tcPr>
          <w:p w14:paraId="3E44DAB3" w14:textId="48CC949A"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4</w:t>
            </w:r>
          </w:p>
        </w:tc>
        <w:tc>
          <w:tcPr>
            <w:tcW w:w="1620" w:type="dxa"/>
          </w:tcPr>
          <w:p w14:paraId="4DD0DE5B" w14:textId="10C453F3"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DataBase</w:t>
            </w:r>
            <w:proofErr w:type="spellEnd"/>
            <w:r w:rsidRPr="00BB2A6F">
              <w:t xml:space="preserve">), Method- </w:t>
            </w:r>
            <w:proofErr w:type="spellStart"/>
            <w:r w:rsidRPr="00BB2A6F">
              <w:t>update_pw_db</w:t>
            </w:r>
            <w:proofErr w:type="spellEnd"/>
          </w:p>
        </w:tc>
        <w:tc>
          <w:tcPr>
            <w:tcW w:w="1007" w:type="dxa"/>
          </w:tcPr>
          <w:p w14:paraId="52CCAFB3" w14:textId="66DF5B80"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083B547E"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5834AE87" w14:textId="67250C5C"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3</w:t>
            </w:r>
          </w:p>
        </w:tc>
        <w:tc>
          <w:tcPr>
            <w:tcW w:w="1035" w:type="dxa"/>
          </w:tcPr>
          <w:p w14:paraId="09024AF1" w14:textId="40BDE8FB"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reate application main page.</w:t>
            </w:r>
          </w:p>
        </w:tc>
        <w:tc>
          <w:tcPr>
            <w:tcW w:w="656" w:type="dxa"/>
          </w:tcPr>
          <w:p w14:paraId="3C26508D" w14:textId="6B6DB47B"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57</w:t>
            </w:r>
          </w:p>
        </w:tc>
        <w:tc>
          <w:tcPr>
            <w:tcW w:w="1620" w:type="dxa"/>
          </w:tcPr>
          <w:p w14:paraId="78185E96" w14:textId="56D5455A"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 </w:t>
            </w:r>
            <w:proofErr w:type="spellStart"/>
            <w:r w:rsidRPr="00BB2A6F">
              <w:t>AppMainPage</w:t>
            </w:r>
            <w:proofErr w:type="spellEnd"/>
          </w:p>
        </w:tc>
        <w:tc>
          <w:tcPr>
            <w:tcW w:w="1007" w:type="dxa"/>
          </w:tcPr>
          <w:p w14:paraId="24DCC7EE" w14:textId="21C62129"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40F34E46"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22843AC6" w14:textId="510E9BD0"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4</w:t>
            </w:r>
          </w:p>
        </w:tc>
        <w:tc>
          <w:tcPr>
            <w:tcW w:w="1035" w:type="dxa"/>
          </w:tcPr>
          <w:p w14:paraId="321E9DA9" w14:textId="509FC637"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reate course section page.</w:t>
            </w:r>
          </w:p>
        </w:tc>
        <w:tc>
          <w:tcPr>
            <w:tcW w:w="656" w:type="dxa"/>
          </w:tcPr>
          <w:p w14:paraId="360A6842" w14:textId="6AB1B909"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340</w:t>
            </w:r>
          </w:p>
        </w:tc>
        <w:tc>
          <w:tcPr>
            <w:tcW w:w="1620" w:type="dxa"/>
          </w:tcPr>
          <w:p w14:paraId="45CF90A7" w14:textId="4ED270C0"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Method-</w:t>
            </w:r>
            <w:proofErr w:type="spellStart"/>
            <w:r w:rsidRPr="00BB2A6F">
              <w:t>Courseselection</w:t>
            </w:r>
            <w:proofErr w:type="spellEnd"/>
          </w:p>
        </w:tc>
        <w:tc>
          <w:tcPr>
            <w:tcW w:w="1007" w:type="dxa"/>
          </w:tcPr>
          <w:p w14:paraId="11B8DBF1" w14:textId="48F2DC57"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5DAF3122"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7FBABB66" w14:textId="24FCD30C"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5</w:t>
            </w:r>
          </w:p>
        </w:tc>
        <w:tc>
          <w:tcPr>
            <w:tcW w:w="1035" w:type="dxa"/>
          </w:tcPr>
          <w:p w14:paraId="3580FC6A" w14:textId="1C840E70"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 xml:space="preserve">Navigate to </w:t>
            </w:r>
            <w:proofErr w:type="spellStart"/>
            <w:r w:rsidRPr="00BB2A6F">
              <w:rPr>
                <w:rFonts w:eastAsia="Times New Roman"/>
                <w:color w:val="000000"/>
                <w:lang w:val="en-IN" w:eastAsia="en-IN"/>
              </w:rPr>
              <w:t>enroll</w:t>
            </w:r>
            <w:proofErr w:type="spellEnd"/>
            <w:r w:rsidRPr="00BB2A6F">
              <w:rPr>
                <w:rFonts w:eastAsia="Times New Roman"/>
                <w:color w:val="000000"/>
                <w:lang w:val="en-IN" w:eastAsia="en-IN"/>
              </w:rPr>
              <w:t>/drop page</w:t>
            </w:r>
          </w:p>
        </w:tc>
        <w:tc>
          <w:tcPr>
            <w:tcW w:w="656" w:type="dxa"/>
          </w:tcPr>
          <w:p w14:paraId="086D6938" w14:textId="3F146CE8"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5</w:t>
            </w:r>
          </w:p>
        </w:tc>
        <w:tc>
          <w:tcPr>
            <w:tcW w:w="1620" w:type="dxa"/>
          </w:tcPr>
          <w:p w14:paraId="39B42D51" w14:textId="7A3C5488"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w:t>
            </w:r>
            <w:proofErr w:type="spellStart"/>
            <w:r w:rsidRPr="00BB2A6F">
              <w:t>EnrollmentPage</w:t>
            </w:r>
            <w:proofErr w:type="spellEnd"/>
          </w:p>
        </w:tc>
        <w:tc>
          <w:tcPr>
            <w:tcW w:w="1007" w:type="dxa"/>
          </w:tcPr>
          <w:p w14:paraId="10F5EE88" w14:textId="27FBC328"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443A878D"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0668DBEC" w14:textId="146EFF9F"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6</w:t>
            </w:r>
          </w:p>
        </w:tc>
        <w:tc>
          <w:tcPr>
            <w:tcW w:w="1035" w:type="dxa"/>
          </w:tcPr>
          <w:p w14:paraId="78AA712A" w14:textId="112AAC17"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 xml:space="preserve">Create </w:t>
            </w:r>
            <w:proofErr w:type="spellStart"/>
            <w:r w:rsidRPr="00BB2A6F">
              <w:rPr>
                <w:rFonts w:eastAsia="Times New Roman"/>
                <w:color w:val="000000"/>
                <w:lang w:val="en-IN" w:eastAsia="en-IN"/>
              </w:rPr>
              <w:t>Enroll</w:t>
            </w:r>
            <w:proofErr w:type="spellEnd"/>
            <w:r w:rsidRPr="00BB2A6F">
              <w:rPr>
                <w:rFonts w:eastAsia="Times New Roman"/>
                <w:color w:val="000000"/>
                <w:lang w:val="en-IN" w:eastAsia="en-IN"/>
              </w:rPr>
              <w:t>/Drop page.</w:t>
            </w:r>
          </w:p>
        </w:tc>
        <w:tc>
          <w:tcPr>
            <w:tcW w:w="656" w:type="dxa"/>
          </w:tcPr>
          <w:p w14:paraId="51BFB286" w14:textId="0DA2C39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15</w:t>
            </w:r>
          </w:p>
        </w:tc>
        <w:tc>
          <w:tcPr>
            <w:tcW w:w="1620" w:type="dxa"/>
          </w:tcPr>
          <w:p w14:paraId="7FC9A4B4" w14:textId="7783DCFD"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w:t>
            </w:r>
            <w:proofErr w:type="spellStart"/>
            <w:r w:rsidRPr="00BB2A6F">
              <w:t>EnrollmentPage</w:t>
            </w:r>
            <w:proofErr w:type="spellEnd"/>
          </w:p>
        </w:tc>
        <w:tc>
          <w:tcPr>
            <w:tcW w:w="1007" w:type="dxa"/>
          </w:tcPr>
          <w:p w14:paraId="753606DC" w14:textId="007AAF4D"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2B91BE4F"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64E89C74" w14:textId="113E9D11"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7</w:t>
            </w:r>
          </w:p>
        </w:tc>
        <w:tc>
          <w:tcPr>
            <w:tcW w:w="1035" w:type="dxa"/>
          </w:tcPr>
          <w:p w14:paraId="30405B84" w14:textId="2D18BA2F"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 xml:space="preserve">Create </w:t>
            </w:r>
            <w:proofErr w:type="spellStart"/>
            <w:r w:rsidRPr="00BB2A6F">
              <w:rPr>
                <w:rFonts w:eastAsia="Times New Roman"/>
                <w:color w:val="000000"/>
                <w:lang w:val="en-IN" w:eastAsia="en-IN"/>
              </w:rPr>
              <w:t>enroll</w:t>
            </w:r>
            <w:proofErr w:type="spellEnd"/>
            <w:r w:rsidRPr="00BB2A6F">
              <w:rPr>
                <w:rFonts w:eastAsia="Times New Roman"/>
                <w:color w:val="000000"/>
                <w:lang w:val="en-IN" w:eastAsia="en-IN"/>
              </w:rPr>
              <w:t xml:space="preserve"> option</w:t>
            </w:r>
          </w:p>
        </w:tc>
        <w:tc>
          <w:tcPr>
            <w:tcW w:w="656" w:type="dxa"/>
          </w:tcPr>
          <w:p w14:paraId="60885342" w14:textId="38356FD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4</w:t>
            </w:r>
          </w:p>
        </w:tc>
        <w:tc>
          <w:tcPr>
            <w:tcW w:w="1620" w:type="dxa"/>
          </w:tcPr>
          <w:p w14:paraId="4AC70504" w14:textId="18C1D238"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w:t>
            </w:r>
            <w:proofErr w:type="spellStart"/>
            <w:r w:rsidRPr="00BB2A6F">
              <w:t>EnrollmentPage</w:t>
            </w:r>
            <w:proofErr w:type="spellEnd"/>
          </w:p>
        </w:tc>
        <w:tc>
          <w:tcPr>
            <w:tcW w:w="1007" w:type="dxa"/>
          </w:tcPr>
          <w:p w14:paraId="4C20B884" w14:textId="7DA3C14F"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0106DC44"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43075612" w14:textId="7F3CDCEA"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8</w:t>
            </w:r>
          </w:p>
        </w:tc>
        <w:tc>
          <w:tcPr>
            <w:tcW w:w="1035" w:type="dxa"/>
          </w:tcPr>
          <w:p w14:paraId="1585F13E" w14:textId="28AB7006"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heck for enrolment</w:t>
            </w:r>
          </w:p>
        </w:tc>
        <w:tc>
          <w:tcPr>
            <w:tcW w:w="656" w:type="dxa"/>
          </w:tcPr>
          <w:p w14:paraId="329017C9" w14:textId="7511311F"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5</w:t>
            </w:r>
          </w:p>
        </w:tc>
        <w:tc>
          <w:tcPr>
            <w:tcW w:w="1620" w:type="dxa"/>
          </w:tcPr>
          <w:p w14:paraId="0B7DCDD4" w14:textId="5EAA6F01"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AppCore</w:t>
            </w:r>
            <w:proofErr w:type="spellEnd"/>
            <w:r w:rsidRPr="00BB2A6F">
              <w:t>), Method-</w:t>
            </w:r>
            <w:proofErr w:type="spellStart"/>
            <w:r w:rsidRPr="00BB2A6F">
              <w:t>check_enrollement</w:t>
            </w:r>
            <w:proofErr w:type="spellEnd"/>
          </w:p>
        </w:tc>
        <w:tc>
          <w:tcPr>
            <w:tcW w:w="1007" w:type="dxa"/>
          </w:tcPr>
          <w:p w14:paraId="6E081701" w14:textId="0E3BF794"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2077D01D"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691887B2" w14:textId="2F77B4D0"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29</w:t>
            </w:r>
          </w:p>
        </w:tc>
        <w:tc>
          <w:tcPr>
            <w:tcW w:w="1035" w:type="dxa"/>
          </w:tcPr>
          <w:p w14:paraId="521C7F66" w14:textId="53F54C94"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Update the user profile in Database</w:t>
            </w:r>
          </w:p>
        </w:tc>
        <w:tc>
          <w:tcPr>
            <w:tcW w:w="656" w:type="dxa"/>
          </w:tcPr>
          <w:p w14:paraId="15330D91" w14:textId="2F96692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12</w:t>
            </w:r>
          </w:p>
        </w:tc>
        <w:tc>
          <w:tcPr>
            <w:tcW w:w="1620" w:type="dxa"/>
          </w:tcPr>
          <w:p w14:paraId="6D1AB2C5" w14:textId="4B717033"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DataBase</w:t>
            </w:r>
            <w:proofErr w:type="spellEnd"/>
            <w:r w:rsidRPr="00BB2A6F">
              <w:t>)</w:t>
            </w:r>
          </w:p>
        </w:tc>
        <w:tc>
          <w:tcPr>
            <w:tcW w:w="1007" w:type="dxa"/>
          </w:tcPr>
          <w:p w14:paraId="737BAFC3" w14:textId="2D959BCB"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66C877E8"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34F5CC67" w14:textId="33ACF49F"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30</w:t>
            </w:r>
          </w:p>
        </w:tc>
        <w:tc>
          <w:tcPr>
            <w:tcW w:w="1035" w:type="dxa"/>
          </w:tcPr>
          <w:p w14:paraId="64EF4FDA" w14:textId="04879EAA"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Create Drop option</w:t>
            </w:r>
          </w:p>
        </w:tc>
        <w:tc>
          <w:tcPr>
            <w:tcW w:w="656" w:type="dxa"/>
          </w:tcPr>
          <w:p w14:paraId="1BE1917B" w14:textId="384DA104"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4</w:t>
            </w:r>
          </w:p>
        </w:tc>
        <w:tc>
          <w:tcPr>
            <w:tcW w:w="1620" w:type="dxa"/>
          </w:tcPr>
          <w:p w14:paraId="54AF60C3" w14:textId="59EA3183"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User</w:t>
            </w:r>
            <w:proofErr w:type="spellEnd"/>
            <w:r w:rsidRPr="00BB2A6F">
              <w:t xml:space="preserve">), Method- </w:t>
            </w:r>
            <w:proofErr w:type="spellStart"/>
            <w:r w:rsidRPr="00BB2A6F">
              <w:t>EnrollmentPage</w:t>
            </w:r>
            <w:proofErr w:type="spellEnd"/>
          </w:p>
        </w:tc>
        <w:tc>
          <w:tcPr>
            <w:tcW w:w="1007" w:type="dxa"/>
          </w:tcPr>
          <w:p w14:paraId="50C3325D" w14:textId="5F8688F8"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7C822F01"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101A549A" w14:textId="2952349F"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31</w:t>
            </w:r>
          </w:p>
        </w:tc>
        <w:tc>
          <w:tcPr>
            <w:tcW w:w="1035" w:type="dxa"/>
          </w:tcPr>
          <w:p w14:paraId="1E56375C" w14:textId="61DE8B84"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heck for enrolment</w:t>
            </w:r>
          </w:p>
        </w:tc>
        <w:tc>
          <w:tcPr>
            <w:tcW w:w="656" w:type="dxa"/>
          </w:tcPr>
          <w:p w14:paraId="30B59CA3" w14:textId="1526DCB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5</w:t>
            </w:r>
          </w:p>
        </w:tc>
        <w:tc>
          <w:tcPr>
            <w:tcW w:w="1620" w:type="dxa"/>
          </w:tcPr>
          <w:p w14:paraId="5D2C529D" w14:textId="087A5864"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AppCore</w:t>
            </w:r>
            <w:proofErr w:type="spellEnd"/>
            <w:r w:rsidRPr="00BB2A6F">
              <w:t>), Method-</w:t>
            </w:r>
            <w:proofErr w:type="spellStart"/>
            <w:r w:rsidRPr="00BB2A6F">
              <w:t>check_enrollement</w:t>
            </w:r>
            <w:proofErr w:type="spellEnd"/>
          </w:p>
        </w:tc>
        <w:tc>
          <w:tcPr>
            <w:tcW w:w="1007" w:type="dxa"/>
          </w:tcPr>
          <w:p w14:paraId="6D46362C" w14:textId="47418436"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353B42EB"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3FFCD088" w14:textId="3D82F7A8"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32</w:t>
            </w:r>
          </w:p>
        </w:tc>
        <w:tc>
          <w:tcPr>
            <w:tcW w:w="1035" w:type="dxa"/>
          </w:tcPr>
          <w:p w14:paraId="6808F01B" w14:textId="319B23CA"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Update the information in Database</w:t>
            </w:r>
          </w:p>
        </w:tc>
        <w:tc>
          <w:tcPr>
            <w:tcW w:w="656" w:type="dxa"/>
          </w:tcPr>
          <w:p w14:paraId="3291A3AE" w14:textId="0EEF00AD"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13</w:t>
            </w:r>
          </w:p>
        </w:tc>
        <w:tc>
          <w:tcPr>
            <w:tcW w:w="1620" w:type="dxa"/>
          </w:tcPr>
          <w:p w14:paraId="60D8BEE1" w14:textId="589DBA16"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DataBase</w:t>
            </w:r>
            <w:proofErr w:type="spellEnd"/>
            <w:r w:rsidRPr="00BB2A6F">
              <w:t>), Method-</w:t>
            </w:r>
            <w:proofErr w:type="spellStart"/>
            <w:r w:rsidRPr="00BB2A6F">
              <w:t>collect_courses_data</w:t>
            </w:r>
            <w:proofErr w:type="spellEnd"/>
          </w:p>
        </w:tc>
        <w:tc>
          <w:tcPr>
            <w:tcW w:w="1007" w:type="dxa"/>
          </w:tcPr>
          <w:p w14:paraId="39B86461" w14:textId="3779D798"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67B13A67"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102A75E9" w14:textId="151A73FC"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33</w:t>
            </w:r>
          </w:p>
        </w:tc>
        <w:tc>
          <w:tcPr>
            <w:tcW w:w="1035" w:type="dxa"/>
          </w:tcPr>
          <w:p w14:paraId="4E8064AD" w14:textId="27B8D83F"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Communicate it with 3rd party</w:t>
            </w:r>
          </w:p>
        </w:tc>
        <w:tc>
          <w:tcPr>
            <w:tcW w:w="656" w:type="dxa"/>
          </w:tcPr>
          <w:p w14:paraId="12EBFC9C" w14:textId="01F9A14D"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21</w:t>
            </w:r>
          </w:p>
        </w:tc>
        <w:tc>
          <w:tcPr>
            <w:tcW w:w="1620" w:type="dxa"/>
          </w:tcPr>
          <w:p w14:paraId="47FA1827" w14:textId="35F8BBF4"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Graphs), Method-</w:t>
            </w:r>
            <w:proofErr w:type="spellStart"/>
            <w:r w:rsidRPr="00BB2A6F">
              <w:t>plot_course_ranks</w:t>
            </w:r>
            <w:proofErr w:type="spellEnd"/>
          </w:p>
        </w:tc>
        <w:tc>
          <w:tcPr>
            <w:tcW w:w="1007" w:type="dxa"/>
          </w:tcPr>
          <w:p w14:paraId="45BD6762" w14:textId="5850C31A"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1</w:t>
            </w:r>
          </w:p>
        </w:tc>
      </w:tr>
      <w:tr w:rsidR="00E819FC" w:rsidRPr="00BB2A6F" w14:paraId="46727039" w14:textId="77777777" w:rsidTr="00BB2A6F">
        <w:tc>
          <w:tcPr>
            <w:cnfStyle w:val="001000000000" w:firstRow="0" w:lastRow="0" w:firstColumn="1" w:lastColumn="0" w:oddVBand="0" w:evenVBand="0" w:oddHBand="0" w:evenHBand="0" w:firstRowFirstColumn="0" w:firstRowLastColumn="0" w:lastRowFirstColumn="0" w:lastRowLastColumn="0"/>
            <w:tcW w:w="554" w:type="dxa"/>
          </w:tcPr>
          <w:p w14:paraId="2C77F072" w14:textId="2F4804D0"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34</w:t>
            </w:r>
          </w:p>
        </w:tc>
        <w:tc>
          <w:tcPr>
            <w:tcW w:w="1035" w:type="dxa"/>
          </w:tcPr>
          <w:p w14:paraId="4551806F" w14:textId="794CB6E2"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color w:val="000000"/>
                <w:lang w:val="en-IN" w:eastAsia="en-IN"/>
              </w:rPr>
              <w:t>Analyse and store the data</w:t>
            </w:r>
          </w:p>
        </w:tc>
        <w:tc>
          <w:tcPr>
            <w:tcW w:w="656" w:type="dxa"/>
          </w:tcPr>
          <w:p w14:paraId="6ADC5F14" w14:textId="60ADC024"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rPr>
                <w:rFonts w:eastAsia="Times New Roman"/>
                <w:lang w:val="en-IN" w:eastAsia="en-IN"/>
              </w:rPr>
              <w:t>26</w:t>
            </w:r>
          </w:p>
        </w:tc>
        <w:tc>
          <w:tcPr>
            <w:tcW w:w="1620" w:type="dxa"/>
          </w:tcPr>
          <w:p w14:paraId="10501238" w14:textId="224F50F1" w:rsidR="00E819FC" w:rsidRPr="00BB2A6F" w:rsidRDefault="00E819FC" w:rsidP="00FF4D1D">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Python Class (</w:t>
            </w:r>
            <w:proofErr w:type="spellStart"/>
            <w:r w:rsidRPr="00BB2A6F">
              <w:t>IcdeDataBase</w:t>
            </w:r>
            <w:proofErr w:type="spellEnd"/>
            <w:r w:rsidRPr="00BB2A6F">
              <w:t>), Method-</w:t>
            </w:r>
            <w:proofErr w:type="spellStart"/>
            <w:r w:rsidRPr="00BB2A6F">
              <w:t>plot_usage_stats</w:t>
            </w:r>
            <w:proofErr w:type="spellEnd"/>
          </w:p>
        </w:tc>
        <w:tc>
          <w:tcPr>
            <w:tcW w:w="1007" w:type="dxa"/>
          </w:tcPr>
          <w:p w14:paraId="6E731AEE" w14:textId="2D5990F7" w:rsidR="00E819FC" w:rsidRPr="00BB2A6F" w:rsidRDefault="00E819FC" w:rsidP="00E819FC">
            <w:pPr>
              <w:pStyle w:val="ListParagraph"/>
              <w:ind w:left="0"/>
              <w:jc w:val="both"/>
              <w:cnfStyle w:val="000000000000" w:firstRow="0" w:lastRow="0" w:firstColumn="0" w:lastColumn="0" w:oddVBand="0" w:evenVBand="0" w:oddHBand="0" w:evenHBand="0" w:firstRowFirstColumn="0" w:firstRowLastColumn="0" w:lastRowFirstColumn="0" w:lastRowLastColumn="0"/>
              <w:rPr>
                <w:lang w:val="en-IN" w:eastAsia="en-IN"/>
              </w:rPr>
            </w:pPr>
            <w:r w:rsidRPr="00BB2A6F">
              <w:t>1</w:t>
            </w:r>
          </w:p>
        </w:tc>
      </w:tr>
      <w:tr w:rsidR="00E819FC" w:rsidRPr="00BB2A6F" w14:paraId="663E06F4" w14:textId="77777777" w:rsidTr="00BB2A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 w:type="dxa"/>
          </w:tcPr>
          <w:p w14:paraId="1EF60E69" w14:textId="749D9E05" w:rsidR="00E819FC" w:rsidRPr="00BB2A6F" w:rsidRDefault="00E819FC" w:rsidP="00E819FC">
            <w:pPr>
              <w:pStyle w:val="ListParagraph"/>
              <w:ind w:left="0"/>
              <w:jc w:val="both"/>
              <w:rPr>
                <w:rFonts w:eastAsia="Times New Roman"/>
                <w:color w:val="000000"/>
                <w:lang w:val="en-IN" w:eastAsia="en-IN"/>
              </w:rPr>
            </w:pPr>
            <w:r w:rsidRPr="00BB2A6F">
              <w:rPr>
                <w:rFonts w:eastAsia="Times New Roman"/>
                <w:color w:val="000000"/>
                <w:lang w:val="en-IN" w:eastAsia="en-IN"/>
              </w:rPr>
              <w:t>35</w:t>
            </w:r>
          </w:p>
        </w:tc>
        <w:tc>
          <w:tcPr>
            <w:tcW w:w="1035" w:type="dxa"/>
          </w:tcPr>
          <w:p w14:paraId="6C5B7830" w14:textId="0F10FFAE"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color w:val="000000"/>
                <w:lang w:val="en-IN" w:eastAsia="en-IN"/>
              </w:rPr>
              <w:t>Recommend courses to users</w:t>
            </w:r>
          </w:p>
        </w:tc>
        <w:tc>
          <w:tcPr>
            <w:tcW w:w="656" w:type="dxa"/>
          </w:tcPr>
          <w:p w14:paraId="4620CA3D" w14:textId="04B115A0"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rPr>
                <w:rFonts w:eastAsia="Times New Roman"/>
                <w:lang w:val="en-IN" w:eastAsia="en-IN"/>
              </w:rPr>
              <w:t>33</w:t>
            </w:r>
          </w:p>
        </w:tc>
        <w:tc>
          <w:tcPr>
            <w:tcW w:w="1620" w:type="dxa"/>
          </w:tcPr>
          <w:p w14:paraId="609391D5" w14:textId="57E0E419" w:rsidR="00E819FC" w:rsidRPr="00BB2A6F" w:rsidRDefault="00E819FC" w:rsidP="00FF4D1D">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Python Class (</w:t>
            </w:r>
            <w:proofErr w:type="spellStart"/>
            <w:r w:rsidRPr="00BB2A6F">
              <w:t>IcdeDataBase</w:t>
            </w:r>
            <w:proofErr w:type="spellEnd"/>
            <w:r w:rsidRPr="00BB2A6F">
              <w:t>), Python Class (Graphs), Method-</w:t>
            </w:r>
            <w:proofErr w:type="spellStart"/>
            <w:r w:rsidRPr="00BB2A6F">
              <w:t>plot_course_</w:t>
            </w:r>
            <w:proofErr w:type="gramStart"/>
            <w:r w:rsidRPr="00BB2A6F">
              <w:t>ranks,collect</w:t>
            </w:r>
            <w:proofErr w:type="gramEnd"/>
            <w:r w:rsidRPr="00BB2A6F">
              <w:t>_courses_data</w:t>
            </w:r>
            <w:proofErr w:type="spellEnd"/>
          </w:p>
        </w:tc>
        <w:tc>
          <w:tcPr>
            <w:tcW w:w="1007" w:type="dxa"/>
          </w:tcPr>
          <w:p w14:paraId="16C545E5" w14:textId="601B295F" w:rsidR="00E819FC" w:rsidRPr="00BB2A6F" w:rsidRDefault="00E819FC" w:rsidP="00E819FC">
            <w:pPr>
              <w:pStyle w:val="ListParagraph"/>
              <w:ind w:left="0"/>
              <w:jc w:val="both"/>
              <w:cnfStyle w:val="000000100000" w:firstRow="0" w:lastRow="0" w:firstColumn="0" w:lastColumn="0" w:oddVBand="0" w:evenVBand="0" w:oddHBand="1" w:evenHBand="0" w:firstRowFirstColumn="0" w:firstRowLastColumn="0" w:lastRowFirstColumn="0" w:lastRowLastColumn="0"/>
              <w:rPr>
                <w:lang w:val="en-IN" w:eastAsia="en-IN"/>
              </w:rPr>
            </w:pPr>
            <w:r w:rsidRPr="00BB2A6F">
              <w:t>2</w:t>
            </w:r>
          </w:p>
        </w:tc>
      </w:tr>
    </w:tbl>
    <w:p w14:paraId="46C79232" w14:textId="1029B2A2" w:rsidR="00E819FC" w:rsidRDefault="00E819FC" w:rsidP="001963E0">
      <w:pPr>
        <w:pStyle w:val="ListParagraph"/>
        <w:ind w:left="0"/>
        <w:jc w:val="both"/>
        <w:rPr>
          <w:lang w:val="en-IN" w:eastAsia="en-IN"/>
        </w:rPr>
      </w:pPr>
    </w:p>
    <w:p w14:paraId="2AB6A66D" w14:textId="30D3F66B" w:rsidR="00BB2A6F" w:rsidRDefault="00BB2A6F" w:rsidP="00BB2A6F">
      <w:pPr>
        <w:pStyle w:val="ListParagraph"/>
        <w:ind w:left="0"/>
        <w:rPr>
          <w:lang w:val="en-IN" w:eastAsia="en-IN"/>
        </w:rPr>
      </w:pPr>
      <w:r w:rsidRPr="00D6340B">
        <w:rPr>
          <w:i/>
          <w:iCs/>
        </w:rPr>
        <w:t xml:space="preserve">Table </w:t>
      </w:r>
      <w:r>
        <w:rPr>
          <w:i/>
          <w:iCs/>
        </w:rPr>
        <w:t>3: Component Granularity Table</w:t>
      </w:r>
    </w:p>
    <w:p w14:paraId="5EABE28B" w14:textId="77777777" w:rsidR="00BB2A6F" w:rsidRDefault="00BB2A6F" w:rsidP="00BB2A6F">
      <w:pPr>
        <w:pStyle w:val="ListParagraph"/>
        <w:ind w:left="0"/>
        <w:jc w:val="both"/>
      </w:pPr>
    </w:p>
    <w:p w14:paraId="3488132A" w14:textId="6353F6BE" w:rsidR="00BB2A6F" w:rsidRDefault="00BB2A6F" w:rsidP="001963E0">
      <w:pPr>
        <w:pStyle w:val="ListParagraph"/>
        <w:ind w:left="0"/>
        <w:jc w:val="both"/>
        <w:rPr>
          <w:lang w:val="en-IN" w:eastAsia="en-IN"/>
        </w:rPr>
      </w:pPr>
    </w:p>
    <w:p w14:paraId="272DB19D" w14:textId="1F039EAB" w:rsidR="00BB2A6F" w:rsidRDefault="00BB2A6F" w:rsidP="001963E0">
      <w:pPr>
        <w:pStyle w:val="ListParagraph"/>
        <w:ind w:left="0"/>
        <w:jc w:val="both"/>
        <w:rPr>
          <w:lang w:val="en-IN" w:eastAsia="en-IN"/>
        </w:rPr>
      </w:pPr>
    </w:p>
    <w:p w14:paraId="68EAB64C" w14:textId="0F6079F3" w:rsidR="00BB2A6F" w:rsidRDefault="00BB2A6F" w:rsidP="001963E0">
      <w:pPr>
        <w:pStyle w:val="ListParagraph"/>
        <w:ind w:left="0"/>
        <w:jc w:val="both"/>
        <w:rPr>
          <w:lang w:val="en-IN" w:eastAsia="en-IN"/>
        </w:rPr>
      </w:pPr>
    </w:p>
    <w:p w14:paraId="033307D1" w14:textId="57BF9AAA" w:rsidR="00BB2A6F" w:rsidRDefault="00BB2A6F" w:rsidP="001963E0">
      <w:pPr>
        <w:pStyle w:val="ListParagraph"/>
        <w:ind w:left="0"/>
        <w:jc w:val="both"/>
        <w:rPr>
          <w:lang w:val="en-IN" w:eastAsia="en-IN"/>
        </w:rPr>
      </w:pPr>
    </w:p>
    <w:p w14:paraId="6C9D5F5F" w14:textId="6C60BAC4" w:rsidR="00BB2A6F" w:rsidRDefault="00BB2A6F" w:rsidP="001963E0">
      <w:pPr>
        <w:pStyle w:val="ListParagraph"/>
        <w:ind w:left="0"/>
        <w:jc w:val="both"/>
        <w:rPr>
          <w:lang w:val="en-IN" w:eastAsia="en-IN"/>
        </w:rPr>
      </w:pPr>
    </w:p>
    <w:p w14:paraId="55E9E9C3" w14:textId="09B9C1B9" w:rsidR="00BB2A6F" w:rsidRDefault="00BB2A6F" w:rsidP="001963E0">
      <w:pPr>
        <w:pStyle w:val="ListParagraph"/>
        <w:ind w:left="0"/>
        <w:jc w:val="both"/>
        <w:rPr>
          <w:lang w:val="en-IN" w:eastAsia="en-IN"/>
        </w:rPr>
      </w:pPr>
    </w:p>
    <w:p w14:paraId="293BAE1C" w14:textId="71933F3C" w:rsidR="00BB2A6F" w:rsidRDefault="00BB2A6F" w:rsidP="000111B5">
      <w:pPr>
        <w:jc w:val="both"/>
      </w:pPr>
    </w:p>
    <w:p w14:paraId="38EDE38C" w14:textId="193F4A5A" w:rsidR="00BB2A6F" w:rsidRDefault="00BB2A6F" w:rsidP="000111B5">
      <w:pPr>
        <w:jc w:val="both"/>
      </w:pPr>
    </w:p>
    <w:p w14:paraId="2C142607" w14:textId="1C03B163" w:rsidR="00BB2A6F" w:rsidRDefault="00BB2A6F" w:rsidP="000111B5">
      <w:pPr>
        <w:jc w:val="both"/>
      </w:pPr>
    </w:p>
    <w:p w14:paraId="54B8EA72" w14:textId="5506FC31" w:rsidR="00BB2A6F" w:rsidRDefault="00BB2A6F" w:rsidP="000111B5">
      <w:pPr>
        <w:jc w:val="both"/>
      </w:pPr>
    </w:p>
    <w:p w14:paraId="0805C968" w14:textId="610C59F2" w:rsidR="00BB2A6F" w:rsidRDefault="00BB2A6F" w:rsidP="000111B5">
      <w:pPr>
        <w:jc w:val="both"/>
      </w:pPr>
    </w:p>
    <w:p w14:paraId="31E3777A" w14:textId="7E6B3FA2" w:rsidR="00BB2A6F" w:rsidRDefault="00BB2A6F" w:rsidP="000111B5">
      <w:pPr>
        <w:jc w:val="both"/>
      </w:pPr>
    </w:p>
    <w:p w14:paraId="73753285" w14:textId="721FFE24" w:rsidR="00BB2A6F" w:rsidRDefault="00BB2A6F" w:rsidP="000111B5">
      <w:pPr>
        <w:jc w:val="both"/>
      </w:pPr>
    </w:p>
    <w:p w14:paraId="5065A596" w14:textId="668E44BB" w:rsidR="00BB2A6F" w:rsidRDefault="00BB2A6F" w:rsidP="000111B5">
      <w:pPr>
        <w:jc w:val="both"/>
      </w:pPr>
    </w:p>
    <w:p w14:paraId="7AEFA095" w14:textId="55F06E7C" w:rsidR="00BB2A6F" w:rsidRDefault="00BB2A6F" w:rsidP="000111B5">
      <w:pPr>
        <w:jc w:val="both"/>
      </w:pPr>
    </w:p>
    <w:p w14:paraId="03CB7CB8" w14:textId="307C4103" w:rsidR="00BB2A6F" w:rsidRDefault="00BB2A6F" w:rsidP="000111B5">
      <w:pPr>
        <w:jc w:val="both"/>
      </w:pPr>
    </w:p>
    <w:p w14:paraId="242D7C62" w14:textId="77777777" w:rsidR="001C47EA" w:rsidRDefault="001C47EA" w:rsidP="001C47EA">
      <w:pPr>
        <w:pStyle w:val="Heading1"/>
        <w:numPr>
          <w:ilvl w:val="0"/>
          <w:numId w:val="0"/>
        </w:numPr>
        <w:jc w:val="left"/>
        <w:sectPr w:rsidR="001C47EA" w:rsidSect="003A5DD1">
          <w:type w:val="continuous"/>
          <w:pgSz w:w="11906" w:h="16838" w:code="9"/>
          <w:pgMar w:top="1080" w:right="907" w:bottom="1440" w:left="907" w:header="720" w:footer="720" w:gutter="0"/>
          <w:cols w:num="2" w:space="360"/>
          <w:docGrid w:linePitch="360"/>
        </w:sectPr>
      </w:pPr>
    </w:p>
    <w:p w14:paraId="16086A3D" w14:textId="28178C87" w:rsidR="00CC7084" w:rsidRPr="00CC7084" w:rsidRDefault="00CC7084" w:rsidP="00441D7F">
      <w:pPr>
        <w:jc w:val="both"/>
      </w:pPr>
    </w:p>
    <w:sectPr w:rsidR="00CC7084" w:rsidRPr="00CC7084" w:rsidSect="00702F3A">
      <w:type w:val="continuous"/>
      <w:pgSz w:w="11906" w:h="16838" w:code="9"/>
      <w:pgMar w:top="1080" w:right="907" w:bottom="1440" w:left="907"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D5C9A" w14:textId="77777777" w:rsidR="00B36764" w:rsidRDefault="00B36764" w:rsidP="001A3B3D">
      <w:r>
        <w:separator/>
      </w:r>
    </w:p>
  </w:endnote>
  <w:endnote w:type="continuationSeparator" w:id="0">
    <w:p w14:paraId="59DC80C7" w14:textId="77777777" w:rsidR="00B36764" w:rsidRDefault="00B3676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ocs-Calib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4510408"/>
      <w:docPartObj>
        <w:docPartGallery w:val="Page Numbers (Bottom of Page)"/>
        <w:docPartUnique/>
      </w:docPartObj>
    </w:sdtPr>
    <w:sdtEndPr>
      <w:rPr>
        <w:noProof/>
      </w:rPr>
    </w:sdtEndPr>
    <w:sdtContent>
      <w:p w14:paraId="491B51C4" w14:textId="400EEF2A" w:rsidR="00D346BE" w:rsidRDefault="00D346BE">
        <w:pPr>
          <w:pStyle w:val="Footer"/>
        </w:pPr>
        <w:r>
          <w:fldChar w:fldCharType="begin"/>
        </w:r>
        <w:r>
          <w:instrText xml:space="preserve"> PAGE   \* MERGEFORMAT </w:instrText>
        </w:r>
        <w:r>
          <w:fldChar w:fldCharType="separate"/>
        </w:r>
        <w:r>
          <w:rPr>
            <w:noProof/>
          </w:rPr>
          <w:t>2</w:t>
        </w:r>
        <w:r>
          <w:rPr>
            <w:noProof/>
          </w:rPr>
          <w:fldChar w:fldCharType="end"/>
        </w:r>
      </w:p>
    </w:sdtContent>
  </w:sdt>
  <w:p w14:paraId="3F331E31" w14:textId="77777777" w:rsidR="00D346BE" w:rsidRPr="004D4C65" w:rsidRDefault="00D346BE" w:rsidP="004D4C65">
    <w:pPr>
      <w:pStyle w:val="Footer"/>
      <w:jc w:val="both"/>
      <w:rPr>
        <w:i/>
        <w:iCs/>
        <w:sz w:val="16"/>
        <w:szCs w:val="16"/>
      </w:rPr>
    </w:pPr>
    <w:r w:rsidRPr="004D4C65">
      <w:rPr>
        <w:i/>
        <w:iCs/>
        <w:sz w:val="16"/>
        <w:szCs w:val="16"/>
      </w:rPr>
      <w:t xml:space="preserve">SRS – Sub-Requirement Specifications                                                   </w:t>
    </w:r>
  </w:p>
  <w:p w14:paraId="0B803B72" w14:textId="2C7A5DBD" w:rsidR="00D346BE" w:rsidRPr="004D4C65" w:rsidRDefault="00D346BE" w:rsidP="004D4C65">
    <w:pPr>
      <w:pStyle w:val="Footer"/>
      <w:jc w:val="both"/>
      <w:rPr>
        <w:i/>
        <w:iCs/>
        <w:sz w:val="16"/>
        <w:szCs w:val="16"/>
      </w:rPr>
    </w:pPr>
    <w:r w:rsidRPr="004D4C65">
      <w:rPr>
        <w:i/>
        <w:iCs/>
        <w:sz w:val="16"/>
        <w:szCs w:val="16"/>
      </w:rPr>
      <w:t>SRT – Sub-Requirement Task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1014657"/>
      <w:docPartObj>
        <w:docPartGallery w:val="Page Numbers (Bottom of Page)"/>
        <w:docPartUnique/>
      </w:docPartObj>
    </w:sdtPr>
    <w:sdtEndPr>
      <w:rPr>
        <w:noProof/>
      </w:rPr>
    </w:sdtEndPr>
    <w:sdtContent>
      <w:p w14:paraId="715A97DB" w14:textId="50D57901" w:rsidR="00D346BE" w:rsidRDefault="00D346BE">
        <w:pPr>
          <w:pStyle w:val="Footer"/>
        </w:pPr>
        <w:r>
          <w:fldChar w:fldCharType="begin"/>
        </w:r>
        <w:r>
          <w:instrText xml:space="preserve"> PAGE   \* MERGEFORMAT </w:instrText>
        </w:r>
        <w:r>
          <w:fldChar w:fldCharType="separate"/>
        </w:r>
        <w:r>
          <w:rPr>
            <w:noProof/>
          </w:rPr>
          <w:t>2</w:t>
        </w:r>
        <w:r>
          <w:rPr>
            <w:noProof/>
          </w:rPr>
          <w:fldChar w:fldCharType="end"/>
        </w:r>
      </w:p>
    </w:sdtContent>
  </w:sdt>
  <w:p w14:paraId="7BB0D4EE" w14:textId="2B442C0C" w:rsidR="00D346BE" w:rsidRPr="00AB5124" w:rsidRDefault="00D346BE" w:rsidP="00AB5124">
    <w:pPr>
      <w:pStyle w:val="Footer"/>
      <w:jc w:val="both"/>
      <w:rPr>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7B214" w14:textId="77777777" w:rsidR="00B36764" w:rsidRDefault="00B36764" w:rsidP="001A3B3D">
      <w:r>
        <w:separator/>
      </w:r>
    </w:p>
  </w:footnote>
  <w:footnote w:type="continuationSeparator" w:id="0">
    <w:p w14:paraId="55EB4D0D" w14:textId="77777777" w:rsidR="00B36764" w:rsidRDefault="00B3676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50116"/>
    <w:multiLevelType w:val="hybridMultilevel"/>
    <w:tmpl w:val="E42037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CCD7659"/>
    <w:multiLevelType w:val="hybridMultilevel"/>
    <w:tmpl w:val="ECA050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89603E"/>
    <w:multiLevelType w:val="multilevel"/>
    <w:tmpl w:val="0AB06E12"/>
    <w:lvl w:ilvl="0">
      <w:start w:val="1"/>
      <w:numFmt w:val="upperRoman"/>
      <w:pStyle w:val="Heading1"/>
      <w:lvlText w:val="%1."/>
      <w:lvlJc w:val="center"/>
      <w:pPr>
        <w:tabs>
          <w:tab w:val="num" w:pos="2203"/>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753C8"/>
    <w:multiLevelType w:val="hybridMultilevel"/>
    <w:tmpl w:val="0B2855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FE705E6"/>
    <w:multiLevelType w:val="hybridMultilevel"/>
    <w:tmpl w:val="31F29D52"/>
    <w:lvl w:ilvl="0" w:tplc="EE6668EC">
      <w:start w:val="1"/>
      <w:numFmt w:val="lowerRoman"/>
      <w:lvlText w:val="%1."/>
      <w:lvlJc w:val="right"/>
      <w:pPr>
        <w:ind w:left="927" w:hanging="360"/>
      </w:pPr>
      <w:rPr>
        <w:b w:val="0"/>
        <w:bCs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8" w15:restartNumberingAfterBreak="0">
    <w:nsid w:val="50547827"/>
    <w:multiLevelType w:val="hybridMultilevel"/>
    <w:tmpl w:val="8B26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56A6B5C"/>
    <w:multiLevelType w:val="hybridMultilevel"/>
    <w:tmpl w:val="DA3CC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7590599E"/>
    <w:multiLevelType w:val="hybridMultilevel"/>
    <w:tmpl w:val="7A5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
  </w:num>
  <w:num w:numId="4">
    <w:abstractNumId w:val="4"/>
  </w:num>
  <w:num w:numId="5">
    <w:abstractNumId w:val="9"/>
  </w:num>
  <w:num w:numId="6">
    <w:abstractNumId w:val="12"/>
  </w:num>
  <w:num w:numId="7">
    <w:abstractNumId w:val="5"/>
  </w:num>
  <w:num w:numId="8">
    <w:abstractNumId w:val="6"/>
  </w:num>
  <w:num w:numId="9">
    <w:abstractNumId w:val="7"/>
  </w:num>
  <w:num w:numId="10">
    <w:abstractNumId w:val="10"/>
  </w:num>
  <w:num w:numId="11">
    <w:abstractNumId w:val="4"/>
  </w:num>
  <w:num w:numId="12">
    <w:abstractNumId w:val="2"/>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0"/>
  </w:num>
  <w:num w:numId="25">
    <w:abstractNumId w:val="4"/>
  </w:num>
  <w:num w:numId="26">
    <w:abstractNumId w:val="4"/>
  </w:num>
  <w:num w:numId="27">
    <w:abstractNumId w:val="13"/>
  </w:num>
  <w:num w:numId="2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QzMTU2MTEwMzBX0lEKTi0uzszPAykwMq4FAMqvifwtAAAA"/>
  </w:docVars>
  <w:rsids>
    <w:rsidRoot w:val="009303D9"/>
    <w:rsid w:val="00002E9D"/>
    <w:rsid w:val="000111B5"/>
    <w:rsid w:val="00013D06"/>
    <w:rsid w:val="00013E83"/>
    <w:rsid w:val="00020908"/>
    <w:rsid w:val="00022C6B"/>
    <w:rsid w:val="00025E00"/>
    <w:rsid w:val="00030349"/>
    <w:rsid w:val="00041995"/>
    <w:rsid w:val="00045F2F"/>
    <w:rsid w:val="0004781E"/>
    <w:rsid w:val="00051E76"/>
    <w:rsid w:val="00054203"/>
    <w:rsid w:val="000567F4"/>
    <w:rsid w:val="00063AE1"/>
    <w:rsid w:val="00071A0A"/>
    <w:rsid w:val="00072F9D"/>
    <w:rsid w:val="000770FB"/>
    <w:rsid w:val="0008758A"/>
    <w:rsid w:val="00091286"/>
    <w:rsid w:val="00095880"/>
    <w:rsid w:val="000A17A5"/>
    <w:rsid w:val="000A5E68"/>
    <w:rsid w:val="000C0E53"/>
    <w:rsid w:val="000C13AD"/>
    <w:rsid w:val="000C1E68"/>
    <w:rsid w:val="000C371C"/>
    <w:rsid w:val="000C4922"/>
    <w:rsid w:val="000C6648"/>
    <w:rsid w:val="0012106D"/>
    <w:rsid w:val="00125A9E"/>
    <w:rsid w:val="001271F9"/>
    <w:rsid w:val="001363C1"/>
    <w:rsid w:val="001431A7"/>
    <w:rsid w:val="001527AE"/>
    <w:rsid w:val="001579EB"/>
    <w:rsid w:val="00164E7C"/>
    <w:rsid w:val="00165D68"/>
    <w:rsid w:val="0016768A"/>
    <w:rsid w:val="00173B88"/>
    <w:rsid w:val="00185D9C"/>
    <w:rsid w:val="001963E0"/>
    <w:rsid w:val="001A2BE3"/>
    <w:rsid w:val="001A2EFD"/>
    <w:rsid w:val="001A3B3D"/>
    <w:rsid w:val="001B3A65"/>
    <w:rsid w:val="001B67DC"/>
    <w:rsid w:val="001C47EA"/>
    <w:rsid w:val="001C723C"/>
    <w:rsid w:val="001D17A1"/>
    <w:rsid w:val="001E4EBA"/>
    <w:rsid w:val="0020122B"/>
    <w:rsid w:val="00210E2C"/>
    <w:rsid w:val="00217994"/>
    <w:rsid w:val="002211E8"/>
    <w:rsid w:val="002241FA"/>
    <w:rsid w:val="002254A9"/>
    <w:rsid w:val="0022616F"/>
    <w:rsid w:val="00226DA5"/>
    <w:rsid w:val="00227C82"/>
    <w:rsid w:val="002310F1"/>
    <w:rsid w:val="00233D4D"/>
    <w:rsid w:val="00233D97"/>
    <w:rsid w:val="002347A2"/>
    <w:rsid w:val="00241665"/>
    <w:rsid w:val="00245B2E"/>
    <w:rsid w:val="00250C79"/>
    <w:rsid w:val="0025241D"/>
    <w:rsid w:val="00252596"/>
    <w:rsid w:val="0026090A"/>
    <w:rsid w:val="002610F4"/>
    <w:rsid w:val="0026141C"/>
    <w:rsid w:val="002614A9"/>
    <w:rsid w:val="00266209"/>
    <w:rsid w:val="00267B1D"/>
    <w:rsid w:val="00272413"/>
    <w:rsid w:val="00272D9C"/>
    <w:rsid w:val="00274095"/>
    <w:rsid w:val="0027518B"/>
    <w:rsid w:val="00275951"/>
    <w:rsid w:val="0027752F"/>
    <w:rsid w:val="002816D4"/>
    <w:rsid w:val="00282DC5"/>
    <w:rsid w:val="002850E3"/>
    <w:rsid w:val="00287278"/>
    <w:rsid w:val="00293F59"/>
    <w:rsid w:val="002A299B"/>
    <w:rsid w:val="002A34C3"/>
    <w:rsid w:val="002A4889"/>
    <w:rsid w:val="002B03D2"/>
    <w:rsid w:val="002B6DD5"/>
    <w:rsid w:val="002B7FA1"/>
    <w:rsid w:val="002C1388"/>
    <w:rsid w:val="002D2D29"/>
    <w:rsid w:val="002D41EB"/>
    <w:rsid w:val="002F2247"/>
    <w:rsid w:val="002F74F8"/>
    <w:rsid w:val="002F7838"/>
    <w:rsid w:val="00302181"/>
    <w:rsid w:val="00312383"/>
    <w:rsid w:val="0031239A"/>
    <w:rsid w:val="00314220"/>
    <w:rsid w:val="003167AD"/>
    <w:rsid w:val="00320F35"/>
    <w:rsid w:val="00322B8E"/>
    <w:rsid w:val="00327EFD"/>
    <w:rsid w:val="00332E64"/>
    <w:rsid w:val="00334030"/>
    <w:rsid w:val="0033684D"/>
    <w:rsid w:val="00337536"/>
    <w:rsid w:val="00352E70"/>
    <w:rsid w:val="00354FCF"/>
    <w:rsid w:val="003554E5"/>
    <w:rsid w:val="00357946"/>
    <w:rsid w:val="00362024"/>
    <w:rsid w:val="003728B1"/>
    <w:rsid w:val="00376216"/>
    <w:rsid w:val="0037767C"/>
    <w:rsid w:val="00381F0C"/>
    <w:rsid w:val="00384480"/>
    <w:rsid w:val="00384EE8"/>
    <w:rsid w:val="003865AA"/>
    <w:rsid w:val="003A19E2"/>
    <w:rsid w:val="003A5788"/>
    <w:rsid w:val="003A5DD1"/>
    <w:rsid w:val="003B1DD9"/>
    <w:rsid w:val="003B2B40"/>
    <w:rsid w:val="003B4634"/>
    <w:rsid w:val="003B4E04"/>
    <w:rsid w:val="003B6BDB"/>
    <w:rsid w:val="003C0D11"/>
    <w:rsid w:val="003C68B7"/>
    <w:rsid w:val="003D224E"/>
    <w:rsid w:val="003D297E"/>
    <w:rsid w:val="003D42C9"/>
    <w:rsid w:val="003E7345"/>
    <w:rsid w:val="003F21FF"/>
    <w:rsid w:val="003F3D33"/>
    <w:rsid w:val="003F5A08"/>
    <w:rsid w:val="00403371"/>
    <w:rsid w:val="0040691D"/>
    <w:rsid w:val="004105A9"/>
    <w:rsid w:val="00420716"/>
    <w:rsid w:val="00422CA0"/>
    <w:rsid w:val="004261E5"/>
    <w:rsid w:val="004325FB"/>
    <w:rsid w:val="00435E73"/>
    <w:rsid w:val="00436E2E"/>
    <w:rsid w:val="00441D7F"/>
    <w:rsid w:val="004432BA"/>
    <w:rsid w:val="0044407E"/>
    <w:rsid w:val="00447BB9"/>
    <w:rsid w:val="00451949"/>
    <w:rsid w:val="00455E02"/>
    <w:rsid w:val="0046031D"/>
    <w:rsid w:val="0046189E"/>
    <w:rsid w:val="004649A2"/>
    <w:rsid w:val="00471304"/>
    <w:rsid w:val="00473AC9"/>
    <w:rsid w:val="004A2A19"/>
    <w:rsid w:val="004A300C"/>
    <w:rsid w:val="004A4CDB"/>
    <w:rsid w:val="004A501C"/>
    <w:rsid w:val="004A5957"/>
    <w:rsid w:val="004B640A"/>
    <w:rsid w:val="004B7326"/>
    <w:rsid w:val="004C5B3D"/>
    <w:rsid w:val="004C6513"/>
    <w:rsid w:val="004D0E65"/>
    <w:rsid w:val="004D2C74"/>
    <w:rsid w:val="004D4C65"/>
    <w:rsid w:val="004D72B5"/>
    <w:rsid w:val="004D7B8C"/>
    <w:rsid w:val="004E2189"/>
    <w:rsid w:val="004E225E"/>
    <w:rsid w:val="004E472D"/>
    <w:rsid w:val="005030F8"/>
    <w:rsid w:val="005079A2"/>
    <w:rsid w:val="005112B2"/>
    <w:rsid w:val="0051272F"/>
    <w:rsid w:val="005143D9"/>
    <w:rsid w:val="005158B5"/>
    <w:rsid w:val="00542B99"/>
    <w:rsid w:val="005459D4"/>
    <w:rsid w:val="00551B7F"/>
    <w:rsid w:val="00554FFB"/>
    <w:rsid w:val="00556740"/>
    <w:rsid w:val="00561388"/>
    <w:rsid w:val="0056610F"/>
    <w:rsid w:val="00571BF0"/>
    <w:rsid w:val="0057384A"/>
    <w:rsid w:val="00573851"/>
    <w:rsid w:val="00575BCA"/>
    <w:rsid w:val="0058340D"/>
    <w:rsid w:val="00590A7C"/>
    <w:rsid w:val="005940DC"/>
    <w:rsid w:val="00597795"/>
    <w:rsid w:val="005A008F"/>
    <w:rsid w:val="005A07AA"/>
    <w:rsid w:val="005A65E9"/>
    <w:rsid w:val="005B0344"/>
    <w:rsid w:val="005B520E"/>
    <w:rsid w:val="005B763D"/>
    <w:rsid w:val="005C4812"/>
    <w:rsid w:val="005D61F9"/>
    <w:rsid w:val="005E1509"/>
    <w:rsid w:val="005E2800"/>
    <w:rsid w:val="005E2B95"/>
    <w:rsid w:val="005E3C04"/>
    <w:rsid w:val="005E694F"/>
    <w:rsid w:val="005F3856"/>
    <w:rsid w:val="00605825"/>
    <w:rsid w:val="00632823"/>
    <w:rsid w:val="006402E8"/>
    <w:rsid w:val="00640458"/>
    <w:rsid w:val="00645D22"/>
    <w:rsid w:val="00651A08"/>
    <w:rsid w:val="00652758"/>
    <w:rsid w:val="00652B50"/>
    <w:rsid w:val="00653412"/>
    <w:rsid w:val="0065392E"/>
    <w:rsid w:val="00654204"/>
    <w:rsid w:val="00654D19"/>
    <w:rsid w:val="00670434"/>
    <w:rsid w:val="00670444"/>
    <w:rsid w:val="006815D0"/>
    <w:rsid w:val="006A142B"/>
    <w:rsid w:val="006A1ECD"/>
    <w:rsid w:val="006A541C"/>
    <w:rsid w:val="006B0282"/>
    <w:rsid w:val="006B0ED0"/>
    <w:rsid w:val="006B1AA5"/>
    <w:rsid w:val="006B252A"/>
    <w:rsid w:val="006B4889"/>
    <w:rsid w:val="006B6B66"/>
    <w:rsid w:val="006C094B"/>
    <w:rsid w:val="006C7009"/>
    <w:rsid w:val="006D1BD6"/>
    <w:rsid w:val="006D2FF8"/>
    <w:rsid w:val="006D4353"/>
    <w:rsid w:val="006D4760"/>
    <w:rsid w:val="006E1A19"/>
    <w:rsid w:val="006E3474"/>
    <w:rsid w:val="006E7939"/>
    <w:rsid w:val="006F1F85"/>
    <w:rsid w:val="006F54A4"/>
    <w:rsid w:val="006F6D3D"/>
    <w:rsid w:val="00702F3A"/>
    <w:rsid w:val="00705ECE"/>
    <w:rsid w:val="0070786C"/>
    <w:rsid w:val="00710BC6"/>
    <w:rsid w:val="007120AD"/>
    <w:rsid w:val="00712F52"/>
    <w:rsid w:val="00715394"/>
    <w:rsid w:val="00715BEA"/>
    <w:rsid w:val="00716C4F"/>
    <w:rsid w:val="00722B69"/>
    <w:rsid w:val="00725E6F"/>
    <w:rsid w:val="00737FC1"/>
    <w:rsid w:val="00740EEA"/>
    <w:rsid w:val="007439AA"/>
    <w:rsid w:val="007525E2"/>
    <w:rsid w:val="00757D13"/>
    <w:rsid w:val="00767F3B"/>
    <w:rsid w:val="00774B92"/>
    <w:rsid w:val="00785CB7"/>
    <w:rsid w:val="00791529"/>
    <w:rsid w:val="007923CB"/>
    <w:rsid w:val="00794804"/>
    <w:rsid w:val="007A5565"/>
    <w:rsid w:val="007A613C"/>
    <w:rsid w:val="007B25AD"/>
    <w:rsid w:val="007B33F1"/>
    <w:rsid w:val="007B6DDA"/>
    <w:rsid w:val="007C0308"/>
    <w:rsid w:val="007C2D96"/>
    <w:rsid w:val="007C2FF2"/>
    <w:rsid w:val="007C53CF"/>
    <w:rsid w:val="007D54DB"/>
    <w:rsid w:val="007D6232"/>
    <w:rsid w:val="007E1693"/>
    <w:rsid w:val="007E5D04"/>
    <w:rsid w:val="007E6ED8"/>
    <w:rsid w:val="007F1F99"/>
    <w:rsid w:val="007F2007"/>
    <w:rsid w:val="007F3581"/>
    <w:rsid w:val="007F40B3"/>
    <w:rsid w:val="007F768F"/>
    <w:rsid w:val="00802ABC"/>
    <w:rsid w:val="00803A49"/>
    <w:rsid w:val="0080791D"/>
    <w:rsid w:val="008230C3"/>
    <w:rsid w:val="00834F5C"/>
    <w:rsid w:val="00836367"/>
    <w:rsid w:val="00836622"/>
    <w:rsid w:val="00851F44"/>
    <w:rsid w:val="008521E9"/>
    <w:rsid w:val="008570BD"/>
    <w:rsid w:val="008578A6"/>
    <w:rsid w:val="00872D83"/>
    <w:rsid w:val="00873603"/>
    <w:rsid w:val="0087434F"/>
    <w:rsid w:val="00877017"/>
    <w:rsid w:val="00877F0E"/>
    <w:rsid w:val="00884F06"/>
    <w:rsid w:val="00890271"/>
    <w:rsid w:val="00892680"/>
    <w:rsid w:val="00894663"/>
    <w:rsid w:val="00897604"/>
    <w:rsid w:val="008A2C7D"/>
    <w:rsid w:val="008B355F"/>
    <w:rsid w:val="008B6524"/>
    <w:rsid w:val="008C1A9B"/>
    <w:rsid w:val="008C1BB6"/>
    <w:rsid w:val="008C4B23"/>
    <w:rsid w:val="008C7645"/>
    <w:rsid w:val="008D1A27"/>
    <w:rsid w:val="008D3DA5"/>
    <w:rsid w:val="008D6ACF"/>
    <w:rsid w:val="008E4180"/>
    <w:rsid w:val="008F6927"/>
    <w:rsid w:val="008F6E2C"/>
    <w:rsid w:val="00905407"/>
    <w:rsid w:val="00907E56"/>
    <w:rsid w:val="00911D90"/>
    <w:rsid w:val="00913EA7"/>
    <w:rsid w:val="00914138"/>
    <w:rsid w:val="00924DDD"/>
    <w:rsid w:val="00925D1C"/>
    <w:rsid w:val="009303D9"/>
    <w:rsid w:val="00930DF7"/>
    <w:rsid w:val="00933526"/>
    <w:rsid w:val="00933C64"/>
    <w:rsid w:val="00941DD9"/>
    <w:rsid w:val="00942905"/>
    <w:rsid w:val="009463BD"/>
    <w:rsid w:val="009521E6"/>
    <w:rsid w:val="00957638"/>
    <w:rsid w:val="00964D13"/>
    <w:rsid w:val="0096776E"/>
    <w:rsid w:val="00972115"/>
    <w:rsid w:val="00972203"/>
    <w:rsid w:val="00977D00"/>
    <w:rsid w:val="0098242E"/>
    <w:rsid w:val="00982524"/>
    <w:rsid w:val="00986751"/>
    <w:rsid w:val="00992618"/>
    <w:rsid w:val="0099518C"/>
    <w:rsid w:val="009A3F6B"/>
    <w:rsid w:val="009A5F5C"/>
    <w:rsid w:val="009A60D3"/>
    <w:rsid w:val="009B1F4D"/>
    <w:rsid w:val="009C0544"/>
    <w:rsid w:val="009C0D38"/>
    <w:rsid w:val="009C49DA"/>
    <w:rsid w:val="009D65A0"/>
    <w:rsid w:val="009D7CD9"/>
    <w:rsid w:val="009E1250"/>
    <w:rsid w:val="009E251A"/>
    <w:rsid w:val="009E3E09"/>
    <w:rsid w:val="009E5122"/>
    <w:rsid w:val="009F06B4"/>
    <w:rsid w:val="009F1D79"/>
    <w:rsid w:val="009F61A4"/>
    <w:rsid w:val="009F6781"/>
    <w:rsid w:val="009F7047"/>
    <w:rsid w:val="00A013B0"/>
    <w:rsid w:val="00A033D4"/>
    <w:rsid w:val="00A059B3"/>
    <w:rsid w:val="00A0786A"/>
    <w:rsid w:val="00A154CD"/>
    <w:rsid w:val="00A17A6C"/>
    <w:rsid w:val="00A24A75"/>
    <w:rsid w:val="00A27BB8"/>
    <w:rsid w:val="00A3586B"/>
    <w:rsid w:val="00A36351"/>
    <w:rsid w:val="00A45A90"/>
    <w:rsid w:val="00A47B49"/>
    <w:rsid w:val="00A50F15"/>
    <w:rsid w:val="00A52988"/>
    <w:rsid w:val="00A534F0"/>
    <w:rsid w:val="00A542C1"/>
    <w:rsid w:val="00A6184D"/>
    <w:rsid w:val="00A63379"/>
    <w:rsid w:val="00A64358"/>
    <w:rsid w:val="00A704F4"/>
    <w:rsid w:val="00A70E89"/>
    <w:rsid w:val="00A7194C"/>
    <w:rsid w:val="00A719A3"/>
    <w:rsid w:val="00A808B9"/>
    <w:rsid w:val="00A80FA0"/>
    <w:rsid w:val="00A9336F"/>
    <w:rsid w:val="00A93FF0"/>
    <w:rsid w:val="00AA274F"/>
    <w:rsid w:val="00AA3B69"/>
    <w:rsid w:val="00AA467B"/>
    <w:rsid w:val="00AB1BC4"/>
    <w:rsid w:val="00AB5124"/>
    <w:rsid w:val="00AB5A01"/>
    <w:rsid w:val="00AB62ED"/>
    <w:rsid w:val="00AC27B5"/>
    <w:rsid w:val="00AC743C"/>
    <w:rsid w:val="00AD1AF0"/>
    <w:rsid w:val="00AD1D6A"/>
    <w:rsid w:val="00AE2B51"/>
    <w:rsid w:val="00AE3409"/>
    <w:rsid w:val="00AE3499"/>
    <w:rsid w:val="00AE6D55"/>
    <w:rsid w:val="00B06FB2"/>
    <w:rsid w:val="00B07FA9"/>
    <w:rsid w:val="00B1017B"/>
    <w:rsid w:val="00B11A60"/>
    <w:rsid w:val="00B15A6D"/>
    <w:rsid w:val="00B1747C"/>
    <w:rsid w:val="00B22613"/>
    <w:rsid w:val="00B22E24"/>
    <w:rsid w:val="00B36764"/>
    <w:rsid w:val="00B4176D"/>
    <w:rsid w:val="00B41997"/>
    <w:rsid w:val="00B435B6"/>
    <w:rsid w:val="00B44A76"/>
    <w:rsid w:val="00B630DC"/>
    <w:rsid w:val="00B6467B"/>
    <w:rsid w:val="00B64F7F"/>
    <w:rsid w:val="00B716DB"/>
    <w:rsid w:val="00B719BC"/>
    <w:rsid w:val="00B74480"/>
    <w:rsid w:val="00B768D1"/>
    <w:rsid w:val="00B77938"/>
    <w:rsid w:val="00B81E42"/>
    <w:rsid w:val="00B82A97"/>
    <w:rsid w:val="00B8339A"/>
    <w:rsid w:val="00B87A5F"/>
    <w:rsid w:val="00B93A54"/>
    <w:rsid w:val="00BA1025"/>
    <w:rsid w:val="00BA3F84"/>
    <w:rsid w:val="00BB2A6F"/>
    <w:rsid w:val="00BB73C4"/>
    <w:rsid w:val="00BC10F0"/>
    <w:rsid w:val="00BC141C"/>
    <w:rsid w:val="00BC3420"/>
    <w:rsid w:val="00BD5B4B"/>
    <w:rsid w:val="00BD670B"/>
    <w:rsid w:val="00BE7D3C"/>
    <w:rsid w:val="00BF3031"/>
    <w:rsid w:val="00BF5FF6"/>
    <w:rsid w:val="00BF7FF9"/>
    <w:rsid w:val="00C00512"/>
    <w:rsid w:val="00C0207F"/>
    <w:rsid w:val="00C0544B"/>
    <w:rsid w:val="00C065BC"/>
    <w:rsid w:val="00C073E0"/>
    <w:rsid w:val="00C07EB7"/>
    <w:rsid w:val="00C120AC"/>
    <w:rsid w:val="00C129FD"/>
    <w:rsid w:val="00C15C34"/>
    <w:rsid w:val="00C16117"/>
    <w:rsid w:val="00C16714"/>
    <w:rsid w:val="00C21BA7"/>
    <w:rsid w:val="00C244FD"/>
    <w:rsid w:val="00C25704"/>
    <w:rsid w:val="00C3075A"/>
    <w:rsid w:val="00C32520"/>
    <w:rsid w:val="00C36E1E"/>
    <w:rsid w:val="00C5235F"/>
    <w:rsid w:val="00C550CF"/>
    <w:rsid w:val="00C67437"/>
    <w:rsid w:val="00C83910"/>
    <w:rsid w:val="00C919A4"/>
    <w:rsid w:val="00C94E6B"/>
    <w:rsid w:val="00C97A26"/>
    <w:rsid w:val="00CA3F7D"/>
    <w:rsid w:val="00CA4392"/>
    <w:rsid w:val="00CA778C"/>
    <w:rsid w:val="00CB1C81"/>
    <w:rsid w:val="00CC004B"/>
    <w:rsid w:val="00CC393F"/>
    <w:rsid w:val="00CC7084"/>
    <w:rsid w:val="00CD79A6"/>
    <w:rsid w:val="00CE5C40"/>
    <w:rsid w:val="00CF049D"/>
    <w:rsid w:val="00CF1A04"/>
    <w:rsid w:val="00CF2A62"/>
    <w:rsid w:val="00D038AA"/>
    <w:rsid w:val="00D0466D"/>
    <w:rsid w:val="00D04778"/>
    <w:rsid w:val="00D1462C"/>
    <w:rsid w:val="00D20C0E"/>
    <w:rsid w:val="00D2176E"/>
    <w:rsid w:val="00D269F3"/>
    <w:rsid w:val="00D346BE"/>
    <w:rsid w:val="00D405E0"/>
    <w:rsid w:val="00D454E3"/>
    <w:rsid w:val="00D502D3"/>
    <w:rsid w:val="00D5059F"/>
    <w:rsid w:val="00D62F7E"/>
    <w:rsid w:val="00D632BE"/>
    <w:rsid w:val="00D6340B"/>
    <w:rsid w:val="00D70885"/>
    <w:rsid w:val="00D71B91"/>
    <w:rsid w:val="00D72D06"/>
    <w:rsid w:val="00D74478"/>
    <w:rsid w:val="00D7522C"/>
    <w:rsid w:val="00D75343"/>
    <w:rsid w:val="00D7536F"/>
    <w:rsid w:val="00D7617A"/>
    <w:rsid w:val="00D76668"/>
    <w:rsid w:val="00D9465C"/>
    <w:rsid w:val="00D94766"/>
    <w:rsid w:val="00D96E45"/>
    <w:rsid w:val="00D97507"/>
    <w:rsid w:val="00DB393A"/>
    <w:rsid w:val="00DB476F"/>
    <w:rsid w:val="00DB787D"/>
    <w:rsid w:val="00DC0E59"/>
    <w:rsid w:val="00DC4BCC"/>
    <w:rsid w:val="00DD3CC4"/>
    <w:rsid w:val="00DD426C"/>
    <w:rsid w:val="00DD6BBF"/>
    <w:rsid w:val="00DE5CD9"/>
    <w:rsid w:val="00E02134"/>
    <w:rsid w:val="00E03EB9"/>
    <w:rsid w:val="00E04FDB"/>
    <w:rsid w:val="00E06AB7"/>
    <w:rsid w:val="00E07383"/>
    <w:rsid w:val="00E0771E"/>
    <w:rsid w:val="00E14461"/>
    <w:rsid w:val="00E14E6A"/>
    <w:rsid w:val="00E165BC"/>
    <w:rsid w:val="00E169F5"/>
    <w:rsid w:val="00E17466"/>
    <w:rsid w:val="00E23A11"/>
    <w:rsid w:val="00E26747"/>
    <w:rsid w:val="00E3191C"/>
    <w:rsid w:val="00E3267C"/>
    <w:rsid w:val="00E37E26"/>
    <w:rsid w:val="00E56F8C"/>
    <w:rsid w:val="00E57F20"/>
    <w:rsid w:val="00E61486"/>
    <w:rsid w:val="00E615FB"/>
    <w:rsid w:val="00E61E12"/>
    <w:rsid w:val="00E65EDB"/>
    <w:rsid w:val="00E70C32"/>
    <w:rsid w:val="00E72A89"/>
    <w:rsid w:val="00E74A5B"/>
    <w:rsid w:val="00E7596C"/>
    <w:rsid w:val="00E77D9D"/>
    <w:rsid w:val="00E819FC"/>
    <w:rsid w:val="00E8577D"/>
    <w:rsid w:val="00E86507"/>
    <w:rsid w:val="00E878F2"/>
    <w:rsid w:val="00E94B52"/>
    <w:rsid w:val="00E95372"/>
    <w:rsid w:val="00EA0AEA"/>
    <w:rsid w:val="00EB68FD"/>
    <w:rsid w:val="00EC464A"/>
    <w:rsid w:val="00ED0149"/>
    <w:rsid w:val="00ED13DB"/>
    <w:rsid w:val="00ED476C"/>
    <w:rsid w:val="00ED5C0B"/>
    <w:rsid w:val="00ED5FD0"/>
    <w:rsid w:val="00ED6266"/>
    <w:rsid w:val="00EF1A54"/>
    <w:rsid w:val="00EF1E7A"/>
    <w:rsid w:val="00EF626D"/>
    <w:rsid w:val="00EF7DE3"/>
    <w:rsid w:val="00F01EBE"/>
    <w:rsid w:val="00F03103"/>
    <w:rsid w:val="00F0340B"/>
    <w:rsid w:val="00F104F5"/>
    <w:rsid w:val="00F116FC"/>
    <w:rsid w:val="00F13410"/>
    <w:rsid w:val="00F1533E"/>
    <w:rsid w:val="00F176AF"/>
    <w:rsid w:val="00F20357"/>
    <w:rsid w:val="00F25F49"/>
    <w:rsid w:val="00F271DE"/>
    <w:rsid w:val="00F32F63"/>
    <w:rsid w:val="00F35CA9"/>
    <w:rsid w:val="00F51B73"/>
    <w:rsid w:val="00F52BB8"/>
    <w:rsid w:val="00F560E9"/>
    <w:rsid w:val="00F627DA"/>
    <w:rsid w:val="00F66EDB"/>
    <w:rsid w:val="00F7288F"/>
    <w:rsid w:val="00F75BAA"/>
    <w:rsid w:val="00F76058"/>
    <w:rsid w:val="00F765B1"/>
    <w:rsid w:val="00F8236D"/>
    <w:rsid w:val="00F847A6"/>
    <w:rsid w:val="00F867AE"/>
    <w:rsid w:val="00F9441B"/>
    <w:rsid w:val="00F96398"/>
    <w:rsid w:val="00F965CA"/>
    <w:rsid w:val="00F96E73"/>
    <w:rsid w:val="00F97634"/>
    <w:rsid w:val="00FA4C32"/>
    <w:rsid w:val="00FB2238"/>
    <w:rsid w:val="00FB7BE9"/>
    <w:rsid w:val="00FC1FC2"/>
    <w:rsid w:val="00FC2A10"/>
    <w:rsid w:val="00FD2A06"/>
    <w:rsid w:val="00FD768B"/>
    <w:rsid w:val="00FE48DC"/>
    <w:rsid w:val="00FE6B71"/>
    <w:rsid w:val="00FE7114"/>
    <w:rsid w:val="00FF15B5"/>
    <w:rsid w:val="00FF4D1D"/>
    <w:rsid w:val="00FF6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698ABD"/>
  <w14:defaultImageDpi w14:val="32767"/>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9F61A4"/>
    <w:rPr>
      <w:color w:val="0563C1" w:themeColor="hyperlink"/>
      <w:u w:val="single"/>
    </w:rPr>
  </w:style>
  <w:style w:type="character" w:styleId="UnresolvedMention">
    <w:name w:val="Unresolved Mention"/>
    <w:basedOn w:val="DefaultParagraphFont"/>
    <w:uiPriority w:val="99"/>
    <w:semiHidden/>
    <w:unhideWhenUsed/>
    <w:rsid w:val="009F61A4"/>
    <w:rPr>
      <w:color w:val="605E5C"/>
      <w:shd w:val="clear" w:color="auto" w:fill="E1DFDD"/>
    </w:rPr>
  </w:style>
  <w:style w:type="table" w:styleId="TableGrid">
    <w:name w:val="Table Grid"/>
    <w:basedOn w:val="TableNormal"/>
    <w:rsid w:val="008C7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7938"/>
    <w:pPr>
      <w:ind w:left="720"/>
      <w:contextualSpacing/>
    </w:pPr>
  </w:style>
  <w:style w:type="table" w:styleId="TableGridLight">
    <w:name w:val="Grid Table Light"/>
    <w:basedOn w:val="TableNormal"/>
    <w:uiPriority w:val="40"/>
    <w:rsid w:val="008743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D6AC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BB2A6F"/>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547658">
      <w:bodyDiv w:val="1"/>
      <w:marLeft w:val="0"/>
      <w:marRight w:val="0"/>
      <w:marTop w:val="0"/>
      <w:marBottom w:val="0"/>
      <w:divBdr>
        <w:top w:val="none" w:sz="0" w:space="0" w:color="auto"/>
        <w:left w:val="none" w:sz="0" w:space="0" w:color="auto"/>
        <w:bottom w:val="none" w:sz="0" w:space="0" w:color="auto"/>
        <w:right w:val="none" w:sz="0" w:space="0" w:color="auto"/>
      </w:divBdr>
      <w:divsChild>
        <w:div w:id="1356232323">
          <w:marLeft w:val="0"/>
          <w:marRight w:val="0"/>
          <w:marTop w:val="0"/>
          <w:marBottom w:val="0"/>
          <w:divBdr>
            <w:top w:val="none" w:sz="0" w:space="0" w:color="auto"/>
            <w:left w:val="none" w:sz="0" w:space="0" w:color="auto"/>
            <w:bottom w:val="none" w:sz="0" w:space="0" w:color="auto"/>
            <w:right w:val="none" w:sz="0" w:space="0" w:color="auto"/>
          </w:divBdr>
          <w:divsChild>
            <w:div w:id="234633552">
              <w:marLeft w:val="0"/>
              <w:marRight w:val="0"/>
              <w:marTop w:val="0"/>
              <w:marBottom w:val="0"/>
              <w:divBdr>
                <w:top w:val="none" w:sz="0" w:space="0" w:color="auto"/>
                <w:left w:val="none" w:sz="0" w:space="0" w:color="auto"/>
                <w:bottom w:val="none" w:sz="0" w:space="0" w:color="auto"/>
                <w:right w:val="none" w:sz="0" w:space="0" w:color="auto"/>
              </w:divBdr>
              <w:divsChild>
                <w:div w:id="1114594915">
                  <w:marLeft w:val="60"/>
                  <w:marRight w:val="0"/>
                  <w:marTop w:val="0"/>
                  <w:marBottom w:val="0"/>
                  <w:divBdr>
                    <w:top w:val="none" w:sz="0" w:space="0" w:color="auto"/>
                    <w:left w:val="none" w:sz="0" w:space="0" w:color="auto"/>
                    <w:bottom w:val="none" w:sz="0" w:space="0" w:color="auto"/>
                    <w:right w:val="none" w:sz="0" w:space="0" w:color="auto"/>
                  </w:divBdr>
                  <w:divsChild>
                    <w:div w:id="1216308489">
                      <w:marLeft w:val="0"/>
                      <w:marRight w:val="0"/>
                      <w:marTop w:val="0"/>
                      <w:marBottom w:val="0"/>
                      <w:divBdr>
                        <w:top w:val="none" w:sz="0" w:space="0" w:color="auto"/>
                        <w:left w:val="none" w:sz="0" w:space="0" w:color="auto"/>
                        <w:bottom w:val="none" w:sz="0" w:space="0" w:color="auto"/>
                        <w:right w:val="none" w:sz="0" w:space="0" w:color="auto"/>
                      </w:divBdr>
                      <w:divsChild>
                        <w:div w:id="1962877346">
                          <w:marLeft w:val="0"/>
                          <w:marRight w:val="0"/>
                          <w:marTop w:val="0"/>
                          <w:marBottom w:val="0"/>
                          <w:divBdr>
                            <w:top w:val="none" w:sz="0" w:space="0" w:color="auto"/>
                            <w:left w:val="none" w:sz="0" w:space="0" w:color="auto"/>
                            <w:bottom w:val="none" w:sz="0" w:space="0" w:color="auto"/>
                            <w:right w:val="none" w:sz="0" w:space="0" w:color="auto"/>
                          </w:divBdr>
                          <w:divsChild>
                            <w:div w:id="1030959003">
                              <w:marLeft w:val="0"/>
                              <w:marRight w:val="0"/>
                              <w:marTop w:val="0"/>
                              <w:marBottom w:val="0"/>
                              <w:divBdr>
                                <w:top w:val="none" w:sz="0" w:space="0" w:color="auto"/>
                                <w:left w:val="none" w:sz="0" w:space="0" w:color="auto"/>
                                <w:bottom w:val="none" w:sz="0" w:space="0" w:color="auto"/>
                                <w:right w:val="none" w:sz="0" w:space="0" w:color="auto"/>
                              </w:divBdr>
                              <w:divsChild>
                                <w:div w:id="471992122">
                                  <w:marLeft w:val="0"/>
                                  <w:marRight w:val="0"/>
                                  <w:marTop w:val="0"/>
                                  <w:marBottom w:val="0"/>
                                  <w:divBdr>
                                    <w:top w:val="none" w:sz="0" w:space="0" w:color="auto"/>
                                    <w:left w:val="none" w:sz="0" w:space="0" w:color="auto"/>
                                    <w:bottom w:val="none" w:sz="0" w:space="0" w:color="auto"/>
                                    <w:right w:val="none" w:sz="0" w:space="0" w:color="auto"/>
                                  </w:divBdr>
                                  <w:divsChild>
                                    <w:div w:id="641037187">
                                      <w:marLeft w:val="0"/>
                                      <w:marRight w:val="0"/>
                                      <w:marTop w:val="0"/>
                                      <w:marBottom w:val="0"/>
                                      <w:divBdr>
                                        <w:top w:val="none" w:sz="0" w:space="0" w:color="auto"/>
                                        <w:left w:val="none" w:sz="0" w:space="0" w:color="auto"/>
                                        <w:bottom w:val="none" w:sz="0" w:space="0" w:color="auto"/>
                                        <w:right w:val="none" w:sz="0" w:space="0" w:color="auto"/>
                                      </w:divBdr>
                                      <w:divsChild>
                                        <w:div w:id="309869133">
                                          <w:marLeft w:val="0"/>
                                          <w:marRight w:val="0"/>
                                          <w:marTop w:val="0"/>
                                          <w:marBottom w:val="0"/>
                                          <w:divBdr>
                                            <w:top w:val="none" w:sz="0" w:space="0" w:color="auto"/>
                                            <w:left w:val="none" w:sz="0" w:space="0" w:color="auto"/>
                                            <w:bottom w:val="none" w:sz="0" w:space="0" w:color="auto"/>
                                            <w:right w:val="none" w:sz="0" w:space="0" w:color="auto"/>
                                          </w:divBdr>
                                          <w:divsChild>
                                            <w:div w:id="349720572">
                                              <w:marLeft w:val="0"/>
                                              <w:marRight w:val="0"/>
                                              <w:marTop w:val="0"/>
                                              <w:marBottom w:val="0"/>
                                              <w:divBdr>
                                                <w:top w:val="none" w:sz="0" w:space="0" w:color="auto"/>
                                                <w:left w:val="none" w:sz="0" w:space="0" w:color="auto"/>
                                                <w:bottom w:val="none" w:sz="0" w:space="0" w:color="auto"/>
                                                <w:right w:val="none" w:sz="0" w:space="0" w:color="auto"/>
                                              </w:divBdr>
                                              <w:divsChild>
                                                <w:div w:id="565923125">
                                                  <w:marLeft w:val="0"/>
                                                  <w:marRight w:val="0"/>
                                                  <w:marTop w:val="0"/>
                                                  <w:marBottom w:val="0"/>
                                                  <w:divBdr>
                                                    <w:top w:val="none" w:sz="0" w:space="0" w:color="auto"/>
                                                    <w:left w:val="none" w:sz="0" w:space="0" w:color="auto"/>
                                                    <w:bottom w:val="none" w:sz="0" w:space="0" w:color="auto"/>
                                                    <w:right w:val="none" w:sz="0" w:space="0" w:color="auto"/>
                                                  </w:divBdr>
                                                  <w:divsChild>
                                                    <w:div w:id="66391262">
                                                      <w:marLeft w:val="0"/>
                                                      <w:marRight w:val="0"/>
                                                      <w:marTop w:val="0"/>
                                                      <w:marBottom w:val="0"/>
                                                      <w:divBdr>
                                                        <w:top w:val="none" w:sz="0" w:space="0" w:color="auto"/>
                                                        <w:left w:val="none" w:sz="0" w:space="0" w:color="auto"/>
                                                        <w:bottom w:val="none" w:sz="0" w:space="0" w:color="auto"/>
                                                        <w:right w:val="none" w:sz="0" w:space="0" w:color="auto"/>
                                                      </w:divBdr>
                                                      <w:divsChild>
                                                        <w:div w:id="596182397">
                                                          <w:marLeft w:val="0"/>
                                                          <w:marRight w:val="0"/>
                                                          <w:marTop w:val="0"/>
                                                          <w:marBottom w:val="0"/>
                                                          <w:divBdr>
                                                            <w:top w:val="none" w:sz="0" w:space="0" w:color="auto"/>
                                                            <w:left w:val="none" w:sz="0" w:space="0" w:color="auto"/>
                                                            <w:bottom w:val="none" w:sz="0" w:space="0" w:color="auto"/>
                                                            <w:right w:val="none" w:sz="0" w:space="0" w:color="auto"/>
                                                          </w:divBdr>
                                                          <w:divsChild>
                                                            <w:div w:id="432626508">
                                                              <w:marLeft w:val="0"/>
                                                              <w:marRight w:val="0"/>
                                                              <w:marTop w:val="0"/>
                                                              <w:marBottom w:val="0"/>
                                                              <w:divBdr>
                                                                <w:top w:val="none" w:sz="0" w:space="0" w:color="auto"/>
                                                                <w:left w:val="none" w:sz="0" w:space="0" w:color="auto"/>
                                                                <w:bottom w:val="none" w:sz="0" w:space="0" w:color="auto"/>
                                                                <w:right w:val="none" w:sz="0" w:space="0" w:color="auto"/>
                                                              </w:divBdr>
                                                              <w:divsChild>
                                                                <w:div w:id="1339043263">
                                                                  <w:marLeft w:val="0"/>
                                                                  <w:marRight w:val="0"/>
                                                                  <w:marTop w:val="0"/>
                                                                  <w:marBottom w:val="0"/>
                                                                  <w:divBdr>
                                                                    <w:top w:val="none" w:sz="0" w:space="0" w:color="auto"/>
                                                                    <w:left w:val="none" w:sz="0" w:space="0" w:color="auto"/>
                                                                    <w:bottom w:val="none" w:sz="0" w:space="0" w:color="auto"/>
                                                                    <w:right w:val="none" w:sz="0" w:space="0" w:color="auto"/>
                                                                  </w:divBdr>
                                                                  <w:divsChild>
                                                                    <w:div w:id="2077704258">
                                                                      <w:marLeft w:val="0"/>
                                                                      <w:marRight w:val="0"/>
                                                                      <w:marTop w:val="0"/>
                                                                      <w:marBottom w:val="0"/>
                                                                      <w:divBdr>
                                                                        <w:top w:val="none" w:sz="0" w:space="0" w:color="auto"/>
                                                                        <w:left w:val="none" w:sz="0" w:space="0" w:color="auto"/>
                                                                        <w:bottom w:val="none" w:sz="0" w:space="0" w:color="auto"/>
                                                                        <w:right w:val="none" w:sz="0" w:space="0" w:color="auto"/>
                                                                      </w:divBdr>
                                                                      <w:divsChild>
                                                                        <w:div w:id="1436902313">
                                                                          <w:marLeft w:val="0"/>
                                                                          <w:marRight w:val="0"/>
                                                                          <w:marTop w:val="0"/>
                                                                          <w:marBottom w:val="0"/>
                                                                          <w:divBdr>
                                                                            <w:top w:val="none" w:sz="0" w:space="0" w:color="auto"/>
                                                                            <w:left w:val="none" w:sz="0" w:space="0" w:color="auto"/>
                                                                            <w:bottom w:val="none" w:sz="0" w:space="0" w:color="auto"/>
                                                                            <w:right w:val="none" w:sz="0" w:space="0" w:color="auto"/>
                                                                          </w:divBdr>
                                                                          <w:divsChild>
                                                                            <w:div w:id="1964724529">
                                                                              <w:marLeft w:val="0"/>
                                                                              <w:marRight w:val="0"/>
                                                                              <w:marTop w:val="0"/>
                                                                              <w:marBottom w:val="0"/>
                                                                              <w:divBdr>
                                                                                <w:top w:val="none" w:sz="0" w:space="0" w:color="auto"/>
                                                                                <w:left w:val="none" w:sz="0" w:space="0" w:color="auto"/>
                                                                                <w:bottom w:val="none" w:sz="0" w:space="0" w:color="auto"/>
                                                                                <w:right w:val="none" w:sz="0" w:space="0" w:color="auto"/>
                                                                              </w:divBdr>
                                                                              <w:divsChild>
                                                                                <w:div w:id="2064981587">
                                                                                  <w:marLeft w:val="0"/>
                                                                                  <w:marRight w:val="0"/>
                                                                                  <w:marTop w:val="0"/>
                                                                                  <w:marBottom w:val="150"/>
                                                                                  <w:divBdr>
                                                                                    <w:top w:val="none" w:sz="0" w:space="0" w:color="auto"/>
                                                                                    <w:left w:val="none" w:sz="0" w:space="0" w:color="auto"/>
                                                                                    <w:bottom w:val="none" w:sz="0" w:space="0" w:color="auto"/>
                                                                                    <w:right w:val="none" w:sz="0" w:space="0" w:color="auto"/>
                                                                                  </w:divBdr>
                                                                                  <w:divsChild>
                                                                                    <w:div w:id="236523050">
                                                                                      <w:marLeft w:val="0"/>
                                                                                      <w:marRight w:val="0"/>
                                                                                      <w:marTop w:val="0"/>
                                                                                      <w:marBottom w:val="0"/>
                                                                                      <w:divBdr>
                                                                                        <w:top w:val="none" w:sz="0" w:space="0" w:color="auto"/>
                                                                                        <w:left w:val="none" w:sz="0" w:space="0" w:color="auto"/>
                                                                                        <w:bottom w:val="none" w:sz="0" w:space="0" w:color="auto"/>
                                                                                        <w:right w:val="none" w:sz="0" w:space="0" w:color="auto"/>
                                                                                      </w:divBdr>
                                                                                      <w:divsChild>
                                                                                        <w:div w:id="248394025">
                                                                                          <w:marLeft w:val="0"/>
                                                                                          <w:marRight w:val="0"/>
                                                                                          <w:marTop w:val="0"/>
                                                                                          <w:marBottom w:val="0"/>
                                                                                          <w:divBdr>
                                                                                            <w:top w:val="none" w:sz="0" w:space="0" w:color="auto"/>
                                                                                            <w:left w:val="none" w:sz="0" w:space="0" w:color="auto"/>
                                                                                            <w:bottom w:val="none" w:sz="0" w:space="0" w:color="auto"/>
                                                                                            <w:right w:val="none" w:sz="0" w:space="0" w:color="auto"/>
                                                                                          </w:divBdr>
                                                                                          <w:divsChild>
                                                                                            <w:div w:id="1007710680">
                                                                                              <w:marLeft w:val="0"/>
                                                                                              <w:marRight w:val="0"/>
                                                                                              <w:marTop w:val="0"/>
                                                                                              <w:marBottom w:val="0"/>
                                                                                              <w:divBdr>
                                                                                                <w:top w:val="none" w:sz="0" w:space="0" w:color="auto"/>
                                                                                                <w:left w:val="none" w:sz="0" w:space="0" w:color="auto"/>
                                                                                                <w:bottom w:val="none" w:sz="0" w:space="0" w:color="auto"/>
                                                                                                <w:right w:val="none" w:sz="0" w:space="0" w:color="auto"/>
                                                                                              </w:divBdr>
                                                                                              <w:divsChild>
                                                                                                <w:div w:id="224997761">
                                                                                                  <w:marLeft w:val="0"/>
                                                                                                  <w:marRight w:val="0"/>
                                                                                                  <w:marTop w:val="0"/>
                                                                                                  <w:marBottom w:val="0"/>
                                                                                                  <w:divBdr>
                                                                                                    <w:top w:val="none" w:sz="0" w:space="0" w:color="auto"/>
                                                                                                    <w:left w:val="none" w:sz="0" w:space="0" w:color="auto"/>
                                                                                                    <w:bottom w:val="none" w:sz="0" w:space="0" w:color="auto"/>
                                                                                                    <w:right w:val="none" w:sz="0" w:space="0" w:color="auto"/>
                                                                                                  </w:divBdr>
                                                                                                  <w:divsChild>
                                                                                                    <w:div w:id="135610336">
                                                                                                      <w:marLeft w:val="0"/>
                                                                                                      <w:marRight w:val="0"/>
                                                                                                      <w:marTop w:val="0"/>
                                                                                                      <w:marBottom w:val="0"/>
                                                                                                      <w:divBdr>
                                                                                                        <w:top w:val="none" w:sz="0" w:space="0" w:color="auto"/>
                                                                                                        <w:left w:val="none" w:sz="0" w:space="0" w:color="auto"/>
                                                                                                        <w:bottom w:val="none" w:sz="0" w:space="0" w:color="auto"/>
                                                                                                        <w:right w:val="none" w:sz="0" w:space="0" w:color="auto"/>
                                                                                                      </w:divBdr>
                                                                                                      <w:divsChild>
                                                                                                        <w:div w:id="1452282207">
                                                                                                          <w:marLeft w:val="0"/>
                                                                                                          <w:marRight w:val="0"/>
                                                                                                          <w:marTop w:val="0"/>
                                                                                                          <w:marBottom w:val="0"/>
                                                                                                          <w:divBdr>
                                                                                                            <w:top w:val="none" w:sz="0" w:space="0" w:color="auto"/>
                                                                                                            <w:left w:val="none" w:sz="0" w:space="0" w:color="auto"/>
                                                                                                            <w:bottom w:val="none" w:sz="0" w:space="0" w:color="auto"/>
                                                                                                            <w:right w:val="none" w:sz="0" w:space="0" w:color="auto"/>
                                                                                                          </w:divBdr>
                                                                                                          <w:divsChild>
                                                                                                            <w:div w:id="1824199827">
                                                                                                              <w:marLeft w:val="0"/>
                                                                                                              <w:marRight w:val="0"/>
                                                                                                              <w:marTop w:val="0"/>
                                                                                                              <w:marBottom w:val="0"/>
                                                                                                              <w:divBdr>
                                                                                                                <w:top w:val="none" w:sz="0" w:space="0" w:color="auto"/>
                                                                                                                <w:left w:val="none" w:sz="0" w:space="0" w:color="auto"/>
                                                                                                                <w:bottom w:val="none" w:sz="0" w:space="0" w:color="auto"/>
                                                                                                                <w:right w:val="none" w:sz="0" w:space="0" w:color="auto"/>
                                                                                                              </w:divBdr>
                                                                                                              <w:divsChild>
                                                                                                                <w:div w:id="1437673457">
                                                                                                                  <w:marLeft w:val="0"/>
                                                                                                                  <w:marRight w:val="0"/>
                                                                                                                  <w:marTop w:val="0"/>
                                                                                                                  <w:marBottom w:val="0"/>
                                                                                                                  <w:divBdr>
                                                                                                                    <w:top w:val="none" w:sz="0" w:space="0" w:color="auto"/>
                                                                                                                    <w:left w:val="none" w:sz="0" w:space="0" w:color="auto"/>
                                                                                                                    <w:bottom w:val="none" w:sz="0" w:space="0" w:color="auto"/>
                                                                                                                    <w:right w:val="none" w:sz="0" w:space="0" w:color="auto"/>
                                                                                                                  </w:divBdr>
                                                                                                                  <w:divsChild>
                                                                                                                    <w:div w:id="794908163">
                                                                                                                      <w:marLeft w:val="0"/>
                                                                                                                      <w:marRight w:val="0"/>
                                                                                                                      <w:marTop w:val="0"/>
                                                                                                                      <w:marBottom w:val="0"/>
                                                                                                                      <w:divBdr>
                                                                                                                        <w:top w:val="none" w:sz="0" w:space="0" w:color="auto"/>
                                                                                                                        <w:left w:val="none" w:sz="0" w:space="0" w:color="auto"/>
                                                                                                                        <w:bottom w:val="none" w:sz="0" w:space="0" w:color="auto"/>
                                                                                                                        <w:right w:val="none" w:sz="0" w:space="0" w:color="auto"/>
                                                                                                                      </w:divBdr>
                                                                                                                      <w:divsChild>
                                                                                                                        <w:div w:id="14703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174203">
      <w:bodyDiv w:val="1"/>
      <w:marLeft w:val="0"/>
      <w:marRight w:val="0"/>
      <w:marTop w:val="0"/>
      <w:marBottom w:val="0"/>
      <w:divBdr>
        <w:top w:val="none" w:sz="0" w:space="0" w:color="auto"/>
        <w:left w:val="none" w:sz="0" w:space="0" w:color="auto"/>
        <w:bottom w:val="none" w:sz="0" w:space="0" w:color="auto"/>
        <w:right w:val="none" w:sz="0" w:space="0" w:color="auto"/>
      </w:divBdr>
    </w:div>
    <w:div w:id="1044016924">
      <w:bodyDiv w:val="1"/>
      <w:marLeft w:val="0"/>
      <w:marRight w:val="0"/>
      <w:marTop w:val="0"/>
      <w:marBottom w:val="0"/>
      <w:divBdr>
        <w:top w:val="none" w:sz="0" w:space="0" w:color="auto"/>
        <w:left w:val="none" w:sz="0" w:space="0" w:color="auto"/>
        <w:bottom w:val="none" w:sz="0" w:space="0" w:color="auto"/>
        <w:right w:val="none" w:sz="0" w:space="0" w:color="auto"/>
      </w:divBdr>
    </w:div>
    <w:div w:id="1147168641">
      <w:bodyDiv w:val="1"/>
      <w:marLeft w:val="0"/>
      <w:marRight w:val="0"/>
      <w:marTop w:val="0"/>
      <w:marBottom w:val="0"/>
      <w:divBdr>
        <w:top w:val="none" w:sz="0" w:space="0" w:color="auto"/>
        <w:left w:val="none" w:sz="0" w:space="0" w:color="auto"/>
        <w:bottom w:val="none" w:sz="0" w:space="0" w:color="auto"/>
        <w:right w:val="none" w:sz="0" w:space="0" w:color="auto"/>
      </w:divBdr>
    </w:div>
    <w:div w:id="1567841485">
      <w:bodyDiv w:val="1"/>
      <w:marLeft w:val="0"/>
      <w:marRight w:val="0"/>
      <w:marTop w:val="0"/>
      <w:marBottom w:val="0"/>
      <w:divBdr>
        <w:top w:val="none" w:sz="0" w:space="0" w:color="auto"/>
        <w:left w:val="none" w:sz="0" w:space="0" w:color="auto"/>
        <w:bottom w:val="none" w:sz="0" w:space="0" w:color="auto"/>
        <w:right w:val="none" w:sz="0" w:space="0" w:color="auto"/>
      </w:divBdr>
    </w:div>
    <w:div w:id="1899634789">
      <w:bodyDiv w:val="1"/>
      <w:marLeft w:val="0"/>
      <w:marRight w:val="0"/>
      <w:marTop w:val="0"/>
      <w:marBottom w:val="0"/>
      <w:divBdr>
        <w:top w:val="none" w:sz="0" w:space="0" w:color="auto"/>
        <w:left w:val="none" w:sz="0" w:space="0" w:color="auto"/>
        <w:bottom w:val="none" w:sz="0" w:space="0" w:color="auto"/>
        <w:right w:val="none" w:sz="0" w:space="0" w:color="auto"/>
      </w:divBdr>
    </w:div>
    <w:div w:id="2100052569">
      <w:bodyDiv w:val="1"/>
      <w:marLeft w:val="0"/>
      <w:marRight w:val="0"/>
      <w:marTop w:val="0"/>
      <w:marBottom w:val="0"/>
      <w:divBdr>
        <w:top w:val="none" w:sz="0" w:space="0" w:color="auto"/>
        <w:left w:val="none" w:sz="0" w:space="0" w:color="auto"/>
        <w:bottom w:val="none" w:sz="0" w:space="0" w:color="auto"/>
        <w:right w:val="none" w:sz="0" w:space="0" w:color="auto"/>
      </w:divBdr>
      <w:divsChild>
        <w:div w:id="2005081984">
          <w:marLeft w:val="0"/>
          <w:marRight w:val="0"/>
          <w:marTop w:val="0"/>
          <w:marBottom w:val="0"/>
          <w:divBdr>
            <w:top w:val="none" w:sz="0" w:space="0" w:color="auto"/>
            <w:left w:val="none" w:sz="0" w:space="0" w:color="auto"/>
            <w:bottom w:val="none" w:sz="0" w:space="0" w:color="auto"/>
            <w:right w:val="none" w:sz="0" w:space="0" w:color="auto"/>
          </w:divBdr>
        </w:div>
      </w:divsChild>
    </w:div>
    <w:div w:id="2114784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image" Target="media/image3.tiff"/><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9.tif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tiff"/><Relationship Id="rId25" Type="http://schemas.openxmlformats.org/officeDocument/2006/relationships/image" Target="media/image10.png"/><Relationship Id="rId33" Type="http://schemas.openxmlformats.org/officeDocument/2006/relationships/image" Target="media/image18.tif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tiff"/><Relationship Id="rId20" Type="http://schemas.openxmlformats.org/officeDocument/2006/relationships/image" Target="media/image5.png"/><Relationship Id="rId29"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tiff"/><Relationship Id="rId37" Type="http://schemas.openxmlformats.org/officeDocument/2006/relationships/image" Target="media/image22.tiff"/><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tiff"/><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tiff"/><Relationship Id="rId35" Type="http://schemas.openxmlformats.org/officeDocument/2006/relationships/image" Target="media/image20.tif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96F8D9E8A92A74DAE085E0BFE546961" ma:contentTypeVersion="8" ma:contentTypeDescription="Create a new document." ma:contentTypeScope="" ma:versionID="9781eb3a68b5d6bf3e789561cefad859">
  <xsd:schema xmlns:xsd="http://www.w3.org/2001/XMLSchema" xmlns:xs="http://www.w3.org/2001/XMLSchema" xmlns:p="http://schemas.microsoft.com/office/2006/metadata/properties" xmlns:ns2="b03efeca-26cf-4fd6-81bb-eb2c59e3d796" targetNamespace="http://schemas.microsoft.com/office/2006/metadata/properties" ma:root="true" ma:fieldsID="c0eee71e04ba078f8675744cb92f6595" ns2:_="">
    <xsd:import namespace="b03efeca-26cf-4fd6-81bb-eb2c59e3d7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efeca-26cf-4fd6-81bb-eb2c59e3d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2FF678-85B9-4CF5-9267-D237BA0E26CA}">
  <ds:schemaRefs>
    <ds:schemaRef ds:uri="http://schemas.microsoft.com/sharepoint/v3/contenttype/forms"/>
  </ds:schemaRefs>
</ds:datastoreItem>
</file>

<file path=customXml/itemProps2.xml><?xml version="1.0" encoding="utf-8"?>
<ds:datastoreItem xmlns:ds="http://schemas.openxmlformats.org/officeDocument/2006/customXml" ds:itemID="{6AE9A96B-F556-4F68-AA20-ADC67A7C7B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CD1D59-834E-40AD-837D-D2408B4A326E}">
  <ds:schemaRefs>
    <ds:schemaRef ds:uri="http://schemas.openxmlformats.org/officeDocument/2006/bibliography"/>
  </ds:schemaRefs>
</ds:datastoreItem>
</file>

<file path=customXml/itemProps4.xml><?xml version="1.0" encoding="utf-8"?>
<ds:datastoreItem xmlns:ds="http://schemas.openxmlformats.org/officeDocument/2006/customXml" ds:itemID="{BAF78890-861B-40DA-89F8-5D2C4B806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efeca-26cf-4fd6-81bb-eb2c59e3d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5446</Words>
  <Characters>3104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mesh 😍 !</cp:lastModifiedBy>
  <cp:revision>4</cp:revision>
  <cp:lastPrinted>2021-03-05T18:18:00Z</cp:lastPrinted>
  <dcterms:created xsi:type="dcterms:W3CDTF">2021-04-10T11:53:00Z</dcterms:created>
  <dcterms:modified xsi:type="dcterms:W3CDTF">2021-04-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6F8D9E8A92A74DAE085E0BFE546961</vt:lpwstr>
  </property>
</Properties>
</file>